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0081ADE" w14:textId="5B5077D5" w:rsidR="00D93709" w:rsidRPr="00467207" w:rsidRDefault="00301C7F" w:rsidP="00E7549A">
      <w:pPr>
        <w:jc w:val="center"/>
        <w:rPr>
          <w:rStyle w:val="FITA3"/>
          <w:rFonts w:ascii="HelveticaNeueLT Pro 55 Roman" w:hAnsi="HelveticaNeueLT Pro 55 Roman"/>
          <w:sz w:val="32"/>
          <w:szCs w:val="32"/>
        </w:rPr>
      </w:pPr>
      <w:r>
        <w:rPr>
          <w:rStyle w:val="FITA3"/>
          <w:rFonts w:ascii="HelveticaNeueLT Pro 55 Roman" w:hAnsi="HelveticaNeueLT Pro 55 Roman"/>
          <w:noProof/>
          <w:sz w:val="32"/>
          <w:szCs w:val="32"/>
        </w:rPr>
        <w:drawing>
          <wp:inline distT="0" distB="0" distL="0" distR="0" wp14:anchorId="4AF954FD" wp14:editId="670E933D">
            <wp:extent cx="4294707" cy="4343400"/>
            <wp:effectExtent l="0" t="0" r="0" b="0"/>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4294707" cy="4343400"/>
                    </a:xfrm>
                    <a:prstGeom prst="rect">
                      <a:avLst/>
                    </a:prstGeom>
                    <a:noFill/>
                    <a:ln>
                      <a:noFill/>
                    </a:ln>
                  </pic:spPr>
                </pic:pic>
              </a:graphicData>
            </a:graphic>
          </wp:inline>
        </w:drawing>
      </w:r>
    </w:p>
    <w:p w14:paraId="11FBA060" w14:textId="7AF3CFCE" w:rsidR="003C58ED" w:rsidRPr="00467207" w:rsidRDefault="003C58ED" w:rsidP="00E7549A">
      <w:pPr>
        <w:jc w:val="center"/>
        <w:rPr>
          <w:b/>
          <w:sz w:val="32"/>
          <w:szCs w:val="44"/>
        </w:rPr>
      </w:pPr>
    </w:p>
    <w:p w14:paraId="290B5E97" w14:textId="2656412A" w:rsidR="00DD4623" w:rsidRDefault="0022706C" w:rsidP="00DD4623">
      <w:pPr>
        <w:pStyle w:val="BodyText"/>
        <w:spacing w:before="6"/>
        <w:jc w:val="center"/>
        <w:rPr>
          <w:b/>
          <w:sz w:val="36"/>
          <w:szCs w:val="32"/>
        </w:rPr>
      </w:pPr>
      <w:r w:rsidRPr="00DE3AFB">
        <w:rPr>
          <w:b/>
          <w:sz w:val="36"/>
          <w:szCs w:val="32"/>
        </w:rPr>
        <w:t>6</w:t>
      </w:r>
      <w:r w:rsidR="00E7549A" w:rsidRPr="00DE3AFB">
        <w:rPr>
          <w:b/>
          <w:sz w:val="36"/>
          <w:szCs w:val="32"/>
        </w:rPr>
        <w:t xml:space="preserve"> - </w:t>
      </w:r>
      <w:r w:rsidRPr="00DE3AFB">
        <w:rPr>
          <w:b/>
          <w:sz w:val="36"/>
          <w:szCs w:val="32"/>
        </w:rPr>
        <w:t>12</w:t>
      </w:r>
      <w:r w:rsidR="00E7549A" w:rsidRPr="00DE3AFB">
        <w:rPr>
          <w:b/>
          <w:sz w:val="36"/>
          <w:szCs w:val="32"/>
        </w:rPr>
        <w:t xml:space="preserve"> </w:t>
      </w:r>
      <w:r w:rsidRPr="00DE3AFB">
        <w:rPr>
          <w:rFonts w:hint="eastAsia"/>
          <w:b/>
          <w:sz w:val="36"/>
          <w:szCs w:val="32"/>
          <w:lang w:eastAsia="zh-CN"/>
        </w:rPr>
        <w:t>May</w:t>
      </w:r>
      <w:r w:rsidR="00E7549A" w:rsidRPr="00DE3AFB">
        <w:rPr>
          <w:b/>
          <w:sz w:val="36"/>
          <w:szCs w:val="32"/>
        </w:rPr>
        <w:t xml:space="preserve"> </w:t>
      </w:r>
      <w:r w:rsidRPr="00DE3AFB">
        <w:rPr>
          <w:b/>
          <w:sz w:val="36"/>
          <w:szCs w:val="32"/>
        </w:rPr>
        <w:t>2019</w:t>
      </w:r>
    </w:p>
    <w:p w14:paraId="68D89C78" w14:textId="77777777" w:rsidR="00D73E01" w:rsidRDefault="00E7549A" w:rsidP="00D73E01">
      <w:pPr>
        <w:pStyle w:val="BodyText"/>
        <w:spacing w:before="6" w:after="0"/>
        <w:jc w:val="center"/>
        <w:rPr>
          <w:b/>
          <w:sz w:val="36"/>
          <w:szCs w:val="32"/>
        </w:rPr>
      </w:pPr>
      <w:r w:rsidRPr="00B40ED1">
        <w:rPr>
          <w:b/>
          <w:sz w:val="36"/>
          <w:szCs w:val="32"/>
        </w:rPr>
        <w:t xml:space="preserve">TEAM MANAGERS </w:t>
      </w:r>
    </w:p>
    <w:p w14:paraId="3E97F8D7" w14:textId="65076C74" w:rsidR="00E7549A" w:rsidRPr="00B40ED1" w:rsidRDefault="00E7549A" w:rsidP="00D73E01">
      <w:pPr>
        <w:pStyle w:val="BodyText"/>
        <w:jc w:val="center"/>
        <w:rPr>
          <w:b/>
          <w:sz w:val="36"/>
          <w:szCs w:val="32"/>
        </w:rPr>
      </w:pPr>
      <w:r w:rsidRPr="00B40ED1">
        <w:rPr>
          <w:b/>
          <w:sz w:val="36"/>
          <w:szCs w:val="32"/>
        </w:rPr>
        <w:t>BOOKLET</w:t>
      </w:r>
    </w:p>
    <w:p w14:paraId="6732211A" w14:textId="77777777" w:rsidR="00E7549A" w:rsidRPr="00467207" w:rsidRDefault="00E7549A" w:rsidP="00E7549A">
      <w:pPr>
        <w:pStyle w:val="BodyText"/>
        <w:spacing w:after="0"/>
        <w:rPr>
          <w:sz w:val="24"/>
        </w:rPr>
      </w:pPr>
    </w:p>
    <w:p w14:paraId="092CC9DA" w14:textId="77777777" w:rsidR="00E7549A" w:rsidRPr="00467207" w:rsidRDefault="00E7549A" w:rsidP="00E7549A">
      <w:pPr>
        <w:jc w:val="center"/>
        <w:rPr>
          <w:sz w:val="24"/>
        </w:rPr>
      </w:pPr>
      <w:r w:rsidRPr="00467207">
        <w:rPr>
          <w:sz w:val="24"/>
        </w:rPr>
        <w:t>The Team Managers Meeting will take</w:t>
      </w:r>
      <w:r w:rsidR="0061556F" w:rsidRPr="00467207">
        <w:rPr>
          <w:sz w:val="24"/>
        </w:rPr>
        <w:t xml:space="preserve"> place in</w:t>
      </w:r>
      <w:r w:rsidR="00600775" w:rsidRPr="00467207">
        <w:rPr>
          <w:sz w:val="24"/>
        </w:rPr>
        <w:t xml:space="preserve"> the</w:t>
      </w:r>
    </w:p>
    <w:p w14:paraId="164856C9" w14:textId="6E013089" w:rsidR="0061556F" w:rsidRPr="00DE3AFB" w:rsidRDefault="00117267" w:rsidP="0061556F">
      <w:pPr>
        <w:suppressAutoHyphens w:val="0"/>
        <w:autoSpaceDE w:val="0"/>
        <w:autoSpaceDN w:val="0"/>
        <w:spacing w:before="173" w:line="300" w:lineRule="exact"/>
        <w:ind w:left="106" w:right="179"/>
        <w:jc w:val="center"/>
        <w:rPr>
          <w:sz w:val="24"/>
        </w:rPr>
      </w:pPr>
      <w:r w:rsidRPr="00DE3AFB">
        <w:rPr>
          <w:sz w:val="24"/>
        </w:rPr>
        <w:t xml:space="preserve">Media </w:t>
      </w:r>
      <w:proofErr w:type="spellStart"/>
      <w:r w:rsidRPr="00DE3AFB">
        <w:rPr>
          <w:sz w:val="24"/>
        </w:rPr>
        <w:t>Center</w:t>
      </w:r>
      <w:proofErr w:type="spellEnd"/>
      <w:r w:rsidRPr="00DE3AFB">
        <w:rPr>
          <w:sz w:val="24"/>
        </w:rPr>
        <w:t xml:space="preserve"> on 1F of </w:t>
      </w:r>
      <w:proofErr w:type="spellStart"/>
      <w:r w:rsidRPr="00DE3AFB">
        <w:rPr>
          <w:sz w:val="24"/>
        </w:rPr>
        <w:t>Yuanshen</w:t>
      </w:r>
      <w:proofErr w:type="spellEnd"/>
      <w:r w:rsidRPr="00DE3AFB">
        <w:rPr>
          <w:sz w:val="24"/>
        </w:rPr>
        <w:t xml:space="preserve"> Stadium</w:t>
      </w:r>
    </w:p>
    <w:p w14:paraId="70362566" w14:textId="7831B769" w:rsidR="0061556F" w:rsidRPr="00467207" w:rsidRDefault="0061556F" w:rsidP="0061556F">
      <w:pPr>
        <w:suppressAutoHyphens w:val="0"/>
        <w:autoSpaceDE w:val="0"/>
        <w:autoSpaceDN w:val="0"/>
        <w:spacing w:before="173" w:line="300" w:lineRule="exact"/>
        <w:ind w:left="106" w:right="179"/>
        <w:jc w:val="center"/>
        <w:rPr>
          <w:sz w:val="24"/>
        </w:rPr>
      </w:pPr>
      <w:r w:rsidRPr="00DE3AFB">
        <w:rPr>
          <w:sz w:val="24"/>
        </w:rPr>
        <w:t xml:space="preserve">on </w:t>
      </w:r>
      <w:r w:rsidR="0022706C" w:rsidRPr="00DE3AFB">
        <w:rPr>
          <w:sz w:val="24"/>
        </w:rPr>
        <w:t>6</w:t>
      </w:r>
      <w:r w:rsidR="005B42BB" w:rsidRPr="00DE3AFB">
        <w:rPr>
          <w:sz w:val="24"/>
        </w:rPr>
        <w:t xml:space="preserve"> </w:t>
      </w:r>
      <w:r w:rsidR="0022706C" w:rsidRPr="00DE3AFB">
        <w:rPr>
          <w:rFonts w:hint="eastAsia"/>
          <w:sz w:val="24"/>
          <w:lang w:eastAsia="zh-CN"/>
        </w:rPr>
        <w:t>May</w:t>
      </w:r>
      <w:r w:rsidRPr="00DE3AFB">
        <w:rPr>
          <w:sz w:val="24"/>
        </w:rPr>
        <w:t xml:space="preserve"> at 1</w:t>
      </w:r>
      <w:r w:rsidR="005B42BB" w:rsidRPr="00DE3AFB">
        <w:rPr>
          <w:sz w:val="24"/>
        </w:rPr>
        <w:t>6</w:t>
      </w:r>
      <w:r w:rsidRPr="00DE3AFB">
        <w:rPr>
          <w:sz w:val="24"/>
        </w:rPr>
        <w:t>:00hrs</w:t>
      </w:r>
    </w:p>
    <w:p w14:paraId="6845A5B9" w14:textId="77777777" w:rsidR="00E7549A" w:rsidRPr="00467207" w:rsidRDefault="00E7549A" w:rsidP="00E7549A">
      <w:pPr>
        <w:jc w:val="center"/>
        <w:rPr>
          <w:b/>
          <w:sz w:val="24"/>
        </w:rPr>
      </w:pPr>
    </w:p>
    <w:p w14:paraId="52F3AB28" w14:textId="77777777" w:rsidR="00E7549A" w:rsidRPr="00467207" w:rsidRDefault="00E7549A" w:rsidP="00E7549A">
      <w:pPr>
        <w:jc w:val="center"/>
        <w:rPr>
          <w:sz w:val="24"/>
        </w:rPr>
      </w:pPr>
      <w:r w:rsidRPr="00467207">
        <w:rPr>
          <w:sz w:val="24"/>
        </w:rPr>
        <w:t>All Team Managers are r</w:t>
      </w:r>
      <w:r w:rsidR="00600775" w:rsidRPr="00467207">
        <w:rPr>
          <w:sz w:val="24"/>
        </w:rPr>
        <w:t>equested to attend this meeting</w:t>
      </w:r>
    </w:p>
    <w:p w14:paraId="68FA0E85" w14:textId="77777777" w:rsidR="00E7549A" w:rsidRPr="00467207" w:rsidRDefault="00E7549A" w:rsidP="00E7549A">
      <w:pPr>
        <w:jc w:val="center"/>
        <w:rPr>
          <w:spacing w:val="-4"/>
          <w:sz w:val="24"/>
        </w:rPr>
      </w:pPr>
    </w:p>
    <w:p w14:paraId="5C0C0138" w14:textId="064CC89A" w:rsidR="00E7549A" w:rsidRPr="00467207" w:rsidRDefault="00E7549A" w:rsidP="00E7549A">
      <w:pPr>
        <w:jc w:val="center"/>
        <w:rPr>
          <w:sz w:val="24"/>
        </w:rPr>
      </w:pPr>
      <w:r w:rsidRPr="00467207">
        <w:rPr>
          <w:spacing w:val="-4"/>
          <w:sz w:val="24"/>
        </w:rPr>
        <w:t xml:space="preserve">Teams </w:t>
      </w:r>
      <w:r w:rsidRPr="00467207">
        <w:rPr>
          <w:spacing w:val="-5"/>
          <w:sz w:val="24"/>
        </w:rPr>
        <w:t xml:space="preserve">without </w:t>
      </w:r>
      <w:r w:rsidR="004B0483">
        <w:rPr>
          <w:spacing w:val="-5"/>
          <w:sz w:val="24"/>
        </w:rPr>
        <w:t xml:space="preserve">a </w:t>
      </w:r>
      <w:r w:rsidRPr="00467207">
        <w:rPr>
          <w:spacing w:val="-5"/>
          <w:sz w:val="24"/>
        </w:rPr>
        <w:t xml:space="preserve">Team Manager </w:t>
      </w:r>
      <w:r w:rsidRPr="00467207">
        <w:rPr>
          <w:spacing w:val="-4"/>
          <w:sz w:val="24"/>
        </w:rPr>
        <w:t xml:space="preserve">are </w:t>
      </w:r>
      <w:r w:rsidRPr="00467207">
        <w:rPr>
          <w:spacing w:val="-5"/>
          <w:sz w:val="24"/>
        </w:rPr>
        <w:t xml:space="preserve">advised </w:t>
      </w:r>
      <w:r w:rsidRPr="00467207">
        <w:rPr>
          <w:sz w:val="24"/>
        </w:rPr>
        <w:t xml:space="preserve">to </w:t>
      </w:r>
      <w:r w:rsidRPr="00467207">
        <w:rPr>
          <w:spacing w:val="-4"/>
          <w:sz w:val="24"/>
        </w:rPr>
        <w:t xml:space="preserve">send </w:t>
      </w:r>
      <w:r w:rsidRPr="00467207">
        <w:rPr>
          <w:spacing w:val="-3"/>
          <w:sz w:val="24"/>
        </w:rPr>
        <w:t xml:space="preserve">one </w:t>
      </w:r>
      <w:r w:rsidRPr="00467207">
        <w:rPr>
          <w:sz w:val="24"/>
        </w:rPr>
        <w:t xml:space="preserve">of </w:t>
      </w:r>
    </w:p>
    <w:p w14:paraId="5397B9AD" w14:textId="77777777" w:rsidR="00E7549A" w:rsidRPr="00467207" w:rsidRDefault="00E7549A" w:rsidP="00E7549A">
      <w:pPr>
        <w:jc w:val="center"/>
        <w:rPr>
          <w:sz w:val="24"/>
        </w:rPr>
      </w:pPr>
      <w:r w:rsidRPr="00467207">
        <w:rPr>
          <w:spacing w:val="-5"/>
          <w:sz w:val="24"/>
        </w:rPr>
        <w:t xml:space="preserve">their athletes </w:t>
      </w:r>
      <w:r w:rsidRPr="00467207">
        <w:rPr>
          <w:sz w:val="24"/>
        </w:rPr>
        <w:t xml:space="preserve">to </w:t>
      </w:r>
      <w:r w:rsidRPr="00467207">
        <w:rPr>
          <w:spacing w:val="-4"/>
          <w:sz w:val="24"/>
        </w:rPr>
        <w:t xml:space="preserve">the </w:t>
      </w:r>
      <w:r w:rsidR="00600775" w:rsidRPr="00467207">
        <w:rPr>
          <w:spacing w:val="-5"/>
          <w:sz w:val="24"/>
        </w:rPr>
        <w:t>meeting</w:t>
      </w:r>
    </w:p>
    <w:p w14:paraId="7EBB171B" w14:textId="77777777" w:rsidR="00E7549A" w:rsidRPr="00467207" w:rsidRDefault="00E7549A" w:rsidP="00E7549A">
      <w:pPr>
        <w:jc w:val="center"/>
        <w:rPr>
          <w:sz w:val="24"/>
        </w:rPr>
      </w:pPr>
    </w:p>
    <w:p w14:paraId="6A727146" w14:textId="77777777" w:rsidR="00E7549A" w:rsidRPr="00467207" w:rsidRDefault="00E7549A" w:rsidP="00E7549A">
      <w:pPr>
        <w:jc w:val="center"/>
        <w:rPr>
          <w:sz w:val="24"/>
        </w:rPr>
      </w:pPr>
      <w:r w:rsidRPr="00467207">
        <w:rPr>
          <w:sz w:val="24"/>
        </w:rPr>
        <w:t>Please read this document upon receipt</w:t>
      </w:r>
    </w:p>
    <w:p w14:paraId="4DA05040" w14:textId="77777777" w:rsidR="00912455" w:rsidRDefault="00E7549A" w:rsidP="00E7549A">
      <w:pPr>
        <w:jc w:val="center"/>
        <w:rPr>
          <w:sz w:val="24"/>
        </w:rPr>
      </w:pPr>
      <w:r w:rsidRPr="00467207">
        <w:rPr>
          <w:sz w:val="24"/>
        </w:rPr>
        <w:t>and BRING it with y</w:t>
      </w:r>
      <w:r w:rsidR="00600775" w:rsidRPr="00467207">
        <w:rPr>
          <w:sz w:val="24"/>
        </w:rPr>
        <w:t>ou to the Team Managers Meeting</w:t>
      </w:r>
    </w:p>
    <w:p w14:paraId="049BFF21" w14:textId="77777777" w:rsidR="00D44528" w:rsidRDefault="00D44528" w:rsidP="00E7549A">
      <w:pPr>
        <w:jc w:val="center"/>
        <w:rPr>
          <w:sz w:val="24"/>
        </w:rPr>
      </w:pPr>
    </w:p>
    <w:p w14:paraId="1A338271" w14:textId="435E8E69" w:rsidR="00912455" w:rsidRPr="00467207" w:rsidRDefault="00467542" w:rsidP="00F70862">
      <w:pPr>
        <w:pStyle w:val="Caption"/>
      </w:pPr>
      <w:r w:rsidRPr="00467207">
        <w:t xml:space="preserve">Version </w:t>
      </w:r>
      <w:r w:rsidR="00247689">
        <w:t>1.0</w:t>
      </w:r>
      <w:r w:rsidRPr="00467207">
        <w:t xml:space="preserve"> </w:t>
      </w:r>
      <w:r w:rsidR="003F4B04" w:rsidRPr="00467207">
        <w:t xml:space="preserve">April </w:t>
      </w:r>
      <w:r w:rsidR="003F6339">
        <w:t>2</w:t>
      </w:r>
      <w:r w:rsidR="00247689">
        <w:t>7</w:t>
      </w:r>
      <w:r w:rsidRPr="00467207">
        <w:t>, 201</w:t>
      </w:r>
      <w:r w:rsidR="00097DA7" w:rsidRPr="00467207">
        <w:t>9</w:t>
      </w:r>
      <w:r w:rsidRPr="00467207">
        <w:t xml:space="preserve"> </w:t>
      </w:r>
      <w:r w:rsidR="003F6339">
        <w:t>1</w:t>
      </w:r>
      <w:r w:rsidR="00DC7AFE">
        <w:t>1</w:t>
      </w:r>
      <w:r w:rsidR="003F6339">
        <w:t>:</w:t>
      </w:r>
      <w:r w:rsidR="00DC7AFE">
        <w:t>30</w:t>
      </w:r>
    </w:p>
    <w:p w14:paraId="607870D7" w14:textId="7F77F2AC" w:rsidR="00B56858" w:rsidRPr="00EB2A23" w:rsidRDefault="00E7021F" w:rsidP="00EB2A23">
      <w:pPr>
        <w:pageBreakBefore/>
        <w:jc w:val="center"/>
        <w:rPr>
          <w:highlight w:val="yellow"/>
        </w:rPr>
      </w:pPr>
      <w:r>
        <w:rPr>
          <w:noProof/>
        </w:rPr>
        <w:lastRenderedPageBreak/>
        <w:drawing>
          <wp:anchor distT="0" distB="0" distL="114300" distR="114300" simplePos="0" relativeHeight="251659264" behindDoc="0" locked="0" layoutInCell="1" allowOverlap="1" wp14:anchorId="1BBAD33C" wp14:editId="006D44F1">
            <wp:simplePos x="0" y="0"/>
            <wp:positionH relativeFrom="column">
              <wp:posOffset>1856740</wp:posOffset>
            </wp:positionH>
            <wp:positionV relativeFrom="paragraph">
              <wp:posOffset>0</wp:posOffset>
            </wp:positionV>
            <wp:extent cx="1673509" cy="1612669"/>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3509" cy="1612669"/>
                    </a:xfrm>
                    <a:prstGeom prst="rect">
                      <a:avLst/>
                    </a:prstGeom>
                  </pic:spPr>
                </pic:pic>
              </a:graphicData>
            </a:graphic>
            <wp14:sizeRelH relativeFrom="page">
              <wp14:pctWidth>0</wp14:pctWidth>
            </wp14:sizeRelH>
            <wp14:sizeRelV relativeFrom="page">
              <wp14:pctHeight>0</wp14:pctHeight>
            </wp14:sizeRelV>
          </wp:anchor>
        </w:drawing>
      </w:r>
    </w:p>
    <w:p w14:paraId="2B8F609D" w14:textId="329996DE" w:rsidR="00EB2A23" w:rsidRPr="00DE3AFB" w:rsidRDefault="00EB2A23" w:rsidP="00EB2A23">
      <w:pPr>
        <w:spacing w:line="440" w:lineRule="exact"/>
        <w:rPr>
          <w:rFonts w:eastAsia="FangSong_GB2312" w:cs="Verdana"/>
          <w:szCs w:val="21"/>
        </w:rPr>
      </w:pPr>
      <w:r w:rsidRPr="00DE3AFB">
        <w:rPr>
          <w:rFonts w:eastAsia="FangSong_GB2312" w:cs="Verdana"/>
          <w:szCs w:val="21"/>
        </w:rPr>
        <w:t xml:space="preserve">On the occasion of the opening of the Hyundai </w:t>
      </w:r>
      <w:r w:rsidRPr="00DE3AFB">
        <w:rPr>
          <w:rFonts w:eastAsia="FangSong_GB2312" w:cs="Verdana" w:hint="eastAsia"/>
          <w:szCs w:val="21"/>
        </w:rPr>
        <w:t>Archery World Cup-</w:t>
      </w:r>
      <w:proofErr w:type="spellStart"/>
      <w:r w:rsidRPr="00DE3AFB">
        <w:rPr>
          <w:rFonts w:eastAsia="FangSong_GB2312" w:cs="Verdana" w:hint="eastAsia"/>
          <w:szCs w:val="21"/>
        </w:rPr>
        <w:t>Lujiazui</w:t>
      </w:r>
      <w:proofErr w:type="spellEnd"/>
      <w:r w:rsidRPr="00DE3AFB">
        <w:rPr>
          <w:rFonts w:eastAsia="FangSong_GB2312" w:cs="Verdana" w:hint="eastAsia"/>
          <w:szCs w:val="21"/>
        </w:rPr>
        <w:t>, Shanghai 201</w:t>
      </w:r>
      <w:r w:rsidRPr="00DE3AFB">
        <w:rPr>
          <w:rFonts w:eastAsia="FangSong_GB2312" w:cs="Verdana"/>
          <w:szCs w:val="21"/>
        </w:rPr>
        <w:t xml:space="preserve">9, </w:t>
      </w:r>
      <w:r w:rsidRPr="00DE3AFB">
        <w:rPr>
          <w:rFonts w:eastAsia="FangSong_GB2312" w:cs="Verdana" w:hint="eastAsia"/>
          <w:szCs w:val="21"/>
        </w:rPr>
        <w:t>C</w:t>
      </w:r>
      <w:r w:rsidRPr="00DE3AFB">
        <w:rPr>
          <w:rFonts w:eastAsia="FangSong_GB2312" w:cs="Verdana"/>
          <w:szCs w:val="21"/>
        </w:rPr>
        <w:t xml:space="preserve">hinese </w:t>
      </w:r>
      <w:r w:rsidRPr="00DE3AFB">
        <w:rPr>
          <w:rFonts w:eastAsia="FangSong_GB2312" w:cs="Verdana" w:hint="eastAsia"/>
          <w:szCs w:val="21"/>
        </w:rPr>
        <w:t>Archery</w:t>
      </w:r>
      <w:r w:rsidRPr="00DE3AFB">
        <w:rPr>
          <w:rFonts w:eastAsia="FangSong_GB2312" w:cs="Verdana"/>
          <w:szCs w:val="21"/>
        </w:rPr>
        <w:t xml:space="preserve"> Association</w:t>
      </w:r>
      <w:r w:rsidRPr="00DE3AFB">
        <w:rPr>
          <w:rFonts w:eastAsia="FangSong_GB2312" w:cs="Verdana" w:hint="eastAsia"/>
          <w:szCs w:val="21"/>
        </w:rPr>
        <w:t xml:space="preserve"> and the Organizing Committee</w:t>
      </w:r>
      <w:r w:rsidRPr="00DE3AFB">
        <w:rPr>
          <w:rFonts w:eastAsia="FangSong_GB2312" w:cs="Verdana"/>
          <w:szCs w:val="21"/>
        </w:rPr>
        <w:t>, sincerely</w:t>
      </w:r>
      <w:r w:rsidRPr="00DE3AFB">
        <w:rPr>
          <w:rFonts w:eastAsia="FangSong_GB2312" w:cs="Verdana" w:hint="eastAsia"/>
          <w:szCs w:val="21"/>
        </w:rPr>
        <w:t xml:space="preserve"> </w:t>
      </w:r>
      <w:r w:rsidRPr="00DE3AFB">
        <w:rPr>
          <w:rFonts w:eastAsia="FangSong_GB2312" w:cs="Verdana"/>
          <w:szCs w:val="21"/>
        </w:rPr>
        <w:t xml:space="preserve">welcome all the participating </w:t>
      </w:r>
      <w:r w:rsidRPr="00DE3AFB">
        <w:rPr>
          <w:rFonts w:eastAsia="FangSong_GB2312" w:cs="Verdana" w:hint="eastAsia"/>
          <w:szCs w:val="21"/>
        </w:rPr>
        <w:t>archers,</w:t>
      </w:r>
      <w:r w:rsidRPr="00DE3AFB">
        <w:rPr>
          <w:rFonts w:eastAsia="FangSong_GB2312" w:cs="Verdana"/>
          <w:szCs w:val="21"/>
        </w:rPr>
        <w:t xml:space="preserve"> officials and all the distinguished guests to</w:t>
      </w:r>
      <w:r w:rsidRPr="00DE3AFB">
        <w:rPr>
          <w:rFonts w:eastAsia="FangSong_GB2312" w:cs="Verdana" w:hint="eastAsia"/>
          <w:szCs w:val="21"/>
        </w:rPr>
        <w:t xml:space="preserve"> </w:t>
      </w:r>
      <w:r w:rsidRPr="00DE3AFB">
        <w:rPr>
          <w:rFonts w:eastAsia="FangSong_GB2312" w:cs="Verdana"/>
          <w:szCs w:val="21"/>
        </w:rPr>
        <w:t xml:space="preserve">Hyundai </w:t>
      </w:r>
      <w:r w:rsidRPr="00DE3AFB">
        <w:rPr>
          <w:rFonts w:eastAsia="FangSong_GB2312" w:cs="Verdana" w:hint="eastAsia"/>
          <w:szCs w:val="21"/>
        </w:rPr>
        <w:t>Archery World Cup-</w:t>
      </w:r>
      <w:proofErr w:type="spellStart"/>
      <w:r w:rsidRPr="00DE3AFB">
        <w:rPr>
          <w:rFonts w:eastAsia="FangSong_GB2312" w:cs="Verdana" w:hint="eastAsia"/>
          <w:szCs w:val="21"/>
        </w:rPr>
        <w:t>Lujiazui</w:t>
      </w:r>
      <w:proofErr w:type="spellEnd"/>
      <w:r w:rsidRPr="00DE3AFB">
        <w:rPr>
          <w:rFonts w:eastAsia="FangSong_GB2312" w:cs="Verdana" w:hint="eastAsia"/>
          <w:szCs w:val="21"/>
        </w:rPr>
        <w:t>, Shanghai 201</w:t>
      </w:r>
      <w:r w:rsidRPr="00DE3AFB">
        <w:rPr>
          <w:rFonts w:eastAsia="FangSong_GB2312" w:cs="Verdana"/>
          <w:szCs w:val="21"/>
        </w:rPr>
        <w:t>9</w:t>
      </w:r>
      <w:r w:rsidRPr="00DE3AFB">
        <w:rPr>
          <w:rFonts w:eastAsia="FangSong_GB2312" w:cs="Verdana" w:hint="eastAsia"/>
          <w:szCs w:val="21"/>
        </w:rPr>
        <w:t>.</w:t>
      </w:r>
    </w:p>
    <w:p w14:paraId="0B001845" w14:textId="77777777" w:rsidR="003F4B04" w:rsidRPr="00DE3AFB" w:rsidRDefault="003F4B04" w:rsidP="007B1D9D">
      <w:pPr>
        <w:spacing w:line="400" w:lineRule="exact"/>
        <w:jc w:val="left"/>
        <w:rPr>
          <w:rFonts w:eastAsia="FangSong_GB2312" w:cs="Verdana"/>
          <w:szCs w:val="21"/>
        </w:rPr>
      </w:pPr>
    </w:p>
    <w:p w14:paraId="1DAFCF5B" w14:textId="5614D4BA" w:rsidR="003F4B04" w:rsidRPr="00DE3AFB" w:rsidRDefault="00EB2A23" w:rsidP="007B1D9D">
      <w:pPr>
        <w:spacing w:line="400" w:lineRule="exact"/>
        <w:jc w:val="left"/>
        <w:rPr>
          <w:rFonts w:eastAsia="FangSong_GB2312" w:cs="Verdana"/>
          <w:szCs w:val="21"/>
        </w:rPr>
      </w:pPr>
      <w:r w:rsidRPr="00DE3AFB">
        <w:rPr>
          <w:rFonts w:eastAsia="FangSong_GB2312" w:cs="Verdana" w:hint="eastAsia"/>
          <w:szCs w:val="21"/>
        </w:rPr>
        <w:t>Deep gratitude goes to World Archery</w:t>
      </w:r>
      <w:r w:rsidRPr="00DE3AFB">
        <w:rPr>
          <w:rFonts w:eastAsia="FangSong_GB2312" w:cs="Verdana"/>
          <w:szCs w:val="21"/>
        </w:rPr>
        <w:t xml:space="preserve"> for </w:t>
      </w:r>
      <w:r w:rsidRPr="00DE3AFB">
        <w:rPr>
          <w:rFonts w:eastAsia="FangSong_GB2312" w:cs="Verdana" w:hint="eastAsia"/>
          <w:szCs w:val="21"/>
        </w:rPr>
        <w:t xml:space="preserve">authorizing </w:t>
      </w:r>
      <w:r w:rsidRPr="00DE3AFB">
        <w:rPr>
          <w:rFonts w:eastAsia="FangSong_GB2312" w:cs="Verdana"/>
          <w:szCs w:val="21"/>
        </w:rPr>
        <w:t>Chin</w:t>
      </w:r>
      <w:r w:rsidRPr="00DE3AFB">
        <w:rPr>
          <w:rFonts w:eastAsia="FangSong_GB2312" w:cs="Verdana" w:hint="eastAsia"/>
          <w:szCs w:val="21"/>
        </w:rPr>
        <w:t>ese Archery Association</w:t>
      </w:r>
      <w:r w:rsidRPr="00DE3AFB">
        <w:rPr>
          <w:rFonts w:eastAsia="FangSong_GB2312" w:cs="Verdana"/>
          <w:szCs w:val="21"/>
        </w:rPr>
        <w:t xml:space="preserve"> the honour </w:t>
      </w:r>
      <w:r w:rsidRPr="00DE3AFB">
        <w:rPr>
          <w:rFonts w:eastAsia="FangSong_GB2312" w:cs="Verdana" w:hint="eastAsia"/>
          <w:szCs w:val="21"/>
        </w:rPr>
        <w:t>to host this Wor</w:t>
      </w:r>
      <w:r w:rsidRPr="00DE3AFB">
        <w:rPr>
          <w:rFonts w:eastAsia="FangSong_GB2312" w:cs="Verdana"/>
          <w:szCs w:val="21"/>
        </w:rPr>
        <w:t>ld Cup</w:t>
      </w:r>
      <w:r w:rsidRPr="00DE3AFB">
        <w:rPr>
          <w:rFonts w:eastAsia="FangSong_GB2312" w:cs="Verdana" w:hint="eastAsia"/>
          <w:szCs w:val="21"/>
        </w:rPr>
        <w:t xml:space="preserve">. </w:t>
      </w:r>
      <w:r w:rsidRPr="00DE3AFB">
        <w:rPr>
          <w:rFonts w:eastAsia="FangSong_GB2312" w:cs="Verdana"/>
          <w:szCs w:val="21"/>
        </w:rPr>
        <w:t xml:space="preserve">I </w:t>
      </w:r>
      <w:r w:rsidRPr="00DE3AFB">
        <w:rPr>
          <w:rFonts w:eastAsia="FangSong_GB2312" w:cs="Verdana" w:hint="eastAsia"/>
          <w:szCs w:val="21"/>
        </w:rPr>
        <w:t xml:space="preserve">also </w:t>
      </w:r>
      <w:r w:rsidRPr="00DE3AFB">
        <w:rPr>
          <w:rFonts w:eastAsia="FangSong_GB2312" w:cs="Verdana"/>
          <w:szCs w:val="21"/>
        </w:rPr>
        <w:t>express my s</w:t>
      </w:r>
      <w:r w:rsidRPr="00DE3AFB">
        <w:rPr>
          <w:rFonts w:eastAsia="FangSong_GB2312" w:cs="Verdana" w:hint="eastAsia"/>
          <w:szCs w:val="21"/>
        </w:rPr>
        <w:t>incere gratitude</w:t>
      </w:r>
      <w:r w:rsidRPr="00DE3AFB">
        <w:rPr>
          <w:rFonts w:eastAsia="FangSong_GB2312" w:cs="Verdana"/>
          <w:szCs w:val="21"/>
        </w:rPr>
        <w:t xml:space="preserve"> to </w:t>
      </w:r>
      <w:r w:rsidRPr="00DE3AFB">
        <w:rPr>
          <w:rFonts w:eastAsia="FangSong_GB2312" w:cs="Verdana" w:hint="eastAsia"/>
          <w:szCs w:val="21"/>
        </w:rPr>
        <w:t xml:space="preserve">Shanghai Sports Bureau, </w:t>
      </w:r>
      <w:r w:rsidRPr="00DE3AFB">
        <w:rPr>
          <w:rFonts w:eastAsia="FangSong_GB2312" w:cs="Verdana"/>
          <w:szCs w:val="21"/>
        </w:rPr>
        <w:t xml:space="preserve">Pudong New Area People’s Government, </w:t>
      </w:r>
      <w:r w:rsidRPr="00DE3AFB">
        <w:rPr>
          <w:rFonts w:eastAsia="FangSong_GB2312" w:cs="Verdana" w:hint="eastAsia"/>
          <w:szCs w:val="21"/>
        </w:rPr>
        <w:t>the Organizing Committee</w:t>
      </w:r>
      <w:r w:rsidRPr="00DE3AFB">
        <w:rPr>
          <w:rFonts w:eastAsia="FangSong_GB2312" w:cs="Verdana"/>
          <w:szCs w:val="21"/>
        </w:rPr>
        <w:t>,</w:t>
      </w:r>
      <w:r w:rsidRPr="00DE3AFB">
        <w:rPr>
          <w:rFonts w:eastAsia="FangSong_GB2312" w:cs="Verdana" w:hint="eastAsia"/>
          <w:szCs w:val="21"/>
        </w:rPr>
        <w:t xml:space="preserve"> the</w:t>
      </w:r>
      <w:r w:rsidRPr="00DE3AFB">
        <w:rPr>
          <w:rFonts w:eastAsia="FangSong_GB2312" w:cs="Verdana"/>
          <w:szCs w:val="21"/>
        </w:rPr>
        <w:t xml:space="preserve"> sponsors, </w:t>
      </w:r>
      <w:r w:rsidRPr="00DE3AFB">
        <w:rPr>
          <w:rFonts w:eastAsia="FangSong_GB2312" w:cs="Verdana" w:hint="eastAsia"/>
          <w:szCs w:val="21"/>
        </w:rPr>
        <w:t xml:space="preserve">the </w:t>
      </w:r>
      <w:r w:rsidRPr="00DE3AFB">
        <w:rPr>
          <w:rFonts w:eastAsia="FangSong_GB2312" w:cs="Verdana"/>
          <w:szCs w:val="21"/>
        </w:rPr>
        <w:t xml:space="preserve">volunteers and </w:t>
      </w:r>
      <w:r w:rsidRPr="00DE3AFB">
        <w:rPr>
          <w:rFonts w:eastAsia="FangSong_GB2312" w:cs="Verdana" w:hint="eastAsia"/>
          <w:szCs w:val="21"/>
        </w:rPr>
        <w:t>our</w:t>
      </w:r>
      <w:r w:rsidRPr="00DE3AFB">
        <w:rPr>
          <w:rFonts w:eastAsia="FangSong_GB2312" w:cs="Verdana"/>
          <w:szCs w:val="21"/>
        </w:rPr>
        <w:t xml:space="preserve"> media </w:t>
      </w:r>
      <w:r w:rsidRPr="00DE3AFB">
        <w:rPr>
          <w:rFonts w:eastAsia="FangSong_GB2312" w:cs="Verdana" w:hint="eastAsia"/>
          <w:szCs w:val="21"/>
        </w:rPr>
        <w:t xml:space="preserve">friends </w:t>
      </w:r>
      <w:r w:rsidRPr="00DE3AFB">
        <w:rPr>
          <w:rFonts w:eastAsia="FangSong_GB2312" w:cs="Verdana"/>
          <w:szCs w:val="21"/>
        </w:rPr>
        <w:t xml:space="preserve">for </w:t>
      </w:r>
      <w:r w:rsidRPr="00DE3AFB">
        <w:rPr>
          <w:rFonts w:eastAsia="FangSong_GB2312" w:cs="Verdana" w:hint="eastAsia"/>
          <w:szCs w:val="21"/>
        </w:rPr>
        <w:t>their joint efforts and valuable contribution</w:t>
      </w:r>
      <w:r w:rsidR="003F4B04" w:rsidRPr="00DE3AFB">
        <w:rPr>
          <w:rFonts w:eastAsia="FangSong_GB2312" w:cs="Verdana"/>
          <w:szCs w:val="21"/>
        </w:rPr>
        <w:t>.</w:t>
      </w:r>
    </w:p>
    <w:p w14:paraId="7CB2AA0D" w14:textId="36F033E9" w:rsidR="003F4B04" w:rsidRPr="00DE3AFB" w:rsidRDefault="003F4B04" w:rsidP="007B1D9D">
      <w:pPr>
        <w:spacing w:line="400" w:lineRule="exact"/>
        <w:jc w:val="left"/>
        <w:rPr>
          <w:rFonts w:eastAsia="FangSong_GB2312" w:cs="Verdana"/>
          <w:szCs w:val="21"/>
        </w:rPr>
      </w:pPr>
    </w:p>
    <w:p w14:paraId="4B2332FD" w14:textId="5726176B" w:rsidR="003F4B04" w:rsidRPr="00DE3AFB" w:rsidRDefault="00EB2A23" w:rsidP="00EB2A23">
      <w:pPr>
        <w:spacing w:line="440" w:lineRule="exact"/>
        <w:rPr>
          <w:rFonts w:eastAsia="FangSong_GB2312" w:cs="Verdana"/>
          <w:szCs w:val="21"/>
        </w:rPr>
      </w:pPr>
      <w:r w:rsidRPr="00DE3AFB">
        <w:rPr>
          <w:rFonts w:eastAsia="FangSong_GB2312" w:cs="Verdana" w:hint="eastAsia"/>
          <w:szCs w:val="21"/>
        </w:rPr>
        <w:t xml:space="preserve">The world cup will provide a platform for all </w:t>
      </w:r>
      <w:r w:rsidRPr="00DE3AFB">
        <w:rPr>
          <w:rFonts w:eastAsia="FangSong_GB2312" w:cs="Verdana"/>
          <w:szCs w:val="21"/>
        </w:rPr>
        <w:t>athletes</w:t>
      </w:r>
      <w:r w:rsidRPr="00DE3AFB">
        <w:rPr>
          <w:rFonts w:eastAsia="FangSong_GB2312" w:cs="Verdana" w:hint="eastAsia"/>
          <w:szCs w:val="21"/>
        </w:rPr>
        <w:t xml:space="preserve"> to communicate, to enhance friendship and to learn from each other. </w:t>
      </w:r>
      <w:r w:rsidRPr="00DE3AFB">
        <w:rPr>
          <w:rFonts w:eastAsia="FangSong_GB2312" w:cs="Verdana"/>
          <w:szCs w:val="21"/>
        </w:rPr>
        <w:t>W</w:t>
      </w:r>
      <w:r w:rsidRPr="00DE3AFB">
        <w:rPr>
          <w:rFonts w:eastAsia="FangSong_GB2312" w:cs="Verdana" w:hint="eastAsia"/>
          <w:szCs w:val="21"/>
        </w:rPr>
        <w:t xml:space="preserve">e will unite and coordinate with members of world archery to promote the development of archery </w:t>
      </w:r>
      <w:r w:rsidRPr="00DE3AFB">
        <w:rPr>
          <w:rFonts w:eastAsia="FangSong_GB2312" w:cs="Verdana"/>
          <w:szCs w:val="21"/>
        </w:rPr>
        <w:t>worldwide</w:t>
      </w:r>
      <w:r w:rsidRPr="00DE3AFB">
        <w:rPr>
          <w:rFonts w:eastAsia="FangSong_GB2312" w:cs="Verdana" w:hint="eastAsia"/>
          <w:szCs w:val="21"/>
        </w:rPr>
        <w:t>.</w:t>
      </w:r>
      <w:r w:rsidRPr="00DE3AFB">
        <w:rPr>
          <w:rFonts w:eastAsia="FangSong_GB2312" w:cs="Verdana"/>
          <w:szCs w:val="21"/>
        </w:rPr>
        <w:t xml:space="preserve"> </w:t>
      </w:r>
      <w:r w:rsidRPr="00DE3AFB">
        <w:rPr>
          <w:rFonts w:eastAsia="FangSong_GB2312" w:cs="Verdana" w:hint="eastAsia"/>
          <w:szCs w:val="21"/>
        </w:rPr>
        <w:t>May all the athletes</w:t>
      </w:r>
      <w:r w:rsidRPr="00DE3AFB">
        <w:rPr>
          <w:rFonts w:eastAsia="FangSong_GB2312" w:cs="Verdana"/>
          <w:szCs w:val="21"/>
        </w:rPr>
        <w:t xml:space="preserve"> perform well, display fine sportsmanship</w:t>
      </w:r>
      <w:r w:rsidRPr="00DE3AFB">
        <w:rPr>
          <w:rFonts w:eastAsia="FangSong_GB2312" w:cs="Verdana" w:hint="eastAsia"/>
          <w:szCs w:val="21"/>
        </w:rPr>
        <w:t xml:space="preserve"> and</w:t>
      </w:r>
      <w:r w:rsidRPr="00DE3AFB">
        <w:rPr>
          <w:rFonts w:eastAsia="FangSong_GB2312" w:cs="Verdana"/>
          <w:szCs w:val="21"/>
        </w:rPr>
        <w:t> get a satisfactory result.</w:t>
      </w:r>
    </w:p>
    <w:p w14:paraId="6B5D4833" w14:textId="77777777" w:rsidR="00EB2A23" w:rsidRPr="00DE3AFB" w:rsidRDefault="00EB2A23" w:rsidP="00EB2A23">
      <w:pPr>
        <w:spacing w:line="440" w:lineRule="exact"/>
        <w:rPr>
          <w:rFonts w:eastAsia="FangSong_GB2312" w:cs="Verdana"/>
          <w:szCs w:val="21"/>
        </w:rPr>
      </w:pPr>
    </w:p>
    <w:p w14:paraId="79F93C5B" w14:textId="03D1F5C6" w:rsidR="00EB2A23" w:rsidRPr="00DE3AFB" w:rsidRDefault="00EB2A23" w:rsidP="00EB2A23">
      <w:pPr>
        <w:rPr>
          <w:rFonts w:eastAsia="FangSong_GB2312" w:cs="Verdana"/>
          <w:szCs w:val="21"/>
        </w:rPr>
      </w:pPr>
      <w:r w:rsidRPr="00DE3AFB">
        <w:rPr>
          <w:rFonts w:eastAsia="FangSong_GB2312" w:cs="Verdana"/>
          <w:szCs w:val="21"/>
        </w:rPr>
        <w:t xml:space="preserve">Finally, I wish the Hyundai </w:t>
      </w:r>
      <w:r w:rsidRPr="00DE3AFB">
        <w:rPr>
          <w:rFonts w:eastAsia="FangSong_GB2312" w:cs="Verdana" w:hint="eastAsia"/>
          <w:szCs w:val="21"/>
        </w:rPr>
        <w:t>Archer</w:t>
      </w:r>
      <w:r w:rsidRPr="00DE3AFB">
        <w:rPr>
          <w:rFonts w:eastAsia="FangSong_GB2312" w:cs="Verdana"/>
          <w:szCs w:val="21"/>
        </w:rPr>
        <w:t>y</w:t>
      </w:r>
      <w:r w:rsidRPr="00DE3AFB">
        <w:rPr>
          <w:rFonts w:eastAsia="FangSong_GB2312" w:cs="Verdana" w:hint="eastAsia"/>
          <w:szCs w:val="21"/>
        </w:rPr>
        <w:t xml:space="preserve"> World Cup-</w:t>
      </w:r>
      <w:proofErr w:type="spellStart"/>
      <w:r w:rsidRPr="00DE3AFB">
        <w:rPr>
          <w:rFonts w:eastAsia="FangSong_GB2312" w:cs="Verdana" w:hint="eastAsia"/>
          <w:szCs w:val="21"/>
        </w:rPr>
        <w:t>Lujiazui</w:t>
      </w:r>
      <w:proofErr w:type="spellEnd"/>
      <w:r w:rsidRPr="00DE3AFB">
        <w:rPr>
          <w:rFonts w:eastAsia="FangSong_GB2312" w:cs="Verdana" w:hint="eastAsia"/>
          <w:szCs w:val="21"/>
        </w:rPr>
        <w:t>, Shanghai 201</w:t>
      </w:r>
      <w:r w:rsidRPr="00DE3AFB">
        <w:rPr>
          <w:rFonts w:eastAsia="FangSong_GB2312" w:cs="Verdana"/>
          <w:szCs w:val="21"/>
        </w:rPr>
        <w:t>9</w:t>
      </w:r>
      <w:r w:rsidRPr="00DE3AFB">
        <w:rPr>
          <w:rFonts w:eastAsia="FangSong_GB2312" w:cs="Verdana" w:hint="eastAsia"/>
          <w:szCs w:val="21"/>
        </w:rPr>
        <w:t xml:space="preserve"> </w:t>
      </w:r>
      <w:r w:rsidRPr="00DE3AFB">
        <w:rPr>
          <w:rFonts w:eastAsia="FangSong_GB2312" w:cs="Verdana"/>
          <w:szCs w:val="21"/>
        </w:rPr>
        <w:t xml:space="preserve">a </w:t>
      </w:r>
      <w:r w:rsidRPr="00DE3AFB">
        <w:rPr>
          <w:rFonts w:eastAsia="FangSong_GB2312" w:cs="Verdana" w:hint="eastAsia"/>
          <w:szCs w:val="21"/>
        </w:rPr>
        <w:t xml:space="preserve">complete </w:t>
      </w:r>
      <w:r w:rsidRPr="00DE3AFB">
        <w:rPr>
          <w:rFonts w:eastAsia="FangSong_GB2312" w:cs="Verdana"/>
          <w:szCs w:val="21"/>
        </w:rPr>
        <w:t>success.</w:t>
      </w:r>
    </w:p>
    <w:p w14:paraId="5B67BC1F" w14:textId="0E4D60CF" w:rsidR="003F4B04" w:rsidRPr="00DE3AFB" w:rsidRDefault="003F4B04" w:rsidP="007B1D9D">
      <w:pPr>
        <w:spacing w:line="400" w:lineRule="exact"/>
        <w:jc w:val="left"/>
        <w:rPr>
          <w:rFonts w:eastAsia="FangSong_GB2312" w:cs="Verdana"/>
          <w:szCs w:val="21"/>
        </w:rPr>
      </w:pPr>
    </w:p>
    <w:p w14:paraId="49879BF9" w14:textId="77777777" w:rsidR="00B65672" w:rsidRPr="00DE3AFB" w:rsidRDefault="00B65672" w:rsidP="007B1D9D">
      <w:pPr>
        <w:spacing w:line="400" w:lineRule="exact"/>
        <w:jc w:val="left"/>
        <w:rPr>
          <w:rFonts w:eastAsia="FangSong_GB2312" w:cs="Verdana"/>
          <w:szCs w:val="21"/>
        </w:rPr>
      </w:pPr>
    </w:p>
    <w:p w14:paraId="35A8D9DD" w14:textId="156DEDB9" w:rsidR="003F4B04" w:rsidRPr="00DE3AFB" w:rsidRDefault="00EB2A23" w:rsidP="007B1D9D">
      <w:pPr>
        <w:spacing w:line="400" w:lineRule="exact"/>
        <w:jc w:val="left"/>
        <w:rPr>
          <w:rFonts w:eastAsia="FangSong_GB2312" w:cs="Verdana"/>
          <w:b/>
          <w:szCs w:val="21"/>
        </w:rPr>
      </w:pPr>
      <w:r w:rsidRPr="00DE3AFB">
        <w:rPr>
          <w:rFonts w:eastAsia="FangSong_GB2312" w:cs="Verdana"/>
          <w:b/>
          <w:szCs w:val="21"/>
        </w:rPr>
        <w:t>Liang Chun</w:t>
      </w:r>
    </w:p>
    <w:p w14:paraId="29BABCA4" w14:textId="77777777" w:rsidR="003F4B04" w:rsidRPr="00DE3AFB" w:rsidRDefault="003F4B04" w:rsidP="007B1D9D">
      <w:pPr>
        <w:spacing w:line="400" w:lineRule="exact"/>
        <w:jc w:val="left"/>
        <w:rPr>
          <w:rFonts w:eastAsia="FangSong_GB2312" w:cs="Verdana"/>
          <w:szCs w:val="21"/>
        </w:rPr>
      </w:pPr>
      <w:r w:rsidRPr="00DE3AFB">
        <w:rPr>
          <w:rFonts w:eastAsia="FangSong_GB2312" w:cs="Verdana"/>
          <w:szCs w:val="21"/>
        </w:rPr>
        <w:t>President</w:t>
      </w:r>
    </w:p>
    <w:p w14:paraId="7BE3B2BF" w14:textId="7B2B4FE8" w:rsidR="003F4B04" w:rsidRPr="00EB2A23" w:rsidRDefault="00EB2A23" w:rsidP="007B1D9D">
      <w:pPr>
        <w:spacing w:line="400" w:lineRule="exact"/>
        <w:jc w:val="left"/>
        <w:rPr>
          <w:rFonts w:eastAsia="FangSong_GB2312" w:cs="Verdana"/>
          <w:szCs w:val="21"/>
          <w:lang w:val="en-US" w:eastAsia="zh-CN"/>
        </w:rPr>
      </w:pPr>
      <w:r w:rsidRPr="00DE3AFB">
        <w:rPr>
          <w:rFonts w:eastAsia="FangSong_GB2312" w:cs="Verdana"/>
          <w:szCs w:val="21"/>
        </w:rPr>
        <w:t>Chinese Archery Association</w:t>
      </w:r>
    </w:p>
    <w:p w14:paraId="57DDF9B4" w14:textId="77777777" w:rsidR="00EB2A23" w:rsidRDefault="00EB2A23" w:rsidP="00A646FC">
      <w:pPr>
        <w:spacing w:before="171" w:line="247" w:lineRule="exact"/>
        <w:rPr>
          <w:b/>
          <w:sz w:val="24"/>
        </w:rPr>
      </w:pPr>
    </w:p>
    <w:p w14:paraId="4E75A102" w14:textId="77777777" w:rsidR="007B3535" w:rsidRDefault="007B3535" w:rsidP="00A646FC">
      <w:pPr>
        <w:spacing w:before="171" w:line="247" w:lineRule="exact"/>
        <w:rPr>
          <w:b/>
          <w:sz w:val="24"/>
        </w:rPr>
      </w:pPr>
    </w:p>
    <w:p w14:paraId="73C0039A" w14:textId="77777777" w:rsidR="007B3535" w:rsidRDefault="007B3535" w:rsidP="00A646FC">
      <w:pPr>
        <w:spacing w:before="171" w:line="247" w:lineRule="exact"/>
        <w:rPr>
          <w:b/>
          <w:sz w:val="24"/>
        </w:rPr>
      </w:pPr>
    </w:p>
    <w:p w14:paraId="344A151A" w14:textId="7AFA77D6" w:rsidR="007B3535" w:rsidRDefault="007B3535" w:rsidP="00A646FC">
      <w:pPr>
        <w:spacing w:before="171" w:line="247" w:lineRule="exact"/>
        <w:rPr>
          <w:b/>
          <w:sz w:val="24"/>
        </w:rPr>
      </w:pPr>
    </w:p>
    <w:p w14:paraId="75D445F9" w14:textId="3B12E3AA" w:rsidR="00E7021F" w:rsidRDefault="00E7021F" w:rsidP="00A646FC">
      <w:pPr>
        <w:spacing w:before="171" w:line="247" w:lineRule="exact"/>
        <w:rPr>
          <w:b/>
          <w:sz w:val="24"/>
        </w:rPr>
      </w:pPr>
    </w:p>
    <w:p w14:paraId="5EB4C4AD" w14:textId="57EA0B78" w:rsidR="00E7021F" w:rsidRDefault="00E7021F" w:rsidP="00A646FC">
      <w:pPr>
        <w:spacing w:before="171" w:line="247" w:lineRule="exact"/>
        <w:rPr>
          <w:b/>
          <w:sz w:val="24"/>
        </w:rPr>
      </w:pPr>
    </w:p>
    <w:p w14:paraId="48C6E6A4" w14:textId="77777777" w:rsidR="00E7021F" w:rsidRDefault="00E7021F" w:rsidP="00A646FC">
      <w:pPr>
        <w:spacing w:before="171" w:line="247" w:lineRule="exact"/>
        <w:rPr>
          <w:b/>
          <w:sz w:val="24"/>
        </w:rPr>
      </w:pPr>
    </w:p>
    <w:p w14:paraId="694D3B0D" w14:textId="285732F1" w:rsidR="00AB328A" w:rsidRPr="00A265FB" w:rsidRDefault="00AB328A" w:rsidP="00A646FC">
      <w:pPr>
        <w:spacing w:before="171" w:line="247" w:lineRule="exact"/>
        <w:rPr>
          <w:b/>
          <w:color w:val="5B9BD5" w:themeColor="accent5"/>
          <w:sz w:val="18"/>
          <w:szCs w:val="18"/>
        </w:rPr>
      </w:pPr>
      <w:r w:rsidRPr="00A265FB">
        <w:rPr>
          <w:b/>
          <w:color w:val="5B9BD5" w:themeColor="accent5"/>
          <w:sz w:val="24"/>
        </w:rPr>
        <w:lastRenderedPageBreak/>
        <w:t>Contents</w:t>
      </w:r>
    </w:p>
    <w:p w14:paraId="3B0DF6A7" w14:textId="1418DADE" w:rsidR="00F93C16" w:rsidRDefault="00F70862">
      <w:pPr>
        <w:pStyle w:val="TOC1"/>
        <w:rPr>
          <w:rFonts w:asciiTheme="minorHAnsi" w:eastAsiaTheme="minorEastAsia" w:hAnsiTheme="minorHAnsi" w:cstheme="minorBidi"/>
          <w:noProof/>
          <w:lang w:val="en-US"/>
        </w:rPr>
      </w:pPr>
      <w:r>
        <w:rPr>
          <w:sz w:val="18"/>
          <w:szCs w:val="18"/>
        </w:rPr>
        <w:fldChar w:fldCharType="begin"/>
      </w:r>
      <w:r>
        <w:rPr>
          <w:sz w:val="18"/>
          <w:szCs w:val="18"/>
        </w:rPr>
        <w:instrText xml:space="preserve"> TOC \o "1-3" \h \z \u </w:instrText>
      </w:r>
      <w:r>
        <w:rPr>
          <w:sz w:val="18"/>
          <w:szCs w:val="18"/>
        </w:rPr>
        <w:fldChar w:fldCharType="separate"/>
      </w:r>
      <w:hyperlink w:anchor="_Toc7278715" w:history="1">
        <w:r w:rsidR="00F93C16" w:rsidRPr="003D0B96">
          <w:rPr>
            <w:rStyle w:val="Hyperlink"/>
            <w:rFonts w:cs="Verdana"/>
            <w:noProof/>
          </w:rPr>
          <w:t>Important dates for the outdoor season</w:t>
        </w:r>
        <w:r w:rsidR="00F93C16">
          <w:rPr>
            <w:noProof/>
            <w:webHidden/>
          </w:rPr>
          <w:tab/>
        </w:r>
        <w:r w:rsidR="00F93C16">
          <w:rPr>
            <w:noProof/>
            <w:webHidden/>
          </w:rPr>
          <w:fldChar w:fldCharType="begin"/>
        </w:r>
        <w:r w:rsidR="00F93C16">
          <w:rPr>
            <w:noProof/>
            <w:webHidden/>
          </w:rPr>
          <w:instrText xml:space="preserve"> PAGEREF _Toc7278715 \h </w:instrText>
        </w:r>
        <w:r w:rsidR="00F93C16">
          <w:rPr>
            <w:noProof/>
            <w:webHidden/>
          </w:rPr>
        </w:r>
        <w:r w:rsidR="00F93C16">
          <w:rPr>
            <w:noProof/>
            <w:webHidden/>
          </w:rPr>
          <w:fldChar w:fldCharType="separate"/>
        </w:r>
        <w:r w:rsidR="00F93C16">
          <w:rPr>
            <w:noProof/>
            <w:webHidden/>
          </w:rPr>
          <w:t>5</w:t>
        </w:r>
        <w:r w:rsidR="00F93C16">
          <w:rPr>
            <w:noProof/>
            <w:webHidden/>
          </w:rPr>
          <w:fldChar w:fldCharType="end"/>
        </w:r>
      </w:hyperlink>
    </w:p>
    <w:p w14:paraId="21BC44F4" w14:textId="583A6EEC" w:rsidR="00F93C16" w:rsidRDefault="005D0F96">
      <w:pPr>
        <w:pStyle w:val="TOC1"/>
        <w:rPr>
          <w:rFonts w:asciiTheme="minorHAnsi" w:eastAsiaTheme="minorEastAsia" w:hAnsiTheme="minorHAnsi" w:cstheme="minorBidi"/>
          <w:noProof/>
          <w:lang w:val="en-US"/>
        </w:rPr>
      </w:pPr>
      <w:hyperlink w:anchor="_Toc7278716" w:history="1">
        <w:r w:rsidR="00F93C16" w:rsidRPr="003D0B96">
          <w:rPr>
            <w:rStyle w:val="Hyperlink"/>
            <w:rFonts w:cs="Verdana"/>
            <w:noProof/>
          </w:rPr>
          <w:t>Important Telephone Numbers</w:t>
        </w:r>
        <w:r w:rsidR="00F93C16">
          <w:rPr>
            <w:noProof/>
            <w:webHidden/>
          </w:rPr>
          <w:tab/>
        </w:r>
        <w:r w:rsidR="00F93C16">
          <w:rPr>
            <w:noProof/>
            <w:webHidden/>
          </w:rPr>
          <w:fldChar w:fldCharType="begin"/>
        </w:r>
        <w:r w:rsidR="00F93C16">
          <w:rPr>
            <w:noProof/>
            <w:webHidden/>
          </w:rPr>
          <w:instrText xml:space="preserve"> PAGEREF _Toc7278716 \h </w:instrText>
        </w:r>
        <w:r w:rsidR="00F93C16">
          <w:rPr>
            <w:noProof/>
            <w:webHidden/>
          </w:rPr>
        </w:r>
        <w:r w:rsidR="00F93C16">
          <w:rPr>
            <w:noProof/>
            <w:webHidden/>
          </w:rPr>
          <w:fldChar w:fldCharType="separate"/>
        </w:r>
        <w:r w:rsidR="00F93C16">
          <w:rPr>
            <w:noProof/>
            <w:webHidden/>
          </w:rPr>
          <w:t>6</w:t>
        </w:r>
        <w:r w:rsidR="00F93C16">
          <w:rPr>
            <w:noProof/>
            <w:webHidden/>
          </w:rPr>
          <w:fldChar w:fldCharType="end"/>
        </w:r>
      </w:hyperlink>
    </w:p>
    <w:p w14:paraId="4EAE07C7" w14:textId="4C16C1E1" w:rsidR="00F93C16" w:rsidRDefault="005D0F96">
      <w:pPr>
        <w:pStyle w:val="TOC1"/>
        <w:rPr>
          <w:rFonts w:asciiTheme="minorHAnsi" w:eastAsiaTheme="minorEastAsia" w:hAnsiTheme="minorHAnsi" w:cstheme="minorBidi"/>
          <w:noProof/>
          <w:lang w:val="en-US"/>
        </w:rPr>
      </w:pPr>
      <w:hyperlink w:anchor="_Toc7278717" w:history="1">
        <w:r w:rsidR="00F93C16" w:rsidRPr="003D0B96">
          <w:rPr>
            <w:rStyle w:val="Hyperlink"/>
            <w:rFonts w:cs="Verdana"/>
            <w:noProof/>
          </w:rPr>
          <w:t>3. Technical aspects of the competition</w:t>
        </w:r>
        <w:r w:rsidR="00F93C16" w:rsidRPr="003D0B96">
          <w:rPr>
            <w:rStyle w:val="Hyperlink"/>
            <w:noProof/>
          </w:rPr>
          <w:t xml:space="preserve"> (ED + Chair of Judges)</w:t>
        </w:r>
        <w:r w:rsidR="00F93C16">
          <w:rPr>
            <w:noProof/>
            <w:webHidden/>
          </w:rPr>
          <w:tab/>
        </w:r>
        <w:r w:rsidR="00F93C16">
          <w:rPr>
            <w:noProof/>
            <w:webHidden/>
          </w:rPr>
          <w:fldChar w:fldCharType="begin"/>
        </w:r>
        <w:r w:rsidR="00F93C16">
          <w:rPr>
            <w:noProof/>
            <w:webHidden/>
          </w:rPr>
          <w:instrText xml:space="preserve"> PAGEREF _Toc7278717 \h </w:instrText>
        </w:r>
        <w:r w:rsidR="00F93C16">
          <w:rPr>
            <w:noProof/>
            <w:webHidden/>
          </w:rPr>
        </w:r>
        <w:r w:rsidR="00F93C16">
          <w:rPr>
            <w:noProof/>
            <w:webHidden/>
          </w:rPr>
          <w:fldChar w:fldCharType="separate"/>
        </w:r>
        <w:r w:rsidR="00F93C16">
          <w:rPr>
            <w:noProof/>
            <w:webHidden/>
          </w:rPr>
          <w:t>7</w:t>
        </w:r>
        <w:r w:rsidR="00F93C16">
          <w:rPr>
            <w:noProof/>
            <w:webHidden/>
          </w:rPr>
          <w:fldChar w:fldCharType="end"/>
        </w:r>
      </w:hyperlink>
    </w:p>
    <w:p w14:paraId="056D2D8C" w14:textId="003148E3" w:rsidR="00F93C16" w:rsidRDefault="005D0F96">
      <w:pPr>
        <w:pStyle w:val="TOC2"/>
        <w:rPr>
          <w:rFonts w:asciiTheme="minorHAnsi" w:eastAsiaTheme="minorEastAsia" w:hAnsiTheme="minorHAnsi" w:cstheme="minorBidi"/>
          <w:lang w:val="en-US"/>
        </w:rPr>
      </w:pPr>
      <w:hyperlink w:anchor="_Toc7278718" w:history="1">
        <w:r w:rsidR="00F93C16" w:rsidRPr="003D0B96">
          <w:rPr>
            <w:rStyle w:val="Hyperlink"/>
          </w:rPr>
          <w:t>3.1. Number of participants per category (Number of Member Associations: 40)</w:t>
        </w:r>
        <w:r w:rsidR="00F93C16">
          <w:rPr>
            <w:webHidden/>
          </w:rPr>
          <w:tab/>
        </w:r>
        <w:r w:rsidR="00F93C16">
          <w:rPr>
            <w:webHidden/>
          </w:rPr>
          <w:fldChar w:fldCharType="begin"/>
        </w:r>
        <w:r w:rsidR="00F93C16">
          <w:rPr>
            <w:webHidden/>
          </w:rPr>
          <w:instrText xml:space="preserve"> PAGEREF _Toc7278718 \h </w:instrText>
        </w:r>
        <w:r w:rsidR="00F93C16">
          <w:rPr>
            <w:webHidden/>
          </w:rPr>
        </w:r>
        <w:r w:rsidR="00F93C16">
          <w:rPr>
            <w:webHidden/>
          </w:rPr>
          <w:fldChar w:fldCharType="separate"/>
        </w:r>
        <w:r w:rsidR="00F93C16">
          <w:rPr>
            <w:webHidden/>
          </w:rPr>
          <w:t>7</w:t>
        </w:r>
        <w:r w:rsidR="00F93C16">
          <w:rPr>
            <w:webHidden/>
          </w:rPr>
          <w:fldChar w:fldCharType="end"/>
        </w:r>
      </w:hyperlink>
    </w:p>
    <w:p w14:paraId="4878F594" w14:textId="1C44A023" w:rsidR="00F93C16" w:rsidRDefault="005D0F96">
      <w:pPr>
        <w:pStyle w:val="TOC2"/>
        <w:rPr>
          <w:rFonts w:asciiTheme="minorHAnsi" w:eastAsiaTheme="minorEastAsia" w:hAnsiTheme="minorHAnsi" w:cstheme="minorBidi"/>
          <w:lang w:val="en-US"/>
        </w:rPr>
      </w:pPr>
      <w:hyperlink w:anchor="_Toc7278719" w:history="1">
        <w:r w:rsidR="00F93C16" w:rsidRPr="003D0B96">
          <w:rPr>
            <w:rStyle w:val="Hyperlink"/>
          </w:rPr>
          <w:t>3.2. Competition programme</w:t>
        </w:r>
        <w:r w:rsidR="00F93C16">
          <w:rPr>
            <w:webHidden/>
          </w:rPr>
          <w:tab/>
        </w:r>
        <w:r w:rsidR="00F93C16">
          <w:rPr>
            <w:webHidden/>
          </w:rPr>
          <w:fldChar w:fldCharType="begin"/>
        </w:r>
        <w:r w:rsidR="00F93C16">
          <w:rPr>
            <w:webHidden/>
          </w:rPr>
          <w:instrText xml:space="preserve"> PAGEREF _Toc7278719 \h </w:instrText>
        </w:r>
        <w:r w:rsidR="00F93C16">
          <w:rPr>
            <w:webHidden/>
          </w:rPr>
        </w:r>
        <w:r w:rsidR="00F93C16">
          <w:rPr>
            <w:webHidden/>
          </w:rPr>
          <w:fldChar w:fldCharType="separate"/>
        </w:r>
        <w:r w:rsidR="00F93C16">
          <w:rPr>
            <w:webHidden/>
          </w:rPr>
          <w:t>7</w:t>
        </w:r>
        <w:r w:rsidR="00F93C16">
          <w:rPr>
            <w:webHidden/>
          </w:rPr>
          <w:fldChar w:fldCharType="end"/>
        </w:r>
      </w:hyperlink>
    </w:p>
    <w:p w14:paraId="6371FE90" w14:textId="2947E969" w:rsidR="00F93C16" w:rsidRDefault="005D0F96">
      <w:pPr>
        <w:pStyle w:val="TOC2"/>
        <w:rPr>
          <w:rFonts w:asciiTheme="minorHAnsi" w:eastAsiaTheme="minorEastAsia" w:hAnsiTheme="minorHAnsi" w:cstheme="minorBidi"/>
          <w:lang w:val="en-US"/>
        </w:rPr>
      </w:pPr>
      <w:hyperlink w:anchor="_Toc7278720" w:history="1">
        <w:r w:rsidR="00F93C16" w:rsidRPr="003D0B96">
          <w:rPr>
            <w:rStyle w:val="Hyperlink"/>
          </w:rPr>
          <w:t>3.3 Practice</w:t>
        </w:r>
        <w:r w:rsidR="00F93C16">
          <w:rPr>
            <w:webHidden/>
          </w:rPr>
          <w:tab/>
        </w:r>
        <w:r w:rsidR="00F93C16">
          <w:rPr>
            <w:webHidden/>
          </w:rPr>
          <w:fldChar w:fldCharType="begin"/>
        </w:r>
        <w:r w:rsidR="00F93C16">
          <w:rPr>
            <w:webHidden/>
          </w:rPr>
          <w:instrText xml:space="preserve"> PAGEREF _Toc7278720 \h </w:instrText>
        </w:r>
        <w:r w:rsidR="00F93C16">
          <w:rPr>
            <w:webHidden/>
          </w:rPr>
        </w:r>
        <w:r w:rsidR="00F93C16">
          <w:rPr>
            <w:webHidden/>
          </w:rPr>
          <w:fldChar w:fldCharType="separate"/>
        </w:r>
        <w:r w:rsidR="00F93C16">
          <w:rPr>
            <w:webHidden/>
          </w:rPr>
          <w:t>7</w:t>
        </w:r>
        <w:r w:rsidR="00F93C16">
          <w:rPr>
            <w:webHidden/>
          </w:rPr>
          <w:fldChar w:fldCharType="end"/>
        </w:r>
      </w:hyperlink>
    </w:p>
    <w:p w14:paraId="273FC550" w14:textId="32923231" w:rsidR="00F93C16" w:rsidRDefault="005D0F96">
      <w:pPr>
        <w:pStyle w:val="TOC2"/>
        <w:rPr>
          <w:rFonts w:asciiTheme="minorHAnsi" w:eastAsiaTheme="minorEastAsia" w:hAnsiTheme="minorHAnsi" w:cstheme="minorBidi"/>
          <w:lang w:val="en-US"/>
        </w:rPr>
      </w:pPr>
      <w:hyperlink w:anchor="_Toc7278721" w:history="1">
        <w:r w:rsidR="00F93C16" w:rsidRPr="003D0B96">
          <w:rPr>
            <w:rStyle w:val="Hyperlink"/>
          </w:rPr>
          <w:t>3.4. Equipment inspection:</w:t>
        </w:r>
        <w:r w:rsidR="00F93C16">
          <w:rPr>
            <w:webHidden/>
          </w:rPr>
          <w:tab/>
        </w:r>
        <w:r w:rsidR="00F93C16">
          <w:rPr>
            <w:webHidden/>
          </w:rPr>
          <w:fldChar w:fldCharType="begin"/>
        </w:r>
        <w:r w:rsidR="00F93C16">
          <w:rPr>
            <w:webHidden/>
          </w:rPr>
          <w:instrText xml:space="preserve"> PAGEREF _Toc7278721 \h </w:instrText>
        </w:r>
        <w:r w:rsidR="00F93C16">
          <w:rPr>
            <w:webHidden/>
          </w:rPr>
        </w:r>
        <w:r w:rsidR="00F93C16">
          <w:rPr>
            <w:webHidden/>
          </w:rPr>
          <w:fldChar w:fldCharType="separate"/>
        </w:r>
        <w:r w:rsidR="00F93C16">
          <w:rPr>
            <w:webHidden/>
          </w:rPr>
          <w:t>8</w:t>
        </w:r>
        <w:r w:rsidR="00F93C16">
          <w:rPr>
            <w:webHidden/>
          </w:rPr>
          <w:fldChar w:fldCharType="end"/>
        </w:r>
      </w:hyperlink>
    </w:p>
    <w:p w14:paraId="54815039" w14:textId="24FB8A31" w:rsidR="00F93C16" w:rsidRDefault="005D0F96">
      <w:pPr>
        <w:pStyle w:val="TOC2"/>
        <w:rPr>
          <w:rFonts w:asciiTheme="minorHAnsi" w:eastAsiaTheme="minorEastAsia" w:hAnsiTheme="minorHAnsi" w:cstheme="minorBidi"/>
          <w:lang w:val="en-US"/>
        </w:rPr>
      </w:pPr>
      <w:hyperlink w:anchor="_Toc7278722" w:history="1">
        <w:r w:rsidR="00F93C16" w:rsidRPr="003D0B96">
          <w:rPr>
            <w:rStyle w:val="Hyperlink"/>
          </w:rPr>
          <w:t>3.5. Qualification round</w:t>
        </w:r>
        <w:r w:rsidR="00F93C16">
          <w:rPr>
            <w:webHidden/>
          </w:rPr>
          <w:tab/>
        </w:r>
        <w:r w:rsidR="00F93C16">
          <w:rPr>
            <w:webHidden/>
          </w:rPr>
          <w:fldChar w:fldCharType="begin"/>
        </w:r>
        <w:r w:rsidR="00F93C16">
          <w:rPr>
            <w:webHidden/>
          </w:rPr>
          <w:instrText xml:space="preserve"> PAGEREF _Toc7278722 \h </w:instrText>
        </w:r>
        <w:r w:rsidR="00F93C16">
          <w:rPr>
            <w:webHidden/>
          </w:rPr>
        </w:r>
        <w:r w:rsidR="00F93C16">
          <w:rPr>
            <w:webHidden/>
          </w:rPr>
          <w:fldChar w:fldCharType="separate"/>
        </w:r>
        <w:r w:rsidR="00F93C16">
          <w:rPr>
            <w:webHidden/>
          </w:rPr>
          <w:t>9</w:t>
        </w:r>
        <w:r w:rsidR="00F93C16">
          <w:rPr>
            <w:webHidden/>
          </w:rPr>
          <w:fldChar w:fldCharType="end"/>
        </w:r>
      </w:hyperlink>
    </w:p>
    <w:p w14:paraId="7FEF8374" w14:textId="20325E41" w:rsidR="00F93C16" w:rsidRDefault="005D0F96">
      <w:pPr>
        <w:pStyle w:val="TOC2"/>
        <w:rPr>
          <w:rFonts w:asciiTheme="minorHAnsi" w:eastAsiaTheme="minorEastAsia" w:hAnsiTheme="minorHAnsi" w:cstheme="minorBidi"/>
          <w:lang w:val="en-US"/>
        </w:rPr>
      </w:pPr>
      <w:hyperlink w:anchor="_Toc7278723" w:history="1">
        <w:r w:rsidR="00F93C16" w:rsidRPr="003D0B96">
          <w:rPr>
            <w:rStyle w:val="Hyperlink"/>
          </w:rPr>
          <w:t>3.6. Individual elimination round</w:t>
        </w:r>
        <w:r w:rsidR="00F93C16">
          <w:rPr>
            <w:webHidden/>
          </w:rPr>
          <w:tab/>
        </w:r>
        <w:r w:rsidR="00F93C16">
          <w:rPr>
            <w:webHidden/>
          </w:rPr>
          <w:fldChar w:fldCharType="begin"/>
        </w:r>
        <w:r w:rsidR="00F93C16">
          <w:rPr>
            <w:webHidden/>
          </w:rPr>
          <w:instrText xml:space="preserve"> PAGEREF _Toc7278723 \h </w:instrText>
        </w:r>
        <w:r w:rsidR="00F93C16">
          <w:rPr>
            <w:webHidden/>
          </w:rPr>
        </w:r>
        <w:r w:rsidR="00F93C16">
          <w:rPr>
            <w:webHidden/>
          </w:rPr>
          <w:fldChar w:fldCharType="separate"/>
        </w:r>
        <w:r w:rsidR="00F93C16">
          <w:rPr>
            <w:webHidden/>
          </w:rPr>
          <w:t>9</w:t>
        </w:r>
        <w:r w:rsidR="00F93C16">
          <w:rPr>
            <w:webHidden/>
          </w:rPr>
          <w:fldChar w:fldCharType="end"/>
        </w:r>
      </w:hyperlink>
    </w:p>
    <w:p w14:paraId="2292F6CC" w14:textId="4B2FE97A" w:rsidR="00F93C16" w:rsidRDefault="005D0F96">
      <w:pPr>
        <w:pStyle w:val="TOC2"/>
        <w:rPr>
          <w:rFonts w:asciiTheme="minorHAnsi" w:eastAsiaTheme="minorEastAsia" w:hAnsiTheme="minorHAnsi" w:cstheme="minorBidi"/>
          <w:lang w:val="en-US"/>
        </w:rPr>
      </w:pPr>
      <w:hyperlink w:anchor="_Toc7278724" w:history="1">
        <w:r w:rsidR="00F93C16" w:rsidRPr="003D0B96">
          <w:rPr>
            <w:rStyle w:val="Hyperlink"/>
          </w:rPr>
          <w:t>3.7. Team and mixed team elimination round</w:t>
        </w:r>
        <w:r w:rsidR="00F93C16">
          <w:rPr>
            <w:webHidden/>
          </w:rPr>
          <w:tab/>
        </w:r>
        <w:r w:rsidR="00F93C16">
          <w:rPr>
            <w:webHidden/>
          </w:rPr>
          <w:fldChar w:fldCharType="begin"/>
        </w:r>
        <w:r w:rsidR="00F93C16">
          <w:rPr>
            <w:webHidden/>
          </w:rPr>
          <w:instrText xml:space="preserve"> PAGEREF _Toc7278724 \h </w:instrText>
        </w:r>
        <w:r w:rsidR="00F93C16">
          <w:rPr>
            <w:webHidden/>
          </w:rPr>
        </w:r>
        <w:r w:rsidR="00F93C16">
          <w:rPr>
            <w:webHidden/>
          </w:rPr>
          <w:fldChar w:fldCharType="separate"/>
        </w:r>
        <w:r w:rsidR="00F93C16">
          <w:rPr>
            <w:webHidden/>
          </w:rPr>
          <w:t>10</w:t>
        </w:r>
        <w:r w:rsidR="00F93C16">
          <w:rPr>
            <w:webHidden/>
          </w:rPr>
          <w:fldChar w:fldCharType="end"/>
        </w:r>
      </w:hyperlink>
    </w:p>
    <w:p w14:paraId="7B12BB1C" w14:textId="61F99A46" w:rsidR="00F93C16" w:rsidRDefault="005D0F96">
      <w:pPr>
        <w:pStyle w:val="TOC2"/>
        <w:rPr>
          <w:rFonts w:asciiTheme="minorHAnsi" w:eastAsiaTheme="minorEastAsia" w:hAnsiTheme="minorHAnsi" w:cstheme="minorBidi"/>
          <w:lang w:val="en-US"/>
        </w:rPr>
      </w:pPr>
      <w:hyperlink w:anchor="_Toc7278725" w:history="1">
        <w:r w:rsidR="00F93C16" w:rsidRPr="003D0B96">
          <w:rPr>
            <w:rStyle w:val="Hyperlink"/>
          </w:rPr>
          <w:t>3.8. Individual and team medal matches</w:t>
        </w:r>
        <w:r w:rsidR="00F93C16">
          <w:rPr>
            <w:webHidden/>
          </w:rPr>
          <w:tab/>
        </w:r>
        <w:r w:rsidR="00F93C16">
          <w:rPr>
            <w:webHidden/>
          </w:rPr>
          <w:fldChar w:fldCharType="begin"/>
        </w:r>
        <w:r w:rsidR="00F93C16">
          <w:rPr>
            <w:webHidden/>
          </w:rPr>
          <w:instrText xml:space="preserve"> PAGEREF _Toc7278725 \h </w:instrText>
        </w:r>
        <w:r w:rsidR="00F93C16">
          <w:rPr>
            <w:webHidden/>
          </w:rPr>
        </w:r>
        <w:r w:rsidR="00F93C16">
          <w:rPr>
            <w:webHidden/>
          </w:rPr>
          <w:fldChar w:fldCharType="separate"/>
        </w:r>
        <w:r w:rsidR="00F93C16">
          <w:rPr>
            <w:webHidden/>
          </w:rPr>
          <w:t>10</w:t>
        </w:r>
        <w:r w:rsidR="00F93C16">
          <w:rPr>
            <w:webHidden/>
          </w:rPr>
          <w:fldChar w:fldCharType="end"/>
        </w:r>
      </w:hyperlink>
    </w:p>
    <w:p w14:paraId="18A11A8F" w14:textId="02F3F439" w:rsidR="00F93C16" w:rsidRDefault="005D0F96">
      <w:pPr>
        <w:pStyle w:val="TOC2"/>
        <w:rPr>
          <w:rFonts w:asciiTheme="minorHAnsi" w:eastAsiaTheme="minorEastAsia" w:hAnsiTheme="minorHAnsi" w:cstheme="minorBidi"/>
          <w:lang w:val="en-US"/>
        </w:rPr>
      </w:pPr>
      <w:hyperlink w:anchor="_Toc7278726" w:history="1">
        <w:r w:rsidR="00F93C16" w:rsidRPr="003D0B96">
          <w:rPr>
            <w:rStyle w:val="Hyperlink"/>
          </w:rPr>
          <w:t>3.9. Appeal procedure (Form attached)</w:t>
        </w:r>
        <w:r w:rsidR="00F93C16">
          <w:rPr>
            <w:webHidden/>
          </w:rPr>
          <w:tab/>
        </w:r>
        <w:r w:rsidR="00F93C16">
          <w:rPr>
            <w:webHidden/>
          </w:rPr>
          <w:fldChar w:fldCharType="begin"/>
        </w:r>
        <w:r w:rsidR="00F93C16">
          <w:rPr>
            <w:webHidden/>
          </w:rPr>
          <w:instrText xml:space="preserve"> PAGEREF _Toc7278726 \h </w:instrText>
        </w:r>
        <w:r w:rsidR="00F93C16">
          <w:rPr>
            <w:webHidden/>
          </w:rPr>
        </w:r>
        <w:r w:rsidR="00F93C16">
          <w:rPr>
            <w:webHidden/>
          </w:rPr>
          <w:fldChar w:fldCharType="separate"/>
        </w:r>
        <w:r w:rsidR="00F93C16">
          <w:rPr>
            <w:webHidden/>
          </w:rPr>
          <w:t>11</w:t>
        </w:r>
        <w:r w:rsidR="00F93C16">
          <w:rPr>
            <w:webHidden/>
          </w:rPr>
          <w:fldChar w:fldCharType="end"/>
        </w:r>
      </w:hyperlink>
    </w:p>
    <w:p w14:paraId="77849D50" w14:textId="53702E5F" w:rsidR="00F93C16" w:rsidRDefault="005D0F96">
      <w:pPr>
        <w:pStyle w:val="TOC1"/>
        <w:rPr>
          <w:rFonts w:asciiTheme="minorHAnsi" w:eastAsiaTheme="minorEastAsia" w:hAnsiTheme="minorHAnsi" w:cstheme="minorBidi"/>
          <w:noProof/>
          <w:lang w:val="en-US"/>
        </w:rPr>
      </w:pPr>
      <w:hyperlink w:anchor="_Toc7278727" w:history="1">
        <w:r w:rsidR="00F93C16" w:rsidRPr="003D0B96">
          <w:rPr>
            <w:rStyle w:val="Hyperlink"/>
            <w:rFonts w:cs="Verdana"/>
            <w:noProof/>
          </w:rPr>
          <w:t>4. Technical matters (ED + Chairman of Judges)</w:t>
        </w:r>
        <w:r w:rsidR="00F93C16">
          <w:rPr>
            <w:noProof/>
            <w:webHidden/>
          </w:rPr>
          <w:tab/>
        </w:r>
        <w:r w:rsidR="00F93C16">
          <w:rPr>
            <w:noProof/>
            <w:webHidden/>
          </w:rPr>
          <w:fldChar w:fldCharType="begin"/>
        </w:r>
        <w:r w:rsidR="00F93C16">
          <w:rPr>
            <w:noProof/>
            <w:webHidden/>
          </w:rPr>
          <w:instrText xml:space="preserve"> PAGEREF _Toc7278727 \h </w:instrText>
        </w:r>
        <w:r w:rsidR="00F93C16">
          <w:rPr>
            <w:noProof/>
            <w:webHidden/>
          </w:rPr>
        </w:r>
        <w:r w:rsidR="00F93C16">
          <w:rPr>
            <w:noProof/>
            <w:webHidden/>
          </w:rPr>
          <w:fldChar w:fldCharType="separate"/>
        </w:r>
        <w:r w:rsidR="00F93C16">
          <w:rPr>
            <w:noProof/>
            <w:webHidden/>
          </w:rPr>
          <w:t>11</w:t>
        </w:r>
        <w:r w:rsidR="00F93C16">
          <w:rPr>
            <w:noProof/>
            <w:webHidden/>
          </w:rPr>
          <w:fldChar w:fldCharType="end"/>
        </w:r>
      </w:hyperlink>
    </w:p>
    <w:p w14:paraId="3593FD33" w14:textId="02E66B1F" w:rsidR="00F93C16" w:rsidRDefault="005D0F96">
      <w:pPr>
        <w:pStyle w:val="TOC2"/>
        <w:rPr>
          <w:rFonts w:asciiTheme="minorHAnsi" w:eastAsiaTheme="minorEastAsia" w:hAnsiTheme="minorHAnsi" w:cstheme="minorBidi"/>
          <w:lang w:val="en-US"/>
        </w:rPr>
      </w:pPr>
      <w:hyperlink w:anchor="_Toc7278728" w:history="1">
        <w:r w:rsidR="00F93C16" w:rsidRPr="003D0B96">
          <w:rPr>
            <w:rStyle w:val="Hyperlink"/>
          </w:rPr>
          <w:t>4.1. Timing control system</w:t>
        </w:r>
        <w:r w:rsidR="00F93C16">
          <w:rPr>
            <w:webHidden/>
          </w:rPr>
          <w:tab/>
        </w:r>
        <w:r w:rsidR="00F93C16">
          <w:rPr>
            <w:webHidden/>
          </w:rPr>
          <w:fldChar w:fldCharType="begin"/>
        </w:r>
        <w:r w:rsidR="00F93C16">
          <w:rPr>
            <w:webHidden/>
          </w:rPr>
          <w:instrText xml:space="preserve"> PAGEREF _Toc7278728 \h </w:instrText>
        </w:r>
        <w:r w:rsidR="00F93C16">
          <w:rPr>
            <w:webHidden/>
          </w:rPr>
        </w:r>
        <w:r w:rsidR="00F93C16">
          <w:rPr>
            <w:webHidden/>
          </w:rPr>
          <w:fldChar w:fldCharType="separate"/>
        </w:r>
        <w:r w:rsidR="00F93C16">
          <w:rPr>
            <w:webHidden/>
          </w:rPr>
          <w:t>11</w:t>
        </w:r>
        <w:r w:rsidR="00F93C16">
          <w:rPr>
            <w:webHidden/>
          </w:rPr>
          <w:fldChar w:fldCharType="end"/>
        </w:r>
      </w:hyperlink>
    </w:p>
    <w:p w14:paraId="0965602D" w14:textId="33D6F419" w:rsidR="00F93C16" w:rsidRDefault="005D0F96">
      <w:pPr>
        <w:pStyle w:val="TOC2"/>
        <w:rPr>
          <w:rFonts w:asciiTheme="minorHAnsi" w:eastAsiaTheme="minorEastAsia" w:hAnsiTheme="minorHAnsi" w:cstheme="minorBidi"/>
          <w:lang w:val="en-US"/>
        </w:rPr>
      </w:pPr>
      <w:hyperlink w:anchor="_Toc7278729" w:history="1">
        <w:r w:rsidR="00F93C16" w:rsidRPr="003D0B96">
          <w:rPr>
            <w:rStyle w:val="Hyperlink"/>
          </w:rPr>
          <w:t>4.2. Results system</w:t>
        </w:r>
        <w:r w:rsidR="00F93C16">
          <w:rPr>
            <w:webHidden/>
          </w:rPr>
          <w:tab/>
        </w:r>
        <w:r w:rsidR="00F93C16">
          <w:rPr>
            <w:webHidden/>
          </w:rPr>
          <w:fldChar w:fldCharType="begin"/>
        </w:r>
        <w:r w:rsidR="00F93C16">
          <w:rPr>
            <w:webHidden/>
          </w:rPr>
          <w:instrText xml:space="preserve"> PAGEREF _Toc7278729 \h </w:instrText>
        </w:r>
        <w:r w:rsidR="00F93C16">
          <w:rPr>
            <w:webHidden/>
          </w:rPr>
        </w:r>
        <w:r w:rsidR="00F93C16">
          <w:rPr>
            <w:webHidden/>
          </w:rPr>
          <w:fldChar w:fldCharType="separate"/>
        </w:r>
        <w:r w:rsidR="00F93C16">
          <w:rPr>
            <w:webHidden/>
          </w:rPr>
          <w:t>11</w:t>
        </w:r>
        <w:r w:rsidR="00F93C16">
          <w:rPr>
            <w:webHidden/>
          </w:rPr>
          <w:fldChar w:fldCharType="end"/>
        </w:r>
      </w:hyperlink>
    </w:p>
    <w:p w14:paraId="11275F3D" w14:textId="7119DDF9" w:rsidR="00F93C16" w:rsidRDefault="005D0F96">
      <w:pPr>
        <w:pStyle w:val="TOC2"/>
        <w:rPr>
          <w:rFonts w:asciiTheme="minorHAnsi" w:eastAsiaTheme="minorEastAsia" w:hAnsiTheme="minorHAnsi" w:cstheme="minorBidi"/>
          <w:lang w:val="en-US"/>
        </w:rPr>
      </w:pPr>
      <w:hyperlink w:anchor="_Toc7278730" w:history="1">
        <w:r w:rsidR="00F93C16" w:rsidRPr="003D0B96">
          <w:rPr>
            <w:rStyle w:val="Hyperlink"/>
          </w:rPr>
          <w:t>4.3 Rules that apply in this event</w:t>
        </w:r>
        <w:r w:rsidR="00F93C16">
          <w:rPr>
            <w:webHidden/>
          </w:rPr>
          <w:tab/>
        </w:r>
        <w:r w:rsidR="00F93C16">
          <w:rPr>
            <w:webHidden/>
          </w:rPr>
          <w:fldChar w:fldCharType="begin"/>
        </w:r>
        <w:r w:rsidR="00F93C16">
          <w:rPr>
            <w:webHidden/>
          </w:rPr>
          <w:instrText xml:space="preserve"> PAGEREF _Toc7278730 \h </w:instrText>
        </w:r>
        <w:r w:rsidR="00F93C16">
          <w:rPr>
            <w:webHidden/>
          </w:rPr>
        </w:r>
        <w:r w:rsidR="00F93C16">
          <w:rPr>
            <w:webHidden/>
          </w:rPr>
          <w:fldChar w:fldCharType="separate"/>
        </w:r>
        <w:r w:rsidR="00F93C16">
          <w:rPr>
            <w:webHidden/>
          </w:rPr>
          <w:t>12</w:t>
        </w:r>
        <w:r w:rsidR="00F93C16">
          <w:rPr>
            <w:webHidden/>
          </w:rPr>
          <w:fldChar w:fldCharType="end"/>
        </w:r>
      </w:hyperlink>
    </w:p>
    <w:p w14:paraId="2E7D662D" w14:textId="13E4B08C" w:rsidR="00F93C16" w:rsidRDefault="005D0F96">
      <w:pPr>
        <w:pStyle w:val="TOC1"/>
        <w:rPr>
          <w:rFonts w:asciiTheme="minorHAnsi" w:eastAsiaTheme="minorEastAsia" w:hAnsiTheme="minorHAnsi" w:cstheme="minorBidi"/>
          <w:noProof/>
          <w:lang w:val="en-US"/>
        </w:rPr>
      </w:pPr>
      <w:hyperlink w:anchor="_Toc7278731" w:history="1">
        <w:r w:rsidR="00F93C16" w:rsidRPr="003D0B96">
          <w:rPr>
            <w:rStyle w:val="Hyperlink"/>
            <w:noProof/>
          </w:rPr>
          <w:t>5. Logistical aspects (OC)</w:t>
        </w:r>
        <w:r w:rsidR="00F93C16">
          <w:rPr>
            <w:noProof/>
            <w:webHidden/>
          </w:rPr>
          <w:tab/>
        </w:r>
        <w:r w:rsidR="00F93C16">
          <w:rPr>
            <w:noProof/>
            <w:webHidden/>
          </w:rPr>
          <w:fldChar w:fldCharType="begin"/>
        </w:r>
        <w:r w:rsidR="00F93C16">
          <w:rPr>
            <w:noProof/>
            <w:webHidden/>
          </w:rPr>
          <w:instrText xml:space="preserve"> PAGEREF _Toc7278731 \h </w:instrText>
        </w:r>
        <w:r w:rsidR="00F93C16">
          <w:rPr>
            <w:noProof/>
            <w:webHidden/>
          </w:rPr>
        </w:r>
        <w:r w:rsidR="00F93C16">
          <w:rPr>
            <w:noProof/>
            <w:webHidden/>
          </w:rPr>
          <w:fldChar w:fldCharType="separate"/>
        </w:r>
        <w:r w:rsidR="00F93C16">
          <w:rPr>
            <w:noProof/>
            <w:webHidden/>
          </w:rPr>
          <w:t>15</w:t>
        </w:r>
        <w:r w:rsidR="00F93C16">
          <w:rPr>
            <w:noProof/>
            <w:webHidden/>
          </w:rPr>
          <w:fldChar w:fldCharType="end"/>
        </w:r>
      </w:hyperlink>
    </w:p>
    <w:p w14:paraId="1BC59CF9" w14:textId="2F895949" w:rsidR="00F93C16" w:rsidRDefault="005D0F96">
      <w:pPr>
        <w:pStyle w:val="TOC2"/>
        <w:rPr>
          <w:rFonts w:asciiTheme="minorHAnsi" w:eastAsiaTheme="minorEastAsia" w:hAnsiTheme="minorHAnsi" w:cstheme="minorBidi"/>
          <w:lang w:val="en-US"/>
        </w:rPr>
      </w:pPr>
      <w:hyperlink w:anchor="_Toc7278732" w:history="1">
        <w:r w:rsidR="00F93C16" w:rsidRPr="003D0B96">
          <w:rPr>
            <w:rStyle w:val="Hyperlink"/>
          </w:rPr>
          <w:t>5.1. Transportation</w:t>
        </w:r>
        <w:r w:rsidR="00F93C16">
          <w:rPr>
            <w:webHidden/>
          </w:rPr>
          <w:tab/>
        </w:r>
        <w:r w:rsidR="00F93C16">
          <w:rPr>
            <w:webHidden/>
          </w:rPr>
          <w:fldChar w:fldCharType="begin"/>
        </w:r>
        <w:r w:rsidR="00F93C16">
          <w:rPr>
            <w:webHidden/>
          </w:rPr>
          <w:instrText xml:space="preserve"> PAGEREF _Toc7278732 \h </w:instrText>
        </w:r>
        <w:r w:rsidR="00F93C16">
          <w:rPr>
            <w:webHidden/>
          </w:rPr>
        </w:r>
        <w:r w:rsidR="00F93C16">
          <w:rPr>
            <w:webHidden/>
          </w:rPr>
          <w:fldChar w:fldCharType="separate"/>
        </w:r>
        <w:r w:rsidR="00F93C16">
          <w:rPr>
            <w:webHidden/>
          </w:rPr>
          <w:t>15</w:t>
        </w:r>
        <w:r w:rsidR="00F93C16">
          <w:rPr>
            <w:webHidden/>
          </w:rPr>
          <w:fldChar w:fldCharType="end"/>
        </w:r>
      </w:hyperlink>
    </w:p>
    <w:p w14:paraId="0723C105" w14:textId="6CDE6935" w:rsidR="00F93C16" w:rsidRDefault="005D0F96">
      <w:pPr>
        <w:pStyle w:val="TOC2"/>
        <w:rPr>
          <w:rFonts w:asciiTheme="minorHAnsi" w:eastAsiaTheme="minorEastAsia" w:hAnsiTheme="minorHAnsi" w:cstheme="minorBidi"/>
          <w:lang w:val="en-US"/>
        </w:rPr>
      </w:pPr>
      <w:hyperlink w:anchor="_Toc7278733" w:history="1">
        <w:r w:rsidR="00F93C16" w:rsidRPr="003D0B96">
          <w:rPr>
            <w:rStyle w:val="Hyperlink"/>
          </w:rPr>
          <w:t>5.2. Meals during the event</w:t>
        </w:r>
        <w:r w:rsidR="00F93C16">
          <w:rPr>
            <w:webHidden/>
          </w:rPr>
          <w:tab/>
        </w:r>
        <w:r w:rsidR="00F93C16">
          <w:rPr>
            <w:webHidden/>
          </w:rPr>
          <w:fldChar w:fldCharType="begin"/>
        </w:r>
        <w:r w:rsidR="00F93C16">
          <w:rPr>
            <w:webHidden/>
          </w:rPr>
          <w:instrText xml:space="preserve"> PAGEREF _Toc7278733 \h </w:instrText>
        </w:r>
        <w:r w:rsidR="00F93C16">
          <w:rPr>
            <w:webHidden/>
          </w:rPr>
        </w:r>
        <w:r w:rsidR="00F93C16">
          <w:rPr>
            <w:webHidden/>
          </w:rPr>
          <w:fldChar w:fldCharType="separate"/>
        </w:r>
        <w:r w:rsidR="00F93C16">
          <w:rPr>
            <w:webHidden/>
          </w:rPr>
          <w:t>15</w:t>
        </w:r>
        <w:r w:rsidR="00F93C16">
          <w:rPr>
            <w:webHidden/>
          </w:rPr>
          <w:fldChar w:fldCharType="end"/>
        </w:r>
      </w:hyperlink>
    </w:p>
    <w:p w14:paraId="01B09804" w14:textId="31D066D7" w:rsidR="00F93C16" w:rsidRDefault="005D0F96">
      <w:pPr>
        <w:pStyle w:val="TOC2"/>
        <w:rPr>
          <w:rFonts w:asciiTheme="minorHAnsi" w:eastAsiaTheme="minorEastAsia" w:hAnsiTheme="minorHAnsi" w:cstheme="minorBidi"/>
          <w:lang w:val="en-US"/>
        </w:rPr>
      </w:pPr>
      <w:hyperlink w:anchor="_Toc7278734" w:history="1">
        <w:r w:rsidR="00F93C16" w:rsidRPr="003D0B96">
          <w:rPr>
            <w:rStyle w:val="Hyperlink"/>
          </w:rPr>
          <w:t>5.3. Top things to do in Shanghai</w:t>
        </w:r>
        <w:r w:rsidR="00F93C16">
          <w:rPr>
            <w:webHidden/>
          </w:rPr>
          <w:tab/>
        </w:r>
        <w:r w:rsidR="00F93C16">
          <w:rPr>
            <w:webHidden/>
          </w:rPr>
          <w:fldChar w:fldCharType="begin"/>
        </w:r>
        <w:r w:rsidR="00F93C16">
          <w:rPr>
            <w:webHidden/>
          </w:rPr>
          <w:instrText xml:space="preserve"> PAGEREF _Toc7278734 \h </w:instrText>
        </w:r>
        <w:r w:rsidR="00F93C16">
          <w:rPr>
            <w:webHidden/>
          </w:rPr>
        </w:r>
        <w:r w:rsidR="00F93C16">
          <w:rPr>
            <w:webHidden/>
          </w:rPr>
          <w:fldChar w:fldCharType="separate"/>
        </w:r>
        <w:r w:rsidR="00F93C16">
          <w:rPr>
            <w:webHidden/>
          </w:rPr>
          <w:t>16</w:t>
        </w:r>
        <w:r w:rsidR="00F93C16">
          <w:rPr>
            <w:webHidden/>
          </w:rPr>
          <w:fldChar w:fldCharType="end"/>
        </w:r>
      </w:hyperlink>
    </w:p>
    <w:p w14:paraId="6EC47198" w14:textId="0A93E56C" w:rsidR="00F93C16" w:rsidRDefault="005D0F96">
      <w:pPr>
        <w:pStyle w:val="TOC1"/>
        <w:rPr>
          <w:rFonts w:asciiTheme="minorHAnsi" w:eastAsiaTheme="minorEastAsia" w:hAnsiTheme="minorHAnsi" w:cstheme="minorBidi"/>
          <w:noProof/>
          <w:lang w:val="en-US"/>
        </w:rPr>
      </w:pPr>
      <w:hyperlink w:anchor="_Toc7278735" w:history="1">
        <w:r w:rsidR="00F93C16" w:rsidRPr="003D0B96">
          <w:rPr>
            <w:rStyle w:val="Hyperlink"/>
            <w:rFonts w:cs="Verdana"/>
            <w:noProof/>
          </w:rPr>
          <w:t>6. Protocol and ceremonies</w:t>
        </w:r>
        <w:r w:rsidR="00F93C16" w:rsidRPr="003D0B96">
          <w:rPr>
            <w:rStyle w:val="Hyperlink"/>
            <w:noProof/>
          </w:rPr>
          <w:t xml:space="preserve"> (OC)</w:t>
        </w:r>
        <w:r w:rsidR="00F93C16">
          <w:rPr>
            <w:noProof/>
            <w:webHidden/>
          </w:rPr>
          <w:tab/>
        </w:r>
        <w:r w:rsidR="00F93C16">
          <w:rPr>
            <w:noProof/>
            <w:webHidden/>
          </w:rPr>
          <w:fldChar w:fldCharType="begin"/>
        </w:r>
        <w:r w:rsidR="00F93C16">
          <w:rPr>
            <w:noProof/>
            <w:webHidden/>
          </w:rPr>
          <w:instrText xml:space="preserve"> PAGEREF _Toc7278735 \h </w:instrText>
        </w:r>
        <w:r w:rsidR="00F93C16">
          <w:rPr>
            <w:noProof/>
            <w:webHidden/>
          </w:rPr>
        </w:r>
        <w:r w:rsidR="00F93C16">
          <w:rPr>
            <w:noProof/>
            <w:webHidden/>
          </w:rPr>
          <w:fldChar w:fldCharType="separate"/>
        </w:r>
        <w:r w:rsidR="00F93C16">
          <w:rPr>
            <w:noProof/>
            <w:webHidden/>
          </w:rPr>
          <w:t>17</w:t>
        </w:r>
        <w:r w:rsidR="00F93C16">
          <w:rPr>
            <w:noProof/>
            <w:webHidden/>
          </w:rPr>
          <w:fldChar w:fldCharType="end"/>
        </w:r>
      </w:hyperlink>
    </w:p>
    <w:p w14:paraId="0146D181" w14:textId="013F5A80" w:rsidR="00F93C16" w:rsidRDefault="005D0F96">
      <w:pPr>
        <w:pStyle w:val="TOC2"/>
        <w:rPr>
          <w:rFonts w:asciiTheme="minorHAnsi" w:eastAsiaTheme="minorEastAsia" w:hAnsiTheme="minorHAnsi" w:cstheme="minorBidi"/>
          <w:lang w:val="en-US"/>
        </w:rPr>
      </w:pPr>
      <w:hyperlink w:anchor="_Toc7278736" w:history="1">
        <w:r w:rsidR="00F93C16" w:rsidRPr="003D0B96">
          <w:rPr>
            <w:rStyle w:val="Hyperlink"/>
          </w:rPr>
          <w:t>6.1. Medal ceremonies</w:t>
        </w:r>
        <w:r w:rsidR="00F93C16">
          <w:rPr>
            <w:webHidden/>
          </w:rPr>
          <w:tab/>
        </w:r>
        <w:r w:rsidR="00F93C16">
          <w:rPr>
            <w:webHidden/>
          </w:rPr>
          <w:fldChar w:fldCharType="begin"/>
        </w:r>
        <w:r w:rsidR="00F93C16">
          <w:rPr>
            <w:webHidden/>
          </w:rPr>
          <w:instrText xml:space="preserve"> PAGEREF _Toc7278736 \h </w:instrText>
        </w:r>
        <w:r w:rsidR="00F93C16">
          <w:rPr>
            <w:webHidden/>
          </w:rPr>
        </w:r>
        <w:r w:rsidR="00F93C16">
          <w:rPr>
            <w:webHidden/>
          </w:rPr>
          <w:fldChar w:fldCharType="separate"/>
        </w:r>
        <w:r w:rsidR="00F93C16">
          <w:rPr>
            <w:webHidden/>
          </w:rPr>
          <w:t>17</w:t>
        </w:r>
        <w:r w:rsidR="00F93C16">
          <w:rPr>
            <w:webHidden/>
          </w:rPr>
          <w:fldChar w:fldCharType="end"/>
        </w:r>
      </w:hyperlink>
    </w:p>
    <w:p w14:paraId="14E00108" w14:textId="0B2325A9" w:rsidR="00F93C16" w:rsidRDefault="005D0F96">
      <w:pPr>
        <w:pStyle w:val="TOC1"/>
        <w:rPr>
          <w:rFonts w:asciiTheme="minorHAnsi" w:eastAsiaTheme="minorEastAsia" w:hAnsiTheme="minorHAnsi" w:cstheme="minorBidi"/>
          <w:noProof/>
          <w:lang w:val="en-US"/>
        </w:rPr>
      </w:pPr>
      <w:hyperlink w:anchor="_Toc7278737" w:history="1">
        <w:r w:rsidR="00F93C16" w:rsidRPr="003D0B96">
          <w:rPr>
            <w:rStyle w:val="Hyperlink"/>
            <w:rFonts w:cs="Verdana"/>
            <w:noProof/>
          </w:rPr>
          <w:t>7. Medical related issues</w:t>
        </w:r>
        <w:r w:rsidR="00F93C16" w:rsidRPr="003D0B96">
          <w:rPr>
            <w:rStyle w:val="Hyperlink"/>
            <w:noProof/>
          </w:rPr>
          <w:t xml:space="preserve"> (Medical representative)</w:t>
        </w:r>
        <w:r w:rsidR="00F93C16">
          <w:rPr>
            <w:noProof/>
            <w:webHidden/>
          </w:rPr>
          <w:tab/>
        </w:r>
        <w:r w:rsidR="00F93C16">
          <w:rPr>
            <w:noProof/>
            <w:webHidden/>
          </w:rPr>
          <w:fldChar w:fldCharType="begin"/>
        </w:r>
        <w:r w:rsidR="00F93C16">
          <w:rPr>
            <w:noProof/>
            <w:webHidden/>
          </w:rPr>
          <w:instrText xml:space="preserve"> PAGEREF _Toc7278737 \h </w:instrText>
        </w:r>
        <w:r w:rsidR="00F93C16">
          <w:rPr>
            <w:noProof/>
            <w:webHidden/>
          </w:rPr>
        </w:r>
        <w:r w:rsidR="00F93C16">
          <w:rPr>
            <w:noProof/>
            <w:webHidden/>
          </w:rPr>
          <w:fldChar w:fldCharType="separate"/>
        </w:r>
        <w:r w:rsidR="00F93C16">
          <w:rPr>
            <w:noProof/>
            <w:webHidden/>
          </w:rPr>
          <w:t>17</w:t>
        </w:r>
        <w:r w:rsidR="00F93C16">
          <w:rPr>
            <w:noProof/>
            <w:webHidden/>
          </w:rPr>
          <w:fldChar w:fldCharType="end"/>
        </w:r>
      </w:hyperlink>
    </w:p>
    <w:p w14:paraId="7094481A" w14:textId="1568F0BA" w:rsidR="00F93C16" w:rsidRDefault="005D0F96">
      <w:pPr>
        <w:pStyle w:val="TOC1"/>
        <w:rPr>
          <w:rFonts w:asciiTheme="minorHAnsi" w:eastAsiaTheme="minorEastAsia" w:hAnsiTheme="minorHAnsi" w:cstheme="minorBidi"/>
          <w:noProof/>
          <w:lang w:val="en-US"/>
        </w:rPr>
      </w:pPr>
      <w:hyperlink w:anchor="_Toc7278738" w:history="1">
        <w:r w:rsidR="00F93C16" w:rsidRPr="003D0B96">
          <w:rPr>
            <w:rStyle w:val="Hyperlink"/>
            <w:rFonts w:cs="Verdana"/>
            <w:noProof/>
          </w:rPr>
          <w:t>8. Clean Sport</w:t>
        </w:r>
        <w:r w:rsidR="00F93C16">
          <w:rPr>
            <w:noProof/>
            <w:webHidden/>
          </w:rPr>
          <w:tab/>
        </w:r>
        <w:r w:rsidR="00F93C16">
          <w:rPr>
            <w:noProof/>
            <w:webHidden/>
          </w:rPr>
          <w:fldChar w:fldCharType="begin"/>
        </w:r>
        <w:r w:rsidR="00F93C16">
          <w:rPr>
            <w:noProof/>
            <w:webHidden/>
          </w:rPr>
          <w:instrText xml:space="preserve"> PAGEREF _Toc7278738 \h </w:instrText>
        </w:r>
        <w:r w:rsidR="00F93C16">
          <w:rPr>
            <w:noProof/>
            <w:webHidden/>
          </w:rPr>
        </w:r>
        <w:r w:rsidR="00F93C16">
          <w:rPr>
            <w:noProof/>
            <w:webHidden/>
          </w:rPr>
          <w:fldChar w:fldCharType="separate"/>
        </w:r>
        <w:r w:rsidR="00F93C16">
          <w:rPr>
            <w:noProof/>
            <w:webHidden/>
          </w:rPr>
          <w:t>17</w:t>
        </w:r>
        <w:r w:rsidR="00F93C16">
          <w:rPr>
            <w:noProof/>
            <w:webHidden/>
          </w:rPr>
          <w:fldChar w:fldCharType="end"/>
        </w:r>
      </w:hyperlink>
    </w:p>
    <w:p w14:paraId="039EFBA2" w14:textId="0731BD78" w:rsidR="00F93C16" w:rsidRDefault="005D0F96">
      <w:pPr>
        <w:pStyle w:val="TOC2"/>
        <w:rPr>
          <w:rFonts w:asciiTheme="minorHAnsi" w:eastAsiaTheme="minorEastAsia" w:hAnsiTheme="minorHAnsi" w:cstheme="minorBidi"/>
          <w:lang w:val="en-US"/>
        </w:rPr>
      </w:pPr>
      <w:hyperlink w:anchor="_Toc7278739" w:history="1">
        <w:r w:rsidR="00F93C16" w:rsidRPr="003D0B96">
          <w:rPr>
            <w:rStyle w:val="Hyperlink"/>
          </w:rPr>
          <w:t>8.1 Anti-Doping control</w:t>
        </w:r>
        <w:r w:rsidR="00F93C16">
          <w:rPr>
            <w:webHidden/>
          </w:rPr>
          <w:tab/>
        </w:r>
        <w:r w:rsidR="00F93C16">
          <w:rPr>
            <w:webHidden/>
          </w:rPr>
          <w:fldChar w:fldCharType="begin"/>
        </w:r>
        <w:r w:rsidR="00F93C16">
          <w:rPr>
            <w:webHidden/>
          </w:rPr>
          <w:instrText xml:space="preserve"> PAGEREF _Toc7278739 \h </w:instrText>
        </w:r>
        <w:r w:rsidR="00F93C16">
          <w:rPr>
            <w:webHidden/>
          </w:rPr>
        </w:r>
        <w:r w:rsidR="00F93C16">
          <w:rPr>
            <w:webHidden/>
          </w:rPr>
          <w:fldChar w:fldCharType="separate"/>
        </w:r>
        <w:r w:rsidR="00F93C16">
          <w:rPr>
            <w:webHidden/>
          </w:rPr>
          <w:t>17</w:t>
        </w:r>
        <w:r w:rsidR="00F93C16">
          <w:rPr>
            <w:webHidden/>
          </w:rPr>
          <w:fldChar w:fldCharType="end"/>
        </w:r>
      </w:hyperlink>
    </w:p>
    <w:p w14:paraId="05281A32" w14:textId="68398756" w:rsidR="00F93C16" w:rsidRDefault="005D0F96">
      <w:pPr>
        <w:pStyle w:val="TOC2"/>
        <w:rPr>
          <w:rFonts w:asciiTheme="minorHAnsi" w:eastAsiaTheme="minorEastAsia" w:hAnsiTheme="minorHAnsi" w:cstheme="minorBidi"/>
          <w:lang w:val="en-US"/>
        </w:rPr>
      </w:pPr>
      <w:hyperlink w:anchor="_Toc7278740" w:history="1">
        <w:r w:rsidR="00F93C16" w:rsidRPr="003D0B96">
          <w:rPr>
            <w:rStyle w:val="Hyperlink"/>
          </w:rPr>
          <w:t>8.2. Alcohol test</w:t>
        </w:r>
        <w:r w:rsidR="00F93C16">
          <w:rPr>
            <w:webHidden/>
          </w:rPr>
          <w:tab/>
        </w:r>
        <w:r w:rsidR="00F93C16">
          <w:rPr>
            <w:webHidden/>
          </w:rPr>
          <w:fldChar w:fldCharType="begin"/>
        </w:r>
        <w:r w:rsidR="00F93C16">
          <w:rPr>
            <w:webHidden/>
          </w:rPr>
          <w:instrText xml:space="preserve"> PAGEREF _Toc7278740 \h </w:instrText>
        </w:r>
        <w:r w:rsidR="00F93C16">
          <w:rPr>
            <w:webHidden/>
          </w:rPr>
        </w:r>
        <w:r w:rsidR="00F93C16">
          <w:rPr>
            <w:webHidden/>
          </w:rPr>
          <w:fldChar w:fldCharType="separate"/>
        </w:r>
        <w:r w:rsidR="00F93C16">
          <w:rPr>
            <w:webHidden/>
          </w:rPr>
          <w:t>17</w:t>
        </w:r>
        <w:r w:rsidR="00F93C16">
          <w:rPr>
            <w:webHidden/>
          </w:rPr>
          <w:fldChar w:fldCharType="end"/>
        </w:r>
      </w:hyperlink>
    </w:p>
    <w:p w14:paraId="6E81A74F" w14:textId="10019C9A" w:rsidR="00F93C16" w:rsidRDefault="005D0F96">
      <w:pPr>
        <w:pStyle w:val="TOC1"/>
        <w:rPr>
          <w:rFonts w:asciiTheme="minorHAnsi" w:eastAsiaTheme="minorEastAsia" w:hAnsiTheme="minorHAnsi" w:cstheme="minorBidi"/>
          <w:noProof/>
          <w:lang w:val="en-US"/>
        </w:rPr>
      </w:pPr>
      <w:hyperlink w:anchor="_Toc7278741" w:history="1">
        <w:r w:rsidR="00F93C16" w:rsidRPr="003D0B96">
          <w:rPr>
            <w:rStyle w:val="Hyperlink"/>
            <w:rFonts w:cs="Verdana"/>
            <w:noProof/>
          </w:rPr>
          <w:t>9. Other matters of importance</w:t>
        </w:r>
        <w:r w:rsidR="00F93C16" w:rsidRPr="003D0B96">
          <w:rPr>
            <w:rStyle w:val="Hyperlink"/>
            <w:noProof/>
          </w:rPr>
          <w:t xml:space="preserve"> (WA ED)</w:t>
        </w:r>
        <w:r w:rsidR="00F93C16">
          <w:rPr>
            <w:noProof/>
            <w:webHidden/>
          </w:rPr>
          <w:tab/>
        </w:r>
        <w:r w:rsidR="00F93C16">
          <w:rPr>
            <w:noProof/>
            <w:webHidden/>
          </w:rPr>
          <w:fldChar w:fldCharType="begin"/>
        </w:r>
        <w:r w:rsidR="00F93C16">
          <w:rPr>
            <w:noProof/>
            <w:webHidden/>
          </w:rPr>
          <w:instrText xml:space="preserve"> PAGEREF _Toc7278741 \h </w:instrText>
        </w:r>
        <w:r w:rsidR="00F93C16">
          <w:rPr>
            <w:noProof/>
            <w:webHidden/>
          </w:rPr>
        </w:r>
        <w:r w:rsidR="00F93C16">
          <w:rPr>
            <w:noProof/>
            <w:webHidden/>
          </w:rPr>
          <w:fldChar w:fldCharType="separate"/>
        </w:r>
        <w:r w:rsidR="00F93C16">
          <w:rPr>
            <w:noProof/>
            <w:webHidden/>
          </w:rPr>
          <w:t>17</w:t>
        </w:r>
        <w:r w:rsidR="00F93C16">
          <w:rPr>
            <w:noProof/>
            <w:webHidden/>
          </w:rPr>
          <w:fldChar w:fldCharType="end"/>
        </w:r>
      </w:hyperlink>
    </w:p>
    <w:p w14:paraId="7EFC75E9" w14:textId="0B295FDD" w:rsidR="00F93C16" w:rsidRDefault="005D0F96">
      <w:pPr>
        <w:pStyle w:val="TOC1"/>
        <w:rPr>
          <w:rFonts w:asciiTheme="minorHAnsi" w:eastAsiaTheme="minorEastAsia" w:hAnsiTheme="minorHAnsi" w:cstheme="minorBidi"/>
          <w:noProof/>
          <w:lang w:val="en-US"/>
        </w:rPr>
      </w:pPr>
      <w:hyperlink w:anchor="_Toc7278742" w:history="1">
        <w:r w:rsidR="00F93C16" w:rsidRPr="003D0B96">
          <w:rPr>
            <w:rStyle w:val="Hyperlink"/>
            <w:noProof/>
          </w:rPr>
          <w:t>Information about the Archery Venues</w:t>
        </w:r>
        <w:r w:rsidR="00F93C16">
          <w:rPr>
            <w:noProof/>
            <w:webHidden/>
          </w:rPr>
          <w:tab/>
        </w:r>
        <w:r w:rsidR="00F93C16">
          <w:rPr>
            <w:noProof/>
            <w:webHidden/>
          </w:rPr>
          <w:fldChar w:fldCharType="begin"/>
        </w:r>
        <w:r w:rsidR="00F93C16">
          <w:rPr>
            <w:noProof/>
            <w:webHidden/>
          </w:rPr>
          <w:instrText xml:space="preserve"> PAGEREF _Toc7278742 \h </w:instrText>
        </w:r>
        <w:r w:rsidR="00F93C16">
          <w:rPr>
            <w:noProof/>
            <w:webHidden/>
          </w:rPr>
        </w:r>
        <w:r w:rsidR="00F93C16">
          <w:rPr>
            <w:noProof/>
            <w:webHidden/>
          </w:rPr>
          <w:fldChar w:fldCharType="separate"/>
        </w:r>
        <w:r w:rsidR="00F93C16">
          <w:rPr>
            <w:noProof/>
            <w:webHidden/>
          </w:rPr>
          <w:t>19</w:t>
        </w:r>
        <w:r w:rsidR="00F93C16">
          <w:rPr>
            <w:noProof/>
            <w:webHidden/>
          </w:rPr>
          <w:fldChar w:fldCharType="end"/>
        </w:r>
      </w:hyperlink>
    </w:p>
    <w:p w14:paraId="3644615C" w14:textId="235B02E5" w:rsidR="00F93C16" w:rsidRDefault="005D0F96">
      <w:pPr>
        <w:pStyle w:val="TOC1"/>
        <w:rPr>
          <w:rFonts w:asciiTheme="minorHAnsi" w:eastAsiaTheme="minorEastAsia" w:hAnsiTheme="minorHAnsi" w:cstheme="minorBidi"/>
          <w:noProof/>
          <w:lang w:val="en-US"/>
        </w:rPr>
      </w:pPr>
      <w:hyperlink w:anchor="_Toc7278743" w:history="1">
        <w:r w:rsidR="00F93C16" w:rsidRPr="003D0B96">
          <w:rPr>
            <w:rStyle w:val="Hyperlink"/>
            <w:noProof/>
          </w:rPr>
          <w:t>Appeal Form</w:t>
        </w:r>
        <w:r w:rsidR="00F93C16">
          <w:rPr>
            <w:noProof/>
            <w:webHidden/>
          </w:rPr>
          <w:tab/>
        </w:r>
        <w:r w:rsidR="00F93C16">
          <w:rPr>
            <w:noProof/>
            <w:webHidden/>
          </w:rPr>
          <w:fldChar w:fldCharType="begin"/>
        </w:r>
        <w:r w:rsidR="00F93C16">
          <w:rPr>
            <w:noProof/>
            <w:webHidden/>
          </w:rPr>
          <w:instrText xml:space="preserve"> PAGEREF _Toc7278743 \h </w:instrText>
        </w:r>
        <w:r w:rsidR="00F93C16">
          <w:rPr>
            <w:noProof/>
            <w:webHidden/>
          </w:rPr>
        </w:r>
        <w:r w:rsidR="00F93C16">
          <w:rPr>
            <w:noProof/>
            <w:webHidden/>
          </w:rPr>
          <w:fldChar w:fldCharType="separate"/>
        </w:r>
        <w:r w:rsidR="00F93C16">
          <w:rPr>
            <w:noProof/>
            <w:webHidden/>
          </w:rPr>
          <w:t>23</w:t>
        </w:r>
        <w:r w:rsidR="00F93C16">
          <w:rPr>
            <w:noProof/>
            <w:webHidden/>
          </w:rPr>
          <w:fldChar w:fldCharType="end"/>
        </w:r>
      </w:hyperlink>
    </w:p>
    <w:p w14:paraId="7857C7AE" w14:textId="1B5B0507" w:rsidR="00F93C16" w:rsidRDefault="005D0F96">
      <w:pPr>
        <w:pStyle w:val="TOC1"/>
        <w:rPr>
          <w:rFonts w:asciiTheme="minorHAnsi" w:eastAsiaTheme="minorEastAsia" w:hAnsiTheme="minorHAnsi" w:cstheme="minorBidi"/>
          <w:noProof/>
          <w:lang w:val="en-US"/>
        </w:rPr>
      </w:pPr>
      <w:hyperlink w:anchor="_Toc7278744" w:history="1">
        <w:r w:rsidR="00F93C16" w:rsidRPr="003D0B96">
          <w:rPr>
            <w:rStyle w:val="Hyperlink"/>
            <w:noProof/>
          </w:rPr>
          <w:t>Accreditation upgrade Form</w:t>
        </w:r>
        <w:r w:rsidR="00F93C16">
          <w:rPr>
            <w:noProof/>
            <w:webHidden/>
          </w:rPr>
          <w:tab/>
        </w:r>
        <w:r w:rsidR="00F93C16">
          <w:rPr>
            <w:noProof/>
            <w:webHidden/>
          </w:rPr>
          <w:fldChar w:fldCharType="begin"/>
        </w:r>
        <w:r w:rsidR="00F93C16">
          <w:rPr>
            <w:noProof/>
            <w:webHidden/>
          </w:rPr>
          <w:instrText xml:space="preserve"> PAGEREF _Toc7278744 \h </w:instrText>
        </w:r>
        <w:r w:rsidR="00F93C16">
          <w:rPr>
            <w:noProof/>
            <w:webHidden/>
          </w:rPr>
        </w:r>
        <w:r w:rsidR="00F93C16">
          <w:rPr>
            <w:noProof/>
            <w:webHidden/>
          </w:rPr>
          <w:fldChar w:fldCharType="separate"/>
        </w:r>
        <w:r w:rsidR="00F93C16">
          <w:rPr>
            <w:noProof/>
            <w:webHidden/>
          </w:rPr>
          <w:t>24</w:t>
        </w:r>
        <w:r w:rsidR="00F93C16">
          <w:rPr>
            <w:noProof/>
            <w:webHidden/>
          </w:rPr>
          <w:fldChar w:fldCharType="end"/>
        </w:r>
      </w:hyperlink>
    </w:p>
    <w:p w14:paraId="7C341682" w14:textId="23929B2E" w:rsidR="001179E7" w:rsidRPr="00467207" w:rsidRDefault="00F70862" w:rsidP="004F314F">
      <w:pPr>
        <w:rPr>
          <w:b/>
          <w:bCs/>
          <w:sz w:val="18"/>
          <w:szCs w:val="18"/>
        </w:rPr>
      </w:pPr>
      <w:r>
        <w:rPr>
          <w:rFonts w:eastAsia="Times New Roman"/>
          <w:kern w:val="0"/>
          <w:sz w:val="18"/>
          <w:szCs w:val="18"/>
          <w:lang w:eastAsia="en-US"/>
        </w:rPr>
        <w:fldChar w:fldCharType="end"/>
      </w:r>
    </w:p>
    <w:p w14:paraId="1E90D59D" w14:textId="62A9AA36" w:rsidR="00BD3060" w:rsidRPr="004337DA" w:rsidRDefault="001179E7" w:rsidP="004F314F">
      <w:pPr>
        <w:rPr>
          <w:color w:val="5B9BD5"/>
          <w:sz w:val="18"/>
        </w:rPr>
      </w:pPr>
      <w:r w:rsidRPr="00467207">
        <w:rPr>
          <w:b/>
          <w:bCs/>
          <w:sz w:val="18"/>
          <w:szCs w:val="18"/>
        </w:rPr>
        <w:br w:type="page"/>
      </w:r>
      <w:r w:rsidR="00BD3060" w:rsidRPr="004337DA">
        <w:rPr>
          <w:rStyle w:val="FITA2"/>
          <w:rFonts w:ascii="HelveticaNeueLT Pro 55 Roman" w:hAnsi="HelveticaNeueLT Pro 55 Roman"/>
          <w:color w:val="5B9BD5"/>
          <w:sz w:val="24"/>
        </w:rPr>
        <w:lastRenderedPageBreak/>
        <w:t>Agenda</w:t>
      </w:r>
      <w:r w:rsidR="003225CB" w:rsidRPr="004337DA">
        <w:rPr>
          <w:rStyle w:val="FITA2"/>
          <w:rFonts w:ascii="HelveticaNeueLT Pro 55 Roman" w:hAnsi="HelveticaNeueLT Pro 55 Roman"/>
          <w:color w:val="5B9BD5"/>
          <w:sz w:val="24"/>
        </w:rPr>
        <w:t xml:space="preserve"> of </w:t>
      </w:r>
      <w:r w:rsidR="00BD3060" w:rsidRPr="004337DA">
        <w:rPr>
          <w:rStyle w:val="FITA2"/>
          <w:rFonts w:ascii="HelveticaNeueLT Pro 55 Roman" w:hAnsi="HelveticaNeueLT Pro 55 Roman"/>
          <w:color w:val="5B9BD5"/>
          <w:sz w:val="24"/>
        </w:rPr>
        <w:t>the Team Managers meeti</w:t>
      </w:r>
      <w:r w:rsidR="009B0AAB" w:rsidRPr="004337DA">
        <w:rPr>
          <w:rStyle w:val="FITA2"/>
          <w:rFonts w:ascii="HelveticaNeueLT Pro 55 Roman" w:hAnsi="HelveticaNeueLT Pro 55 Roman"/>
          <w:color w:val="5B9BD5"/>
          <w:sz w:val="24"/>
        </w:rPr>
        <w:t>ng</w:t>
      </w:r>
    </w:p>
    <w:p w14:paraId="355F99CA" w14:textId="77777777" w:rsidR="00BD3060" w:rsidRPr="00467207" w:rsidRDefault="00BD3060">
      <w:pPr>
        <w:autoSpaceDE w:val="0"/>
        <w:jc w:val="left"/>
      </w:pPr>
      <w:bookmarkStart w:id="0" w:name="OLE_LINK9"/>
      <w:bookmarkStart w:id="1" w:name="OLE_LINK8"/>
      <w:r w:rsidRPr="00467207">
        <w:rPr>
          <w:rStyle w:val="FITA3"/>
          <w:rFonts w:ascii="HelveticaNeueLT Pro 55 Roman" w:hAnsi="HelveticaNeueLT Pro 55 Roman"/>
          <w:sz w:val="22"/>
        </w:rPr>
        <w:t xml:space="preserve">Roll call of all attending nations </w:t>
      </w:r>
      <w:r w:rsidRPr="00467207">
        <w:rPr>
          <w:rStyle w:val="FITA3"/>
          <w:rFonts w:ascii="HelveticaNeueLT Pro 55 Roman" w:hAnsi="HelveticaNeueLT Pro 55 Roman"/>
          <w:b w:val="0"/>
          <w:color w:val="000000"/>
          <w:sz w:val="22"/>
        </w:rPr>
        <w:t>(ED)</w:t>
      </w:r>
    </w:p>
    <w:p w14:paraId="2F9BA53D" w14:textId="77777777" w:rsidR="00BD3060" w:rsidRPr="00467207" w:rsidRDefault="00BD3060">
      <w:pPr>
        <w:autoSpaceDE w:val="0"/>
        <w:jc w:val="left"/>
      </w:pPr>
    </w:p>
    <w:p w14:paraId="011EDA40" w14:textId="77777777"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Opening</w:t>
      </w:r>
      <w:bookmarkEnd w:id="0"/>
      <w:bookmarkEnd w:id="1"/>
      <w:r w:rsidRPr="00467207">
        <w:rPr>
          <w:rStyle w:val="FITA3"/>
          <w:rFonts w:ascii="HelveticaNeueLT Pro 55 Roman" w:hAnsi="HelveticaNeueLT Pro 55 Roman"/>
          <w:color w:val="0000FF"/>
          <w:sz w:val="22"/>
          <w:szCs w:val="21"/>
        </w:rPr>
        <w:t xml:space="preserve"> </w:t>
      </w:r>
    </w:p>
    <w:p w14:paraId="17A7687F" w14:textId="77777777" w:rsidR="00997663" w:rsidRPr="00467207" w:rsidRDefault="00BD3060" w:rsidP="000A4404">
      <w:r w:rsidRPr="00467207">
        <w:t xml:space="preserve">• Brought to order by the World Archery Event Director (ED), </w:t>
      </w:r>
      <w:r w:rsidR="00766DB0" w:rsidRPr="00467207">
        <w:t xml:space="preserve">Mr. C </w:t>
      </w:r>
      <w:r w:rsidR="00FB167E" w:rsidRPr="00467207">
        <w:t>MARSH</w:t>
      </w:r>
      <w:r w:rsidRPr="00467207">
        <w:br/>
        <w:t>• Introduction of the panel, b</w:t>
      </w:r>
      <w:r w:rsidR="00FB167E" w:rsidRPr="00467207">
        <w:t xml:space="preserve">y World Archery ED, </w:t>
      </w:r>
      <w:r w:rsidR="00766DB0" w:rsidRPr="00467207">
        <w:t xml:space="preserve">Mr </w:t>
      </w:r>
      <w:r w:rsidR="003C3B3E" w:rsidRPr="00467207">
        <w:t>C. MARSH</w:t>
      </w:r>
    </w:p>
    <w:p w14:paraId="0C60A02A" w14:textId="77777777" w:rsidR="00BD3060" w:rsidRPr="00467207" w:rsidRDefault="00BD3060" w:rsidP="000A4404">
      <w:r w:rsidRPr="00467207">
        <w:t>• Welcome s</w:t>
      </w:r>
      <w:r w:rsidR="00EA7417" w:rsidRPr="00467207">
        <w:t>peech, by Organising Committee</w:t>
      </w:r>
    </w:p>
    <w:p w14:paraId="71ED29EF" w14:textId="77777777" w:rsidR="00BD3060" w:rsidRPr="00467207" w:rsidRDefault="00BD3060">
      <w:pPr>
        <w:autoSpaceDE w:val="0"/>
        <w:jc w:val="left"/>
      </w:pPr>
    </w:p>
    <w:p w14:paraId="326EA0A3" w14:textId="77777777" w:rsidR="00BD3060" w:rsidRPr="00467207" w:rsidRDefault="00BD3060">
      <w:pPr>
        <w:autoSpaceDE w:val="0"/>
        <w:jc w:val="left"/>
        <w:rPr>
          <w:rFonts w:cs="Verdana"/>
          <w:color w:val="333333"/>
          <w:szCs w:val="21"/>
        </w:rPr>
      </w:pPr>
      <w:r w:rsidRPr="00467207">
        <w:rPr>
          <w:rStyle w:val="FITA3"/>
          <w:rFonts w:ascii="HelveticaNeueLT Pro 55 Roman" w:hAnsi="HelveticaNeueLT Pro 55 Roman"/>
          <w:sz w:val="22"/>
        </w:rPr>
        <w:t>2) Introduction of Officials (ED)</w:t>
      </w:r>
    </w:p>
    <w:p w14:paraId="5915512C" w14:textId="4BB61691" w:rsidR="00BD3060" w:rsidRPr="00467207" w:rsidRDefault="00BD3060" w:rsidP="000A4404">
      <w:r w:rsidRPr="00DE3AFB">
        <w:t xml:space="preserve">• Organising Committee members, by </w:t>
      </w:r>
      <w:r w:rsidR="003F4B04" w:rsidRPr="00DE3AFB">
        <w:t>M</w:t>
      </w:r>
      <w:r w:rsidR="00EB2A23" w:rsidRPr="00DE3AFB">
        <w:rPr>
          <w:rFonts w:hint="eastAsia"/>
          <w:lang w:eastAsia="zh-CN"/>
        </w:rPr>
        <w:t>r</w:t>
      </w:r>
      <w:r w:rsidR="00EB2A23" w:rsidRPr="00DE3AFB">
        <w:rPr>
          <w:lang w:eastAsia="zh-CN"/>
        </w:rPr>
        <w:t xml:space="preserve"> Zheng </w:t>
      </w:r>
      <w:proofErr w:type="spellStart"/>
      <w:r w:rsidR="00EB2A23" w:rsidRPr="00DE3AFB">
        <w:rPr>
          <w:lang w:eastAsia="zh-CN"/>
        </w:rPr>
        <w:t>Lixun</w:t>
      </w:r>
      <w:proofErr w:type="spellEnd"/>
    </w:p>
    <w:p w14:paraId="21D7FB86" w14:textId="77777777" w:rsidR="00BD3060" w:rsidRPr="00467207" w:rsidRDefault="00BD3060" w:rsidP="000A4404">
      <w:r w:rsidRPr="00467207">
        <w:t>• Tournament Judges Commission, by the Chairman of Judges</w:t>
      </w:r>
    </w:p>
    <w:p w14:paraId="75D904CA" w14:textId="77777777" w:rsidR="00BD3060" w:rsidRPr="00467207" w:rsidRDefault="00BD3060" w:rsidP="000A4404">
      <w:r w:rsidRPr="00467207">
        <w:t>• Director of Shooting, by the Chairman of Judges</w:t>
      </w:r>
    </w:p>
    <w:p w14:paraId="2199B3AB" w14:textId="77777777" w:rsidR="00BD3060" w:rsidRPr="00467207" w:rsidRDefault="00BD3060" w:rsidP="000A4404">
      <w:r w:rsidRPr="00467207">
        <w:t>• Jury of Appeal, by World Archery ED</w:t>
      </w:r>
    </w:p>
    <w:p w14:paraId="208E6B62" w14:textId="77777777" w:rsidR="00BD3060" w:rsidRPr="00467207" w:rsidRDefault="00BD3060">
      <w:pPr>
        <w:spacing w:line="350" w:lineRule="exact"/>
        <w:ind w:left="720"/>
        <w:rPr>
          <w:rFonts w:cs="Verdana"/>
          <w:szCs w:val="21"/>
        </w:rPr>
      </w:pPr>
    </w:p>
    <w:p w14:paraId="12BA544A" w14:textId="1A4EA219"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 xml:space="preserve">3) Technical </w:t>
      </w:r>
      <w:r w:rsidR="00E1633B">
        <w:rPr>
          <w:rStyle w:val="FITA3"/>
          <w:rFonts w:ascii="HelveticaNeueLT Pro 55 Roman" w:hAnsi="HelveticaNeueLT Pro 55 Roman"/>
          <w:sz w:val="22"/>
        </w:rPr>
        <w:t>as</w:t>
      </w:r>
      <w:r w:rsidRPr="00467207">
        <w:rPr>
          <w:rStyle w:val="FITA3"/>
          <w:rFonts w:ascii="HelveticaNeueLT Pro 55 Roman" w:hAnsi="HelveticaNeueLT Pro 55 Roman"/>
          <w:sz w:val="22"/>
        </w:rPr>
        <w:t xml:space="preserve">pects of </w:t>
      </w:r>
      <w:r w:rsidR="00E1633B">
        <w:rPr>
          <w:rStyle w:val="FITA3"/>
          <w:rFonts w:ascii="HelveticaNeueLT Pro 55 Roman" w:hAnsi="HelveticaNeueLT Pro 55 Roman"/>
          <w:sz w:val="22"/>
        </w:rPr>
        <w:t>c</w:t>
      </w:r>
      <w:r w:rsidRPr="00467207">
        <w:rPr>
          <w:rStyle w:val="FITA3"/>
          <w:rFonts w:ascii="HelveticaNeueLT Pro 55 Roman" w:hAnsi="HelveticaNeueLT Pro 55 Roman"/>
          <w:sz w:val="22"/>
        </w:rPr>
        <w:t xml:space="preserve">ompetition (ED + Chairman of Judges) </w:t>
      </w:r>
    </w:p>
    <w:p w14:paraId="11404B84" w14:textId="77777777" w:rsidR="00BD3060" w:rsidRPr="00467207" w:rsidRDefault="00BD3060" w:rsidP="000A4404">
      <w:r w:rsidRPr="00467207">
        <w:t xml:space="preserve">3.1. Number of participants per class </w:t>
      </w:r>
    </w:p>
    <w:p w14:paraId="6A9DB601" w14:textId="5CA6104C" w:rsidR="00BD3060" w:rsidRPr="00467207" w:rsidRDefault="00BD3060" w:rsidP="000A4404">
      <w:r w:rsidRPr="00467207">
        <w:t xml:space="preserve">3.2. Competition </w:t>
      </w:r>
      <w:r w:rsidR="00586EB4">
        <w:t>p</w:t>
      </w:r>
      <w:r w:rsidRPr="00467207">
        <w:t xml:space="preserve">rogramme   </w:t>
      </w:r>
    </w:p>
    <w:p w14:paraId="3F5C4743" w14:textId="77777777" w:rsidR="00BD3060" w:rsidRPr="00467207" w:rsidRDefault="00BD3060" w:rsidP="000A4404">
      <w:r w:rsidRPr="00467207">
        <w:t>3.3. Practice-training</w:t>
      </w:r>
    </w:p>
    <w:p w14:paraId="5226BBB1" w14:textId="57CD3CAD" w:rsidR="00BD3060" w:rsidRPr="00467207" w:rsidRDefault="00BD3060" w:rsidP="000A4404">
      <w:r w:rsidRPr="00467207">
        <w:t xml:space="preserve">3.4. Equipment </w:t>
      </w:r>
      <w:r w:rsidR="00586EB4">
        <w:t>i</w:t>
      </w:r>
      <w:r w:rsidRPr="00467207">
        <w:t xml:space="preserve">nspection </w:t>
      </w:r>
    </w:p>
    <w:p w14:paraId="32FB53C9" w14:textId="74BD8856" w:rsidR="00BD3060" w:rsidRPr="00467207" w:rsidRDefault="00BD3060" w:rsidP="000A4404">
      <w:r w:rsidRPr="00467207">
        <w:t xml:space="preserve">3.5. Qualification </w:t>
      </w:r>
      <w:r w:rsidR="00586EB4">
        <w:t>r</w:t>
      </w:r>
      <w:r w:rsidRPr="00467207">
        <w:t xml:space="preserve">ound &amp; scoring information  </w:t>
      </w:r>
    </w:p>
    <w:p w14:paraId="6ECA21BB" w14:textId="4AADAD18" w:rsidR="00BD3060" w:rsidRPr="00467207" w:rsidRDefault="00BD3060" w:rsidP="000A4404">
      <w:r w:rsidRPr="00467207">
        <w:t xml:space="preserve">3.6. Individual </w:t>
      </w:r>
      <w:r w:rsidR="00586EB4">
        <w:t>e</w:t>
      </w:r>
      <w:r w:rsidRPr="00467207">
        <w:t xml:space="preserve">limination </w:t>
      </w:r>
      <w:r w:rsidR="00586EB4">
        <w:t>r</w:t>
      </w:r>
      <w:r w:rsidRPr="00467207">
        <w:t xml:space="preserve">ound  </w:t>
      </w:r>
    </w:p>
    <w:p w14:paraId="5B7CE95C" w14:textId="77777777" w:rsidR="00BD3060" w:rsidRPr="00467207" w:rsidRDefault="00BD3060" w:rsidP="000A4404">
      <w:pPr>
        <w:ind w:left="420"/>
      </w:pPr>
      <w:r w:rsidRPr="00467207">
        <w:t xml:space="preserve">3.6.1. Recurve </w:t>
      </w:r>
    </w:p>
    <w:p w14:paraId="621153F3" w14:textId="77777777" w:rsidR="00BD3060" w:rsidRPr="00467207" w:rsidRDefault="00BD3060" w:rsidP="000A4404">
      <w:pPr>
        <w:ind w:left="420"/>
      </w:pPr>
      <w:r w:rsidRPr="00467207">
        <w:t xml:space="preserve">3.6.2. Compound </w:t>
      </w:r>
    </w:p>
    <w:p w14:paraId="4DCE6FD6" w14:textId="4BC9E487" w:rsidR="00BD3060" w:rsidRPr="00467207" w:rsidRDefault="00BD3060" w:rsidP="000A4404">
      <w:r w:rsidRPr="00467207">
        <w:t xml:space="preserve">3.7. Team </w:t>
      </w:r>
      <w:r w:rsidR="00586EB4">
        <w:t>e</w:t>
      </w:r>
      <w:r w:rsidRPr="00467207">
        <w:t xml:space="preserve">limination </w:t>
      </w:r>
      <w:r w:rsidR="00586EB4">
        <w:t>r</w:t>
      </w:r>
      <w:r w:rsidRPr="00467207">
        <w:t xml:space="preserve">ound  </w:t>
      </w:r>
    </w:p>
    <w:p w14:paraId="03A5476D" w14:textId="09875D57" w:rsidR="00BD3060" w:rsidRPr="00467207" w:rsidRDefault="00BD3060" w:rsidP="000A4404">
      <w:pPr>
        <w:ind w:left="420"/>
      </w:pPr>
      <w:r w:rsidRPr="00467207">
        <w:t xml:space="preserve">3.7.1. Recurve </w:t>
      </w:r>
      <w:r w:rsidR="00586EB4">
        <w:t>t</w:t>
      </w:r>
      <w:r w:rsidRPr="00467207">
        <w:t xml:space="preserve">eam </w:t>
      </w:r>
    </w:p>
    <w:p w14:paraId="76B1DC8A" w14:textId="1126DF4C" w:rsidR="00BD3060" w:rsidRPr="00467207" w:rsidRDefault="00BD3060" w:rsidP="000A4404">
      <w:pPr>
        <w:ind w:left="420"/>
      </w:pPr>
      <w:r w:rsidRPr="00467207">
        <w:t xml:space="preserve">3.7.2. Compound </w:t>
      </w:r>
      <w:r w:rsidR="00586EB4">
        <w:t>t</w:t>
      </w:r>
      <w:r w:rsidRPr="00467207">
        <w:t xml:space="preserve">eam </w:t>
      </w:r>
    </w:p>
    <w:p w14:paraId="20667FF6" w14:textId="54EB1EAE" w:rsidR="00BD3060" w:rsidRPr="00467207" w:rsidRDefault="00BD3060" w:rsidP="000A4404">
      <w:r w:rsidRPr="00467207">
        <w:t xml:space="preserve">3.8. Individual </w:t>
      </w:r>
      <w:r w:rsidR="00586EB4">
        <w:t>f</w:t>
      </w:r>
      <w:r w:rsidRPr="00467207">
        <w:t xml:space="preserve">inals </w:t>
      </w:r>
      <w:r w:rsidR="00586EB4">
        <w:t>r</w:t>
      </w:r>
      <w:r w:rsidRPr="00467207">
        <w:t xml:space="preserve">ound &amp; </w:t>
      </w:r>
      <w:r w:rsidR="00586EB4">
        <w:t>t</w:t>
      </w:r>
      <w:r w:rsidRPr="00467207">
        <w:t xml:space="preserve">eam </w:t>
      </w:r>
      <w:r w:rsidR="00586EB4">
        <w:t>f</w:t>
      </w:r>
      <w:r w:rsidRPr="00467207">
        <w:t xml:space="preserve">inals </w:t>
      </w:r>
      <w:r w:rsidR="00586EB4">
        <w:t>r</w:t>
      </w:r>
      <w:r w:rsidRPr="00467207">
        <w:t xml:space="preserve">ound </w:t>
      </w:r>
    </w:p>
    <w:p w14:paraId="1747D484" w14:textId="66CA813B" w:rsidR="00BD3060" w:rsidRPr="00467207" w:rsidRDefault="00BD3060" w:rsidP="000A4404">
      <w:r w:rsidRPr="00467207">
        <w:t xml:space="preserve">3.9. Appeal </w:t>
      </w:r>
      <w:r w:rsidR="00586EB4">
        <w:t>p</w:t>
      </w:r>
      <w:r w:rsidRPr="00467207">
        <w:t>rocedure (Form attached)</w:t>
      </w:r>
    </w:p>
    <w:p w14:paraId="39B07EC1" w14:textId="77777777" w:rsidR="00BD3060" w:rsidRPr="00467207" w:rsidRDefault="00BD3060">
      <w:pPr>
        <w:rPr>
          <w:rFonts w:cs="Verdana"/>
          <w:b/>
          <w:color w:val="FF0000"/>
          <w:szCs w:val="21"/>
          <w:shd w:val="clear" w:color="auto" w:fill="FFFF00"/>
        </w:rPr>
      </w:pPr>
    </w:p>
    <w:p w14:paraId="42FB91CC" w14:textId="3D34F918"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 xml:space="preserve">4) Technical </w:t>
      </w:r>
      <w:r w:rsidR="00DA1ACD">
        <w:rPr>
          <w:rStyle w:val="FITA3"/>
          <w:rFonts w:ascii="HelveticaNeueLT Pro 55 Roman" w:hAnsi="HelveticaNeueLT Pro 55 Roman"/>
          <w:sz w:val="22"/>
        </w:rPr>
        <w:t>m</w:t>
      </w:r>
      <w:r w:rsidRPr="00467207">
        <w:rPr>
          <w:rStyle w:val="FITA3"/>
          <w:rFonts w:ascii="HelveticaNeueLT Pro 55 Roman" w:hAnsi="HelveticaNeueLT Pro 55 Roman"/>
          <w:sz w:val="22"/>
        </w:rPr>
        <w:t xml:space="preserve">atters (ED + Chairman of Judges) </w:t>
      </w:r>
    </w:p>
    <w:p w14:paraId="4815173A" w14:textId="23DBC3D7" w:rsidR="00BD3060" w:rsidRPr="00467207" w:rsidRDefault="00BD3060" w:rsidP="000A4404">
      <w:r w:rsidRPr="00467207">
        <w:t xml:space="preserve">4.1. Timing </w:t>
      </w:r>
      <w:r w:rsidR="00653BF1">
        <w:t>c</w:t>
      </w:r>
      <w:r w:rsidRPr="00467207">
        <w:t xml:space="preserve">ontrol system </w:t>
      </w:r>
    </w:p>
    <w:p w14:paraId="6C28D6EC" w14:textId="77777777" w:rsidR="00BD3060" w:rsidRPr="00467207" w:rsidRDefault="00BD3060" w:rsidP="000A4404">
      <w:r w:rsidRPr="00467207">
        <w:t xml:space="preserve">4.2. Results system </w:t>
      </w:r>
    </w:p>
    <w:p w14:paraId="75CA072E" w14:textId="77777777" w:rsidR="00BD3060" w:rsidRPr="00467207" w:rsidRDefault="00BD3060" w:rsidP="000A4404">
      <w:r w:rsidRPr="00467207">
        <w:t xml:space="preserve">4.3. Rules that apply in this event. </w:t>
      </w:r>
    </w:p>
    <w:p w14:paraId="62825BD5" w14:textId="4D6F590A" w:rsidR="00BD3060" w:rsidRPr="00467207" w:rsidRDefault="00BD3060" w:rsidP="000A4404">
      <w:pPr>
        <w:ind w:left="420"/>
      </w:pPr>
      <w:r w:rsidRPr="00467207">
        <w:t xml:space="preserve">4.3.1. </w:t>
      </w:r>
      <w:r w:rsidR="004449C8">
        <w:t>The r</w:t>
      </w:r>
      <w:r w:rsidRPr="00467207">
        <w:t>anking (</w:t>
      </w:r>
      <w:r w:rsidR="00BB63FA" w:rsidRPr="00467207">
        <w:t xml:space="preserve">Hyundai Archery </w:t>
      </w:r>
      <w:r w:rsidRPr="00467207">
        <w:t xml:space="preserve">World Cup &amp; World Archery Ranking) </w:t>
      </w:r>
    </w:p>
    <w:p w14:paraId="3E09D86A" w14:textId="77777777" w:rsidR="00BD3060" w:rsidRPr="00467207" w:rsidRDefault="00BD3060" w:rsidP="000A4404">
      <w:pPr>
        <w:ind w:left="420"/>
      </w:pPr>
      <w:r w:rsidRPr="00467207">
        <w:t>4.3.</w:t>
      </w:r>
      <w:r w:rsidR="00BB76E6" w:rsidRPr="00467207">
        <w:t>2</w:t>
      </w:r>
      <w:r w:rsidRPr="00467207">
        <w:t xml:space="preserve">. </w:t>
      </w:r>
      <w:r w:rsidR="00BB76E6" w:rsidRPr="00467207">
        <w:t>Dress regulations</w:t>
      </w:r>
    </w:p>
    <w:p w14:paraId="1AC032C7" w14:textId="43B7C34D" w:rsidR="00BD3060" w:rsidRDefault="00BD3060" w:rsidP="000A4404">
      <w:pPr>
        <w:ind w:left="420"/>
      </w:pPr>
      <w:r w:rsidRPr="00467207">
        <w:t>4.3.</w:t>
      </w:r>
      <w:r w:rsidR="00BB76E6" w:rsidRPr="00467207">
        <w:t>3</w:t>
      </w:r>
      <w:r w:rsidRPr="00467207">
        <w:t>. Longines Prize for Precision</w:t>
      </w:r>
    </w:p>
    <w:p w14:paraId="7BCC45AC" w14:textId="2C6B4E3F" w:rsidR="004449C8" w:rsidRPr="00467207" w:rsidRDefault="004449C8" w:rsidP="000A4404">
      <w:pPr>
        <w:ind w:left="420"/>
      </w:pPr>
      <w:r>
        <w:t>4.3.4. Athletes must have at least 6 arrows during Finals (Rule Book 3 – 13.2.1. – bullet point 3)</w:t>
      </w:r>
    </w:p>
    <w:p w14:paraId="5A68AEB8" w14:textId="71410A18" w:rsidR="00B16B2A" w:rsidRPr="00467207" w:rsidRDefault="00B16B2A" w:rsidP="000A4404">
      <w:pPr>
        <w:ind w:left="420"/>
      </w:pPr>
      <w:bookmarkStart w:id="2" w:name="_Hlk511177707"/>
      <w:r w:rsidRPr="00467207">
        <w:t>4.3.</w:t>
      </w:r>
      <w:r w:rsidR="004449C8">
        <w:t>5</w:t>
      </w:r>
      <w:r w:rsidRPr="00467207">
        <w:t xml:space="preserve">. Individual </w:t>
      </w:r>
      <w:r w:rsidR="00052806">
        <w:t>a</w:t>
      </w:r>
      <w:r w:rsidRPr="00467207">
        <w:t xml:space="preserve">lternate </w:t>
      </w:r>
      <w:r w:rsidR="00052806">
        <w:t>s</w:t>
      </w:r>
      <w:r w:rsidRPr="00467207">
        <w:t>hooting (Rule Book 3 – 13.6.2.)</w:t>
      </w:r>
    </w:p>
    <w:p w14:paraId="7D03AC0C" w14:textId="4AAADEF8" w:rsidR="00B16B2A" w:rsidRPr="00467207" w:rsidRDefault="00B16B2A" w:rsidP="000A4404">
      <w:pPr>
        <w:ind w:left="420"/>
      </w:pPr>
      <w:r w:rsidRPr="00467207">
        <w:t>4.3.</w:t>
      </w:r>
      <w:r w:rsidR="004449C8">
        <w:t>6</w:t>
      </w:r>
      <w:r w:rsidRPr="00467207">
        <w:t xml:space="preserve">. Individual </w:t>
      </w:r>
      <w:r w:rsidR="00052806">
        <w:t>s</w:t>
      </w:r>
      <w:r w:rsidRPr="00467207">
        <w:t>hoot-off (Rule Book 3 – 14.5.2.2.)</w:t>
      </w:r>
    </w:p>
    <w:p w14:paraId="10EC3515" w14:textId="4EEABDDE" w:rsidR="00B16B2A" w:rsidRPr="00467207" w:rsidRDefault="00B16B2A" w:rsidP="000A4404">
      <w:pPr>
        <w:ind w:left="420"/>
      </w:pPr>
      <w:r w:rsidRPr="00467207">
        <w:t>4.3.</w:t>
      </w:r>
      <w:r w:rsidR="004449C8">
        <w:t>7</w:t>
      </w:r>
      <w:r w:rsidRPr="00467207">
        <w:t xml:space="preserve">. Team </w:t>
      </w:r>
      <w:r w:rsidR="00052806">
        <w:t>s</w:t>
      </w:r>
      <w:r w:rsidRPr="00467207">
        <w:t>hoot-off (Rule Book 3 – 14.5.2.3.)</w:t>
      </w:r>
    </w:p>
    <w:bookmarkEnd w:id="2"/>
    <w:p w14:paraId="50BD2FAF" w14:textId="4449CD1B" w:rsidR="00BD3060" w:rsidRPr="00467207" w:rsidRDefault="00BD3060" w:rsidP="000A4404">
      <w:r w:rsidRPr="00467207">
        <w:t xml:space="preserve">4.4. </w:t>
      </w:r>
      <w:bookmarkStart w:id="3" w:name="OLE_LINK14"/>
      <w:r w:rsidRPr="00467207">
        <w:t>Ac</w:t>
      </w:r>
      <w:r w:rsidR="007E55C4" w:rsidRPr="00467207">
        <w:t xml:space="preserve">creditation </w:t>
      </w:r>
      <w:r w:rsidR="00052806">
        <w:t>c</w:t>
      </w:r>
      <w:r w:rsidR="007E55C4" w:rsidRPr="00467207">
        <w:t xml:space="preserve">ards </w:t>
      </w:r>
      <w:r w:rsidR="007F4DFC" w:rsidRPr="00467207">
        <w:t>for 201</w:t>
      </w:r>
      <w:r w:rsidR="00052806">
        <w:t>9</w:t>
      </w:r>
      <w:r w:rsidRPr="00467207">
        <w:t xml:space="preserve"> </w:t>
      </w:r>
      <w:bookmarkEnd w:id="3"/>
    </w:p>
    <w:p w14:paraId="04DB2A3D" w14:textId="77777777" w:rsidR="00B16B2A" w:rsidRPr="00467207" w:rsidRDefault="00B16B2A" w:rsidP="007F4DFC">
      <w:pPr>
        <w:pStyle w:val="FITAnormal"/>
        <w:rPr>
          <w:rFonts w:ascii="HelveticaNeueLT Pro 55 Roman" w:hAnsi="HelveticaNeueLT Pro 55 Roman"/>
          <w:color w:val="auto"/>
          <w:sz w:val="21"/>
          <w:szCs w:val="21"/>
        </w:rPr>
      </w:pPr>
    </w:p>
    <w:p w14:paraId="66F01B95" w14:textId="77777777" w:rsidR="00BD3060" w:rsidRPr="00467207" w:rsidRDefault="00BD3060" w:rsidP="007F4DFC">
      <w:pPr>
        <w:pStyle w:val="FITAnormal"/>
        <w:rPr>
          <w:rFonts w:ascii="HelveticaNeueLT Pro 55 Roman" w:hAnsi="HelveticaNeueLT Pro 55 Roman"/>
          <w:color w:val="auto"/>
          <w:sz w:val="21"/>
          <w:szCs w:val="21"/>
        </w:rPr>
      </w:pPr>
    </w:p>
    <w:p w14:paraId="245F1087" w14:textId="77777777" w:rsidR="00BD3060" w:rsidRPr="00467207" w:rsidRDefault="00BD3060">
      <w:pPr>
        <w:pageBreakBefore/>
        <w:autoSpaceDE w:val="0"/>
        <w:jc w:val="left"/>
        <w:rPr>
          <w:color w:val="FF0000"/>
          <w:szCs w:val="21"/>
          <w:shd w:val="clear" w:color="auto" w:fill="FFFF00"/>
        </w:rPr>
      </w:pPr>
      <w:bookmarkStart w:id="4" w:name="OLE_LINK15"/>
      <w:r w:rsidRPr="00467207">
        <w:rPr>
          <w:rStyle w:val="FITA3"/>
          <w:rFonts w:ascii="HelveticaNeueLT Pro 55 Roman" w:hAnsi="HelveticaNeueLT Pro 55 Roman"/>
          <w:sz w:val="22"/>
        </w:rPr>
        <w:lastRenderedPageBreak/>
        <w:t>5) Logistical Aspects (OC)</w:t>
      </w:r>
    </w:p>
    <w:bookmarkEnd w:id="4"/>
    <w:p w14:paraId="6E09C602" w14:textId="271D7965" w:rsidR="00BD3060" w:rsidRPr="00467207" w:rsidRDefault="00BD3060" w:rsidP="000A4404">
      <w:r w:rsidRPr="00467207">
        <w:t xml:space="preserve">5.1. </w:t>
      </w:r>
      <w:bookmarkStart w:id="5" w:name="OLE_LINK18"/>
      <w:bookmarkStart w:id="6" w:name="OLE_LINK17"/>
      <w:r w:rsidRPr="00467207">
        <w:t xml:space="preserve">Transportation: </w:t>
      </w:r>
      <w:r w:rsidR="00052806">
        <w:t>v</w:t>
      </w:r>
      <w:r w:rsidRPr="00467207">
        <w:t xml:space="preserve">enue, </w:t>
      </w:r>
      <w:r w:rsidR="00052806">
        <w:t>a</w:t>
      </w:r>
      <w:r w:rsidRPr="00467207">
        <w:t>irport</w:t>
      </w:r>
      <w:r w:rsidR="00AE71C7">
        <w:t>,</w:t>
      </w:r>
      <w:r w:rsidRPr="00467207">
        <w:t xml:space="preserve"> etc</w:t>
      </w:r>
      <w:bookmarkEnd w:id="5"/>
      <w:bookmarkEnd w:id="6"/>
      <w:r w:rsidRPr="00467207">
        <w:t>.</w:t>
      </w:r>
    </w:p>
    <w:p w14:paraId="07FE390F" w14:textId="59FC0DC9" w:rsidR="00BD3060" w:rsidRPr="00467207" w:rsidRDefault="00BD3060" w:rsidP="000A4404">
      <w:r w:rsidRPr="00467207">
        <w:t xml:space="preserve">5.2. Meals, during practice, </w:t>
      </w:r>
      <w:r w:rsidR="00AE71C7">
        <w:t>q</w:t>
      </w:r>
      <w:r w:rsidRPr="00467207">
        <w:t>ualification rounds, finals…</w:t>
      </w:r>
    </w:p>
    <w:p w14:paraId="3EDFB184" w14:textId="77777777" w:rsidR="00BD3060" w:rsidRPr="00467207" w:rsidRDefault="00BD3060">
      <w:pPr>
        <w:pStyle w:val="FITAnormal"/>
        <w:rPr>
          <w:rFonts w:ascii="HelveticaNeueLT Pro 55 Roman" w:hAnsi="HelveticaNeueLT Pro 55 Roman"/>
          <w:color w:val="FF0000"/>
          <w:sz w:val="21"/>
          <w:szCs w:val="21"/>
          <w:shd w:val="clear" w:color="auto" w:fill="FFFF00"/>
        </w:rPr>
      </w:pPr>
    </w:p>
    <w:p w14:paraId="26A9F038"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6) Protocol and ceremonies (OC)</w:t>
      </w:r>
    </w:p>
    <w:p w14:paraId="607150F6" w14:textId="2DA82C5C" w:rsidR="00BD3060" w:rsidRPr="00467207" w:rsidRDefault="00BD3060" w:rsidP="000A4404">
      <w:r w:rsidRPr="00467207">
        <w:t xml:space="preserve">6.1. Medal </w:t>
      </w:r>
      <w:r w:rsidR="00AE71C7">
        <w:t>c</w:t>
      </w:r>
      <w:r w:rsidRPr="00467207">
        <w:t>eremonies</w:t>
      </w:r>
      <w:r w:rsidR="00AE71C7">
        <w:t xml:space="preserve"> and m</w:t>
      </w:r>
      <w:r w:rsidR="00B65FEB" w:rsidRPr="00467207">
        <w:t xml:space="preserve">ixed </w:t>
      </w:r>
      <w:r w:rsidR="00AE71C7">
        <w:t>z</w:t>
      </w:r>
      <w:r w:rsidR="00B65FEB" w:rsidRPr="00467207">
        <w:t xml:space="preserve">ones </w:t>
      </w:r>
    </w:p>
    <w:p w14:paraId="763BC52E" w14:textId="77777777" w:rsidR="00BD3060" w:rsidRPr="00467207" w:rsidRDefault="00BD3060">
      <w:pPr>
        <w:pStyle w:val="FITAnormal"/>
        <w:rPr>
          <w:rFonts w:ascii="HelveticaNeueLT Pro 55 Roman" w:hAnsi="HelveticaNeueLT Pro 55 Roman"/>
          <w:color w:val="auto"/>
          <w:sz w:val="21"/>
          <w:szCs w:val="21"/>
        </w:rPr>
      </w:pPr>
    </w:p>
    <w:p w14:paraId="6E08716A" w14:textId="3A57C339" w:rsidR="00BD3060" w:rsidRPr="00467207" w:rsidRDefault="00BD3060">
      <w:pPr>
        <w:autoSpaceDE w:val="0"/>
        <w:jc w:val="left"/>
        <w:rPr>
          <w:szCs w:val="21"/>
        </w:rPr>
      </w:pPr>
      <w:r w:rsidRPr="00467207">
        <w:rPr>
          <w:rStyle w:val="FITA3"/>
          <w:rFonts w:ascii="HelveticaNeueLT Pro 55 Roman" w:hAnsi="HelveticaNeueLT Pro 55 Roman"/>
          <w:sz w:val="21"/>
          <w:szCs w:val="21"/>
        </w:rPr>
        <w:t xml:space="preserve">7)  Medical </w:t>
      </w:r>
      <w:r w:rsidR="00AE71C7">
        <w:rPr>
          <w:rStyle w:val="FITA3"/>
          <w:rFonts w:ascii="HelveticaNeueLT Pro 55 Roman" w:hAnsi="HelveticaNeueLT Pro 55 Roman"/>
          <w:sz w:val="21"/>
          <w:szCs w:val="21"/>
        </w:rPr>
        <w:t>r</w:t>
      </w:r>
      <w:r w:rsidRPr="00467207">
        <w:rPr>
          <w:rStyle w:val="FITA3"/>
          <w:rFonts w:ascii="HelveticaNeueLT Pro 55 Roman" w:hAnsi="HelveticaNeueLT Pro 55 Roman"/>
          <w:sz w:val="21"/>
          <w:szCs w:val="21"/>
        </w:rPr>
        <w:t>elated issues (Medical representative)</w:t>
      </w:r>
    </w:p>
    <w:p w14:paraId="54F3EB83" w14:textId="77777777" w:rsidR="00BD3060" w:rsidRPr="00467207" w:rsidRDefault="00BD3060">
      <w:pPr>
        <w:autoSpaceDE w:val="0"/>
        <w:jc w:val="left"/>
        <w:rPr>
          <w:szCs w:val="21"/>
        </w:rPr>
      </w:pPr>
    </w:p>
    <w:p w14:paraId="2C9EF21C"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8)  Clean Sport (Medical representative)</w:t>
      </w:r>
    </w:p>
    <w:p w14:paraId="68BAD6C3" w14:textId="77777777" w:rsidR="00BD3060" w:rsidRPr="00467207" w:rsidRDefault="00BD3060" w:rsidP="000A4404">
      <w:r w:rsidRPr="00467207">
        <w:t>8.1. Doping control</w:t>
      </w:r>
    </w:p>
    <w:p w14:paraId="62CDF8B0" w14:textId="77777777" w:rsidR="00BD3060" w:rsidRPr="00467207" w:rsidRDefault="00BD3060" w:rsidP="000A4404">
      <w:r w:rsidRPr="00467207">
        <w:t>8.2. Alcohol test</w:t>
      </w:r>
    </w:p>
    <w:p w14:paraId="12CA6FD3" w14:textId="77777777" w:rsidR="00BD3060" w:rsidRPr="00467207" w:rsidRDefault="00BD3060">
      <w:pPr>
        <w:pStyle w:val="FITAnormal"/>
        <w:rPr>
          <w:rFonts w:ascii="HelveticaNeueLT Pro 55 Roman" w:hAnsi="HelveticaNeueLT Pro 55 Roman"/>
          <w:color w:val="auto"/>
          <w:sz w:val="21"/>
          <w:szCs w:val="21"/>
        </w:rPr>
      </w:pPr>
    </w:p>
    <w:p w14:paraId="7B30BD1A"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9) Other matters of Importance (World Archery ED)</w:t>
      </w:r>
    </w:p>
    <w:p w14:paraId="17D38B47" w14:textId="77777777" w:rsidR="00BD3060" w:rsidRPr="00467207" w:rsidRDefault="00BD3060">
      <w:pPr>
        <w:pStyle w:val="FITAnormal"/>
        <w:rPr>
          <w:rFonts w:ascii="HelveticaNeueLT Pro 55 Roman" w:hAnsi="HelveticaNeueLT Pro 55 Roman"/>
          <w:color w:val="auto"/>
          <w:sz w:val="21"/>
          <w:szCs w:val="21"/>
        </w:rPr>
      </w:pPr>
    </w:p>
    <w:p w14:paraId="2992EDF3"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10) Questions from Team Managers</w:t>
      </w:r>
    </w:p>
    <w:p w14:paraId="04BF3DE0" w14:textId="77777777" w:rsidR="00BD3060" w:rsidRPr="00467207" w:rsidRDefault="00BD3060">
      <w:pPr>
        <w:pStyle w:val="FITAnormal"/>
        <w:rPr>
          <w:rFonts w:ascii="HelveticaNeueLT Pro 55 Roman" w:hAnsi="HelveticaNeueLT Pro 55 Roman"/>
          <w:color w:val="auto"/>
          <w:sz w:val="21"/>
          <w:szCs w:val="21"/>
        </w:rPr>
      </w:pPr>
    </w:p>
    <w:p w14:paraId="37B56F80" w14:textId="77777777" w:rsidR="009F6F53" w:rsidRPr="00467207" w:rsidRDefault="00BD3060">
      <w:pPr>
        <w:tabs>
          <w:tab w:val="left" w:pos="7315"/>
        </w:tabs>
        <w:autoSpaceDE w:val="0"/>
        <w:jc w:val="left"/>
        <w:rPr>
          <w:rStyle w:val="FITA3"/>
          <w:rFonts w:ascii="HelveticaNeueLT Pro 55 Roman" w:hAnsi="HelveticaNeueLT Pro 55 Roman"/>
          <w:sz w:val="22"/>
        </w:rPr>
      </w:pPr>
      <w:r w:rsidRPr="00467207">
        <w:rPr>
          <w:rStyle w:val="FITA3"/>
          <w:rFonts w:ascii="HelveticaNeueLT Pro 55 Roman" w:hAnsi="HelveticaNeueLT Pro 55 Roman"/>
          <w:sz w:val="22"/>
        </w:rPr>
        <w:t>11) Closure (ED)</w:t>
      </w:r>
    </w:p>
    <w:p w14:paraId="3714D8A2" w14:textId="0EA8A1DB" w:rsidR="00621749" w:rsidRPr="00467207" w:rsidRDefault="00621749" w:rsidP="000A4404">
      <w:pPr>
        <w:rPr>
          <w:rStyle w:val="FITA3"/>
          <w:rFonts w:ascii="HelveticaNeueLT Pro 55 Roman" w:hAnsi="HelveticaNeueLT Pro 55 Roman"/>
          <w:color w:val="auto"/>
          <w:sz w:val="21"/>
          <w:szCs w:val="21"/>
        </w:rPr>
      </w:pPr>
      <w:r w:rsidRPr="00467207">
        <w:rPr>
          <w:rStyle w:val="FITA3"/>
          <w:rFonts w:ascii="HelveticaNeueLT Pro 55 Roman" w:hAnsi="HelveticaNeueLT Pro 55 Roman"/>
          <w:b w:val="0"/>
          <w:color w:val="auto"/>
          <w:sz w:val="21"/>
          <w:szCs w:val="21"/>
        </w:rPr>
        <w:t>11.</w:t>
      </w:r>
      <w:r w:rsidR="00FA289D">
        <w:rPr>
          <w:rStyle w:val="FITA3"/>
          <w:rFonts w:ascii="HelveticaNeueLT Pro 55 Roman" w:hAnsi="HelveticaNeueLT Pro 55 Roman"/>
          <w:b w:val="0"/>
          <w:color w:val="auto"/>
          <w:sz w:val="21"/>
          <w:szCs w:val="21"/>
        </w:rPr>
        <w:t>1.</w:t>
      </w:r>
      <w:r w:rsidRPr="00467207">
        <w:rPr>
          <w:rStyle w:val="FITA3"/>
          <w:rFonts w:ascii="HelveticaNeueLT Pro 55 Roman" w:hAnsi="HelveticaNeueLT Pro 55 Roman"/>
          <w:b w:val="0"/>
          <w:color w:val="auto"/>
          <w:sz w:val="21"/>
          <w:szCs w:val="21"/>
        </w:rPr>
        <w:t xml:space="preserve"> Closure</w:t>
      </w:r>
      <w:r w:rsidRPr="00467207">
        <w:rPr>
          <w:rStyle w:val="FITA3"/>
          <w:rFonts w:ascii="HelveticaNeueLT Pro 55 Roman" w:hAnsi="HelveticaNeueLT Pro 55 Roman"/>
          <w:color w:val="auto"/>
          <w:sz w:val="21"/>
          <w:szCs w:val="21"/>
        </w:rPr>
        <w:t xml:space="preserve"> </w:t>
      </w:r>
    </w:p>
    <w:p w14:paraId="35C79552" w14:textId="77777777" w:rsidR="009F6F53" w:rsidRPr="00467207" w:rsidRDefault="009F6F53">
      <w:pPr>
        <w:tabs>
          <w:tab w:val="left" w:pos="7315"/>
        </w:tabs>
        <w:autoSpaceDE w:val="0"/>
        <w:jc w:val="left"/>
        <w:rPr>
          <w:rStyle w:val="FITA3"/>
          <w:rFonts w:ascii="HelveticaNeueLT Pro 55 Roman" w:hAnsi="HelveticaNeueLT Pro 55 Roman"/>
          <w:sz w:val="22"/>
        </w:rPr>
      </w:pPr>
    </w:p>
    <w:p w14:paraId="44B835CB" w14:textId="77777777" w:rsidR="00BD3060" w:rsidRPr="004337DA" w:rsidRDefault="009F6F53" w:rsidP="001529D0">
      <w:pPr>
        <w:pStyle w:val="Heading1"/>
        <w:rPr>
          <w:rStyle w:val="FITA3"/>
          <w:rFonts w:ascii="HelveticaNeueLT Pro 55 Roman" w:hAnsi="HelveticaNeueLT Pro 55 Roman"/>
          <w:b/>
          <w:color w:val="5B9BD5"/>
          <w:sz w:val="22"/>
        </w:rPr>
      </w:pPr>
      <w:bookmarkStart w:id="7" w:name="_Toc7278715"/>
      <w:r w:rsidRPr="004337DA">
        <w:rPr>
          <w:rStyle w:val="FITA3"/>
          <w:rFonts w:ascii="HelveticaNeueLT Pro 55 Roman" w:hAnsi="HelveticaNeueLT Pro 55 Roman"/>
          <w:b/>
          <w:color w:val="5B9BD5"/>
          <w:sz w:val="22"/>
        </w:rPr>
        <w:t>Important dates for the outdoor season</w:t>
      </w:r>
      <w:bookmarkEnd w:id="7"/>
      <w:r w:rsidR="00BD3060" w:rsidRPr="004337DA">
        <w:rPr>
          <w:rStyle w:val="FITA3"/>
          <w:rFonts w:ascii="HelveticaNeueLT Pro 55 Roman" w:hAnsi="HelveticaNeueLT Pro 55 Roman"/>
          <w:b/>
          <w:color w:val="5B9BD5"/>
          <w:sz w:val="22"/>
        </w:rPr>
        <w:tab/>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882"/>
        <w:gridCol w:w="2587"/>
      </w:tblGrid>
      <w:tr w:rsidR="00031304" w:rsidRPr="00467207" w14:paraId="55AFFA94" w14:textId="77777777" w:rsidTr="00A265FB">
        <w:tc>
          <w:tcPr>
            <w:tcW w:w="1526" w:type="dxa"/>
            <w:shd w:val="clear" w:color="auto" w:fill="auto"/>
          </w:tcPr>
          <w:p w14:paraId="63D665EE" w14:textId="77777777" w:rsidR="00031304" w:rsidRPr="00467207" w:rsidRDefault="00031304" w:rsidP="004C0B06">
            <w:pPr>
              <w:tabs>
                <w:tab w:val="left" w:pos="7315"/>
              </w:tabs>
              <w:autoSpaceDE w:val="0"/>
              <w:jc w:val="left"/>
              <w:rPr>
                <w:rFonts w:cs="Verdana"/>
                <w:b/>
                <w:bCs/>
                <w:sz w:val="22"/>
                <w:szCs w:val="22"/>
              </w:rPr>
            </w:pPr>
            <w:r w:rsidRPr="00467207">
              <w:rPr>
                <w:rFonts w:cs="Verdana"/>
                <w:b/>
                <w:bCs/>
                <w:sz w:val="22"/>
                <w:szCs w:val="22"/>
              </w:rPr>
              <w:t>Date:</w:t>
            </w:r>
          </w:p>
        </w:tc>
        <w:tc>
          <w:tcPr>
            <w:tcW w:w="4882" w:type="dxa"/>
            <w:shd w:val="clear" w:color="auto" w:fill="auto"/>
          </w:tcPr>
          <w:p w14:paraId="33115299" w14:textId="77777777" w:rsidR="00031304" w:rsidRPr="00467207" w:rsidRDefault="00031304" w:rsidP="004C0B06">
            <w:pPr>
              <w:tabs>
                <w:tab w:val="left" w:pos="7315"/>
              </w:tabs>
              <w:autoSpaceDE w:val="0"/>
              <w:jc w:val="left"/>
              <w:rPr>
                <w:rFonts w:cs="Verdana"/>
                <w:b/>
                <w:bCs/>
                <w:sz w:val="22"/>
                <w:szCs w:val="22"/>
              </w:rPr>
            </w:pPr>
            <w:r w:rsidRPr="00467207">
              <w:rPr>
                <w:rFonts w:cs="Verdana"/>
                <w:b/>
                <w:bCs/>
                <w:sz w:val="22"/>
                <w:szCs w:val="22"/>
              </w:rPr>
              <w:t>Event:</w:t>
            </w:r>
          </w:p>
        </w:tc>
        <w:tc>
          <w:tcPr>
            <w:tcW w:w="2587" w:type="dxa"/>
            <w:shd w:val="clear" w:color="auto" w:fill="auto"/>
          </w:tcPr>
          <w:p w14:paraId="3A9A8A14" w14:textId="77777777" w:rsidR="00031304" w:rsidRPr="00467207" w:rsidRDefault="00031304" w:rsidP="004C0B06">
            <w:pPr>
              <w:tabs>
                <w:tab w:val="left" w:pos="7315"/>
              </w:tabs>
              <w:autoSpaceDE w:val="0"/>
              <w:jc w:val="left"/>
              <w:rPr>
                <w:rFonts w:cs="Verdana"/>
                <w:b/>
                <w:bCs/>
                <w:color w:val="5899C4"/>
                <w:sz w:val="22"/>
                <w:szCs w:val="22"/>
              </w:rPr>
            </w:pPr>
            <w:r w:rsidRPr="00467207">
              <w:rPr>
                <w:rFonts w:cs="Verdana"/>
                <w:b/>
                <w:bCs/>
                <w:sz w:val="22"/>
                <w:szCs w:val="22"/>
              </w:rPr>
              <w:t>Entry Deadline Type</w:t>
            </w:r>
          </w:p>
        </w:tc>
      </w:tr>
      <w:tr w:rsidR="00031304" w:rsidRPr="00420EEC" w14:paraId="2D824929" w14:textId="77777777" w:rsidTr="00A265FB">
        <w:tc>
          <w:tcPr>
            <w:tcW w:w="1526" w:type="dxa"/>
            <w:shd w:val="clear" w:color="auto" w:fill="auto"/>
          </w:tcPr>
          <w:p w14:paraId="5B2CED62" w14:textId="3D22B43A" w:rsidR="00031304" w:rsidRPr="00420EEC" w:rsidRDefault="00B04C45" w:rsidP="000A4404">
            <w:pPr>
              <w:rPr>
                <w:strike/>
              </w:rPr>
            </w:pPr>
            <w:r w:rsidRPr="00420EEC">
              <w:rPr>
                <w:strike/>
              </w:rPr>
              <w:t>22 January</w:t>
            </w:r>
          </w:p>
        </w:tc>
        <w:tc>
          <w:tcPr>
            <w:tcW w:w="4882" w:type="dxa"/>
            <w:shd w:val="clear" w:color="auto" w:fill="auto"/>
          </w:tcPr>
          <w:p w14:paraId="659BBED6" w14:textId="6C68DC51" w:rsidR="00031304" w:rsidRPr="00420EEC" w:rsidRDefault="00031304" w:rsidP="000A4404">
            <w:pPr>
              <w:rPr>
                <w:strike/>
              </w:rPr>
            </w:pPr>
            <w:r w:rsidRPr="00420EEC">
              <w:rPr>
                <w:strike/>
              </w:rPr>
              <w:t>201</w:t>
            </w:r>
            <w:r w:rsidR="00FE4295" w:rsidRPr="00420EEC">
              <w:rPr>
                <w:strike/>
              </w:rPr>
              <w:t>9</w:t>
            </w:r>
            <w:r w:rsidRPr="00420EEC">
              <w:rPr>
                <w:strike/>
              </w:rPr>
              <w:t xml:space="preserve"> Hyundai Archery World Cup – </w:t>
            </w:r>
            <w:r w:rsidR="00FE4295" w:rsidRPr="00420EEC">
              <w:rPr>
                <w:strike/>
              </w:rPr>
              <w:t>Medellin (COL</w:t>
            </w:r>
            <w:r w:rsidRPr="00420EEC">
              <w:rPr>
                <w:strike/>
              </w:rPr>
              <w:t>)</w:t>
            </w:r>
          </w:p>
        </w:tc>
        <w:tc>
          <w:tcPr>
            <w:tcW w:w="2587" w:type="dxa"/>
            <w:shd w:val="clear" w:color="auto" w:fill="auto"/>
          </w:tcPr>
          <w:p w14:paraId="22F509B6" w14:textId="77777777" w:rsidR="00031304" w:rsidRPr="00420EEC" w:rsidRDefault="00031304" w:rsidP="000A4404">
            <w:pPr>
              <w:rPr>
                <w:strike/>
                <w:szCs w:val="20"/>
              </w:rPr>
            </w:pPr>
            <w:r w:rsidRPr="00420EEC">
              <w:rPr>
                <w:strike/>
                <w:szCs w:val="20"/>
              </w:rPr>
              <w:t>Preliminary Entry</w:t>
            </w:r>
          </w:p>
        </w:tc>
      </w:tr>
      <w:tr w:rsidR="00031304" w:rsidRPr="00420EEC" w14:paraId="3474EF90" w14:textId="77777777" w:rsidTr="00A265FB">
        <w:tc>
          <w:tcPr>
            <w:tcW w:w="1526" w:type="dxa"/>
            <w:shd w:val="clear" w:color="auto" w:fill="auto"/>
          </w:tcPr>
          <w:p w14:paraId="7A3D6CA7" w14:textId="1D43D7C9" w:rsidR="00031304" w:rsidRPr="00420EEC" w:rsidRDefault="00FE4295" w:rsidP="000A4404">
            <w:pPr>
              <w:rPr>
                <w:strike/>
              </w:rPr>
            </w:pPr>
            <w:r w:rsidRPr="00420EEC">
              <w:rPr>
                <w:strike/>
              </w:rPr>
              <w:t>5 February</w:t>
            </w:r>
          </w:p>
        </w:tc>
        <w:tc>
          <w:tcPr>
            <w:tcW w:w="4882" w:type="dxa"/>
            <w:shd w:val="clear" w:color="auto" w:fill="auto"/>
          </w:tcPr>
          <w:p w14:paraId="217E3CCE" w14:textId="637A6C5E" w:rsidR="00031304" w:rsidRPr="00420EEC" w:rsidRDefault="00031304" w:rsidP="000A4404">
            <w:pPr>
              <w:rPr>
                <w:strike/>
              </w:rPr>
            </w:pPr>
            <w:r w:rsidRPr="00420EEC">
              <w:rPr>
                <w:strike/>
              </w:rPr>
              <w:t>201</w:t>
            </w:r>
            <w:r w:rsidR="006A6FA3" w:rsidRPr="00420EEC">
              <w:rPr>
                <w:strike/>
              </w:rPr>
              <w:t>9</w:t>
            </w:r>
            <w:r w:rsidRPr="00420EEC">
              <w:rPr>
                <w:strike/>
              </w:rPr>
              <w:t xml:space="preserve"> Hyundai Archery World Cup – </w:t>
            </w:r>
            <w:r w:rsidR="00777E34" w:rsidRPr="00420EEC">
              <w:rPr>
                <w:strike/>
              </w:rPr>
              <w:t>Shanghai (CHN</w:t>
            </w:r>
            <w:r w:rsidRPr="00420EEC">
              <w:rPr>
                <w:strike/>
              </w:rPr>
              <w:t>)</w:t>
            </w:r>
          </w:p>
        </w:tc>
        <w:tc>
          <w:tcPr>
            <w:tcW w:w="2587" w:type="dxa"/>
            <w:shd w:val="clear" w:color="auto" w:fill="auto"/>
          </w:tcPr>
          <w:p w14:paraId="02EF6150" w14:textId="77777777" w:rsidR="00031304" w:rsidRPr="00420EEC" w:rsidRDefault="00031304" w:rsidP="000A4404">
            <w:pPr>
              <w:rPr>
                <w:strike/>
                <w:szCs w:val="20"/>
              </w:rPr>
            </w:pPr>
            <w:r w:rsidRPr="00420EEC">
              <w:rPr>
                <w:strike/>
                <w:szCs w:val="20"/>
              </w:rPr>
              <w:t>Preliminary Entry</w:t>
            </w:r>
          </w:p>
        </w:tc>
      </w:tr>
      <w:tr w:rsidR="00031304" w:rsidRPr="00420EEC" w14:paraId="570475C2" w14:textId="77777777" w:rsidTr="00A265FB">
        <w:tc>
          <w:tcPr>
            <w:tcW w:w="1526" w:type="dxa"/>
            <w:shd w:val="clear" w:color="auto" w:fill="auto"/>
          </w:tcPr>
          <w:p w14:paraId="05173552" w14:textId="673D4ACB" w:rsidR="00031304" w:rsidRPr="00420EEC" w:rsidRDefault="00FD198A" w:rsidP="000A4404">
            <w:pPr>
              <w:rPr>
                <w:strike/>
              </w:rPr>
            </w:pPr>
            <w:r w:rsidRPr="00420EEC">
              <w:rPr>
                <w:strike/>
              </w:rPr>
              <w:t>20 February</w:t>
            </w:r>
          </w:p>
        </w:tc>
        <w:tc>
          <w:tcPr>
            <w:tcW w:w="4882" w:type="dxa"/>
            <w:shd w:val="clear" w:color="auto" w:fill="auto"/>
          </w:tcPr>
          <w:p w14:paraId="66653246" w14:textId="5DA58BCD" w:rsidR="00031304" w:rsidRPr="00420EEC" w:rsidRDefault="00031304" w:rsidP="000A4404">
            <w:pPr>
              <w:rPr>
                <w:strike/>
              </w:rPr>
            </w:pPr>
            <w:r w:rsidRPr="00420EEC">
              <w:rPr>
                <w:strike/>
              </w:rPr>
              <w:t>201</w:t>
            </w:r>
            <w:r w:rsidR="004F6701" w:rsidRPr="00420EEC">
              <w:rPr>
                <w:strike/>
              </w:rPr>
              <w:t>9</w:t>
            </w:r>
            <w:r w:rsidRPr="00420EEC">
              <w:rPr>
                <w:strike/>
              </w:rPr>
              <w:t xml:space="preserve"> Hyundai Archery World Cup – </w:t>
            </w:r>
            <w:r w:rsidR="004F6701" w:rsidRPr="00420EEC">
              <w:rPr>
                <w:strike/>
              </w:rPr>
              <w:t>Antalya (TUR</w:t>
            </w:r>
            <w:r w:rsidRPr="00420EEC">
              <w:rPr>
                <w:strike/>
              </w:rPr>
              <w:t>)</w:t>
            </w:r>
          </w:p>
        </w:tc>
        <w:tc>
          <w:tcPr>
            <w:tcW w:w="2587" w:type="dxa"/>
            <w:shd w:val="clear" w:color="auto" w:fill="auto"/>
          </w:tcPr>
          <w:p w14:paraId="53469D11" w14:textId="7BF850E0" w:rsidR="00031304" w:rsidRPr="00420EEC" w:rsidRDefault="004F6701" w:rsidP="000A4404">
            <w:pPr>
              <w:rPr>
                <w:strike/>
                <w:szCs w:val="20"/>
              </w:rPr>
            </w:pPr>
            <w:r w:rsidRPr="00420EEC">
              <w:rPr>
                <w:strike/>
                <w:szCs w:val="20"/>
              </w:rPr>
              <w:t>Preliminary Entry</w:t>
            </w:r>
          </w:p>
        </w:tc>
      </w:tr>
      <w:tr w:rsidR="00031304" w:rsidRPr="00420EEC" w14:paraId="0AA9442D" w14:textId="77777777" w:rsidTr="00A265FB">
        <w:tc>
          <w:tcPr>
            <w:tcW w:w="1526" w:type="dxa"/>
            <w:shd w:val="clear" w:color="auto" w:fill="auto"/>
          </w:tcPr>
          <w:p w14:paraId="6126727C" w14:textId="082232ED" w:rsidR="00031304" w:rsidRPr="00420EEC" w:rsidRDefault="00FD198A" w:rsidP="000A4404">
            <w:pPr>
              <w:rPr>
                <w:strike/>
              </w:rPr>
            </w:pPr>
            <w:r w:rsidRPr="00420EEC">
              <w:rPr>
                <w:strike/>
              </w:rPr>
              <w:t>4 March</w:t>
            </w:r>
          </w:p>
        </w:tc>
        <w:tc>
          <w:tcPr>
            <w:tcW w:w="4882" w:type="dxa"/>
            <w:shd w:val="clear" w:color="auto" w:fill="auto"/>
          </w:tcPr>
          <w:p w14:paraId="1B02E52D" w14:textId="27FD84B9" w:rsidR="00031304" w:rsidRPr="00420EEC" w:rsidRDefault="00031304" w:rsidP="000A4404">
            <w:pPr>
              <w:rPr>
                <w:strike/>
              </w:rPr>
            </w:pPr>
            <w:r w:rsidRPr="00420EEC">
              <w:rPr>
                <w:strike/>
              </w:rPr>
              <w:t>201</w:t>
            </w:r>
            <w:r w:rsidR="00D86B2E" w:rsidRPr="00420EEC">
              <w:rPr>
                <w:strike/>
              </w:rPr>
              <w:t>9</w:t>
            </w:r>
            <w:r w:rsidRPr="00420EEC">
              <w:rPr>
                <w:strike/>
              </w:rPr>
              <w:t xml:space="preserve"> </w:t>
            </w:r>
            <w:r w:rsidR="00D86B2E" w:rsidRPr="00420EEC">
              <w:rPr>
                <w:strike/>
              </w:rPr>
              <w:t xml:space="preserve">World Archery Para Championships </w:t>
            </w:r>
            <w:r w:rsidR="00925255" w:rsidRPr="00420EEC">
              <w:rPr>
                <w:strike/>
              </w:rPr>
              <w:t>– ‘s-Hertogenbosch (NED</w:t>
            </w:r>
            <w:r w:rsidRPr="00420EEC">
              <w:rPr>
                <w:strike/>
              </w:rPr>
              <w:t>)</w:t>
            </w:r>
          </w:p>
        </w:tc>
        <w:tc>
          <w:tcPr>
            <w:tcW w:w="2587" w:type="dxa"/>
            <w:shd w:val="clear" w:color="auto" w:fill="auto"/>
          </w:tcPr>
          <w:p w14:paraId="591EB8ED" w14:textId="77777777" w:rsidR="00031304" w:rsidRPr="00420EEC" w:rsidRDefault="00031304" w:rsidP="000A4404">
            <w:pPr>
              <w:rPr>
                <w:b/>
                <w:strike/>
                <w:color w:val="FF0000"/>
                <w:szCs w:val="20"/>
              </w:rPr>
            </w:pPr>
            <w:r w:rsidRPr="00420EEC">
              <w:rPr>
                <w:strike/>
                <w:szCs w:val="20"/>
              </w:rPr>
              <w:t>Preliminary Entry</w:t>
            </w:r>
          </w:p>
        </w:tc>
      </w:tr>
      <w:tr w:rsidR="00031304" w:rsidRPr="00420EEC" w14:paraId="0A8CBFC0" w14:textId="77777777" w:rsidTr="00A265FB">
        <w:tc>
          <w:tcPr>
            <w:tcW w:w="1526" w:type="dxa"/>
            <w:shd w:val="clear" w:color="auto" w:fill="auto"/>
          </w:tcPr>
          <w:p w14:paraId="1AA9314A" w14:textId="5815BBA8" w:rsidR="00031304" w:rsidRPr="00420EEC" w:rsidRDefault="00FD198A" w:rsidP="000A4404">
            <w:pPr>
              <w:rPr>
                <w:strike/>
              </w:rPr>
            </w:pPr>
            <w:r w:rsidRPr="00420EEC">
              <w:rPr>
                <w:strike/>
              </w:rPr>
              <w:t>11 March</w:t>
            </w:r>
          </w:p>
        </w:tc>
        <w:tc>
          <w:tcPr>
            <w:tcW w:w="4882" w:type="dxa"/>
            <w:shd w:val="clear" w:color="auto" w:fill="auto"/>
          </w:tcPr>
          <w:p w14:paraId="67D4AD89" w14:textId="73FCF8F6" w:rsidR="00031304" w:rsidRPr="00420EEC" w:rsidRDefault="008B35C3" w:rsidP="000A4404">
            <w:pPr>
              <w:rPr>
                <w:strike/>
              </w:rPr>
            </w:pPr>
            <w:r w:rsidRPr="00420EEC">
              <w:rPr>
                <w:strike/>
              </w:rPr>
              <w:t>2019 Hyundai World Championships – ‘s-Hertogenbosch (NED)</w:t>
            </w:r>
          </w:p>
        </w:tc>
        <w:tc>
          <w:tcPr>
            <w:tcW w:w="2587" w:type="dxa"/>
            <w:shd w:val="clear" w:color="auto" w:fill="auto"/>
          </w:tcPr>
          <w:p w14:paraId="65124FD0" w14:textId="4579F66F" w:rsidR="00031304" w:rsidRPr="00420EEC" w:rsidRDefault="008B35C3" w:rsidP="000A4404">
            <w:pPr>
              <w:rPr>
                <w:strike/>
                <w:szCs w:val="20"/>
              </w:rPr>
            </w:pPr>
            <w:r w:rsidRPr="00420EEC">
              <w:rPr>
                <w:strike/>
                <w:szCs w:val="20"/>
              </w:rPr>
              <w:t>Preliminary Entry</w:t>
            </w:r>
          </w:p>
        </w:tc>
      </w:tr>
      <w:tr w:rsidR="00031304" w:rsidRPr="00420EEC" w14:paraId="4D5ABDF3" w14:textId="77777777" w:rsidTr="00A265FB">
        <w:tc>
          <w:tcPr>
            <w:tcW w:w="1526" w:type="dxa"/>
            <w:shd w:val="clear" w:color="auto" w:fill="auto"/>
          </w:tcPr>
          <w:p w14:paraId="54A4CC6A" w14:textId="23085463" w:rsidR="00031304" w:rsidRPr="00420EEC" w:rsidRDefault="0080592F" w:rsidP="000A4404">
            <w:pPr>
              <w:rPr>
                <w:strike/>
              </w:rPr>
            </w:pPr>
            <w:r w:rsidRPr="00420EEC">
              <w:rPr>
                <w:strike/>
              </w:rPr>
              <w:t>1 April</w:t>
            </w:r>
          </w:p>
        </w:tc>
        <w:tc>
          <w:tcPr>
            <w:tcW w:w="4882" w:type="dxa"/>
            <w:shd w:val="clear" w:color="auto" w:fill="auto"/>
          </w:tcPr>
          <w:p w14:paraId="5142EA07" w14:textId="24EEFEE0" w:rsidR="00031304" w:rsidRPr="00420EEC" w:rsidRDefault="00031304" w:rsidP="000A4404">
            <w:pPr>
              <w:rPr>
                <w:strike/>
              </w:rPr>
            </w:pPr>
            <w:r w:rsidRPr="00420EEC">
              <w:rPr>
                <w:strike/>
              </w:rPr>
              <w:t>201</w:t>
            </w:r>
            <w:r w:rsidR="00A57C93" w:rsidRPr="00420EEC">
              <w:rPr>
                <w:strike/>
              </w:rPr>
              <w:t>9</w:t>
            </w:r>
            <w:r w:rsidRPr="00420EEC">
              <w:rPr>
                <w:strike/>
              </w:rPr>
              <w:t xml:space="preserve"> Hyundai Archery World Cup – </w:t>
            </w:r>
            <w:r w:rsidR="00E42C18" w:rsidRPr="00420EEC">
              <w:rPr>
                <w:strike/>
              </w:rPr>
              <w:t>Medellin (COL</w:t>
            </w:r>
            <w:r w:rsidRPr="00420EEC">
              <w:rPr>
                <w:strike/>
              </w:rPr>
              <w:t>)</w:t>
            </w:r>
          </w:p>
        </w:tc>
        <w:tc>
          <w:tcPr>
            <w:tcW w:w="2587" w:type="dxa"/>
            <w:shd w:val="clear" w:color="auto" w:fill="auto"/>
          </w:tcPr>
          <w:p w14:paraId="0F19017C" w14:textId="77777777" w:rsidR="00031304" w:rsidRPr="00420EEC" w:rsidRDefault="00031304" w:rsidP="000A4404">
            <w:pPr>
              <w:rPr>
                <w:strike/>
                <w:szCs w:val="20"/>
              </w:rPr>
            </w:pPr>
            <w:r w:rsidRPr="00420EEC">
              <w:rPr>
                <w:strike/>
                <w:szCs w:val="20"/>
              </w:rPr>
              <w:t>FINAL Entry</w:t>
            </w:r>
          </w:p>
        </w:tc>
      </w:tr>
      <w:tr w:rsidR="003738A6" w:rsidRPr="00420EEC" w14:paraId="34809D64" w14:textId="77777777" w:rsidTr="00A265FB">
        <w:tc>
          <w:tcPr>
            <w:tcW w:w="1526" w:type="dxa"/>
            <w:shd w:val="clear" w:color="auto" w:fill="auto"/>
          </w:tcPr>
          <w:p w14:paraId="2D35ED31" w14:textId="119A2CD7" w:rsidR="003738A6" w:rsidRPr="00420EEC" w:rsidRDefault="0080592F" w:rsidP="000A4404">
            <w:pPr>
              <w:rPr>
                <w:strike/>
              </w:rPr>
            </w:pPr>
            <w:r w:rsidRPr="00420EEC">
              <w:rPr>
                <w:strike/>
              </w:rPr>
              <w:t>2 April</w:t>
            </w:r>
          </w:p>
        </w:tc>
        <w:tc>
          <w:tcPr>
            <w:tcW w:w="4882" w:type="dxa"/>
            <w:shd w:val="clear" w:color="auto" w:fill="auto"/>
          </w:tcPr>
          <w:p w14:paraId="08D94972" w14:textId="5F4C339B" w:rsidR="003738A6" w:rsidRPr="00420EEC" w:rsidRDefault="003738A6" w:rsidP="000A4404">
            <w:pPr>
              <w:rPr>
                <w:strike/>
              </w:rPr>
            </w:pPr>
            <w:r w:rsidRPr="00420EEC">
              <w:rPr>
                <w:strike/>
              </w:rPr>
              <w:t>201</w:t>
            </w:r>
            <w:r w:rsidR="00E42C18" w:rsidRPr="00420EEC">
              <w:rPr>
                <w:strike/>
              </w:rPr>
              <w:t>9</w:t>
            </w:r>
            <w:r w:rsidRPr="00420EEC">
              <w:rPr>
                <w:strike/>
              </w:rPr>
              <w:t xml:space="preserve"> </w:t>
            </w:r>
            <w:r w:rsidR="00E42C18" w:rsidRPr="00420EEC">
              <w:rPr>
                <w:strike/>
              </w:rPr>
              <w:t>Hyundai Archery World Cup – Berlin (GER</w:t>
            </w:r>
            <w:r w:rsidRPr="00420EEC">
              <w:rPr>
                <w:strike/>
              </w:rPr>
              <w:t>)</w:t>
            </w:r>
          </w:p>
        </w:tc>
        <w:tc>
          <w:tcPr>
            <w:tcW w:w="2587" w:type="dxa"/>
            <w:shd w:val="clear" w:color="auto" w:fill="auto"/>
          </w:tcPr>
          <w:p w14:paraId="12E34952" w14:textId="77777777" w:rsidR="003738A6" w:rsidRPr="00420EEC" w:rsidRDefault="003738A6" w:rsidP="000A4404">
            <w:pPr>
              <w:rPr>
                <w:b/>
                <w:strike/>
                <w:color w:val="FF0000"/>
                <w:szCs w:val="20"/>
              </w:rPr>
            </w:pPr>
            <w:r w:rsidRPr="00420EEC">
              <w:rPr>
                <w:strike/>
                <w:szCs w:val="20"/>
              </w:rPr>
              <w:t>Preliminary Entry</w:t>
            </w:r>
          </w:p>
        </w:tc>
      </w:tr>
      <w:tr w:rsidR="003738A6" w:rsidRPr="00420EEC" w14:paraId="5B988FCA" w14:textId="77777777" w:rsidTr="00A265FB">
        <w:tc>
          <w:tcPr>
            <w:tcW w:w="1526" w:type="dxa"/>
            <w:shd w:val="clear" w:color="auto" w:fill="auto"/>
          </w:tcPr>
          <w:p w14:paraId="4522CD8F" w14:textId="61E4D4F7" w:rsidR="003738A6" w:rsidRPr="00420EEC" w:rsidRDefault="0080592F" w:rsidP="000A4404">
            <w:pPr>
              <w:rPr>
                <w:strike/>
              </w:rPr>
            </w:pPr>
            <w:r w:rsidRPr="00420EEC">
              <w:rPr>
                <w:strike/>
              </w:rPr>
              <w:t>12 April</w:t>
            </w:r>
          </w:p>
        </w:tc>
        <w:tc>
          <w:tcPr>
            <w:tcW w:w="4882" w:type="dxa"/>
            <w:shd w:val="clear" w:color="auto" w:fill="auto"/>
          </w:tcPr>
          <w:p w14:paraId="6334C4AF" w14:textId="33EAD038" w:rsidR="003738A6" w:rsidRPr="00420EEC" w:rsidRDefault="003738A6" w:rsidP="000A4404">
            <w:pPr>
              <w:rPr>
                <w:strike/>
              </w:rPr>
            </w:pPr>
            <w:r w:rsidRPr="00420EEC">
              <w:rPr>
                <w:strike/>
              </w:rPr>
              <w:t>201</w:t>
            </w:r>
            <w:r w:rsidR="00C550C5" w:rsidRPr="00420EEC">
              <w:rPr>
                <w:strike/>
              </w:rPr>
              <w:t>9</w:t>
            </w:r>
            <w:r w:rsidRPr="00420EEC">
              <w:rPr>
                <w:strike/>
              </w:rPr>
              <w:t xml:space="preserve"> </w:t>
            </w:r>
            <w:r w:rsidR="00C550C5" w:rsidRPr="00420EEC">
              <w:rPr>
                <w:strike/>
              </w:rPr>
              <w:t xml:space="preserve">Olympic Test Event – Tokyo 2020 </w:t>
            </w:r>
          </w:p>
        </w:tc>
        <w:tc>
          <w:tcPr>
            <w:tcW w:w="2587" w:type="dxa"/>
            <w:shd w:val="clear" w:color="auto" w:fill="auto"/>
          </w:tcPr>
          <w:p w14:paraId="7A6A5054" w14:textId="1AD1B18A" w:rsidR="003738A6" w:rsidRPr="00420EEC" w:rsidRDefault="00C550C5" w:rsidP="000A4404">
            <w:pPr>
              <w:rPr>
                <w:strike/>
                <w:szCs w:val="20"/>
              </w:rPr>
            </w:pPr>
            <w:r w:rsidRPr="00420EEC">
              <w:rPr>
                <w:strike/>
                <w:szCs w:val="20"/>
              </w:rPr>
              <w:t>Preliminary Entry</w:t>
            </w:r>
          </w:p>
        </w:tc>
      </w:tr>
      <w:tr w:rsidR="003738A6" w:rsidRPr="00EC48F6" w14:paraId="5D135435" w14:textId="77777777" w:rsidTr="00A265FB">
        <w:tc>
          <w:tcPr>
            <w:tcW w:w="1526" w:type="dxa"/>
            <w:shd w:val="clear" w:color="auto" w:fill="auto"/>
            <w:vAlign w:val="center"/>
          </w:tcPr>
          <w:p w14:paraId="06D11A2B" w14:textId="0D208272" w:rsidR="003738A6" w:rsidRPr="00EC48F6" w:rsidRDefault="0080592F" w:rsidP="000A4404">
            <w:pPr>
              <w:rPr>
                <w:strike/>
              </w:rPr>
            </w:pPr>
            <w:r w:rsidRPr="00EC48F6">
              <w:rPr>
                <w:strike/>
              </w:rPr>
              <w:t>15 April</w:t>
            </w:r>
          </w:p>
        </w:tc>
        <w:tc>
          <w:tcPr>
            <w:tcW w:w="4882" w:type="dxa"/>
            <w:shd w:val="clear" w:color="auto" w:fill="auto"/>
            <w:vAlign w:val="center"/>
          </w:tcPr>
          <w:p w14:paraId="1EE598AC" w14:textId="58A8D0E2" w:rsidR="003738A6" w:rsidRPr="00EC48F6" w:rsidRDefault="003738A6" w:rsidP="000A4404">
            <w:pPr>
              <w:rPr>
                <w:strike/>
              </w:rPr>
            </w:pPr>
            <w:r w:rsidRPr="00EC48F6">
              <w:rPr>
                <w:strike/>
              </w:rPr>
              <w:t>201</w:t>
            </w:r>
            <w:r w:rsidR="007D0307" w:rsidRPr="00EC48F6">
              <w:rPr>
                <w:strike/>
              </w:rPr>
              <w:t>9</w:t>
            </w:r>
            <w:r w:rsidR="00A11FF3" w:rsidRPr="00EC48F6">
              <w:rPr>
                <w:strike/>
              </w:rPr>
              <w:t xml:space="preserve"> Hyundai Archery World Cup – Shanghai (CHN</w:t>
            </w:r>
            <w:r w:rsidRPr="00EC48F6">
              <w:rPr>
                <w:strike/>
              </w:rPr>
              <w:t>)</w:t>
            </w:r>
          </w:p>
        </w:tc>
        <w:tc>
          <w:tcPr>
            <w:tcW w:w="2587" w:type="dxa"/>
            <w:shd w:val="clear" w:color="auto" w:fill="auto"/>
          </w:tcPr>
          <w:p w14:paraId="691EC909" w14:textId="1916B634" w:rsidR="003738A6" w:rsidRPr="00EC48F6" w:rsidRDefault="00A11FF3" w:rsidP="000A4404">
            <w:pPr>
              <w:rPr>
                <w:b/>
                <w:strike/>
                <w:color w:val="000000"/>
                <w:szCs w:val="20"/>
              </w:rPr>
            </w:pPr>
            <w:r w:rsidRPr="00EC48F6">
              <w:rPr>
                <w:b/>
                <w:strike/>
                <w:color w:val="000000"/>
                <w:szCs w:val="20"/>
              </w:rPr>
              <w:t>FINAL Entry</w:t>
            </w:r>
          </w:p>
        </w:tc>
      </w:tr>
      <w:tr w:rsidR="00B16B2A" w:rsidRPr="00467207" w14:paraId="3FB3DCEE" w14:textId="77777777" w:rsidTr="00A265FB">
        <w:tc>
          <w:tcPr>
            <w:tcW w:w="1526" w:type="dxa"/>
            <w:shd w:val="clear" w:color="auto" w:fill="auto"/>
            <w:vAlign w:val="center"/>
          </w:tcPr>
          <w:p w14:paraId="49924B59" w14:textId="1524FC7D" w:rsidR="00B16B2A" w:rsidRPr="00467207" w:rsidRDefault="0080592F" w:rsidP="000A4404">
            <w:r w:rsidRPr="00467207">
              <w:t>29 April</w:t>
            </w:r>
          </w:p>
        </w:tc>
        <w:tc>
          <w:tcPr>
            <w:tcW w:w="4882" w:type="dxa"/>
            <w:shd w:val="clear" w:color="auto" w:fill="auto"/>
            <w:vAlign w:val="center"/>
          </w:tcPr>
          <w:p w14:paraId="0C6163DC" w14:textId="76CC792C" w:rsidR="00B16B2A" w:rsidRPr="00467207" w:rsidRDefault="007C2FF0" w:rsidP="000A4404">
            <w:r w:rsidRPr="00467207">
              <w:t>2019 Hyundai Archery World Cup – Antalya (TUR)</w:t>
            </w:r>
          </w:p>
        </w:tc>
        <w:tc>
          <w:tcPr>
            <w:tcW w:w="2587" w:type="dxa"/>
            <w:shd w:val="clear" w:color="auto" w:fill="auto"/>
          </w:tcPr>
          <w:p w14:paraId="0F40B030" w14:textId="77777777" w:rsidR="00B16B2A" w:rsidRPr="00467207" w:rsidRDefault="00B16B2A" w:rsidP="000A4404">
            <w:pPr>
              <w:rPr>
                <w:b/>
                <w:color w:val="000000"/>
                <w:szCs w:val="20"/>
              </w:rPr>
            </w:pPr>
            <w:r w:rsidRPr="00881B6F">
              <w:rPr>
                <w:b/>
                <w:color w:val="FF0000"/>
                <w:szCs w:val="20"/>
              </w:rPr>
              <w:t>FINAL Entry</w:t>
            </w:r>
          </w:p>
        </w:tc>
      </w:tr>
      <w:tr w:rsidR="003738A6" w:rsidRPr="00467207" w14:paraId="44494C38" w14:textId="77777777" w:rsidTr="00A265FB">
        <w:tc>
          <w:tcPr>
            <w:tcW w:w="1526" w:type="dxa"/>
            <w:shd w:val="clear" w:color="auto" w:fill="auto"/>
          </w:tcPr>
          <w:p w14:paraId="722F78D7" w14:textId="0B38199A" w:rsidR="001D77E5" w:rsidRPr="00467207" w:rsidRDefault="001D77E5" w:rsidP="000A4404">
            <w:r w:rsidRPr="00467207">
              <w:t>10 May</w:t>
            </w:r>
          </w:p>
        </w:tc>
        <w:tc>
          <w:tcPr>
            <w:tcW w:w="4882" w:type="dxa"/>
            <w:shd w:val="clear" w:color="auto" w:fill="auto"/>
          </w:tcPr>
          <w:p w14:paraId="223BBCE7" w14:textId="41FDD90D" w:rsidR="003738A6" w:rsidRPr="00467207" w:rsidRDefault="0006247F" w:rsidP="000A4404">
            <w:r w:rsidRPr="00467207">
              <w:t>2019 World Archery Para Championships –</w:t>
            </w:r>
            <w:r w:rsidR="004F702A">
              <w:t xml:space="preserve">       </w:t>
            </w:r>
            <w:r w:rsidRPr="00467207">
              <w:t xml:space="preserve"> ‘s-Hertogenbosch (NED)</w:t>
            </w:r>
          </w:p>
        </w:tc>
        <w:tc>
          <w:tcPr>
            <w:tcW w:w="2587" w:type="dxa"/>
            <w:shd w:val="clear" w:color="auto" w:fill="auto"/>
          </w:tcPr>
          <w:p w14:paraId="68CAB9DD" w14:textId="77777777" w:rsidR="003738A6" w:rsidRPr="00881B6F" w:rsidRDefault="003738A6" w:rsidP="000A4404">
            <w:pPr>
              <w:rPr>
                <w:b/>
                <w:color w:val="FF0000"/>
                <w:szCs w:val="20"/>
              </w:rPr>
            </w:pPr>
            <w:r w:rsidRPr="00881B6F">
              <w:rPr>
                <w:b/>
                <w:color w:val="FF0000"/>
                <w:szCs w:val="20"/>
              </w:rPr>
              <w:t>FINAL Entry</w:t>
            </w:r>
          </w:p>
        </w:tc>
      </w:tr>
      <w:tr w:rsidR="00596144" w:rsidRPr="00467207" w14:paraId="17AF8CF6" w14:textId="77777777" w:rsidTr="00A265FB">
        <w:tc>
          <w:tcPr>
            <w:tcW w:w="1526" w:type="dxa"/>
            <w:shd w:val="clear" w:color="auto" w:fill="auto"/>
          </w:tcPr>
          <w:p w14:paraId="761955D1" w14:textId="11ED601D" w:rsidR="00596144" w:rsidRPr="00467207" w:rsidRDefault="00596144" w:rsidP="000A4404">
            <w:r w:rsidRPr="00467207">
              <w:t>19 May</w:t>
            </w:r>
          </w:p>
        </w:tc>
        <w:tc>
          <w:tcPr>
            <w:tcW w:w="4882" w:type="dxa"/>
            <w:shd w:val="clear" w:color="auto" w:fill="auto"/>
          </w:tcPr>
          <w:p w14:paraId="44FE23D8" w14:textId="32C37D66" w:rsidR="00596144" w:rsidRPr="00467207" w:rsidRDefault="00596144" w:rsidP="000A4404">
            <w:r w:rsidRPr="00467207">
              <w:t xml:space="preserve">2019 Hyundai World Championships – </w:t>
            </w:r>
            <w:r w:rsidR="004F702A">
              <w:t xml:space="preserve">          </w:t>
            </w:r>
            <w:r w:rsidRPr="00467207">
              <w:t>‘s-Hertogenbosch (NED)</w:t>
            </w:r>
          </w:p>
        </w:tc>
        <w:tc>
          <w:tcPr>
            <w:tcW w:w="2587" w:type="dxa"/>
            <w:shd w:val="clear" w:color="auto" w:fill="auto"/>
          </w:tcPr>
          <w:p w14:paraId="64B1E51E" w14:textId="08BA556D" w:rsidR="00596144" w:rsidRPr="00881B6F" w:rsidRDefault="00596144" w:rsidP="000A4404">
            <w:pPr>
              <w:rPr>
                <w:b/>
                <w:color w:val="FF0000"/>
                <w:szCs w:val="20"/>
              </w:rPr>
            </w:pPr>
            <w:r w:rsidRPr="00881B6F">
              <w:rPr>
                <w:b/>
                <w:color w:val="FF0000"/>
                <w:szCs w:val="20"/>
              </w:rPr>
              <w:t>FINAL Entry</w:t>
            </w:r>
          </w:p>
        </w:tc>
      </w:tr>
      <w:tr w:rsidR="009C415D" w:rsidRPr="00467207" w14:paraId="4C4D4E8A" w14:textId="77777777" w:rsidTr="00A265FB">
        <w:tc>
          <w:tcPr>
            <w:tcW w:w="1526" w:type="dxa"/>
            <w:shd w:val="clear" w:color="auto" w:fill="auto"/>
          </w:tcPr>
          <w:p w14:paraId="476BB90F" w14:textId="62B6E389" w:rsidR="009C415D" w:rsidRPr="00467207" w:rsidRDefault="009C415D" w:rsidP="000A4404">
            <w:r w:rsidRPr="00467207">
              <w:t>4 June</w:t>
            </w:r>
          </w:p>
        </w:tc>
        <w:tc>
          <w:tcPr>
            <w:tcW w:w="4882" w:type="dxa"/>
            <w:shd w:val="clear" w:color="auto" w:fill="auto"/>
          </w:tcPr>
          <w:p w14:paraId="0AA74E97" w14:textId="61228056" w:rsidR="009C415D" w:rsidRPr="00467207" w:rsidRDefault="009E530A" w:rsidP="000A4404">
            <w:r w:rsidRPr="00467207">
              <w:t xml:space="preserve">2019 World Archery 3D Championships – Lac La </w:t>
            </w:r>
            <w:proofErr w:type="spellStart"/>
            <w:r w:rsidRPr="00467207">
              <w:t>Biche</w:t>
            </w:r>
            <w:proofErr w:type="spellEnd"/>
            <w:r w:rsidRPr="00467207">
              <w:t xml:space="preserve"> (CAN)</w:t>
            </w:r>
          </w:p>
        </w:tc>
        <w:tc>
          <w:tcPr>
            <w:tcW w:w="2587" w:type="dxa"/>
            <w:shd w:val="clear" w:color="auto" w:fill="auto"/>
          </w:tcPr>
          <w:p w14:paraId="4F7EBE09" w14:textId="2CE53A38" w:rsidR="009C415D" w:rsidRPr="00467207" w:rsidRDefault="0070727C" w:rsidP="000A4404">
            <w:pPr>
              <w:rPr>
                <w:color w:val="000000"/>
                <w:szCs w:val="20"/>
              </w:rPr>
            </w:pPr>
            <w:r w:rsidRPr="00467207">
              <w:rPr>
                <w:color w:val="000000"/>
                <w:szCs w:val="20"/>
              </w:rPr>
              <w:t>Preliminary Entry</w:t>
            </w:r>
          </w:p>
        </w:tc>
      </w:tr>
      <w:tr w:rsidR="009C415D" w:rsidRPr="00467207" w14:paraId="01B288FA" w14:textId="77777777" w:rsidTr="00A265FB">
        <w:tc>
          <w:tcPr>
            <w:tcW w:w="1526" w:type="dxa"/>
            <w:shd w:val="clear" w:color="auto" w:fill="auto"/>
          </w:tcPr>
          <w:p w14:paraId="342C9031" w14:textId="25F3502C" w:rsidR="009C415D" w:rsidRPr="00467207" w:rsidRDefault="009C415D" w:rsidP="000A4404">
            <w:r w:rsidRPr="00467207">
              <w:t>10 June</w:t>
            </w:r>
          </w:p>
        </w:tc>
        <w:tc>
          <w:tcPr>
            <w:tcW w:w="4882" w:type="dxa"/>
            <w:shd w:val="clear" w:color="auto" w:fill="auto"/>
          </w:tcPr>
          <w:p w14:paraId="2CA46A1D" w14:textId="5A6DF767" w:rsidR="009C415D" w:rsidRPr="00467207" w:rsidRDefault="0070727C" w:rsidP="000A4404">
            <w:r w:rsidRPr="00467207">
              <w:t>2019 Hyundai Archery World Cup – Berlin (GER)</w:t>
            </w:r>
          </w:p>
        </w:tc>
        <w:tc>
          <w:tcPr>
            <w:tcW w:w="2587" w:type="dxa"/>
            <w:shd w:val="clear" w:color="auto" w:fill="auto"/>
          </w:tcPr>
          <w:p w14:paraId="3A87AADC" w14:textId="3746B0A8" w:rsidR="009C415D" w:rsidRPr="00881B6F" w:rsidRDefault="00DB26DF" w:rsidP="000A4404">
            <w:pPr>
              <w:rPr>
                <w:b/>
                <w:color w:val="FF0000"/>
                <w:szCs w:val="20"/>
              </w:rPr>
            </w:pPr>
            <w:r w:rsidRPr="00881B6F">
              <w:rPr>
                <w:b/>
                <w:color w:val="FF0000"/>
                <w:szCs w:val="20"/>
              </w:rPr>
              <w:t>FINAL Entry</w:t>
            </w:r>
          </w:p>
        </w:tc>
      </w:tr>
      <w:tr w:rsidR="009C415D" w:rsidRPr="00467207" w14:paraId="4ED61129" w14:textId="77777777" w:rsidTr="00A265FB">
        <w:tc>
          <w:tcPr>
            <w:tcW w:w="1526" w:type="dxa"/>
            <w:shd w:val="clear" w:color="auto" w:fill="auto"/>
          </w:tcPr>
          <w:p w14:paraId="38FBCB3E" w14:textId="32F37C39" w:rsidR="009C415D" w:rsidRPr="00467207" w:rsidRDefault="009C415D" w:rsidP="000A4404">
            <w:r w:rsidRPr="00467207">
              <w:t>20 June</w:t>
            </w:r>
          </w:p>
        </w:tc>
        <w:tc>
          <w:tcPr>
            <w:tcW w:w="4882" w:type="dxa"/>
            <w:shd w:val="clear" w:color="auto" w:fill="auto"/>
          </w:tcPr>
          <w:p w14:paraId="2EB0E53D" w14:textId="4D5BA983" w:rsidR="009C415D" w:rsidRPr="00467207" w:rsidRDefault="00DB26DF" w:rsidP="000A4404">
            <w:r w:rsidRPr="00467207">
              <w:t>2019 Olympic Test Event – Tokyo 2020</w:t>
            </w:r>
          </w:p>
        </w:tc>
        <w:tc>
          <w:tcPr>
            <w:tcW w:w="2587" w:type="dxa"/>
            <w:shd w:val="clear" w:color="auto" w:fill="auto"/>
          </w:tcPr>
          <w:p w14:paraId="53571539" w14:textId="6D10F22E" w:rsidR="009C415D" w:rsidRPr="00881B6F" w:rsidRDefault="00DB26DF" w:rsidP="000A4404">
            <w:pPr>
              <w:rPr>
                <w:b/>
                <w:color w:val="FF0000"/>
                <w:szCs w:val="20"/>
              </w:rPr>
            </w:pPr>
            <w:r w:rsidRPr="00881B6F">
              <w:rPr>
                <w:b/>
                <w:color w:val="FF0000"/>
                <w:szCs w:val="20"/>
              </w:rPr>
              <w:t>FINAL Entry</w:t>
            </w:r>
          </w:p>
        </w:tc>
      </w:tr>
      <w:tr w:rsidR="009C415D" w:rsidRPr="00467207" w14:paraId="3A940D06" w14:textId="77777777" w:rsidTr="00A265FB">
        <w:tc>
          <w:tcPr>
            <w:tcW w:w="1526" w:type="dxa"/>
            <w:shd w:val="clear" w:color="auto" w:fill="auto"/>
          </w:tcPr>
          <w:p w14:paraId="3866A046" w14:textId="6D397988" w:rsidR="009C415D" w:rsidRPr="00467207" w:rsidRDefault="009C415D" w:rsidP="000A4404">
            <w:r w:rsidRPr="00467207">
              <w:t>12 August</w:t>
            </w:r>
          </w:p>
        </w:tc>
        <w:tc>
          <w:tcPr>
            <w:tcW w:w="4882" w:type="dxa"/>
            <w:shd w:val="clear" w:color="auto" w:fill="auto"/>
          </w:tcPr>
          <w:p w14:paraId="541F5E9E" w14:textId="33BF04F3" w:rsidR="009C415D" w:rsidRPr="00467207" w:rsidRDefault="008851AA" w:rsidP="000A4404">
            <w:r w:rsidRPr="00467207">
              <w:t xml:space="preserve">2019 World Archery 3D Championships – Lac La </w:t>
            </w:r>
            <w:proofErr w:type="spellStart"/>
            <w:r w:rsidRPr="00467207">
              <w:t>Biche</w:t>
            </w:r>
            <w:proofErr w:type="spellEnd"/>
            <w:r w:rsidRPr="00467207">
              <w:t xml:space="preserve"> (CAN)</w:t>
            </w:r>
          </w:p>
        </w:tc>
        <w:tc>
          <w:tcPr>
            <w:tcW w:w="2587" w:type="dxa"/>
            <w:shd w:val="clear" w:color="auto" w:fill="auto"/>
          </w:tcPr>
          <w:p w14:paraId="527DAE49" w14:textId="702645AF" w:rsidR="009C415D" w:rsidRPr="00881B6F" w:rsidRDefault="008851AA" w:rsidP="000A4404">
            <w:pPr>
              <w:rPr>
                <w:b/>
                <w:color w:val="FF0000"/>
                <w:szCs w:val="20"/>
              </w:rPr>
            </w:pPr>
            <w:r w:rsidRPr="00881B6F">
              <w:rPr>
                <w:b/>
                <w:color w:val="FF0000"/>
                <w:szCs w:val="20"/>
              </w:rPr>
              <w:t>FINAL Entry</w:t>
            </w:r>
          </w:p>
        </w:tc>
      </w:tr>
    </w:tbl>
    <w:p w14:paraId="58426016" w14:textId="77777777" w:rsidR="00A70BEB" w:rsidRPr="00A70BEB" w:rsidRDefault="00A70BEB" w:rsidP="00A70BEB"/>
    <w:p w14:paraId="15B555B9" w14:textId="77777777" w:rsidR="002359B8" w:rsidRPr="001529D0" w:rsidRDefault="002359B8" w:rsidP="001529D0">
      <w:pPr>
        <w:pStyle w:val="Heading1"/>
      </w:pPr>
      <w:bookmarkStart w:id="8" w:name="_Toc511145582"/>
      <w:bookmarkStart w:id="9" w:name="_Toc7278716"/>
      <w:r w:rsidRPr="001529D0">
        <w:rPr>
          <w:rStyle w:val="FITA2"/>
          <w:rFonts w:ascii="HelveticaNeueLT Pro 55 Roman" w:hAnsi="HelveticaNeueLT Pro 55 Roman"/>
          <w:b/>
        </w:rPr>
        <w:lastRenderedPageBreak/>
        <w:t>Important Telephone Numbers</w:t>
      </w:r>
      <w:bookmarkEnd w:id="8"/>
      <w:bookmarkEnd w:id="9"/>
    </w:p>
    <w:tbl>
      <w:tblPr>
        <w:tblW w:w="11672" w:type="dxa"/>
        <w:tblLook w:val="04A0" w:firstRow="1" w:lastRow="0" w:firstColumn="1" w:lastColumn="0" w:noHBand="0" w:noVBand="1"/>
      </w:tblPr>
      <w:tblGrid>
        <w:gridCol w:w="2828"/>
        <w:gridCol w:w="2829"/>
        <w:gridCol w:w="103"/>
        <w:gridCol w:w="2726"/>
        <w:gridCol w:w="36"/>
        <w:gridCol w:w="208"/>
        <w:gridCol w:w="288"/>
        <w:gridCol w:w="2654"/>
      </w:tblGrid>
      <w:tr w:rsidR="002359B8" w:rsidRPr="00092C1D" w14:paraId="70C2A374" w14:textId="77777777" w:rsidTr="00876AC3">
        <w:trPr>
          <w:gridAfter w:val="3"/>
          <w:wAfter w:w="3150" w:type="dxa"/>
        </w:trPr>
        <w:tc>
          <w:tcPr>
            <w:tcW w:w="5760" w:type="dxa"/>
            <w:gridSpan w:val="3"/>
            <w:shd w:val="clear" w:color="auto" w:fill="auto"/>
          </w:tcPr>
          <w:p w14:paraId="68A65EB0" w14:textId="77777777" w:rsidR="002359B8" w:rsidRPr="00092C1D" w:rsidRDefault="002359B8" w:rsidP="005F3D62">
            <w:pPr>
              <w:rPr>
                <w:rStyle w:val="FITA3"/>
                <w:rFonts w:ascii="HelveticaNeueLT Pro 55 Roman" w:hAnsi="HelveticaNeueLT Pro 55 Roman"/>
                <w:color w:val="auto"/>
                <w:sz w:val="21"/>
                <w:szCs w:val="21"/>
              </w:rPr>
            </w:pPr>
            <w:r w:rsidRPr="00092C1D">
              <w:rPr>
                <w:rStyle w:val="FITA3"/>
                <w:rFonts w:ascii="HelveticaNeueLT Pro 55 Roman" w:hAnsi="HelveticaNeueLT Pro 55 Roman"/>
                <w:color w:val="auto"/>
                <w:sz w:val="21"/>
                <w:szCs w:val="21"/>
              </w:rPr>
              <w:t>Competition Management</w:t>
            </w:r>
          </w:p>
        </w:tc>
        <w:tc>
          <w:tcPr>
            <w:tcW w:w="2762" w:type="dxa"/>
            <w:gridSpan w:val="2"/>
            <w:shd w:val="clear" w:color="auto" w:fill="auto"/>
          </w:tcPr>
          <w:p w14:paraId="518B86E3" w14:textId="77777777" w:rsidR="002359B8" w:rsidRPr="00092C1D" w:rsidRDefault="002359B8" w:rsidP="005F3D62">
            <w:pPr>
              <w:rPr>
                <w:sz w:val="21"/>
                <w:szCs w:val="21"/>
              </w:rPr>
            </w:pPr>
          </w:p>
        </w:tc>
      </w:tr>
      <w:tr w:rsidR="002359B8" w:rsidRPr="00092C1D" w14:paraId="4F0097B9" w14:textId="77777777" w:rsidTr="00876AC3">
        <w:trPr>
          <w:gridAfter w:val="3"/>
          <w:wAfter w:w="3150" w:type="dxa"/>
        </w:trPr>
        <w:tc>
          <w:tcPr>
            <w:tcW w:w="5760" w:type="dxa"/>
            <w:gridSpan w:val="3"/>
            <w:shd w:val="clear" w:color="auto" w:fill="auto"/>
          </w:tcPr>
          <w:p w14:paraId="7605960B" w14:textId="77777777"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QU Yinan</w:t>
            </w:r>
          </w:p>
        </w:tc>
        <w:tc>
          <w:tcPr>
            <w:tcW w:w="2762" w:type="dxa"/>
            <w:gridSpan w:val="2"/>
            <w:shd w:val="clear" w:color="auto" w:fill="auto"/>
          </w:tcPr>
          <w:p w14:paraId="4F5A1C68" w14:textId="77777777"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86 138 1093 6561</w:t>
            </w:r>
          </w:p>
        </w:tc>
      </w:tr>
      <w:tr w:rsidR="002359B8" w:rsidRPr="002110BA" w14:paraId="67513329" w14:textId="77777777" w:rsidTr="00876AC3">
        <w:trPr>
          <w:gridAfter w:val="3"/>
          <w:wAfter w:w="3150" w:type="dxa"/>
        </w:trPr>
        <w:tc>
          <w:tcPr>
            <w:tcW w:w="5760" w:type="dxa"/>
            <w:gridSpan w:val="3"/>
            <w:shd w:val="clear" w:color="auto" w:fill="auto"/>
          </w:tcPr>
          <w:p w14:paraId="64C97B28" w14:textId="77777777" w:rsidR="002359B8" w:rsidRPr="002110BA" w:rsidRDefault="002359B8" w:rsidP="005F3D62">
            <w:pPr>
              <w:rPr>
                <w:sz w:val="21"/>
                <w:szCs w:val="21"/>
                <w:highlight w:val="yellow"/>
              </w:rPr>
            </w:pPr>
          </w:p>
        </w:tc>
        <w:tc>
          <w:tcPr>
            <w:tcW w:w="2762" w:type="dxa"/>
            <w:gridSpan w:val="2"/>
            <w:shd w:val="clear" w:color="auto" w:fill="auto"/>
          </w:tcPr>
          <w:p w14:paraId="20869D67" w14:textId="77777777" w:rsidR="002359B8" w:rsidRPr="002110BA" w:rsidRDefault="002359B8" w:rsidP="005F3D62">
            <w:pPr>
              <w:rPr>
                <w:sz w:val="21"/>
                <w:szCs w:val="21"/>
                <w:highlight w:val="yellow"/>
              </w:rPr>
            </w:pPr>
          </w:p>
        </w:tc>
      </w:tr>
      <w:tr w:rsidR="002359B8" w:rsidRPr="00092C1D" w14:paraId="6EB762BD" w14:textId="77777777" w:rsidTr="00876AC3">
        <w:trPr>
          <w:gridAfter w:val="3"/>
          <w:wAfter w:w="3150" w:type="dxa"/>
        </w:trPr>
        <w:tc>
          <w:tcPr>
            <w:tcW w:w="5760" w:type="dxa"/>
            <w:gridSpan w:val="3"/>
            <w:shd w:val="clear" w:color="auto" w:fill="auto"/>
          </w:tcPr>
          <w:p w14:paraId="31249552" w14:textId="77777777" w:rsidR="002359B8" w:rsidRPr="00092C1D" w:rsidRDefault="002359B8" w:rsidP="005F3D62">
            <w:pPr>
              <w:rPr>
                <w:sz w:val="21"/>
                <w:szCs w:val="21"/>
              </w:rPr>
            </w:pPr>
            <w:r w:rsidRPr="00092C1D">
              <w:rPr>
                <w:rStyle w:val="FITA3"/>
                <w:rFonts w:ascii="HelveticaNeueLT Pro 55 Roman" w:hAnsi="HelveticaNeueLT Pro 55 Roman"/>
                <w:color w:val="auto"/>
                <w:sz w:val="21"/>
                <w:szCs w:val="21"/>
              </w:rPr>
              <w:t>Hotel and Accommodation</w:t>
            </w:r>
          </w:p>
        </w:tc>
        <w:tc>
          <w:tcPr>
            <w:tcW w:w="2762" w:type="dxa"/>
            <w:gridSpan w:val="2"/>
            <w:shd w:val="clear" w:color="auto" w:fill="auto"/>
          </w:tcPr>
          <w:p w14:paraId="63813411" w14:textId="77777777" w:rsidR="002359B8" w:rsidRPr="00092C1D" w:rsidRDefault="002359B8" w:rsidP="005F3D62">
            <w:pPr>
              <w:rPr>
                <w:sz w:val="21"/>
                <w:szCs w:val="21"/>
              </w:rPr>
            </w:pPr>
          </w:p>
        </w:tc>
      </w:tr>
      <w:tr w:rsidR="002359B8" w:rsidRPr="00092C1D" w14:paraId="60116D83" w14:textId="77777777" w:rsidTr="00876AC3">
        <w:trPr>
          <w:gridAfter w:val="3"/>
          <w:wAfter w:w="3150" w:type="dxa"/>
        </w:trPr>
        <w:tc>
          <w:tcPr>
            <w:tcW w:w="5760" w:type="dxa"/>
            <w:gridSpan w:val="3"/>
            <w:shd w:val="clear" w:color="auto" w:fill="auto"/>
          </w:tcPr>
          <w:p w14:paraId="0C53E273" w14:textId="3ABA7456"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Purple Mountain Hotel</w:t>
            </w:r>
            <w:r w:rsidRPr="00DE3AFB">
              <w:rPr>
                <w:rStyle w:val="FITA3"/>
                <w:rFonts w:ascii="HelveticaNeueLT Pro 55 Roman" w:hAnsi="HelveticaNeueLT Pro 55 Roman"/>
                <w:b w:val="0"/>
                <w:color w:val="auto"/>
                <w:sz w:val="21"/>
                <w:szCs w:val="21"/>
              </w:rPr>
              <w:t>：</w:t>
            </w:r>
            <w:r w:rsidRPr="00DE3AFB">
              <w:rPr>
                <w:rStyle w:val="FITA3"/>
                <w:rFonts w:ascii="HelveticaNeueLT Pro 55 Roman" w:hAnsi="HelveticaNeueLT Pro 55 Roman" w:hint="eastAsia"/>
                <w:b w:val="0"/>
                <w:color w:val="auto"/>
                <w:sz w:val="21"/>
                <w:szCs w:val="21"/>
                <w:lang w:eastAsia="zh-CN"/>
              </w:rPr>
              <w:t>Li</w:t>
            </w:r>
            <w:r w:rsidRPr="00DE3AFB">
              <w:rPr>
                <w:rStyle w:val="FITA3"/>
                <w:rFonts w:ascii="HelveticaNeueLT Pro 55 Roman" w:hAnsi="HelveticaNeueLT Pro 55 Roman"/>
                <w:b w:val="0"/>
                <w:color w:val="auto"/>
                <w:sz w:val="21"/>
                <w:szCs w:val="21"/>
                <w:lang w:eastAsia="zh-CN"/>
              </w:rPr>
              <w:t>za HUANG</w:t>
            </w:r>
          </w:p>
          <w:p w14:paraId="23403098" w14:textId="28F0D8D0"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Tong Mao Hotel: Lilian LU</w:t>
            </w:r>
          </w:p>
          <w:p w14:paraId="7094F7BB" w14:textId="77777777" w:rsidR="002359B8" w:rsidRPr="00DE3AFB" w:rsidRDefault="002359B8" w:rsidP="005F3D62">
            <w:pPr>
              <w:tabs>
                <w:tab w:val="left" w:pos="0"/>
              </w:tabs>
              <w:jc w:val="left"/>
              <w:rPr>
                <w:rStyle w:val="FITA3"/>
                <w:rFonts w:ascii="HelveticaNeueLT Pro 55 Roman" w:hAnsi="HelveticaNeueLT Pro 55 Roman"/>
                <w:b w:val="0"/>
                <w:color w:val="auto"/>
                <w:sz w:val="21"/>
                <w:szCs w:val="21"/>
              </w:rPr>
            </w:pPr>
            <w:proofErr w:type="spellStart"/>
            <w:r w:rsidRPr="00DE3AFB">
              <w:rPr>
                <w:rStyle w:val="FITA3"/>
                <w:rFonts w:ascii="HelveticaNeueLT Pro 55 Roman" w:hAnsi="HelveticaNeueLT Pro 55 Roman"/>
                <w:b w:val="0"/>
                <w:color w:val="auto"/>
                <w:sz w:val="21"/>
                <w:szCs w:val="21"/>
              </w:rPr>
              <w:t>Benjoy</w:t>
            </w:r>
            <w:proofErr w:type="spellEnd"/>
            <w:r w:rsidRPr="00DE3AFB">
              <w:rPr>
                <w:rStyle w:val="FITA3"/>
                <w:rFonts w:ascii="HelveticaNeueLT Pro 55 Roman" w:hAnsi="HelveticaNeueLT Pro 55 Roman"/>
                <w:b w:val="0"/>
                <w:color w:val="auto"/>
                <w:sz w:val="21"/>
                <w:szCs w:val="21"/>
              </w:rPr>
              <w:t xml:space="preserve"> Hotel: Elaine PAN</w:t>
            </w:r>
          </w:p>
        </w:tc>
        <w:tc>
          <w:tcPr>
            <w:tcW w:w="2762" w:type="dxa"/>
            <w:gridSpan w:val="2"/>
            <w:shd w:val="clear" w:color="auto" w:fill="auto"/>
          </w:tcPr>
          <w:p w14:paraId="1DF0A9D6" w14:textId="24BCB49E" w:rsidR="002359B8" w:rsidRPr="00DE3AFB" w:rsidRDefault="003E141E" w:rsidP="003E141E">
            <w:pPr>
              <w:jc w:val="left"/>
              <w:rPr>
                <w:rStyle w:val="FITA3"/>
                <w:rFonts w:ascii="HelveticaNeueLT Pro 55 Roman" w:hAnsi="HelveticaNeueLT Pro 55 Roman" w:cs="Times New Roman"/>
                <w:b w:val="0"/>
                <w:bCs w:val="0"/>
                <w:color w:val="auto"/>
                <w:sz w:val="21"/>
                <w:szCs w:val="21"/>
              </w:rPr>
            </w:pPr>
            <w:r w:rsidRPr="00DE3AFB">
              <w:rPr>
                <w:sz w:val="21"/>
                <w:szCs w:val="21"/>
              </w:rPr>
              <w:t>+86 158 0057 5953</w:t>
            </w:r>
          </w:p>
          <w:p w14:paraId="6705645B" w14:textId="77B9817A" w:rsidR="002359B8" w:rsidRPr="00DE3AFB" w:rsidRDefault="002359B8" w:rsidP="005F3D62">
            <w:pPr>
              <w:rPr>
                <w:rStyle w:val="FITA3"/>
                <w:rFonts w:ascii="HelveticaNeueLT Pro 55 Roman" w:hAnsi="HelveticaNeueLT Pro 55 Roman"/>
                <w:b w:val="0"/>
                <w:color w:val="auto"/>
                <w:sz w:val="21"/>
                <w:szCs w:val="21"/>
              </w:rPr>
            </w:pPr>
            <w:bookmarkStart w:id="10" w:name="OLE_LINK1"/>
            <w:bookmarkStart w:id="11" w:name="OLE_LINK2"/>
            <w:r w:rsidRPr="00DE3AFB">
              <w:rPr>
                <w:rStyle w:val="FITA3"/>
                <w:rFonts w:ascii="HelveticaNeueLT Pro 55 Roman" w:hAnsi="HelveticaNeueLT Pro 55 Roman"/>
                <w:b w:val="0"/>
                <w:color w:val="auto"/>
                <w:sz w:val="21"/>
                <w:szCs w:val="21"/>
              </w:rPr>
              <w:t>+86 158 2117 1310</w:t>
            </w:r>
            <w:bookmarkEnd w:id="10"/>
            <w:bookmarkEnd w:id="11"/>
          </w:p>
          <w:p w14:paraId="54E7EA39" w14:textId="77777777" w:rsidR="002359B8" w:rsidRPr="00092C1D"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86 139 1718 7570</w:t>
            </w:r>
          </w:p>
        </w:tc>
      </w:tr>
      <w:tr w:rsidR="002359B8" w:rsidRPr="002110BA" w14:paraId="16BEBF32" w14:textId="77777777" w:rsidTr="00876AC3">
        <w:trPr>
          <w:gridAfter w:val="3"/>
          <w:wAfter w:w="3150" w:type="dxa"/>
        </w:trPr>
        <w:tc>
          <w:tcPr>
            <w:tcW w:w="5760" w:type="dxa"/>
            <w:gridSpan w:val="3"/>
            <w:shd w:val="clear" w:color="auto" w:fill="auto"/>
          </w:tcPr>
          <w:p w14:paraId="17A32E82" w14:textId="77777777" w:rsidR="002359B8" w:rsidRPr="002110BA" w:rsidRDefault="002359B8" w:rsidP="005F3D62">
            <w:pPr>
              <w:rPr>
                <w:sz w:val="21"/>
                <w:szCs w:val="21"/>
                <w:highlight w:val="yellow"/>
              </w:rPr>
            </w:pPr>
          </w:p>
        </w:tc>
        <w:tc>
          <w:tcPr>
            <w:tcW w:w="2762" w:type="dxa"/>
            <w:gridSpan w:val="2"/>
            <w:shd w:val="clear" w:color="auto" w:fill="auto"/>
          </w:tcPr>
          <w:p w14:paraId="6A3BE4A0" w14:textId="77777777" w:rsidR="002359B8" w:rsidRPr="002110BA" w:rsidRDefault="002359B8" w:rsidP="005F3D62">
            <w:pPr>
              <w:rPr>
                <w:sz w:val="21"/>
                <w:szCs w:val="21"/>
                <w:highlight w:val="yellow"/>
              </w:rPr>
            </w:pPr>
          </w:p>
        </w:tc>
      </w:tr>
      <w:tr w:rsidR="002359B8" w:rsidRPr="00092C1D" w14:paraId="3E1D9A48" w14:textId="77777777" w:rsidTr="00876AC3">
        <w:trPr>
          <w:gridAfter w:val="3"/>
          <w:wAfter w:w="3150" w:type="dxa"/>
        </w:trPr>
        <w:tc>
          <w:tcPr>
            <w:tcW w:w="5760" w:type="dxa"/>
            <w:gridSpan w:val="3"/>
            <w:shd w:val="clear" w:color="auto" w:fill="auto"/>
          </w:tcPr>
          <w:p w14:paraId="2EB99850" w14:textId="77777777" w:rsidR="002359B8" w:rsidRPr="00092C1D" w:rsidRDefault="002359B8" w:rsidP="005F3D62">
            <w:pPr>
              <w:rPr>
                <w:sz w:val="21"/>
                <w:szCs w:val="21"/>
              </w:rPr>
            </w:pPr>
            <w:r w:rsidRPr="00092C1D">
              <w:rPr>
                <w:rStyle w:val="FITA3"/>
                <w:rFonts w:ascii="HelveticaNeueLT Pro 55 Roman" w:hAnsi="HelveticaNeueLT Pro 55 Roman"/>
                <w:color w:val="auto"/>
                <w:sz w:val="21"/>
                <w:szCs w:val="21"/>
              </w:rPr>
              <w:t>Transport Manager</w:t>
            </w:r>
          </w:p>
        </w:tc>
        <w:tc>
          <w:tcPr>
            <w:tcW w:w="2762" w:type="dxa"/>
            <w:gridSpan w:val="2"/>
            <w:shd w:val="clear" w:color="auto" w:fill="auto"/>
          </w:tcPr>
          <w:p w14:paraId="211502EA" w14:textId="77777777" w:rsidR="002359B8" w:rsidRPr="00092C1D" w:rsidRDefault="002359B8" w:rsidP="005F3D62">
            <w:pPr>
              <w:rPr>
                <w:sz w:val="21"/>
                <w:szCs w:val="21"/>
              </w:rPr>
            </w:pPr>
          </w:p>
        </w:tc>
      </w:tr>
      <w:tr w:rsidR="002359B8" w:rsidRPr="00092C1D" w14:paraId="6F5DCF3F" w14:textId="77777777" w:rsidTr="00876AC3">
        <w:trPr>
          <w:gridAfter w:val="3"/>
          <w:wAfter w:w="3150" w:type="dxa"/>
        </w:trPr>
        <w:tc>
          <w:tcPr>
            <w:tcW w:w="5760" w:type="dxa"/>
            <w:gridSpan w:val="3"/>
            <w:shd w:val="clear" w:color="auto" w:fill="auto"/>
          </w:tcPr>
          <w:p w14:paraId="10B49CBE" w14:textId="548933EF" w:rsidR="002359B8" w:rsidRPr="001A475B" w:rsidRDefault="002359B8" w:rsidP="005F3D62">
            <w:pPr>
              <w:rPr>
                <w:rStyle w:val="FITA3"/>
                <w:rFonts w:ascii="HelveticaNeueLT Pro 55 Roman" w:hAnsi="HelveticaNeueLT Pro 55 Roman"/>
                <w:b w:val="0"/>
                <w:color w:val="auto"/>
                <w:sz w:val="21"/>
                <w:szCs w:val="21"/>
              </w:rPr>
            </w:pPr>
            <w:r w:rsidRPr="001A475B">
              <w:rPr>
                <w:rStyle w:val="FITA3"/>
                <w:rFonts w:ascii="HelveticaNeueLT Pro 55 Roman" w:hAnsi="HelveticaNeueLT Pro 55 Roman"/>
                <w:b w:val="0"/>
                <w:color w:val="auto"/>
                <w:sz w:val="21"/>
                <w:szCs w:val="21"/>
              </w:rPr>
              <w:t xml:space="preserve">WANG </w:t>
            </w:r>
            <w:proofErr w:type="spellStart"/>
            <w:r w:rsidRPr="001A475B">
              <w:rPr>
                <w:rStyle w:val="FITA3"/>
                <w:rFonts w:ascii="HelveticaNeueLT Pro 55 Roman" w:hAnsi="HelveticaNeueLT Pro 55 Roman"/>
                <w:b w:val="0"/>
                <w:color w:val="auto"/>
                <w:sz w:val="21"/>
                <w:szCs w:val="21"/>
              </w:rPr>
              <w:t>Qiping</w:t>
            </w:r>
            <w:proofErr w:type="spellEnd"/>
          </w:p>
        </w:tc>
        <w:tc>
          <w:tcPr>
            <w:tcW w:w="2762" w:type="dxa"/>
            <w:gridSpan w:val="2"/>
            <w:shd w:val="clear" w:color="auto" w:fill="auto"/>
          </w:tcPr>
          <w:p w14:paraId="7BEDDDAA" w14:textId="77777777" w:rsidR="002359B8" w:rsidRPr="001A475B" w:rsidRDefault="002359B8" w:rsidP="005F3D62">
            <w:pPr>
              <w:rPr>
                <w:rStyle w:val="FITA3"/>
                <w:rFonts w:ascii="HelveticaNeueLT Pro 55 Roman" w:hAnsi="HelveticaNeueLT Pro 55 Roman"/>
                <w:b w:val="0"/>
                <w:color w:val="auto"/>
                <w:sz w:val="21"/>
                <w:szCs w:val="21"/>
              </w:rPr>
            </w:pPr>
            <w:r w:rsidRPr="001A475B">
              <w:rPr>
                <w:rStyle w:val="FITA3"/>
                <w:rFonts w:ascii="HelveticaNeueLT Pro 55 Roman" w:hAnsi="HelveticaNeueLT Pro 55 Roman"/>
                <w:b w:val="0"/>
                <w:color w:val="auto"/>
                <w:sz w:val="21"/>
                <w:szCs w:val="21"/>
              </w:rPr>
              <w:t>+86 139 1677 3566</w:t>
            </w:r>
          </w:p>
        </w:tc>
      </w:tr>
      <w:tr w:rsidR="002359B8" w:rsidRPr="002110BA" w14:paraId="0740E580" w14:textId="77777777" w:rsidTr="00876AC3">
        <w:trPr>
          <w:gridAfter w:val="3"/>
          <w:wAfter w:w="3150" w:type="dxa"/>
        </w:trPr>
        <w:tc>
          <w:tcPr>
            <w:tcW w:w="5760" w:type="dxa"/>
            <w:gridSpan w:val="3"/>
            <w:shd w:val="clear" w:color="auto" w:fill="auto"/>
          </w:tcPr>
          <w:p w14:paraId="7CE493E7" w14:textId="77777777" w:rsidR="002359B8" w:rsidRPr="002110BA" w:rsidRDefault="002359B8" w:rsidP="005F3D62">
            <w:pPr>
              <w:rPr>
                <w:rFonts w:ascii="Verdana" w:hAnsi="Verdana"/>
                <w:sz w:val="21"/>
                <w:szCs w:val="21"/>
                <w:highlight w:val="yellow"/>
              </w:rPr>
            </w:pPr>
          </w:p>
        </w:tc>
        <w:tc>
          <w:tcPr>
            <w:tcW w:w="2762" w:type="dxa"/>
            <w:gridSpan w:val="2"/>
            <w:shd w:val="clear" w:color="auto" w:fill="auto"/>
          </w:tcPr>
          <w:p w14:paraId="680AF409" w14:textId="77777777" w:rsidR="002359B8" w:rsidRPr="002110BA" w:rsidRDefault="002359B8" w:rsidP="005F3D62">
            <w:pPr>
              <w:rPr>
                <w:rFonts w:ascii="Verdana" w:hAnsi="Verdana"/>
                <w:sz w:val="21"/>
                <w:szCs w:val="21"/>
                <w:highlight w:val="yellow"/>
              </w:rPr>
            </w:pPr>
          </w:p>
        </w:tc>
      </w:tr>
      <w:tr w:rsidR="002359B8" w:rsidRPr="00092C1D" w14:paraId="37CF7614" w14:textId="77777777" w:rsidTr="00876AC3">
        <w:trPr>
          <w:gridAfter w:val="3"/>
          <w:wAfter w:w="3150" w:type="dxa"/>
        </w:trPr>
        <w:tc>
          <w:tcPr>
            <w:tcW w:w="5760" w:type="dxa"/>
            <w:gridSpan w:val="3"/>
            <w:shd w:val="clear" w:color="auto" w:fill="auto"/>
          </w:tcPr>
          <w:p w14:paraId="5FB10603" w14:textId="77777777" w:rsidR="002359B8" w:rsidRPr="00092C1D" w:rsidRDefault="002359B8" w:rsidP="005F3D62">
            <w:pPr>
              <w:rPr>
                <w:rFonts w:ascii="Verdana" w:hAnsi="Verdana"/>
                <w:sz w:val="21"/>
                <w:szCs w:val="21"/>
              </w:rPr>
            </w:pPr>
            <w:r w:rsidRPr="00092C1D">
              <w:rPr>
                <w:rStyle w:val="FITA3"/>
                <w:rFonts w:ascii="HelveticaNeueLT Pro 55 Roman" w:hAnsi="HelveticaNeueLT Pro 55 Roman"/>
                <w:color w:val="auto"/>
                <w:sz w:val="21"/>
                <w:szCs w:val="21"/>
              </w:rPr>
              <w:t>Medical Care</w:t>
            </w:r>
          </w:p>
        </w:tc>
        <w:tc>
          <w:tcPr>
            <w:tcW w:w="2762" w:type="dxa"/>
            <w:gridSpan w:val="2"/>
            <w:shd w:val="clear" w:color="auto" w:fill="auto"/>
          </w:tcPr>
          <w:p w14:paraId="254088DE" w14:textId="77777777" w:rsidR="002359B8" w:rsidRPr="00092C1D" w:rsidRDefault="002359B8" w:rsidP="005F3D62">
            <w:pPr>
              <w:rPr>
                <w:rFonts w:ascii="Verdana" w:hAnsi="Verdana"/>
                <w:sz w:val="21"/>
                <w:szCs w:val="21"/>
              </w:rPr>
            </w:pPr>
          </w:p>
        </w:tc>
      </w:tr>
      <w:tr w:rsidR="002359B8" w:rsidRPr="00092C1D" w14:paraId="710AE7A2" w14:textId="77777777" w:rsidTr="00876AC3">
        <w:trPr>
          <w:gridAfter w:val="3"/>
          <w:wAfter w:w="3150" w:type="dxa"/>
        </w:trPr>
        <w:tc>
          <w:tcPr>
            <w:tcW w:w="5760" w:type="dxa"/>
            <w:gridSpan w:val="3"/>
            <w:shd w:val="clear" w:color="auto" w:fill="auto"/>
          </w:tcPr>
          <w:p w14:paraId="2CF1B768" w14:textId="1F3A8B33" w:rsidR="002359B8" w:rsidRPr="00DE3AFB" w:rsidRDefault="00092C1D"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 xml:space="preserve">WANG </w:t>
            </w:r>
            <w:r w:rsidRPr="00DE3AFB">
              <w:rPr>
                <w:rStyle w:val="FITA3"/>
                <w:rFonts w:ascii="HelveticaNeueLT Pro 55 Roman" w:hAnsi="HelveticaNeueLT Pro 55 Roman" w:hint="eastAsia"/>
                <w:b w:val="0"/>
                <w:color w:val="auto"/>
                <w:sz w:val="21"/>
                <w:szCs w:val="21"/>
              </w:rPr>
              <w:t>Peng</w:t>
            </w:r>
          </w:p>
        </w:tc>
        <w:tc>
          <w:tcPr>
            <w:tcW w:w="2762" w:type="dxa"/>
            <w:gridSpan w:val="2"/>
            <w:shd w:val="clear" w:color="auto" w:fill="auto"/>
          </w:tcPr>
          <w:p w14:paraId="5015D7F6" w14:textId="61F9EE23" w:rsidR="002359B8" w:rsidRPr="00092C1D"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86 1</w:t>
            </w:r>
            <w:r w:rsidR="00092C1D" w:rsidRPr="00DE3AFB">
              <w:rPr>
                <w:rStyle w:val="FITA3"/>
                <w:rFonts w:ascii="HelveticaNeueLT Pro 55 Roman" w:hAnsi="HelveticaNeueLT Pro 55 Roman"/>
                <w:b w:val="0"/>
                <w:color w:val="auto"/>
                <w:sz w:val="21"/>
                <w:szCs w:val="21"/>
              </w:rPr>
              <w:t>3</w:t>
            </w:r>
            <w:r w:rsidRPr="00DE3AFB">
              <w:rPr>
                <w:rStyle w:val="FITA3"/>
                <w:rFonts w:ascii="HelveticaNeueLT Pro 55 Roman" w:hAnsi="HelveticaNeueLT Pro 55 Roman"/>
                <w:b w:val="0"/>
                <w:color w:val="auto"/>
                <w:sz w:val="21"/>
                <w:szCs w:val="21"/>
              </w:rPr>
              <w:t xml:space="preserve">9 </w:t>
            </w:r>
            <w:r w:rsidR="00092C1D" w:rsidRPr="00DE3AFB">
              <w:rPr>
                <w:rStyle w:val="FITA3"/>
                <w:rFonts w:ascii="HelveticaNeueLT Pro 55 Roman" w:hAnsi="HelveticaNeueLT Pro 55 Roman"/>
                <w:b w:val="0"/>
                <w:color w:val="auto"/>
                <w:sz w:val="21"/>
                <w:szCs w:val="21"/>
              </w:rPr>
              <w:t>1673 0828</w:t>
            </w:r>
          </w:p>
        </w:tc>
      </w:tr>
      <w:tr w:rsidR="002359B8" w:rsidRPr="002110BA" w14:paraId="6C8D58A0" w14:textId="77777777" w:rsidTr="00876AC3">
        <w:trPr>
          <w:gridAfter w:val="3"/>
          <w:wAfter w:w="3150" w:type="dxa"/>
        </w:trPr>
        <w:tc>
          <w:tcPr>
            <w:tcW w:w="5760" w:type="dxa"/>
            <w:gridSpan w:val="3"/>
            <w:shd w:val="clear" w:color="auto" w:fill="auto"/>
          </w:tcPr>
          <w:p w14:paraId="4A6527F0" w14:textId="77777777" w:rsidR="002359B8" w:rsidRPr="002110BA" w:rsidRDefault="002359B8" w:rsidP="005F3D62">
            <w:pPr>
              <w:rPr>
                <w:rFonts w:ascii="Verdana" w:hAnsi="Verdana"/>
                <w:sz w:val="21"/>
                <w:szCs w:val="21"/>
                <w:highlight w:val="yellow"/>
              </w:rPr>
            </w:pPr>
          </w:p>
        </w:tc>
        <w:tc>
          <w:tcPr>
            <w:tcW w:w="2762" w:type="dxa"/>
            <w:gridSpan w:val="2"/>
            <w:shd w:val="clear" w:color="auto" w:fill="auto"/>
          </w:tcPr>
          <w:p w14:paraId="25BA0638" w14:textId="77777777" w:rsidR="002359B8" w:rsidRPr="002110BA" w:rsidRDefault="002359B8" w:rsidP="005F3D62">
            <w:pPr>
              <w:rPr>
                <w:rFonts w:ascii="Verdana" w:hAnsi="Verdana"/>
                <w:sz w:val="21"/>
                <w:szCs w:val="21"/>
                <w:highlight w:val="yellow"/>
              </w:rPr>
            </w:pPr>
          </w:p>
        </w:tc>
      </w:tr>
      <w:tr w:rsidR="002359B8" w:rsidRPr="00092C1D" w14:paraId="73672B77" w14:textId="77777777" w:rsidTr="00876AC3">
        <w:trPr>
          <w:gridAfter w:val="3"/>
          <w:wAfter w:w="3150" w:type="dxa"/>
        </w:trPr>
        <w:tc>
          <w:tcPr>
            <w:tcW w:w="5760" w:type="dxa"/>
            <w:gridSpan w:val="3"/>
            <w:shd w:val="clear" w:color="auto" w:fill="auto"/>
          </w:tcPr>
          <w:p w14:paraId="058DDA81" w14:textId="77777777" w:rsidR="002359B8" w:rsidRPr="00092C1D" w:rsidRDefault="002359B8" w:rsidP="005F3D62">
            <w:pPr>
              <w:rPr>
                <w:rFonts w:ascii="Verdana" w:hAnsi="Verdana"/>
                <w:sz w:val="21"/>
                <w:szCs w:val="21"/>
              </w:rPr>
            </w:pPr>
            <w:r w:rsidRPr="00092C1D">
              <w:rPr>
                <w:rStyle w:val="FITA3"/>
                <w:rFonts w:ascii="HelveticaNeueLT Pro 55 Roman" w:hAnsi="HelveticaNeueLT Pro 55 Roman"/>
                <w:color w:val="auto"/>
                <w:sz w:val="21"/>
                <w:szCs w:val="21"/>
              </w:rPr>
              <w:t>Technical Requirements &amp; Field Manager</w:t>
            </w:r>
          </w:p>
        </w:tc>
        <w:tc>
          <w:tcPr>
            <w:tcW w:w="2762" w:type="dxa"/>
            <w:gridSpan w:val="2"/>
            <w:shd w:val="clear" w:color="auto" w:fill="auto"/>
          </w:tcPr>
          <w:p w14:paraId="2E043B64" w14:textId="77777777" w:rsidR="002359B8" w:rsidRPr="00092C1D" w:rsidRDefault="002359B8" w:rsidP="005F3D62">
            <w:pPr>
              <w:rPr>
                <w:rFonts w:ascii="Verdana" w:hAnsi="Verdana"/>
                <w:sz w:val="21"/>
                <w:szCs w:val="21"/>
              </w:rPr>
            </w:pPr>
          </w:p>
        </w:tc>
      </w:tr>
      <w:tr w:rsidR="002359B8" w:rsidRPr="002110BA" w14:paraId="7B453D1B" w14:textId="77777777" w:rsidTr="00876AC3">
        <w:trPr>
          <w:gridAfter w:val="3"/>
          <w:wAfter w:w="3150" w:type="dxa"/>
        </w:trPr>
        <w:tc>
          <w:tcPr>
            <w:tcW w:w="5760" w:type="dxa"/>
            <w:gridSpan w:val="3"/>
            <w:shd w:val="clear" w:color="auto" w:fill="auto"/>
          </w:tcPr>
          <w:p w14:paraId="57FB60A7" w14:textId="339986EE"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HOU Yu</w:t>
            </w:r>
            <w:r w:rsidR="002110BA" w:rsidRPr="00DE3AFB">
              <w:rPr>
                <w:rStyle w:val="FITA3"/>
                <w:rFonts w:ascii="HelveticaNeueLT Pro 55 Roman" w:hAnsi="HelveticaNeueLT Pro 55 Roman"/>
                <w:b w:val="0"/>
                <w:color w:val="auto"/>
                <w:sz w:val="21"/>
                <w:szCs w:val="21"/>
              </w:rPr>
              <w:t>n</w:t>
            </w:r>
          </w:p>
          <w:p w14:paraId="61B7BA36" w14:textId="57F62B46" w:rsidR="002359B8" w:rsidRPr="00DE3AFB" w:rsidRDefault="002110BA" w:rsidP="005F3D62">
            <w:pPr>
              <w:rPr>
                <w:rStyle w:val="FITA3"/>
                <w:rFonts w:ascii="HelveticaNeueLT Pro 55 Roman" w:hAnsi="HelveticaNeueLT Pro 55 Roman"/>
                <w:b w:val="0"/>
                <w:color w:val="auto"/>
                <w:sz w:val="21"/>
                <w:szCs w:val="21"/>
              </w:rPr>
            </w:pPr>
            <w:r w:rsidRPr="00DE3AFB">
              <w:rPr>
                <w:sz w:val="21"/>
                <w:szCs w:val="21"/>
              </w:rPr>
              <w:t>CHEN Fei</w:t>
            </w:r>
          </w:p>
        </w:tc>
        <w:tc>
          <w:tcPr>
            <w:tcW w:w="2762" w:type="dxa"/>
            <w:gridSpan w:val="2"/>
            <w:shd w:val="clear" w:color="auto" w:fill="auto"/>
          </w:tcPr>
          <w:p w14:paraId="606F97C3" w14:textId="77777777"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86 136 5191 9842</w:t>
            </w:r>
          </w:p>
          <w:p w14:paraId="341DEE21" w14:textId="2AEA3CBD" w:rsidR="002359B8" w:rsidRPr="002110BA" w:rsidRDefault="002110BA" w:rsidP="005F3D62">
            <w:pPr>
              <w:rPr>
                <w:rStyle w:val="FITA3"/>
                <w:rFonts w:ascii="HelveticaNeueLT Pro 55 Roman" w:hAnsi="HelveticaNeueLT Pro 55 Roman"/>
                <w:b w:val="0"/>
                <w:color w:val="auto"/>
                <w:sz w:val="21"/>
                <w:szCs w:val="21"/>
              </w:rPr>
            </w:pPr>
            <w:r w:rsidRPr="00DE3AFB">
              <w:rPr>
                <w:sz w:val="21"/>
                <w:szCs w:val="21"/>
              </w:rPr>
              <w:t>+86 135 2470 5685</w:t>
            </w:r>
          </w:p>
        </w:tc>
      </w:tr>
      <w:tr w:rsidR="002359B8" w:rsidRPr="002110BA" w14:paraId="3BEC47D6" w14:textId="77777777" w:rsidTr="00876AC3">
        <w:trPr>
          <w:gridAfter w:val="3"/>
          <w:wAfter w:w="3150" w:type="dxa"/>
        </w:trPr>
        <w:tc>
          <w:tcPr>
            <w:tcW w:w="5760" w:type="dxa"/>
            <w:gridSpan w:val="3"/>
            <w:shd w:val="clear" w:color="auto" w:fill="auto"/>
          </w:tcPr>
          <w:p w14:paraId="2A461BD6" w14:textId="77777777" w:rsidR="002359B8" w:rsidRPr="002110BA" w:rsidRDefault="002359B8" w:rsidP="005F3D62">
            <w:pPr>
              <w:rPr>
                <w:rFonts w:ascii="Verdana" w:hAnsi="Verdana"/>
                <w:sz w:val="21"/>
                <w:szCs w:val="21"/>
              </w:rPr>
            </w:pPr>
          </w:p>
        </w:tc>
        <w:tc>
          <w:tcPr>
            <w:tcW w:w="2762" w:type="dxa"/>
            <w:gridSpan w:val="2"/>
            <w:shd w:val="clear" w:color="auto" w:fill="auto"/>
          </w:tcPr>
          <w:p w14:paraId="5EA6B14A" w14:textId="77777777" w:rsidR="002359B8" w:rsidRPr="002110BA" w:rsidRDefault="002359B8" w:rsidP="005F3D62">
            <w:pPr>
              <w:rPr>
                <w:rFonts w:ascii="Verdana" w:hAnsi="Verdana"/>
                <w:sz w:val="21"/>
                <w:szCs w:val="21"/>
              </w:rPr>
            </w:pPr>
          </w:p>
        </w:tc>
      </w:tr>
      <w:tr w:rsidR="002359B8" w:rsidRPr="00092C1D" w14:paraId="5ABC4396" w14:textId="77777777" w:rsidTr="00876AC3">
        <w:trPr>
          <w:gridAfter w:val="3"/>
          <w:wAfter w:w="3150" w:type="dxa"/>
        </w:trPr>
        <w:tc>
          <w:tcPr>
            <w:tcW w:w="5760" w:type="dxa"/>
            <w:gridSpan w:val="3"/>
            <w:shd w:val="clear" w:color="auto" w:fill="auto"/>
          </w:tcPr>
          <w:p w14:paraId="728CC26B" w14:textId="77777777" w:rsidR="002359B8" w:rsidRPr="00092C1D" w:rsidRDefault="002359B8" w:rsidP="005F3D62">
            <w:pPr>
              <w:rPr>
                <w:rFonts w:ascii="Verdana" w:hAnsi="Verdana"/>
                <w:sz w:val="21"/>
                <w:szCs w:val="21"/>
              </w:rPr>
            </w:pPr>
            <w:r w:rsidRPr="00092C1D">
              <w:rPr>
                <w:rStyle w:val="FITA3"/>
                <w:rFonts w:ascii="HelveticaNeueLT Pro 55 Roman" w:hAnsi="HelveticaNeueLT Pro 55 Roman"/>
                <w:color w:val="auto"/>
                <w:sz w:val="21"/>
                <w:szCs w:val="21"/>
              </w:rPr>
              <w:t>Press Officer</w:t>
            </w:r>
          </w:p>
        </w:tc>
        <w:tc>
          <w:tcPr>
            <w:tcW w:w="2762" w:type="dxa"/>
            <w:gridSpan w:val="2"/>
            <w:shd w:val="clear" w:color="auto" w:fill="auto"/>
          </w:tcPr>
          <w:p w14:paraId="1D0B6F5F" w14:textId="77777777" w:rsidR="002359B8" w:rsidRPr="00092C1D" w:rsidRDefault="002359B8" w:rsidP="005F3D62">
            <w:pPr>
              <w:rPr>
                <w:rFonts w:ascii="Verdana" w:hAnsi="Verdana"/>
                <w:sz w:val="21"/>
                <w:szCs w:val="21"/>
              </w:rPr>
            </w:pPr>
          </w:p>
        </w:tc>
      </w:tr>
      <w:tr w:rsidR="002359B8" w:rsidRPr="002110BA" w14:paraId="5D19B42A" w14:textId="77777777" w:rsidTr="00876AC3">
        <w:trPr>
          <w:gridAfter w:val="3"/>
          <w:wAfter w:w="3150" w:type="dxa"/>
        </w:trPr>
        <w:tc>
          <w:tcPr>
            <w:tcW w:w="5760" w:type="dxa"/>
            <w:gridSpan w:val="3"/>
            <w:shd w:val="clear" w:color="auto" w:fill="auto"/>
          </w:tcPr>
          <w:p w14:paraId="0379B48D" w14:textId="55173909" w:rsidR="002359B8" w:rsidRPr="00DE3AFB"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SUN Yingjie</w:t>
            </w:r>
          </w:p>
        </w:tc>
        <w:tc>
          <w:tcPr>
            <w:tcW w:w="2762" w:type="dxa"/>
            <w:gridSpan w:val="2"/>
            <w:shd w:val="clear" w:color="auto" w:fill="auto"/>
          </w:tcPr>
          <w:p w14:paraId="6F103DA4" w14:textId="77777777" w:rsidR="002359B8" w:rsidRPr="00092C1D" w:rsidRDefault="002359B8" w:rsidP="005F3D62">
            <w:pPr>
              <w:rPr>
                <w:rStyle w:val="FITA3"/>
                <w:rFonts w:ascii="HelveticaNeueLT Pro 55 Roman" w:hAnsi="HelveticaNeueLT Pro 55 Roman"/>
                <w:b w:val="0"/>
                <w:color w:val="auto"/>
                <w:sz w:val="21"/>
                <w:szCs w:val="21"/>
              </w:rPr>
            </w:pPr>
            <w:r w:rsidRPr="00DE3AFB">
              <w:rPr>
                <w:rStyle w:val="FITA3"/>
                <w:rFonts w:ascii="HelveticaNeueLT Pro 55 Roman" w:hAnsi="HelveticaNeueLT Pro 55 Roman"/>
                <w:b w:val="0"/>
                <w:color w:val="auto"/>
                <w:sz w:val="21"/>
                <w:szCs w:val="21"/>
              </w:rPr>
              <w:t>+86 150 2662 1985</w:t>
            </w:r>
          </w:p>
        </w:tc>
      </w:tr>
      <w:tr w:rsidR="002359B8" w:rsidRPr="002110BA" w14:paraId="40BA2430" w14:textId="77777777" w:rsidTr="00876AC3">
        <w:trPr>
          <w:gridAfter w:val="3"/>
          <w:wAfter w:w="3150" w:type="dxa"/>
        </w:trPr>
        <w:tc>
          <w:tcPr>
            <w:tcW w:w="5760" w:type="dxa"/>
            <w:gridSpan w:val="3"/>
            <w:shd w:val="clear" w:color="auto" w:fill="auto"/>
          </w:tcPr>
          <w:p w14:paraId="3E218533" w14:textId="77777777" w:rsidR="002359B8" w:rsidRPr="002110BA" w:rsidRDefault="002359B8" w:rsidP="005F3D62">
            <w:pPr>
              <w:rPr>
                <w:rFonts w:ascii="Verdana" w:hAnsi="Verdana"/>
                <w:sz w:val="21"/>
                <w:szCs w:val="21"/>
                <w:highlight w:val="yellow"/>
              </w:rPr>
            </w:pPr>
          </w:p>
        </w:tc>
        <w:tc>
          <w:tcPr>
            <w:tcW w:w="2762" w:type="dxa"/>
            <w:gridSpan w:val="2"/>
            <w:shd w:val="clear" w:color="auto" w:fill="auto"/>
          </w:tcPr>
          <w:p w14:paraId="26FFDC7B" w14:textId="77777777" w:rsidR="002359B8" w:rsidRPr="002110BA" w:rsidRDefault="002359B8" w:rsidP="005F3D62">
            <w:pPr>
              <w:rPr>
                <w:rFonts w:ascii="Verdana" w:hAnsi="Verdana"/>
                <w:sz w:val="21"/>
                <w:szCs w:val="21"/>
                <w:highlight w:val="yellow"/>
              </w:rPr>
            </w:pPr>
          </w:p>
        </w:tc>
      </w:tr>
      <w:tr w:rsidR="002359B8" w:rsidRPr="002110BA" w14:paraId="564EA603" w14:textId="77777777" w:rsidTr="00876AC3">
        <w:trPr>
          <w:gridAfter w:val="3"/>
          <w:wAfter w:w="3150" w:type="dxa"/>
        </w:trPr>
        <w:tc>
          <w:tcPr>
            <w:tcW w:w="5760" w:type="dxa"/>
            <w:gridSpan w:val="3"/>
            <w:shd w:val="clear" w:color="auto" w:fill="auto"/>
          </w:tcPr>
          <w:p w14:paraId="400B268B" w14:textId="77777777" w:rsidR="002359B8" w:rsidRPr="002110BA" w:rsidRDefault="002359B8" w:rsidP="005F3D62">
            <w:pPr>
              <w:rPr>
                <w:rFonts w:ascii="Verdana" w:hAnsi="Verdana"/>
                <w:sz w:val="21"/>
                <w:szCs w:val="21"/>
              </w:rPr>
            </w:pPr>
            <w:r w:rsidRPr="002110BA">
              <w:rPr>
                <w:rFonts w:ascii="Verdana" w:hAnsi="Verdana"/>
                <w:b/>
                <w:sz w:val="21"/>
                <w:szCs w:val="21"/>
              </w:rPr>
              <w:t>World Archery Federation (WA)</w:t>
            </w:r>
          </w:p>
        </w:tc>
        <w:tc>
          <w:tcPr>
            <w:tcW w:w="2762" w:type="dxa"/>
            <w:gridSpan w:val="2"/>
            <w:shd w:val="clear" w:color="auto" w:fill="auto"/>
          </w:tcPr>
          <w:p w14:paraId="06D28BED" w14:textId="77777777" w:rsidR="002359B8" w:rsidRPr="002110BA" w:rsidRDefault="002359B8" w:rsidP="005F3D62">
            <w:pPr>
              <w:rPr>
                <w:rFonts w:ascii="Verdana" w:hAnsi="Verdana"/>
                <w:sz w:val="21"/>
                <w:szCs w:val="21"/>
              </w:rPr>
            </w:pPr>
          </w:p>
        </w:tc>
      </w:tr>
      <w:tr w:rsidR="002359B8" w:rsidRPr="002110BA" w14:paraId="0AA167AA" w14:textId="77777777" w:rsidTr="00876AC3">
        <w:trPr>
          <w:gridAfter w:val="3"/>
          <w:wAfter w:w="3150" w:type="dxa"/>
        </w:trPr>
        <w:tc>
          <w:tcPr>
            <w:tcW w:w="5760" w:type="dxa"/>
            <w:gridSpan w:val="3"/>
            <w:shd w:val="clear" w:color="auto" w:fill="auto"/>
          </w:tcPr>
          <w:p w14:paraId="2243B3A8" w14:textId="77777777" w:rsidR="002359B8" w:rsidRPr="002110BA" w:rsidRDefault="002359B8" w:rsidP="005F3D62">
            <w:pPr>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Mr Chris MARSH (WA ED)</w:t>
            </w:r>
            <w:r w:rsidRPr="002110BA">
              <w:rPr>
                <w:rStyle w:val="FITA3"/>
                <w:rFonts w:ascii="HelveticaNeueLT Pro 55 Roman" w:hAnsi="HelveticaNeueLT Pro 55 Roman"/>
                <w:b w:val="0"/>
                <w:color w:val="auto"/>
                <w:sz w:val="21"/>
                <w:szCs w:val="21"/>
              </w:rPr>
              <w:tab/>
            </w:r>
            <w:r w:rsidRPr="002110BA">
              <w:rPr>
                <w:rStyle w:val="FITA3"/>
                <w:rFonts w:ascii="HelveticaNeueLT Pro 55 Roman" w:hAnsi="HelveticaNeueLT Pro 55 Roman"/>
                <w:b w:val="0"/>
                <w:color w:val="auto"/>
                <w:sz w:val="21"/>
                <w:szCs w:val="21"/>
              </w:rPr>
              <w:tab/>
            </w:r>
            <w:r w:rsidRPr="002110BA">
              <w:rPr>
                <w:rStyle w:val="FITA3"/>
                <w:rFonts w:ascii="HelveticaNeueLT Pro 55 Roman" w:hAnsi="HelveticaNeueLT Pro 55 Roman"/>
                <w:b w:val="0"/>
                <w:color w:val="auto"/>
                <w:sz w:val="21"/>
                <w:szCs w:val="21"/>
              </w:rPr>
              <w:tab/>
            </w:r>
            <w:r w:rsidRPr="002110BA">
              <w:rPr>
                <w:rStyle w:val="FITA3"/>
                <w:rFonts w:ascii="HelveticaNeueLT Pro 55 Roman" w:hAnsi="HelveticaNeueLT Pro 55 Roman"/>
                <w:b w:val="0"/>
                <w:color w:val="auto"/>
                <w:sz w:val="21"/>
                <w:szCs w:val="21"/>
              </w:rPr>
              <w:tab/>
            </w:r>
            <w:r w:rsidRPr="002110BA">
              <w:rPr>
                <w:rStyle w:val="FITA3"/>
                <w:rFonts w:ascii="HelveticaNeueLT Pro 55 Roman" w:hAnsi="HelveticaNeueLT Pro 55 Roman"/>
                <w:b w:val="0"/>
                <w:color w:val="auto"/>
                <w:sz w:val="21"/>
                <w:szCs w:val="21"/>
              </w:rPr>
              <w:tab/>
            </w:r>
          </w:p>
        </w:tc>
        <w:tc>
          <w:tcPr>
            <w:tcW w:w="2762" w:type="dxa"/>
            <w:gridSpan w:val="2"/>
            <w:shd w:val="clear" w:color="auto" w:fill="auto"/>
          </w:tcPr>
          <w:p w14:paraId="1A500375" w14:textId="77777777" w:rsidR="002359B8" w:rsidRPr="002110BA" w:rsidRDefault="002359B8" w:rsidP="005F3D62">
            <w:pPr>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41 79 739 8995</w:t>
            </w:r>
          </w:p>
        </w:tc>
      </w:tr>
      <w:tr w:rsidR="002359B8" w:rsidRPr="002110BA" w14:paraId="4B4F6A8A" w14:textId="77777777" w:rsidTr="00876AC3">
        <w:trPr>
          <w:gridAfter w:val="3"/>
          <w:wAfter w:w="3150" w:type="dxa"/>
        </w:trPr>
        <w:tc>
          <w:tcPr>
            <w:tcW w:w="5760" w:type="dxa"/>
            <w:gridSpan w:val="3"/>
            <w:shd w:val="clear" w:color="auto" w:fill="auto"/>
          </w:tcPr>
          <w:p w14:paraId="6D129529" w14:textId="77777777" w:rsidR="002359B8" w:rsidRPr="002110BA" w:rsidRDefault="002359B8" w:rsidP="005F3D62">
            <w:pPr>
              <w:rPr>
                <w:rFonts w:ascii="Verdana" w:hAnsi="Verdana"/>
                <w:sz w:val="21"/>
                <w:szCs w:val="21"/>
              </w:rPr>
            </w:pPr>
          </w:p>
        </w:tc>
        <w:tc>
          <w:tcPr>
            <w:tcW w:w="2762" w:type="dxa"/>
            <w:gridSpan w:val="2"/>
            <w:shd w:val="clear" w:color="auto" w:fill="auto"/>
          </w:tcPr>
          <w:p w14:paraId="7CF12CC5" w14:textId="77777777" w:rsidR="002359B8" w:rsidRPr="002110BA" w:rsidRDefault="002359B8" w:rsidP="005F3D62">
            <w:pPr>
              <w:rPr>
                <w:rFonts w:ascii="Verdana" w:hAnsi="Verdana"/>
                <w:sz w:val="21"/>
                <w:szCs w:val="21"/>
              </w:rPr>
            </w:pPr>
          </w:p>
        </w:tc>
      </w:tr>
      <w:tr w:rsidR="002359B8" w:rsidRPr="002110BA" w14:paraId="0D58F77C" w14:textId="77777777" w:rsidTr="00876AC3">
        <w:trPr>
          <w:gridAfter w:val="3"/>
          <w:wAfter w:w="3150" w:type="dxa"/>
        </w:trPr>
        <w:tc>
          <w:tcPr>
            <w:tcW w:w="5760" w:type="dxa"/>
            <w:gridSpan w:val="3"/>
            <w:shd w:val="clear" w:color="auto" w:fill="auto"/>
          </w:tcPr>
          <w:p w14:paraId="40B71C68" w14:textId="77777777" w:rsidR="002359B8" w:rsidRPr="002110BA" w:rsidRDefault="002359B8" w:rsidP="005F3D62">
            <w:pPr>
              <w:rPr>
                <w:rStyle w:val="FITA3"/>
                <w:rFonts w:ascii="HelveticaNeueLT Pro 55 Roman" w:hAnsi="HelveticaNeueLT Pro 55 Roman"/>
                <w:color w:val="auto"/>
                <w:sz w:val="21"/>
                <w:szCs w:val="21"/>
              </w:rPr>
            </w:pPr>
            <w:r w:rsidRPr="002110BA">
              <w:rPr>
                <w:rStyle w:val="FITA3"/>
                <w:rFonts w:ascii="HelveticaNeueLT Pro 55 Roman" w:hAnsi="HelveticaNeueLT Pro 55 Roman"/>
                <w:color w:val="auto"/>
                <w:sz w:val="21"/>
                <w:szCs w:val="21"/>
              </w:rPr>
              <w:t>Tournament Judge Commission Chairman</w:t>
            </w:r>
          </w:p>
        </w:tc>
        <w:tc>
          <w:tcPr>
            <w:tcW w:w="2762" w:type="dxa"/>
            <w:gridSpan w:val="2"/>
            <w:shd w:val="clear" w:color="auto" w:fill="auto"/>
          </w:tcPr>
          <w:p w14:paraId="4BC98750" w14:textId="77777777" w:rsidR="002359B8" w:rsidRPr="002110BA" w:rsidRDefault="002359B8" w:rsidP="005F3D62">
            <w:pPr>
              <w:rPr>
                <w:rFonts w:ascii="Verdana" w:hAnsi="Verdana"/>
                <w:sz w:val="21"/>
                <w:szCs w:val="21"/>
              </w:rPr>
            </w:pPr>
          </w:p>
        </w:tc>
      </w:tr>
      <w:tr w:rsidR="00C55F8D" w:rsidRPr="00C55F8D" w14:paraId="44A55782" w14:textId="77777777" w:rsidTr="00876AC3">
        <w:trPr>
          <w:gridAfter w:val="3"/>
          <w:wAfter w:w="3150" w:type="dxa"/>
        </w:trPr>
        <w:tc>
          <w:tcPr>
            <w:tcW w:w="5760" w:type="dxa"/>
            <w:gridSpan w:val="3"/>
            <w:shd w:val="clear" w:color="auto" w:fill="auto"/>
          </w:tcPr>
          <w:p w14:paraId="291B0758" w14:textId="29762E36" w:rsidR="002359B8" w:rsidRPr="00C55F8D" w:rsidRDefault="002110BA" w:rsidP="005F3D62">
            <w:pPr>
              <w:rPr>
                <w:rStyle w:val="FITA3"/>
                <w:rFonts w:ascii="HelveticaNeueLT Pro 55 Roman" w:hAnsi="HelveticaNeueLT Pro 55 Roman"/>
                <w:b w:val="0"/>
                <w:color w:val="auto"/>
                <w:sz w:val="21"/>
                <w:szCs w:val="21"/>
              </w:rPr>
            </w:pPr>
            <w:r w:rsidRPr="00881B6F">
              <w:rPr>
                <w:sz w:val="21"/>
                <w:szCs w:val="21"/>
              </w:rPr>
              <w:t xml:space="preserve">Mr. </w:t>
            </w:r>
            <w:r w:rsidR="00881B6F" w:rsidRPr="00881B6F">
              <w:rPr>
                <w:sz w:val="21"/>
                <w:szCs w:val="21"/>
              </w:rPr>
              <w:t>Graham</w:t>
            </w:r>
            <w:r w:rsidRPr="00881B6F">
              <w:rPr>
                <w:sz w:val="21"/>
                <w:szCs w:val="21"/>
              </w:rPr>
              <w:t xml:space="preserve"> </w:t>
            </w:r>
            <w:r w:rsidR="00881B6F" w:rsidRPr="00881B6F">
              <w:rPr>
                <w:sz w:val="21"/>
                <w:szCs w:val="21"/>
              </w:rPr>
              <w:t>POTTS</w:t>
            </w:r>
            <w:r w:rsidR="002359B8" w:rsidRPr="00C55F8D">
              <w:rPr>
                <w:rStyle w:val="FITA3"/>
                <w:rFonts w:ascii="HelveticaNeueLT Pro 55 Roman" w:hAnsi="HelveticaNeueLT Pro 55 Roman"/>
                <w:b w:val="0"/>
                <w:color w:val="auto"/>
                <w:sz w:val="21"/>
                <w:szCs w:val="21"/>
              </w:rPr>
              <w:tab/>
            </w:r>
            <w:r w:rsidR="002359B8" w:rsidRPr="00C55F8D">
              <w:rPr>
                <w:rStyle w:val="FITA3"/>
                <w:rFonts w:ascii="HelveticaNeueLT Pro 55 Roman" w:hAnsi="HelveticaNeueLT Pro 55 Roman"/>
                <w:b w:val="0"/>
                <w:color w:val="auto"/>
                <w:sz w:val="21"/>
                <w:szCs w:val="21"/>
              </w:rPr>
              <w:tab/>
            </w:r>
            <w:r w:rsidR="002359B8" w:rsidRPr="00C55F8D">
              <w:rPr>
                <w:rStyle w:val="FITA3"/>
                <w:rFonts w:ascii="HelveticaNeueLT Pro 55 Roman" w:hAnsi="HelveticaNeueLT Pro 55 Roman"/>
                <w:b w:val="0"/>
                <w:color w:val="auto"/>
                <w:sz w:val="21"/>
                <w:szCs w:val="21"/>
              </w:rPr>
              <w:tab/>
            </w:r>
            <w:r w:rsidR="002359B8" w:rsidRPr="00C55F8D">
              <w:rPr>
                <w:rStyle w:val="FITA3"/>
                <w:rFonts w:ascii="HelveticaNeueLT Pro 55 Roman" w:hAnsi="HelveticaNeueLT Pro 55 Roman"/>
                <w:b w:val="0"/>
                <w:color w:val="auto"/>
                <w:sz w:val="21"/>
                <w:szCs w:val="21"/>
              </w:rPr>
              <w:tab/>
            </w:r>
          </w:p>
        </w:tc>
        <w:tc>
          <w:tcPr>
            <w:tcW w:w="2762" w:type="dxa"/>
            <w:gridSpan w:val="2"/>
            <w:shd w:val="clear" w:color="auto" w:fill="auto"/>
          </w:tcPr>
          <w:p w14:paraId="0CF596C2" w14:textId="531FF1CB" w:rsidR="002359B8" w:rsidRPr="00C55F8D" w:rsidRDefault="002359B8" w:rsidP="005F3D62">
            <w:pPr>
              <w:rPr>
                <w:rStyle w:val="FITA3"/>
                <w:rFonts w:ascii="HelveticaNeueLT Pro 55 Roman" w:hAnsi="HelveticaNeueLT Pro 55 Roman"/>
                <w:b w:val="0"/>
                <w:color w:val="auto"/>
                <w:sz w:val="21"/>
                <w:szCs w:val="21"/>
              </w:rPr>
            </w:pPr>
          </w:p>
        </w:tc>
      </w:tr>
      <w:tr w:rsidR="002359B8" w:rsidRPr="002110BA" w14:paraId="1967F44A" w14:textId="77777777" w:rsidTr="00876AC3">
        <w:trPr>
          <w:gridAfter w:val="3"/>
          <w:wAfter w:w="3150" w:type="dxa"/>
        </w:trPr>
        <w:tc>
          <w:tcPr>
            <w:tcW w:w="5760" w:type="dxa"/>
            <w:gridSpan w:val="3"/>
            <w:shd w:val="clear" w:color="auto" w:fill="auto"/>
          </w:tcPr>
          <w:p w14:paraId="161AF790" w14:textId="77777777" w:rsidR="002359B8" w:rsidRPr="002110BA" w:rsidRDefault="002359B8" w:rsidP="005F3D62">
            <w:pPr>
              <w:rPr>
                <w:rFonts w:ascii="Verdana" w:hAnsi="Verdana"/>
                <w:sz w:val="21"/>
                <w:szCs w:val="21"/>
              </w:rPr>
            </w:pPr>
          </w:p>
        </w:tc>
        <w:tc>
          <w:tcPr>
            <w:tcW w:w="2762" w:type="dxa"/>
            <w:gridSpan w:val="2"/>
            <w:shd w:val="clear" w:color="auto" w:fill="auto"/>
          </w:tcPr>
          <w:p w14:paraId="239800EB" w14:textId="77777777" w:rsidR="002359B8" w:rsidRPr="002110BA" w:rsidRDefault="002359B8" w:rsidP="005F3D62">
            <w:pPr>
              <w:rPr>
                <w:rFonts w:ascii="Verdana" w:hAnsi="Verdana"/>
                <w:sz w:val="21"/>
                <w:szCs w:val="21"/>
              </w:rPr>
            </w:pPr>
          </w:p>
        </w:tc>
      </w:tr>
      <w:tr w:rsidR="002359B8" w:rsidRPr="002110BA" w14:paraId="1072595B" w14:textId="77777777" w:rsidTr="00876AC3">
        <w:tc>
          <w:tcPr>
            <w:tcW w:w="9018" w:type="dxa"/>
            <w:gridSpan w:val="7"/>
            <w:shd w:val="clear" w:color="auto" w:fill="auto"/>
          </w:tcPr>
          <w:p w14:paraId="44138835" w14:textId="77777777" w:rsidR="002359B8" w:rsidRPr="00CC14BE" w:rsidRDefault="002359B8" w:rsidP="005F3D62">
            <w:pPr>
              <w:rPr>
                <w:rStyle w:val="FITA3"/>
                <w:rFonts w:ascii="HelveticaNeueLT Pro 55 Roman" w:hAnsi="HelveticaNeueLT Pro 55 Roman"/>
                <w:color w:val="auto"/>
                <w:sz w:val="21"/>
                <w:szCs w:val="21"/>
              </w:rPr>
            </w:pPr>
            <w:r w:rsidRPr="00CC14BE">
              <w:rPr>
                <w:rStyle w:val="FITA3"/>
                <w:rFonts w:ascii="HelveticaNeueLT Pro 55 Roman" w:hAnsi="HelveticaNeueLT Pro 55 Roman"/>
                <w:color w:val="auto"/>
                <w:sz w:val="21"/>
                <w:szCs w:val="21"/>
              </w:rPr>
              <w:t>Director of Shooting</w:t>
            </w:r>
          </w:p>
          <w:p w14:paraId="3C5D447A" w14:textId="77777777" w:rsidR="002359B8" w:rsidRPr="002110BA" w:rsidRDefault="002359B8" w:rsidP="005F3D62">
            <w:pPr>
              <w:rPr>
                <w:sz w:val="21"/>
                <w:szCs w:val="21"/>
              </w:rPr>
            </w:pPr>
            <w:r w:rsidRPr="00CC14BE">
              <w:rPr>
                <w:rStyle w:val="FITA3"/>
                <w:rFonts w:ascii="HelveticaNeueLT Pro 55 Roman" w:hAnsi="HelveticaNeueLT Pro 55 Roman"/>
                <w:b w:val="0"/>
                <w:color w:val="auto"/>
                <w:sz w:val="21"/>
                <w:szCs w:val="21"/>
              </w:rPr>
              <w:t xml:space="preserve">WANG </w:t>
            </w:r>
            <w:proofErr w:type="spellStart"/>
            <w:r w:rsidRPr="00CC14BE">
              <w:rPr>
                <w:rStyle w:val="FITA3"/>
                <w:rFonts w:ascii="HelveticaNeueLT Pro 55 Roman" w:hAnsi="HelveticaNeueLT Pro 55 Roman"/>
                <w:b w:val="0"/>
                <w:color w:val="auto"/>
                <w:sz w:val="21"/>
                <w:szCs w:val="21"/>
              </w:rPr>
              <w:t>Jieyong</w:t>
            </w:r>
            <w:proofErr w:type="spellEnd"/>
          </w:p>
        </w:tc>
        <w:tc>
          <w:tcPr>
            <w:tcW w:w="2654" w:type="dxa"/>
            <w:shd w:val="clear" w:color="auto" w:fill="auto"/>
          </w:tcPr>
          <w:p w14:paraId="6118D363" w14:textId="77777777" w:rsidR="002359B8" w:rsidRPr="002110BA" w:rsidRDefault="002359B8" w:rsidP="005F3D62">
            <w:pPr>
              <w:rPr>
                <w:sz w:val="21"/>
                <w:szCs w:val="21"/>
              </w:rPr>
            </w:pPr>
          </w:p>
        </w:tc>
      </w:tr>
      <w:tr w:rsidR="002359B8" w:rsidRPr="002110BA" w14:paraId="20268485" w14:textId="77777777" w:rsidTr="00D30609">
        <w:trPr>
          <w:gridAfter w:val="2"/>
          <w:wAfter w:w="2942" w:type="dxa"/>
        </w:trPr>
        <w:tc>
          <w:tcPr>
            <w:tcW w:w="5760" w:type="dxa"/>
            <w:gridSpan w:val="3"/>
            <w:shd w:val="clear" w:color="auto" w:fill="auto"/>
          </w:tcPr>
          <w:p w14:paraId="0DDAAA1D" w14:textId="77777777" w:rsidR="002359B8" w:rsidRPr="002110BA" w:rsidRDefault="002359B8" w:rsidP="005F3D62">
            <w:pPr>
              <w:rPr>
                <w:rStyle w:val="FITA3"/>
                <w:b w:val="0"/>
                <w:color w:val="auto"/>
                <w:sz w:val="21"/>
                <w:szCs w:val="21"/>
                <w:lang w:val="fr-CH" w:eastAsia="zh-CN"/>
              </w:rPr>
            </w:pPr>
          </w:p>
        </w:tc>
        <w:tc>
          <w:tcPr>
            <w:tcW w:w="2970" w:type="dxa"/>
            <w:gridSpan w:val="3"/>
            <w:shd w:val="clear" w:color="auto" w:fill="auto"/>
          </w:tcPr>
          <w:p w14:paraId="18BCDAE7" w14:textId="77777777" w:rsidR="002359B8" w:rsidRPr="002110BA" w:rsidRDefault="002359B8" w:rsidP="005F3D62">
            <w:pPr>
              <w:rPr>
                <w:rFonts w:ascii="Verdana" w:hAnsi="Verdana"/>
                <w:sz w:val="21"/>
                <w:szCs w:val="21"/>
              </w:rPr>
            </w:pPr>
          </w:p>
        </w:tc>
      </w:tr>
      <w:tr w:rsidR="008968A1" w:rsidRPr="002110BA" w14:paraId="474C679E" w14:textId="77777777" w:rsidTr="00D30609">
        <w:trPr>
          <w:gridAfter w:val="2"/>
          <w:wAfter w:w="2942" w:type="dxa"/>
        </w:trPr>
        <w:tc>
          <w:tcPr>
            <w:tcW w:w="5760" w:type="dxa"/>
            <w:gridSpan w:val="3"/>
            <w:shd w:val="clear" w:color="auto" w:fill="auto"/>
          </w:tcPr>
          <w:p w14:paraId="00B6A96D" w14:textId="77777777" w:rsidR="008968A1" w:rsidRPr="002110BA" w:rsidRDefault="008968A1" w:rsidP="008968A1">
            <w:pPr>
              <w:rPr>
                <w:rStyle w:val="FITA3"/>
                <w:b w:val="0"/>
                <w:color w:val="auto"/>
                <w:sz w:val="21"/>
                <w:szCs w:val="21"/>
                <w:lang w:val="fr-CH" w:eastAsia="zh-CN"/>
              </w:rPr>
            </w:pPr>
            <w:r w:rsidRPr="002110BA">
              <w:rPr>
                <w:rStyle w:val="FITA3"/>
                <w:rFonts w:ascii="HelveticaNeueLT Pro 55 Roman" w:hAnsi="HelveticaNeueLT Pro 55 Roman"/>
                <w:color w:val="auto"/>
                <w:sz w:val="21"/>
                <w:szCs w:val="21"/>
              </w:rPr>
              <w:t>World Archery Judges</w:t>
            </w:r>
          </w:p>
        </w:tc>
        <w:tc>
          <w:tcPr>
            <w:tcW w:w="2970" w:type="dxa"/>
            <w:gridSpan w:val="3"/>
            <w:shd w:val="clear" w:color="auto" w:fill="auto"/>
          </w:tcPr>
          <w:p w14:paraId="7A8E7C88" w14:textId="1CE57AFF" w:rsidR="008968A1" w:rsidRPr="002110BA" w:rsidRDefault="008968A1" w:rsidP="008968A1">
            <w:pPr>
              <w:rPr>
                <w:rFonts w:ascii="Verdana" w:hAnsi="Verdana"/>
                <w:sz w:val="21"/>
                <w:szCs w:val="21"/>
              </w:rPr>
            </w:pPr>
            <w:r>
              <w:rPr>
                <w:rStyle w:val="FITA3"/>
                <w:rFonts w:ascii="HelveticaNeueLT Pro 55 Roman" w:hAnsi="HelveticaNeueLT Pro 55 Roman"/>
                <w:color w:val="auto"/>
                <w:sz w:val="21"/>
                <w:szCs w:val="21"/>
              </w:rPr>
              <w:t>World Archery Asia Judges</w:t>
            </w:r>
          </w:p>
        </w:tc>
      </w:tr>
      <w:tr w:rsidR="008968A1" w:rsidRPr="002110BA" w14:paraId="54AA4C7A" w14:textId="77777777" w:rsidTr="00D30609">
        <w:trPr>
          <w:gridAfter w:val="2"/>
          <w:wAfter w:w="2942" w:type="dxa"/>
        </w:trPr>
        <w:tc>
          <w:tcPr>
            <w:tcW w:w="5760" w:type="dxa"/>
            <w:gridSpan w:val="3"/>
            <w:shd w:val="clear" w:color="auto" w:fill="auto"/>
          </w:tcPr>
          <w:p w14:paraId="592FE14D" w14:textId="2ABFFF01" w:rsidR="008968A1" w:rsidRPr="002110BA" w:rsidRDefault="0041400D" w:rsidP="008968A1">
            <w:pPr>
              <w:rPr>
                <w:rStyle w:val="FITA3"/>
                <w:rFonts w:ascii="HelveticaNeueLT Pro 55 Roman" w:hAnsi="HelveticaNeueLT Pro 55 Roman"/>
                <w:b w:val="0"/>
                <w:color w:val="auto"/>
                <w:sz w:val="21"/>
                <w:szCs w:val="21"/>
              </w:rPr>
            </w:pPr>
            <w:proofErr w:type="spellStart"/>
            <w:r>
              <w:rPr>
                <w:rStyle w:val="FITA3"/>
                <w:rFonts w:ascii="HelveticaNeueLT Pro 55 Roman" w:hAnsi="HelveticaNeueLT Pro 55 Roman"/>
                <w:b w:val="0"/>
                <w:color w:val="auto"/>
                <w:sz w:val="21"/>
                <w:szCs w:val="21"/>
              </w:rPr>
              <w:t>Flemming</w:t>
            </w:r>
            <w:proofErr w:type="spellEnd"/>
            <w:r>
              <w:rPr>
                <w:rStyle w:val="FITA3"/>
                <w:rFonts w:ascii="HelveticaNeueLT Pro 55 Roman" w:hAnsi="HelveticaNeueLT Pro 55 Roman"/>
                <w:b w:val="0"/>
                <w:color w:val="auto"/>
                <w:sz w:val="21"/>
                <w:szCs w:val="21"/>
              </w:rPr>
              <w:t xml:space="preserve"> SKJOLD</w:t>
            </w:r>
            <w:r w:rsidR="00EF5A7C">
              <w:rPr>
                <w:rStyle w:val="FITA3"/>
                <w:rFonts w:ascii="HelveticaNeueLT Pro 55 Roman" w:hAnsi="HelveticaNeueLT Pro 55 Roman"/>
                <w:b w:val="0"/>
                <w:color w:val="auto"/>
                <w:sz w:val="21"/>
                <w:szCs w:val="21"/>
              </w:rPr>
              <w:t>BORG</w:t>
            </w:r>
            <w:r w:rsidR="008968A1" w:rsidRPr="002110BA">
              <w:rPr>
                <w:rStyle w:val="FITA3"/>
                <w:rFonts w:ascii="HelveticaNeueLT Pro 55 Roman" w:hAnsi="HelveticaNeueLT Pro 55 Roman"/>
                <w:b w:val="0"/>
                <w:color w:val="auto"/>
                <w:sz w:val="21"/>
                <w:szCs w:val="21"/>
              </w:rPr>
              <w:t xml:space="preserve"> (Deputy Chair)</w:t>
            </w:r>
          </w:p>
        </w:tc>
        <w:tc>
          <w:tcPr>
            <w:tcW w:w="2970" w:type="dxa"/>
            <w:gridSpan w:val="3"/>
            <w:shd w:val="clear" w:color="auto" w:fill="auto"/>
          </w:tcPr>
          <w:p w14:paraId="1CE33D10" w14:textId="2835F529" w:rsidR="008968A1" w:rsidRPr="008968A1" w:rsidRDefault="008968A1" w:rsidP="008968A1">
            <w:pPr>
              <w:pStyle w:val="FITAnormal"/>
              <w:jc w:val="left"/>
              <w:rPr>
                <w:rStyle w:val="FITA3"/>
                <w:rFonts w:ascii="HelveticaNeueLT Pro 55 Roman" w:hAnsi="HelveticaNeueLT Pro 55 Roman"/>
                <w:b w:val="0"/>
                <w:color w:val="auto"/>
                <w:sz w:val="21"/>
                <w:szCs w:val="21"/>
              </w:rPr>
            </w:pPr>
            <w:r>
              <w:rPr>
                <w:rStyle w:val="FITA3"/>
                <w:rFonts w:ascii="HelveticaNeueLT Pro 55 Roman" w:hAnsi="HelveticaNeueLT Pro 55 Roman"/>
                <w:b w:val="0"/>
                <w:color w:val="auto"/>
                <w:sz w:val="21"/>
                <w:szCs w:val="21"/>
              </w:rPr>
              <w:t xml:space="preserve">CHU </w:t>
            </w:r>
            <w:proofErr w:type="spellStart"/>
            <w:r>
              <w:rPr>
                <w:rStyle w:val="FITA3"/>
                <w:rFonts w:ascii="HelveticaNeueLT Pro 55 Roman" w:hAnsi="HelveticaNeueLT Pro 55 Roman"/>
                <w:b w:val="0"/>
                <w:color w:val="auto"/>
                <w:sz w:val="21"/>
                <w:szCs w:val="21"/>
              </w:rPr>
              <w:t>Yik</w:t>
            </w:r>
            <w:proofErr w:type="spellEnd"/>
            <w:r>
              <w:rPr>
                <w:rStyle w:val="FITA3"/>
                <w:rFonts w:ascii="HelveticaNeueLT Pro 55 Roman" w:hAnsi="HelveticaNeueLT Pro 55 Roman"/>
                <w:b w:val="0"/>
                <w:color w:val="auto"/>
                <w:sz w:val="21"/>
                <w:szCs w:val="21"/>
              </w:rPr>
              <w:t xml:space="preserve"> Fai Sunny Rachel</w:t>
            </w:r>
          </w:p>
        </w:tc>
      </w:tr>
      <w:tr w:rsidR="008968A1" w:rsidRPr="002110BA" w14:paraId="5CD2F29F" w14:textId="77777777" w:rsidTr="00D30609">
        <w:trPr>
          <w:gridAfter w:val="2"/>
          <w:wAfter w:w="2942" w:type="dxa"/>
          <w:trHeight w:val="305"/>
        </w:trPr>
        <w:tc>
          <w:tcPr>
            <w:tcW w:w="5760" w:type="dxa"/>
            <w:gridSpan w:val="3"/>
            <w:shd w:val="clear" w:color="auto" w:fill="auto"/>
          </w:tcPr>
          <w:p w14:paraId="365B6E15" w14:textId="4181511D" w:rsidR="008968A1" w:rsidRPr="002110BA" w:rsidRDefault="00EF5A7C" w:rsidP="008968A1">
            <w:pPr>
              <w:rPr>
                <w:rStyle w:val="FITA3"/>
                <w:rFonts w:ascii="HelveticaNeueLT Pro 55 Roman" w:hAnsi="HelveticaNeueLT Pro 55 Roman"/>
                <w:b w:val="0"/>
                <w:color w:val="auto"/>
                <w:sz w:val="21"/>
                <w:szCs w:val="21"/>
              </w:rPr>
            </w:pPr>
            <w:proofErr w:type="spellStart"/>
            <w:r>
              <w:rPr>
                <w:rStyle w:val="FITA3"/>
                <w:rFonts w:ascii="HelveticaNeueLT Pro 55 Roman" w:hAnsi="HelveticaNeueLT Pro 55 Roman"/>
                <w:b w:val="0"/>
                <w:color w:val="auto"/>
                <w:sz w:val="21"/>
                <w:szCs w:val="21"/>
              </w:rPr>
              <w:t>Shahrzad</w:t>
            </w:r>
            <w:proofErr w:type="spellEnd"/>
            <w:r>
              <w:rPr>
                <w:rStyle w:val="FITA3"/>
                <w:rFonts w:ascii="HelveticaNeueLT Pro 55 Roman" w:hAnsi="HelveticaNeueLT Pro 55 Roman"/>
                <w:b w:val="0"/>
                <w:color w:val="auto"/>
                <w:sz w:val="21"/>
                <w:szCs w:val="21"/>
              </w:rPr>
              <w:t xml:space="preserve"> ALLAHYARI</w:t>
            </w:r>
          </w:p>
          <w:p w14:paraId="6C9AD95E" w14:textId="72EB4592" w:rsidR="008968A1" w:rsidRPr="002110BA" w:rsidRDefault="00EF5A7C" w:rsidP="008968A1">
            <w:pPr>
              <w:rPr>
                <w:rStyle w:val="FITA3"/>
                <w:rFonts w:ascii="HelveticaNeueLT Pro 55 Roman" w:hAnsi="HelveticaNeueLT Pro 55 Roman"/>
                <w:b w:val="0"/>
                <w:color w:val="auto"/>
                <w:sz w:val="21"/>
                <w:szCs w:val="21"/>
                <w:lang w:eastAsia="zh-CN"/>
              </w:rPr>
            </w:pPr>
            <w:r>
              <w:rPr>
                <w:rStyle w:val="FITA3"/>
                <w:rFonts w:ascii="HelveticaNeueLT Pro 55 Roman" w:hAnsi="HelveticaNeueLT Pro 55 Roman"/>
                <w:b w:val="0"/>
                <w:color w:val="auto"/>
                <w:sz w:val="21"/>
                <w:szCs w:val="21"/>
                <w:lang w:eastAsia="zh-CN"/>
              </w:rPr>
              <w:t>Angelina CHAN</w:t>
            </w:r>
          </w:p>
          <w:p w14:paraId="4DAD97DC" w14:textId="77777777" w:rsidR="008968A1" w:rsidRDefault="00EF5A7C" w:rsidP="008968A1">
            <w:pPr>
              <w:rPr>
                <w:rStyle w:val="FITA3"/>
                <w:rFonts w:ascii="HelveticaNeueLT Pro 55 Roman" w:hAnsi="HelveticaNeueLT Pro 55 Roman"/>
                <w:b w:val="0"/>
                <w:color w:val="auto"/>
                <w:sz w:val="21"/>
                <w:szCs w:val="21"/>
                <w:lang w:eastAsia="zh-CN"/>
              </w:rPr>
            </w:pPr>
            <w:r>
              <w:rPr>
                <w:rStyle w:val="FITA3"/>
                <w:rFonts w:ascii="HelveticaNeueLT Pro 55 Roman" w:hAnsi="HelveticaNeueLT Pro 55 Roman"/>
                <w:b w:val="0"/>
                <w:color w:val="auto"/>
                <w:sz w:val="21"/>
                <w:szCs w:val="21"/>
                <w:lang w:eastAsia="zh-CN"/>
              </w:rPr>
              <w:t>Rupesh KAR</w:t>
            </w:r>
          </w:p>
          <w:p w14:paraId="2444D0F8" w14:textId="2C166156" w:rsidR="00876AC3" w:rsidRPr="002110BA" w:rsidRDefault="00876AC3" w:rsidP="00D30609">
            <w:pPr>
              <w:jc w:val="left"/>
              <w:rPr>
                <w:rStyle w:val="FITA3"/>
                <w:rFonts w:ascii="HelveticaNeueLT Pro 55 Roman" w:hAnsi="HelveticaNeueLT Pro 55 Roman"/>
                <w:b w:val="0"/>
                <w:color w:val="auto"/>
                <w:sz w:val="21"/>
                <w:szCs w:val="21"/>
                <w:lang w:eastAsia="zh-CN"/>
              </w:rPr>
            </w:pPr>
            <w:proofErr w:type="spellStart"/>
            <w:r>
              <w:rPr>
                <w:rStyle w:val="FITA3"/>
                <w:rFonts w:ascii="HelveticaNeueLT Pro 55 Roman" w:hAnsi="HelveticaNeueLT Pro 55 Roman"/>
                <w:b w:val="0"/>
                <w:color w:val="auto"/>
                <w:sz w:val="21"/>
                <w:szCs w:val="21"/>
                <w:lang w:eastAsia="zh-CN"/>
              </w:rPr>
              <w:t>Sunethra</w:t>
            </w:r>
            <w:proofErr w:type="spellEnd"/>
            <w:r>
              <w:rPr>
                <w:rStyle w:val="FITA3"/>
                <w:rFonts w:ascii="HelveticaNeueLT Pro 55 Roman" w:hAnsi="HelveticaNeueLT Pro 55 Roman"/>
                <w:b w:val="0"/>
                <w:color w:val="auto"/>
                <w:sz w:val="21"/>
                <w:szCs w:val="21"/>
                <w:lang w:eastAsia="zh-CN"/>
              </w:rPr>
              <w:t xml:space="preserve"> </w:t>
            </w:r>
            <w:proofErr w:type="spellStart"/>
            <w:r w:rsidR="001C362C">
              <w:rPr>
                <w:rStyle w:val="FITA3"/>
                <w:rFonts w:ascii="HelveticaNeueLT Pro 55 Roman" w:hAnsi="HelveticaNeueLT Pro 55 Roman"/>
                <w:b w:val="0"/>
                <w:color w:val="auto"/>
                <w:sz w:val="21"/>
                <w:szCs w:val="21"/>
                <w:lang w:eastAsia="zh-CN"/>
              </w:rPr>
              <w:t>Senevirathne</w:t>
            </w:r>
            <w:proofErr w:type="spellEnd"/>
            <w:r w:rsidR="001C362C">
              <w:rPr>
                <w:rStyle w:val="FITA3"/>
                <w:rFonts w:ascii="HelveticaNeueLT Pro 55 Roman" w:hAnsi="HelveticaNeueLT Pro 55 Roman"/>
                <w:b w:val="0"/>
                <w:color w:val="auto"/>
                <w:sz w:val="21"/>
                <w:szCs w:val="21"/>
                <w:lang w:eastAsia="zh-CN"/>
              </w:rPr>
              <w:t xml:space="preserve"> HENARATH PATHIRANNEHELAGE</w:t>
            </w:r>
          </w:p>
        </w:tc>
        <w:tc>
          <w:tcPr>
            <w:tcW w:w="2970" w:type="dxa"/>
            <w:gridSpan w:val="3"/>
            <w:shd w:val="clear" w:color="auto" w:fill="auto"/>
          </w:tcPr>
          <w:p w14:paraId="7F117C1A" w14:textId="390AEF06" w:rsidR="008968A1" w:rsidRPr="002110BA" w:rsidRDefault="008968A1" w:rsidP="008968A1">
            <w:pPr>
              <w:pStyle w:val="FITAnormal"/>
              <w:jc w:val="left"/>
              <w:rPr>
                <w:rStyle w:val="FITA3"/>
                <w:rFonts w:ascii="HelveticaNeueLT Pro 55 Roman" w:hAnsi="HelveticaNeueLT Pro 55 Roman"/>
                <w:b w:val="0"/>
                <w:color w:val="auto"/>
                <w:sz w:val="21"/>
                <w:szCs w:val="21"/>
              </w:rPr>
            </w:pPr>
            <w:r>
              <w:rPr>
                <w:rStyle w:val="FITA3"/>
                <w:rFonts w:ascii="HelveticaNeueLT Pro 55 Roman" w:hAnsi="HelveticaNeueLT Pro 55 Roman"/>
                <w:b w:val="0"/>
                <w:color w:val="auto"/>
                <w:sz w:val="21"/>
                <w:szCs w:val="21"/>
              </w:rPr>
              <w:t>Yu-</w:t>
            </w:r>
            <w:proofErr w:type="spellStart"/>
            <w:r>
              <w:rPr>
                <w:rStyle w:val="FITA3"/>
                <w:rFonts w:ascii="HelveticaNeueLT Pro 55 Roman" w:hAnsi="HelveticaNeueLT Pro 55 Roman"/>
                <w:b w:val="0"/>
                <w:color w:val="auto"/>
                <w:sz w:val="21"/>
                <w:szCs w:val="21"/>
              </w:rPr>
              <w:t>Chiao</w:t>
            </w:r>
            <w:proofErr w:type="spellEnd"/>
            <w:r>
              <w:rPr>
                <w:rStyle w:val="FITA3"/>
                <w:rFonts w:ascii="HelveticaNeueLT Pro 55 Roman" w:hAnsi="HelveticaNeueLT Pro 55 Roman"/>
                <w:b w:val="0"/>
                <w:color w:val="auto"/>
                <w:sz w:val="21"/>
                <w:szCs w:val="21"/>
              </w:rPr>
              <w:t xml:space="preserve"> Hsu</w:t>
            </w:r>
          </w:p>
        </w:tc>
      </w:tr>
      <w:tr w:rsidR="002359B8" w:rsidRPr="00092C1D" w14:paraId="276444EA" w14:textId="77777777" w:rsidTr="00876AC3">
        <w:trPr>
          <w:gridAfter w:val="4"/>
          <w:wAfter w:w="3186" w:type="dxa"/>
        </w:trPr>
        <w:tc>
          <w:tcPr>
            <w:tcW w:w="2828" w:type="dxa"/>
            <w:shd w:val="clear" w:color="auto" w:fill="auto"/>
          </w:tcPr>
          <w:p w14:paraId="340F4377" w14:textId="77777777" w:rsidR="002359B8" w:rsidRPr="00092C1D" w:rsidRDefault="002359B8" w:rsidP="002359B8">
            <w:pPr>
              <w:rPr>
                <w:rStyle w:val="FITA3"/>
                <w:color w:val="auto"/>
                <w:sz w:val="21"/>
                <w:szCs w:val="21"/>
              </w:rPr>
            </w:pPr>
            <w:r w:rsidRPr="00092C1D">
              <w:rPr>
                <w:rStyle w:val="FITA3"/>
                <w:rFonts w:ascii="HelveticaNeueLT Pro 55 Roman" w:hAnsi="HelveticaNeueLT Pro 55 Roman"/>
                <w:color w:val="auto"/>
                <w:sz w:val="21"/>
                <w:szCs w:val="21"/>
              </w:rPr>
              <w:t>National Judges</w:t>
            </w:r>
          </w:p>
        </w:tc>
        <w:tc>
          <w:tcPr>
            <w:tcW w:w="2829" w:type="dxa"/>
            <w:shd w:val="clear" w:color="auto" w:fill="auto"/>
          </w:tcPr>
          <w:p w14:paraId="489C0206" w14:textId="77777777" w:rsidR="002359B8" w:rsidRPr="00092C1D" w:rsidRDefault="002359B8" w:rsidP="005F3D62">
            <w:pPr>
              <w:pStyle w:val="FITAnormal"/>
              <w:rPr>
                <w:rStyle w:val="FITA3"/>
                <w:color w:val="auto"/>
                <w:sz w:val="21"/>
                <w:szCs w:val="21"/>
              </w:rPr>
            </w:pPr>
          </w:p>
        </w:tc>
        <w:tc>
          <w:tcPr>
            <w:tcW w:w="2829" w:type="dxa"/>
            <w:gridSpan w:val="2"/>
            <w:shd w:val="clear" w:color="auto" w:fill="auto"/>
          </w:tcPr>
          <w:p w14:paraId="24067932" w14:textId="77777777" w:rsidR="002359B8" w:rsidRPr="00092C1D" w:rsidRDefault="002359B8" w:rsidP="005F3D62">
            <w:pPr>
              <w:pStyle w:val="FITAnormal"/>
              <w:rPr>
                <w:rStyle w:val="FITA3"/>
                <w:color w:val="auto"/>
                <w:sz w:val="21"/>
                <w:szCs w:val="21"/>
              </w:rPr>
            </w:pPr>
          </w:p>
        </w:tc>
      </w:tr>
      <w:tr w:rsidR="00FA1AA5" w:rsidRPr="00CC14BE" w14:paraId="1CE5305E" w14:textId="77777777" w:rsidTr="00876AC3">
        <w:trPr>
          <w:gridAfter w:val="4"/>
          <w:wAfter w:w="3186" w:type="dxa"/>
        </w:trPr>
        <w:tc>
          <w:tcPr>
            <w:tcW w:w="2828" w:type="dxa"/>
            <w:shd w:val="clear" w:color="auto" w:fill="auto"/>
          </w:tcPr>
          <w:p w14:paraId="6143ED93"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CAI Ping</w:t>
            </w:r>
          </w:p>
        </w:tc>
        <w:tc>
          <w:tcPr>
            <w:tcW w:w="2829" w:type="dxa"/>
            <w:shd w:val="clear" w:color="auto" w:fill="auto"/>
          </w:tcPr>
          <w:p w14:paraId="05FE17D8"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CHEN N</w:t>
            </w:r>
            <w:r w:rsidRPr="00CC14BE">
              <w:rPr>
                <w:rStyle w:val="FITA3"/>
                <w:rFonts w:ascii="HelveticaNeueLT Pro 55 Roman" w:hAnsi="HelveticaNeueLT Pro 55 Roman" w:hint="eastAsia"/>
                <w:b w:val="0"/>
                <w:color w:val="auto"/>
                <w:sz w:val="21"/>
                <w:szCs w:val="21"/>
              </w:rPr>
              <w:t>a</w:t>
            </w:r>
          </w:p>
        </w:tc>
        <w:tc>
          <w:tcPr>
            <w:tcW w:w="2829" w:type="dxa"/>
            <w:gridSpan w:val="2"/>
            <w:shd w:val="clear" w:color="auto" w:fill="auto"/>
          </w:tcPr>
          <w:p w14:paraId="7FE55B1C" w14:textId="77777777" w:rsidR="00FA1AA5" w:rsidRPr="00CC14BE" w:rsidRDefault="00FA1AA5" w:rsidP="007A1403">
            <w:pPr>
              <w:pStyle w:val="FITAnormal"/>
              <w:rPr>
                <w:rStyle w:val="FITA3"/>
                <w:rFonts w:ascii="HelveticaNeueLT Pro 55 Roman" w:hAnsi="HelveticaNeueLT Pro 55 Roman"/>
                <w:b w:val="0"/>
                <w:color w:val="auto"/>
                <w:sz w:val="21"/>
                <w:szCs w:val="21"/>
                <w:lang w:eastAsia="zh-CN"/>
              </w:rPr>
            </w:pPr>
            <w:r>
              <w:rPr>
                <w:rStyle w:val="FITA3"/>
                <w:rFonts w:ascii="HelveticaNeueLT Pro 55 Roman" w:hAnsi="HelveticaNeueLT Pro 55 Roman"/>
                <w:b w:val="0"/>
                <w:color w:val="auto"/>
                <w:sz w:val="21"/>
                <w:szCs w:val="21"/>
              </w:rPr>
              <w:t>C</w:t>
            </w:r>
            <w:r w:rsidRPr="00D84DCB">
              <w:rPr>
                <w:rStyle w:val="FITA3"/>
                <w:rFonts w:ascii="HelveticaNeueLT Pro 55 Roman" w:hAnsi="HelveticaNeueLT Pro 55 Roman"/>
                <w:b w:val="0"/>
                <w:color w:val="auto"/>
                <w:sz w:val="21"/>
                <w:szCs w:val="21"/>
              </w:rPr>
              <w:t xml:space="preserve">HEN </w:t>
            </w:r>
            <w:proofErr w:type="spellStart"/>
            <w:r w:rsidRPr="00D84DCB">
              <w:rPr>
                <w:rStyle w:val="FITA3"/>
                <w:rFonts w:ascii="HelveticaNeueLT Pro 55 Roman" w:hAnsi="HelveticaNeueLT Pro 55 Roman"/>
                <w:b w:val="0"/>
                <w:color w:val="auto"/>
                <w:sz w:val="21"/>
                <w:szCs w:val="21"/>
              </w:rPr>
              <w:t>Qingyan</w:t>
            </w:r>
            <w:proofErr w:type="spellEnd"/>
          </w:p>
        </w:tc>
      </w:tr>
      <w:tr w:rsidR="00FA1AA5" w:rsidRPr="00CC14BE" w14:paraId="702D554F" w14:textId="77777777" w:rsidTr="00876AC3">
        <w:trPr>
          <w:gridAfter w:val="4"/>
          <w:wAfter w:w="3186" w:type="dxa"/>
        </w:trPr>
        <w:tc>
          <w:tcPr>
            <w:tcW w:w="2828" w:type="dxa"/>
            <w:shd w:val="clear" w:color="auto" w:fill="auto"/>
          </w:tcPr>
          <w:p w14:paraId="1F7D4EE8"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FEI Lijun</w:t>
            </w:r>
          </w:p>
        </w:tc>
        <w:tc>
          <w:tcPr>
            <w:tcW w:w="2829" w:type="dxa"/>
            <w:shd w:val="clear" w:color="auto" w:fill="auto"/>
          </w:tcPr>
          <w:p w14:paraId="2548DC12"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HANG Kai</w:t>
            </w:r>
          </w:p>
        </w:tc>
        <w:tc>
          <w:tcPr>
            <w:tcW w:w="2829" w:type="dxa"/>
            <w:gridSpan w:val="2"/>
            <w:shd w:val="clear" w:color="auto" w:fill="auto"/>
          </w:tcPr>
          <w:p w14:paraId="772F6472"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HOONG Mau Sui</w:t>
            </w:r>
          </w:p>
        </w:tc>
      </w:tr>
      <w:tr w:rsidR="00FA1AA5" w:rsidRPr="00CC14BE" w14:paraId="37A88795" w14:textId="77777777" w:rsidTr="00876AC3">
        <w:trPr>
          <w:gridAfter w:val="4"/>
          <w:wAfter w:w="3186" w:type="dxa"/>
        </w:trPr>
        <w:tc>
          <w:tcPr>
            <w:tcW w:w="2828" w:type="dxa"/>
            <w:shd w:val="clear" w:color="auto" w:fill="auto"/>
          </w:tcPr>
          <w:p w14:paraId="162EA71F"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HUO </w:t>
            </w:r>
            <w:proofErr w:type="spellStart"/>
            <w:r w:rsidRPr="00CC14BE">
              <w:rPr>
                <w:rStyle w:val="FITA3"/>
                <w:rFonts w:ascii="HelveticaNeueLT Pro 55 Roman" w:hAnsi="HelveticaNeueLT Pro 55 Roman"/>
                <w:b w:val="0"/>
                <w:color w:val="auto"/>
                <w:sz w:val="21"/>
                <w:szCs w:val="21"/>
              </w:rPr>
              <w:t>Ruiping</w:t>
            </w:r>
            <w:proofErr w:type="spellEnd"/>
          </w:p>
        </w:tc>
        <w:tc>
          <w:tcPr>
            <w:tcW w:w="2829" w:type="dxa"/>
            <w:shd w:val="clear" w:color="auto" w:fill="auto"/>
          </w:tcPr>
          <w:p w14:paraId="16CE07A3"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hint="eastAsia"/>
                <w:b w:val="0"/>
                <w:color w:val="auto"/>
                <w:sz w:val="21"/>
                <w:szCs w:val="21"/>
                <w:lang w:eastAsia="zh-CN"/>
              </w:rPr>
              <w:t>LI</w:t>
            </w:r>
            <w:r w:rsidRPr="00CC14BE">
              <w:rPr>
                <w:rStyle w:val="FITA3"/>
                <w:rFonts w:ascii="HelveticaNeueLT Pro 55 Roman" w:hAnsi="HelveticaNeueLT Pro 55 Roman"/>
                <w:b w:val="0"/>
                <w:color w:val="auto"/>
                <w:sz w:val="21"/>
                <w:szCs w:val="21"/>
                <w:lang w:eastAsia="zh-CN"/>
              </w:rPr>
              <w:t xml:space="preserve"> </w:t>
            </w:r>
            <w:proofErr w:type="spellStart"/>
            <w:r w:rsidRPr="00CC14BE">
              <w:rPr>
                <w:rStyle w:val="FITA3"/>
                <w:rFonts w:ascii="HelveticaNeueLT Pro 55 Roman" w:hAnsi="HelveticaNeueLT Pro 55 Roman"/>
                <w:b w:val="0"/>
                <w:color w:val="auto"/>
                <w:sz w:val="21"/>
                <w:szCs w:val="21"/>
                <w:lang w:eastAsia="zh-CN"/>
              </w:rPr>
              <w:t>X</w:t>
            </w:r>
            <w:r w:rsidRPr="00CC14BE">
              <w:rPr>
                <w:rStyle w:val="FITA3"/>
                <w:rFonts w:ascii="HelveticaNeueLT Pro 55 Roman" w:hAnsi="HelveticaNeueLT Pro 55 Roman" w:hint="eastAsia"/>
                <w:b w:val="0"/>
                <w:color w:val="auto"/>
                <w:sz w:val="21"/>
                <w:szCs w:val="21"/>
                <w:lang w:eastAsia="zh-CN"/>
              </w:rPr>
              <w:t>in</w:t>
            </w:r>
            <w:r w:rsidRPr="00CC14BE">
              <w:rPr>
                <w:rStyle w:val="FITA3"/>
                <w:rFonts w:ascii="HelveticaNeueLT Pro 55 Roman" w:hAnsi="HelveticaNeueLT Pro 55 Roman"/>
                <w:b w:val="0"/>
                <w:color w:val="auto"/>
                <w:sz w:val="21"/>
                <w:szCs w:val="21"/>
                <w:lang w:eastAsia="zh-CN"/>
              </w:rPr>
              <w:t>ping</w:t>
            </w:r>
            <w:proofErr w:type="spellEnd"/>
          </w:p>
        </w:tc>
        <w:tc>
          <w:tcPr>
            <w:tcW w:w="2829" w:type="dxa"/>
            <w:gridSpan w:val="2"/>
            <w:shd w:val="clear" w:color="auto" w:fill="auto"/>
          </w:tcPr>
          <w:p w14:paraId="7907B49B"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LIN </w:t>
            </w:r>
            <w:proofErr w:type="spellStart"/>
            <w:r w:rsidRPr="00CC14BE">
              <w:rPr>
                <w:rStyle w:val="FITA3"/>
                <w:rFonts w:ascii="HelveticaNeueLT Pro 55 Roman" w:hAnsi="HelveticaNeueLT Pro 55 Roman"/>
                <w:b w:val="0"/>
                <w:color w:val="auto"/>
                <w:sz w:val="21"/>
                <w:szCs w:val="21"/>
              </w:rPr>
              <w:t>Zhijian</w:t>
            </w:r>
            <w:proofErr w:type="spellEnd"/>
          </w:p>
        </w:tc>
      </w:tr>
      <w:tr w:rsidR="00FA1AA5" w:rsidRPr="00CC14BE" w14:paraId="59AF4DF0" w14:textId="77777777" w:rsidTr="00876AC3">
        <w:trPr>
          <w:gridAfter w:val="4"/>
          <w:wAfter w:w="3186" w:type="dxa"/>
        </w:trPr>
        <w:tc>
          <w:tcPr>
            <w:tcW w:w="2828" w:type="dxa"/>
            <w:shd w:val="clear" w:color="auto" w:fill="auto"/>
          </w:tcPr>
          <w:p w14:paraId="576640E9"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SHEN Yan</w:t>
            </w:r>
          </w:p>
        </w:tc>
        <w:tc>
          <w:tcPr>
            <w:tcW w:w="2829" w:type="dxa"/>
            <w:shd w:val="clear" w:color="auto" w:fill="auto"/>
          </w:tcPr>
          <w:p w14:paraId="08D50610"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SHI Lei</w:t>
            </w:r>
          </w:p>
        </w:tc>
        <w:tc>
          <w:tcPr>
            <w:tcW w:w="2829" w:type="dxa"/>
            <w:gridSpan w:val="2"/>
            <w:shd w:val="clear" w:color="auto" w:fill="auto"/>
          </w:tcPr>
          <w:p w14:paraId="6F563800"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SHI </w:t>
            </w:r>
            <w:proofErr w:type="spellStart"/>
            <w:r w:rsidRPr="00CC14BE">
              <w:rPr>
                <w:rStyle w:val="FITA3"/>
                <w:rFonts w:ascii="HelveticaNeueLT Pro 55 Roman" w:hAnsi="HelveticaNeueLT Pro 55 Roman"/>
                <w:b w:val="0"/>
                <w:color w:val="auto"/>
                <w:sz w:val="21"/>
                <w:szCs w:val="21"/>
              </w:rPr>
              <w:t>Shoubao</w:t>
            </w:r>
            <w:proofErr w:type="spellEnd"/>
          </w:p>
        </w:tc>
      </w:tr>
      <w:tr w:rsidR="00FA1AA5" w:rsidRPr="00CC14BE" w14:paraId="5FFD9C01" w14:textId="77777777" w:rsidTr="00876AC3">
        <w:trPr>
          <w:gridAfter w:val="4"/>
          <w:wAfter w:w="3186" w:type="dxa"/>
        </w:trPr>
        <w:tc>
          <w:tcPr>
            <w:tcW w:w="2828" w:type="dxa"/>
            <w:shd w:val="clear" w:color="auto" w:fill="auto"/>
          </w:tcPr>
          <w:p w14:paraId="354DC66E"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TANG Feng</w:t>
            </w:r>
          </w:p>
        </w:tc>
        <w:tc>
          <w:tcPr>
            <w:tcW w:w="2829" w:type="dxa"/>
            <w:shd w:val="clear" w:color="auto" w:fill="auto"/>
          </w:tcPr>
          <w:p w14:paraId="03C2466D"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YANG </w:t>
            </w:r>
            <w:proofErr w:type="spellStart"/>
            <w:r w:rsidRPr="00CC14BE">
              <w:rPr>
                <w:rStyle w:val="FITA3"/>
                <w:rFonts w:ascii="HelveticaNeueLT Pro 55 Roman" w:hAnsi="HelveticaNeueLT Pro 55 Roman"/>
                <w:b w:val="0"/>
                <w:color w:val="auto"/>
                <w:sz w:val="21"/>
                <w:szCs w:val="21"/>
              </w:rPr>
              <w:t>Xiaoyan</w:t>
            </w:r>
            <w:proofErr w:type="spellEnd"/>
          </w:p>
        </w:tc>
        <w:tc>
          <w:tcPr>
            <w:tcW w:w="2829" w:type="dxa"/>
            <w:gridSpan w:val="2"/>
            <w:shd w:val="clear" w:color="auto" w:fill="auto"/>
          </w:tcPr>
          <w:p w14:paraId="4F147C9E"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YE Hua</w:t>
            </w:r>
          </w:p>
        </w:tc>
      </w:tr>
      <w:tr w:rsidR="00FA1AA5" w:rsidRPr="00CC14BE" w14:paraId="4A397CAC" w14:textId="77777777" w:rsidTr="00876AC3">
        <w:trPr>
          <w:gridAfter w:val="4"/>
          <w:wAfter w:w="3186" w:type="dxa"/>
        </w:trPr>
        <w:tc>
          <w:tcPr>
            <w:tcW w:w="2828" w:type="dxa"/>
            <w:shd w:val="clear" w:color="auto" w:fill="auto"/>
          </w:tcPr>
          <w:p w14:paraId="1F56ADB4"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ZHAN </w:t>
            </w:r>
            <w:proofErr w:type="spellStart"/>
            <w:r w:rsidRPr="00CC14BE">
              <w:rPr>
                <w:rStyle w:val="FITA3"/>
                <w:rFonts w:ascii="HelveticaNeueLT Pro 55 Roman" w:hAnsi="HelveticaNeueLT Pro 55 Roman"/>
                <w:b w:val="0"/>
                <w:color w:val="auto"/>
                <w:sz w:val="21"/>
                <w:szCs w:val="21"/>
              </w:rPr>
              <w:t>Fengling</w:t>
            </w:r>
            <w:proofErr w:type="spellEnd"/>
          </w:p>
        </w:tc>
        <w:tc>
          <w:tcPr>
            <w:tcW w:w="2829" w:type="dxa"/>
            <w:shd w:val="clear" w:color="auto" w:fill="auto"/>
          </w:tcPr>
          <w:p w14:paraId="5B5295F9"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 xml:space="preserve">ZHANG </w:t>
            </w:r>
            <w:proofErr w:type="spellStart"/>
            <w:r w:rsidRPr="00CC14BE">
              <w:rPr>
                <w:rStyle w:val="FITA3"/>
                <w:rFonts w:ascii="HelveticaNeueLT Pro 55 Roman" w:hAnsi="HelveticaNeueLT Pro 55 Roman"/>
                <w:b w:val="0"/>
                <w:color w:val="auto"/>
                <w:sz w:val="21"/>
                <w:szCs w:val="21"/>
              </w:rPr>
              <w:t>Jianping</w:t>
            </w:r>
            <w:proofErr w:type="spellEnd"/>
          </w:p>
        </w:tc>
        <w:tc>
          <w:tcPr>
            <w:tcW w:w="2829" w:type="dxa"/>
            <w:gridSpan w:val="2"/>
            <w:shd w:val="clear" w:color="auto" w:fill="auto"/>
          </w:tcPr>
          <w:p w14:paraId="0A506B85"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ZHENG Ye</w:t>
            </w:r>
          </w:p>
        </w:tc>
      </w:tr>
      <w:tr w:rsidR="00FA1AA5" w:rsidRPr="002110BA" w14:paraId="7669DC35" w14:textId="77777777" w:rsidTr="00876AC3">
        <w:trPr>
          <w:gridAfter w:val="4"/>
          <w:wAfter w:w="3186" w:type="dxa"/>
        </w:trPr>
        <w:tc>
          <w:tcPr>
            <w:tcW w:w="2828" w:type="dxa"/>
            <w:shd w:val="clear" w:color="auto" w:fill="auto"/>
          </w:tcPr>
          <w:p w14:paraId="1A70A489" w14:textId="77777777" w:rsidR="00FA1AA5" w:rsidRPr="00CC14BE" w:rsidRDefault="00FA1AA5" w:rsidP="007A1403">
            <w:pPr>
              <w:pStyle w:val="FITAnormal"/>
              <w:rPr>
                <w:rStyle w:val="FITA3"/>
                <w:rFonts w:ascii="HelveticaNeueLT Pro 55 Roman" w:hAnsi="HelveticaNeueLT Pro 55 Roman"/>
                <w:b w:val="0"/>
                <w:color w:val="auto"/>
                <w:sz w:val="21"/>
                <w:szCs w:val="21"/>
              </w:rPr>
            </w:pPr>
            <w:r w:rsidRPr="00CC14BE">
              <w:rPr>
                <w:rStyle w:val="FITA3"/>
                <w:rFonts w:ascii="HelveticaNeueLT Pro 55 Roman" w:hAnsi="HelveticaNeueLT Pro 55 Roman"/>
                <w:b w:val="0"/>
                <w:color w:val="auto"/>
                <w:sz w:val="21"/>
                <w:szCs w:val="21"/>
              </w:rPr>
              <w:t>ZHOU Ping</w:t>
            </w:r>
          </w:p>
        </w:tc>
        <w:tc>
          <w:tcPr>
            <w:tcW w:w="2829" w:type="dxa"/>
            <w:shd w:val="clear" w:color="auto" w:fill="auto"/>
          </w:tcPr>
          <w:p w14:paraId="6E64CB46" w14:textId="77777777" w:rsidR="00FA1AA5" w:rsidRPr="002110BA" w:rsidRDefault="00FA1AA5" w:rsidP="007A1403">
            <w:pPr>
              <w:pStyle w:val="FITAnormal"/>
              <w:rPr>
                <w:rStyle w:val="FITA3"/>
                <w:rFonts w:ascii="HelveticaNeueLT Pro 55 Roman" w:hAnsi="HelveticaNeueLT Pro 55 Roman"/>
                <w:b w:val="0"/>
                <w:color w:val="auto"/>
                <w:sz w:val="21"/>
                <w:szCs w:val="21"/>
              </w:rPr>
            </w:pPr>
          </w:p>
        </w:tc>
        <w:tc>
          <w:tcPr>
            <w:tcW w:w="2829" w:type="dxa"/>
            <w:gridSpan w:val="2"/>
            <w:shd w:val="clear" w:color="auto" w:fill="auto"/>
          </w:tcPr>
          <w:p w14:paraId="2BD71C6A" w14:textId="77777777" w:rsidR="00FA1AA5" w:rsidRPr="002110BA" w:rsidRDefault="00FA1AA5" w:rsidP="007A1403">
            <w:pPr>
              <w:pStyle w:val="FITAnormal"/>
              <w:rPr>
                <w:rStyle w:val="FITA3"/>
                <w:rFonts w:ascii="HelveticaNeueLT Pro 55 Roman" w:hAnsi="HelveticaNeueLT Pro 55 Roman"/>
                <w:b w:val="0"/>
                <w:color w:val="auto"/>
                <w:sz w:val="21"/>
                <w:szCs w:val="21"/>
              </w:rPr>
            </w:pPr>
          </w:p>
        </w:tc>
      </w:tr>
    </w:tbl>
    <w:p w14:paraId="3F2A4BE4" w14:textId="77777777" w:rsidR="002359B8" w:rsidRPr="002110BA" w:rsidRDefault="002359B8" w:rsidP="002359B8">
      <w:pPr>
        <w:rPr>
          <w:rStyle w:val="FITA3"/>
          <w:rFonts w:ascii="HelveticaNeueLT Pro 55 Roman" w:hAnsi="HelveticaNeueLT Pro 55 Roman"/>
          <w:color w:val="auto"/>
          <w:sz w:val="21"/>
          <w:szCs w:val="21"/>
        </w:rPr>
      </w:pPr>
      <w:r w:rsidRPr="002110BA">
        <w:rPr>
          <w:rStyle w:val="FITA3"/>
          <w:rFonts w:ascii="HelveticaNeueLT Pro 55 Roman" w:hAnsi="HelveticaNeueLT Pro 55 Roman"/>
          <w:color w:val="auto"/>
          <w:sz w:val="21"/>
          <w:szCs w:val="21"/>
        </w:rPr>
        <w:lastRenderedPageBreak/>
        <w:t>Jury of Appeal:</w:t>
      </w:r>
    </w:p>
    <w:p w14:paraId="54AE4A56" w14:textId="77777777" w:rsidR="002359B8" w:rsidRPr="002110BA" w:rsidRDefault="002359B8" w:rsidP="002359B8">
      <w:pPr>
        <w:pStyle w:val="FITAnormal"/>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To be announced on the day of the Team Managers Meeting</w:t>
      </w:r>
    </w:p>
    <w:p w14:paraId="3D669D49" w14:textId="77777777" w:rsidR="002359B8" w:rsidRPr="002110BA" w:rsidRDefault="002359B8" w:rsidP="002359B8">
      <w:pPr>
        <w:pStyle w:val="FITAnormal"/>
        <w:rPr>
          <w:rStyle w:val="FITA3"/>
          <w:color w:val="auto"/>
          <w:sz w:val="21"/>
          <w:szCs w:val="21"/>
        </w:rPr>
      </w:pPr>
    </w:p>
    <w:p w14:paraId="24ACBD68" w14:textId="77777777" w:rsidR="002359B8" w:rsidRPr="002110BA" w:rsidRDefault="002359B8" w:rsidP="002359B8">
      <w:pPr>
        <w:rPr>
          <w:rStyle w:val="FITA3"/>
          <w:rFonts w:ascii="HelveticaNeueLT Pro 55 Roman" w:hAnsi="HelveticaNeueLT Pro 55 Roman"/>
          <w:color w:val="auto"/>
          <w:sz w:val="21"/>
          <w:szCs w:val="21"/>
        </w:rPr>
      </w:pPr>
      <w:r w:rsidRPr="002110BA">
        <w:rPr>
          <w:rStyle w:val="FITA3"/>
          <w:rFonts w:ascii="HelveticaNeueLT Pro 55 Roman" w:hAnsi="HelveticaNeueLT Pro 55 Roman"/>
          <w:color w:val="auto"/>
          <w:sz w:val="21"/>
          <w:szCs w:val="21"/>
        </w:rPr>
        <w:t>WA Results &amp; Technology Team:</w:t>
      </w:r>
    </w:p>
    <w:p w14:paraId="11EB07FD" w14:textId="77777777" w:rsidR="002359B8" w:rsidRPr="002110BA" w:rsidRDefault="002359B8" w:rsidP="002359B8">
      <w:pPr>
        <w:pStyle w:val="FITAnormal"/>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Mr. Matteo PISANI</w:t>
      </w:r>
    </w:p>
    <w:p w14:paraId="009E3A26" w14:textId="77777777" w:rsidR="002359B8" w:rsidRPr="002110BA" w:rsidRDefault="002359B8" w:rsidP="002359B8">
      <w:pPr>
        <w:pStyle w:val="FITAnormal"/>
        <w:rPr>
          <w:sz w:val="21"/>
          <w:szCs w:val="21"/>
        </w:rPr>
      </w:pPr>
    </w:p>
    <w:p w14:paraId="512970FC" w14:textId="77777777" w:rsidR="002359B8" w:rsidRPr="002110BA" w:rsidRDefault="002359B8" w:rsidP="002359B8">
      <w:pPr>
        <w:rPr>
          <w:sz w:val="21"/>
          <w:szCs w:val="21"/>
        </w:rPr>
        <w:sectPr w:rsidR="002359B8" w:rsidRPr="002110BA" w:rsidSect="005F3D62">
          <w:headerReference w:type="default" r:id="rId10"/>
          <w:footerReference w:type="default" r:id="rId11"/>
          <w:type w:val="continuous"/>
          <w:pgSz w:w="11906" w:h="16838"/>
          <w:pgMar w:top="1134" w:right="1800" w:bottom="1134" w:left="1620" w:header="851" w:footer="992" w:gutter="0"/>
          <w:cols w:space="720"/>
          <w:docGrid w:type="lines" w:linePitch="312"/>
        </w:sectPr>
      </w:pPr>
    </w:p>
    <w:p w14:paraId="3DE061B1" w14:textId="77777777" w:rsidR="002359B8" w:rsidRPr="002110BA" w:rsidRDefault="002359B8" w:rsidP="002359B8">
      <w:pPr>
        <w:rPr>
          <w:rStyle w:val="FITA3"/>
          <w:rFonts w:ascii="HelveticaNeueLT Pro 55 Roman" w:hAnsi="HelveticaNeueLT Pro 55 Roman"/>
          <w:color w:val="auto"/>
          <w:sz w:val="21"/>
          <w:szCs w:val="21"/>
        </w:rPr>
      </w:pPr>
      <w:r w:rsidRPr="002110BA">
        <w:rPr>
          <w:rStyle w:val="FITA3"/>
          <w:rFonts w:ascii="HelveticaNeueLT Pro 55 Roman" w:hAnsi="HelveticaNeueLT Pro 55 Roman"/>
          <w:color w:val="auto"/>
          <w:sz w:val="21"/>
          <w:szCs w:val="21"/>
        </w:rPr>
        <w:t>World Archery Communication:</w:t>
      </w:r>
    </w:p>
    <w:p w14:paraId="6410A90D" w14:textId="77777777" w:rsidR="002359B8" w:rsidRPr="002110BA" w:rsidRDefault="002359B8" w:rsidP="002359B8">
      <w:pPr>
        <w:pStyle w:val="FITAnormal"/>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Mr. Chris WELLS</w:t>
      </w:r>
    </w:p>
    <w:p w14:paraId="6E324B2F" w14:textId="77777777" w:rsidR="002359B8" w:rsidRPr="002110BA" w:rsidRDefault="002359B8" w:rsidP="002359B8">
      <w:pPr>
        <w:pStyle w:val="FITAnormal"/>
        <w:rPr>
          <w:rStyle w:val="FITA3"/>
          <w:color w:val="auto"/>
          <w:sz w:val="21"/>
          <w:szCs w:val="21"/>
        </w:rPr>
      </w:pPr>
    </w:p>
    <w:p w14:paraId="1A7B46C2" w14:textId="77777777" w:rsidR="002359B8" w:rsidRPr="002110BA" w:rsidRDefault="002359B8" w:rsidP="002359B8">
      <w:pPr>
        <w:rPr>
          <w:rStyle w:val="FITA3"/>
          <w:color w:val="auto"/>
          <w:sz w:val="21"/>
          <w:szCs w:val="21"/>
        </w:rPr>
      </w:pPr>
      <w:r w:rsidRPr="002110BA">
        <w:rPr>
          <w:rStyle w:val="FITA3"/>
          <w:rFonts w:ascii="HelveticaNeueLT Pro 55 Roman" w:hAnsi="HelveticaNeueLT Pro 55 Roman"/>
          <w:color w:val="auto"/>
          <w:sz w:val="21"/>
          <w:szCs w:val="21"/>
        </w:rPr>
        <w:t>World Archery Clean Sport Supervisor:</w:t>
      </w:r>
    </w:p>
    <w:p w14:paraId="3199158C" w14:textId="77777777" w:rsidR="002110BA" w:rsidRPr="002110BA" w:rsidRDefault="002110BA" w:rsidP="002110BA">
      <w:pPr>
        <w:rPr>
          <w:rStyle w:val="FITA3"/>
          <w:rFonts w:ascii="HelveticaNeueLT Pro 55 Roman" w:hAnsi="HelveticaNeueLT Pro 55 Roman"/>
          <w:b w:val="0"/>
          <w:color w:val="auto"/>
          <w:sz w:val="21"/>
          <w:szCs w:val="21"/>
        </w:rPr>
      </w:pPr>
      <w:r w:rsidRPr="002110BA">
        <w:rPr>
          <w:rStyle w:val="FITA3"/>
          <w:rFonts w:ascii="HelveticaNeueLT Pro 55 Roman" w:hAnsi="HelveticaNeueLT Pro 55 Roman"/>
          <w:b w:val="0"/>
          <w:color w:val="auto"/>
          <w:sz w:val="21"/>
          <w:szCs w:val="21"/>
        </w:rPr>
        <w:t>Ms. Anne SMITH</w:t>
      </w:r>
    </w:p>
    <w:p w14:paraId="50FD04FE" w14:textId="77777777" w:rsidR="002359B8" w:rsidRPr="002110BA" w:rsidRDefault="002359B8" w:rsidP="006F52C3">
      <w:pPr>
        <w:pStyle w:val="FITAnormal"/>
        <w:rPr>
          <w:rStyle w:val="FITA3"/>
          <w:rFonts w:ascii="HelveticaNeueLT Pro 55 Roman" w:hAnsi="HelveticaNeueLT Pro 55 Roman"/>
          <w:b w:val="0"/>
          <w:color w:val="auto"/>
          <w:sz w:val="21"/>
          <w:szCs w:val="21"/>
        </w:rPr>
      </w:pPr>
    </w:p>
    <w:p w14:paraId="1FED35FE" w14:textId="1CE32487" w:rsidR="00BD3060" w:rsidRPr="004337DA" w:rsidRDefault="00BD3060" w:rsidP="006F52C3">
      <w:pPr>
        <w:pStyle w:val="FITAnormal"/>
        <w:rPr>
          <w:rStyle w:val="FITA3"/>
          <w:rFonts w:ascii="HelveticaNeueLT Pro 55 Roman" w:hAnsi="HelveticaNeueLT Pro 55 Roman"/>
          <w:color w:val="5B9BD5"/>
          <w:sz w:val="22"/>
        </w:rPr>
      </w:pPr>
      <w:r w:rsidRPr="004337DA">
        <w:rPr>
          <w:rStyle w:val="FITA2"/>
          <w:rFonts w:ascii="HelveticaNeueLT Pro 55 Roman" w:hAnsi="HelveticaNeueLT Pro 55 Roman"/>
          <w:color w:val="5B9BD5"/>
        </w:rPr>
        <w:t>Points to clarify</w:t>
      </w:r>
    </w:p>
    <w:p w14:paraId="6A3D2783" w14:textId="7242A5AB" w:rsidR="00BD3060" w:rsidRPr="009E5DA4" w:rsidRDefault="00BD3060" w:rsidP="001529D0">
      <w:pPr>
        <w:pStyle w:val="Heading1"/>
      </w:pPr>
      <w:bookmarkStart w:id="12" w:name="_Toc7278717"/>
      <w:r w:rsidRPr="004337DA">
        <w:rPr>
          <w:rStyle w:val="FITA3"/>
          <w:rFonts w:ascii="HelveticaNeueLT Pro 55 Roman" w:hAnsi="HelveticaNeueLT Pro 55 Roman"/>
          <w:b/>
          <w:color w:val="5B9BD5"/>
          <w:sz w:val="24"/>
        </w:rPr>
        <w:t>3</w:t>
      </w:r>
      <w:r w:rsidR="006E7B03" w:rsidRPr="004337DA">
        <w:rPr>
          <w:rStyle w:val="FITA3"/>
          <w:rFonts w:ascii="HelveticaNeueLT Pro 55 Roman" w:hAnsi="HelveticaNeueLT Pro 55 Roman"/>
          <w:b/>
          <w:color w:val="5B9BD5"/>
          <w:sz w:val="24"/>
        </w:rPr>
        <w:t>.</w:t>
      </w:r>
      <w:r w:rsidRPr="004337DA">
        <w:rPr>
          <w:rStyle w:val="FITA3"/>
          <w:rFonts w:ascii="HelveticaNeueLT Pro 55 Roman" w:hAnsi="HelveticaNeueLT Pro 55 Roman"/>
          <w:b/>
          <w:color w:val="5B9BD5"/>
          <w:sz w:val="24"/>
        </w:rPr>
        <w:t xml:space="preserve"> Technical </w:t>
      </w:r>
      <w:r w:rsidR="00BB02AD" w:rsidRPr="004337DA">
        <w:rPr>
          <w:rStyle w:val="FITA3"/>
          <w:rFonts w:ascii="HelveticaNeueLT Pro 55 Roman" w:hAnsi="HelveticaNeueLT Pro 55 Roman"/>
          <w:b/>
          <w:color w:val="5B9BD5"/>
          <w:sz w:val="24"/>
        </w:rPr>
        <w:t>a</w:t>
      </w:r>
      <w:r w:rsidRPr="004337DA">
        <w:rPr>
          <w:rStyle w:val="FITA3"/>
          <w:rFonts w:ascii="HelveticaNeueLT Pro 55 Roman" w:hAnsi="HelveticaNeueLT Pro 55 Roman"/>
          <w:b/>
          <w:color w:val="5B9BD5"/>
          <w:sz w:val="24"/>
        </w:rPr>
        <w:t>spects of the competition</w:t>
      </w:r>
      <w:r w:rsidRPr="009E5DA4">
        <w:t xml:space="preserve"> (</w:t>
      </w:r>
      <w:r w:rsidR="007D56C4" w:rsidRPr="009E5DA4">
        <w:t>ED</w:t>
      </w:r>
      <w:r w:rsidRPr="009E5DA4">
        <w:t xml:space="preserve"> + </w:t>
      </w:r>
      <w:r w:rsidR="00E3319A" w:rsidRPr="009E5DA4">
        <w:t>C</w:t>
      </w:r>
      <w:r w:rsidR="007D6751" w:rsidRPr="009E5DA4">
        <w:t>hair</w:t>
      </w:r>
      <w:r w:rsidRPr="009E5DA4">
        <w:t xml:space="preserve"> of Judges)</w:t>
      </w:r>
      <w:bookmarkEnd w:id="12"/>
      <w:r w:rsidRPr="009E5DA4">
        <w:t xml:space="preserve"> </w:t>
      </w:r>
    </w:p>
    <w:p w14:paraId="4721CF6A" w14:textId="77777777" w:rsidR="00BD3060" w:rsidRPr="00467207" w:rsidRDefault="00BD3060">
      <w:pPr>
        <w:pStyle w:val="FITAnormal"/>
        <w:rPr>
          <w:rFonts w:ascii="HelveticaNeueLT Pro 55 Roman" w:hAnsi="HelveticaNeueLT Pro 55 Roman"/>
          <w:color w:val="FF0000"/>
          <w:sz w:val="21"/>
          <w:szCs w:val="21"/>
        </w:rPr>
      </w:pPr>
    </w:p>
    <w:p w14:paraId="771EF4E3" w14:textId="1D4318F7" w:rsidR="00BD3060" w:rsidRPr="0026580A" w:rsidRDefault="00BD3060" w:rsidP="00481474">
      <w:pPr>
        <w:pStyle w:val="Heading2"/>
      </w:pPr>
      <w:bookmarkStart w:id="13" w:name="_Toc7278718"/>
      <w:r w:rsidRPr="0026580A">
        <w:rPr>
          <w:rStyle w:val="FITA3"/>
          <w:rFonts w:ascii="HelveticaNeueLT Pro 55 Roman" w:hAnsi="HelveticaNeueLT Pro 55 Roman"/>
          <w:b/>
          <w:color w:val="5B9BD5"/>
          <w:sz w:val="22"/>
        </w:rPr>
        <w:t xml:space="preserve">3.1. Number of </w:t>
      </w:r>
      <w:r w:rsidR="00AA34FA" w:rsidRPr="0026580A">
        <w:rPr>
          <w:rStyle w:val="FITA3"/>
          <w:rFonts w:ascii="HelveticaNeueLT Pro 55 Roman" w:hAnsi="HelveticaNeueLT Pro 55 Roman"/>
          <w:b/>
          <w:color w:val="5B9BD5"/>
          <w:sz w:val="22"/>
        </w:rPr>
        <w:t>p</w:t>
      </w:r>
      <w:r w:rsidRPr="0026580A">
        <w:rPr>
          <w:rStyle w:val="FITA3"/>
          <w:rFonts w:ascii="HelveticaNeueLT Pro 55 Roman" w:hAnsi="HelveticaNeueLT Pro 55 Roman"/>
          <w:b/>
          <w:color w:val="5B9BD5"/>
          <w:sz w:val="22"/>
        </w:rPr>
        <w:t>articipants per c</w:t>
      </w:r>
      <w:r w:rsidR="00CB57F2" w:rsidRPr="0026580A">
        <w:rPr>
          <w:rStyle w:val="FITA3"/>
          <w:rFonts w:ascii="HelveticaNeueLT Pro 55 Roman" w:hAnsi="HelveticaNeueLT Pro 55 Roman"/>
          <w:b/>
          <w:color w:val="5B9BD5"/>
          <w:sz w:val="22"/>
        </w:rPr>
        <w:t>ategory</w:t>
      </w:r>
      <w:r w:rsidR="001F74D1" w:rsidRPr="0026580A">
        <w:rPr>
          <w:rStyle w:val="FITA3"/>
          <w:rFonts w:ascii="HelveticaNeueLT Pro 55 Roman" w:hAnsi="HelveticaNeueLT Pro 55 Roman"/>
          <w:b/>
          <w:color w:val="5B9BD5"/>
          <w:sz w:val="22"/>
        </w:rPr>
        <w:t xml:space="preserve"> </w:t>
      </w:r>
      <w:r w:rsidR="000B6372" w:rsidRPr="0026580A">
        <w:t>(Number of Member Associations</w:t>
      </w:r>
      <w:r w:rsidRPr="0026580A">
        <w:t>:</w:t>
      </w:r>
      <w:r w:rsidR="00C51472" w:rsidRPr="0026580A">
        <w:t xml:space="preserve"> </w:t>
      </w:r>
      <w:r w:rsidR="00167DF6" w:rsidRPr="0026580A">
        <w:t>4</w:t>
      </w:r>
      <w:r w:rsidR="0050693B">
        <w:t>0</w:t>
      </w:r>
      <w:r w:rsidRPr="0026580A">
        <w:t>)</w:t>
      </w:r>
      <w:bookmarkEnd w:id="13"/>
    </w:p>
    <w:p w14:paraId="79A5B16E" w14:textId="77777777" w:rsidR="00F94469" w:rsidRPr="0026580A" w:rsidRDefault="00F94469">
      <w:pPr>
        <w:pStyle w:val="FITAnormal"/>
        <w:rPr>
          <w:rFonts w:ascii="HelveticaNeueLT Pro 55 Roman" w:hAnsi="HelveticaNeueLT Pro 55 Roman"/>
          <w:color w:val="auto"/>
          <w:sz w:val="21"/>
          <w:szCs w:val="21"/>
        </w:rPr>
      </w:pPr>
    </w:p>
    <w:tbl>
      <w:tblPr>
        <w:tblW w:w="0" w:type="auto"/>
        <w:tblLook w:val="04A0" w:firstRow="1" w:lastRow="0" w:firstColumn="1" w:lastColumn="0" w:noHBand="0" w:noVBand="1"/>
      </w:tblPr>
      <w:tblGrid>
        <w:gridCol w:w="2723"/>
        <w:gridCol w:w="243"/>
        <w:gridCol w:w="1339"/>
        <w:gridCol w:w="1804"/>
        <w:gridCol w:w="984"/>
        <w:gridCol w:w="1637"/>
      </w:tblGrid>
      <w:tr w:rsidR="00F94469" w:rsidRPr="0026580A" w14:paraId="42A420FB" w14:textId="77777777" w:rsidTr="00A41AFB">
        <w:tc>
          <w:tcPr>
            <w:tcW w:w="2808" w:type="dxa"/>
            <w:shd w:val="clear" w:color="auto" w:fill="auto"/>
          </w:tcPr>
          <w:p w14:paraId="6494CAA9" w14:textId="77777777" w:rsidR="00F94469" w:rsidRPr="0026580A" w:rsidRDefault="00F94469" w:rsidP="000A4404">
            <w:r w:rsidRPr="0026580A">
              <w:t>Recurve Men</w:t>
            </w:r>
          </w:p>
        </w:tc>
        <w:tc>
          <w:tcPr>
            <w:tcW w:w="244" w:type="dxa"/>
            <w:shd w:val="clear" w:color="auto" w:fill="auto"/>
          </w:tcPr>
          <w:p w14:paraId="3B2F9F6B" w14:textId="77777777" w:rsidR="00F94469" w:rsidRPr="0026580A" w:rsidRDefault="00F94469" w:rsidP="000A4404"/>
        </w:tc>
        <w:tc>
          <w:tcPr>
            <w:tcW w:w="1351" w:type="dxa"/>
            <w:shd w:val="clear" w:color="auto" w:fill="auto"/>
          </w:tcPr>
          <w:p w14:paraId="2D03A689" w14:textId="77777777" w:rsidR="00F94469" w:rsidRPr="0026580A" w:rsidRDefault="00F94469" w:rsidP="000A4404">
            <w:r w:rsidRPr="0026580A">
              <w:t>Individual:</w:t>
            </w:r>
          </w:p>
        </w:tc>
        <w:tc>
          <w:tcPr>
            <w:tcW w:w="1865" w:type="dxa"/>
            <w:shd w:val="clear" w:color="auto" w:fill="auto"/>
          </w:tcPr>
          <w:p w14:paraId="0018A75F" w14:textId="075BBED6" w:rsidR="00F94469" w:rsidRPr="0026580A" w:rsidRDefault="00B33CCF" w:rsidP="00AA34FA">
            <w:pPr>
              <w:jc w:val="right"/>
            </w:pPr>
            <w:r w:rsidRPr="0026580A">
              <w:t>104</w:t>
            </w:r>
            <w:r w:rsidR="00C23636" w:rsidRPr="0026580A">
              <w:t xml:space="preserve"> (1/48)</w:t>
            </w:r>
          </w:p>
        </w:tc>
        <w:tc>
          <w:tcPr>
            <w:tcW w:w="990" w:type="dxa"/>
            <w:shd w:val="clear" w:color="auto" w:fill="auto"/>
          </w:tcPr>
          <w:p w14:paraId="4CD99392" w14:textId="77777777" w:rsidR="00F94469" w:rsidRPr="0026580A" w:rsidRDefault="00F94469" w:rsidP="000A4404">
            <w:r w:rsidRPr="0026580A">
              <w:t>Teams:</w:t>
            </w:r>
          </w:p>
        </w:tc>
        <w:tc>
          <w:tcPr>
            <w:tcW w:w="1688" w:type="dxa"/>
            <w:shd w:val="clear" w:color="auto" w:fill="auto"/>
          </w:tcPr>
          <w:p w14:paraId="51FF1A63" w14:textId="56877B30" w:rsidR="00F94469" w:rsidRPr="0026580A" w:rsidRDefault="007E7E69" w:rsidP="00AA34FA">
            <w:pPr>
              <w:jc w:val="right"/>
            </w:pPr>
            <w:r w:rsidRPr="0026580A">
              <w:t>23</w:t>
            </w:r>
            <w:r w:rsidR="00C23636" w:rsidRPr="0026580A">
              <w:t xml:space="preserve"> (1/</w:t>
            </w:r>
            <w:r w:rsidR="00AB317B" w:rsidRPr="0026580A">
              <w:t>12</w:t>
            </w:r>
            <w:r w:rsidR="00C23636" w:rsidRPr="0026580A">
              <w:t>)</w:t>
            </w:r>
          </w:p>
        </w:tc>
      </w:tr>
      <w:tr w:rsidR="00F94469" w:rsidRPr="0026580A" w14:paraId="23291727" w14:textId="77777777" w:rsidTr="00A41AFB">
        <w:tc>
          <w:tcPr>
            <w:tcW w:w="2808" w:type="dxa"/>
            <w:shd w:val="clear" w:color="auto" w:fill="auto"/>
          </w:tcPr>
          <w:p w14:paraId="2D920EEF" w14:textId="77777777" w:rsidR="00F94469" w:rsidRPr="0026580A" w:rsidRDefault="00C23636" w:rsidP="000A4404">
            <w:r w:rsidRPr="0026580A">
              <w:t>Recurve Women</w:t>
            </w:r>
          </w:p>
        </w:tc>
        <w:tc>
          <w:tcPr>
            <w:tcW w:w="244" w:type="dxa"/>
            <w:shd w:val="clear" w:color="auto" w:fill="auto"/>
          </w:tcPr>
          <w:p w14:paraId="5753A0D1" w14:textId="77777777" w:rsidR="00F94469" w:rsidRPr="0026580A" w:rsidRDefault="00F94469" w:rsidP="000A4404"/>
        </w:tc>
        <w:tc>
          <w:tcPr>
            <w:tcW w:w="1351" w:type="dxa"/>
            <w:shd w:val="clear" w:color="auto" w:fill="auto"/>
          </w:tcPr>
          <w:p w14:paraId="3E4D6265" w14:textId="77777777" w:rsidR="00F94469" w:rsidRPr="0026580A" w:rsidRDefault="00F94469" w:rsidP="000A4404">
            <w:r w:rsidRPr="0026580A">
              <w:t>Individual:</w:t>
            </w:r>
          </w:p>
        </w:tc>
        <w:tc>
          <w:tcPr>
            <w:tcW w:w="1865" w:type="dxa"/>
            <w:shd w:val="clear" w:color="auto" w:fill="auto"/>
          </w:tcPr>
          <w:p w14:paraId="39C488D2" w14:textId="409192D3" w:rsidR="00F94469" w:rsidRPr="0026580A" w:rsidRDefault="00B33CCF" w:rsidP="00AA34FA">
            <w:pPr>
              <w:jc w:val="right"/>
            </w:pPr>
            <w:r w:rsidRPr="0026580A">
              <w:t>79</w:t>
            </w:r>
            <w:r w:rsidR="00C23636" w:rsidRPr="0026580A">
              <w:t xml:space="preserve"> (1/</w:t>
            </w:r>
            <w:r w:rsidRPr="0026580A">
              <w:t>48</w:t>
            </w:r>
            <w:r w:rsidR="00C23636" w:rsidRPr="0026580A">
              <w:t>)</w:t>
            </w:r>
          </w:p>
        </w:tc>
        <w:tc>
          <w:tcPr>
            <w:tcW w:w="990" w:type="dxa"/>
            <w:shd w:val="clear" w:color="auto" w:fill="auto"/>
          </w:tcPr>
          <w:p w14:paraId="43C1A8BF" w14:textId="77777777" w:rsidR="00F94469" w:rsidRPr="0026580A" w:rsidRDefault="00F94469" w:rsidP="000A4404">
            <w:r w:rsidRPr="0026580A">
              <w:t>Teams:</w:t>
            </w:r>
          </w:p>
        </w:tc>
        <w:tc>
          <w:tcPr>
            <w:tcW w:w="1688" w:type="dxa"/>
            <w:shd w:val="clear" w:color="auto" w:fill="auto"/>
          </w:tcPr>
          <w:p w14:paraId="777373A9" w14:textId="2008A228" w:rsidR="00F94469" w:rsidRPr="0026580A" w:rsidRDefault="009F1B18" w:rsidP="00AA34FA">
            <w:pPr>
              <w:jc w:val="right"/>
            </w:pPr>
            <w:r w:rsidRPr="0026580A">
              <w:t>1</w:t>
            </w:r>
            <w:r w:rsidR="007E7E69" w:rsidRPr="0026580A">
              <w:t>8</w:t>
            </w:r>
            <w:r w:rsidR="00C23636" w:rsidRPr="0026580A">
              <w:t xml:space="preserve"> (1</w:t>
            </w:r>
            <w:r w:rsidR="00AB317B" w:rsidRPr="0026580A">
              <w:t>/</w:t>
            </w:r>
            <w:r w:rsidR="007E7E69" w:rsidRPr="0026580A">
              <w:t>12</w:t>
            </w:r>
            <w:r w:rsidR="00C23636" w:rsidRPr="0026580A">
              <w:t>)</w:t>
            </w:r>
          </w:p>
        </w:tc>
      </w:tr>
      <w:tr w:rsidR="00F94469" w:rsidRPr="0026580A" w14:paraId="374840A6" w14:textId="77777777" w:rsidTr="00A41AFB">
        <w:tc>
          <w:tcPr>
            <w:tcW w:w="2808" w:type="dxa"/>
            <w:shd w:val="clear" w:color="auto" w:fill="auto"/>
          </w:tcPr>
          <w:p w14:paraId="7A69F746" w14:textId="77777777" w:rsidR="00F94469" w:rsidRPr="0026580A" w:rsidRDefault="00C23636" w:rsidP="000A4404">
            <w:r w:rsidRPr="0026580A">
              <w:t>Compound Men</w:t>
            </w:r>
          </w:p>
        </w:tc>
        <w:tc>
          <w:tcPr>
            <w:tcW w:w="244" w:type="dxa"/>
            <w:shd w:val="clear" w:color="auto" w:fill="auto"/>
          </w:tcPr>
          <w:p w14:paraId="4E403CE7" w14:textId="77777777" w:rsidR="00F94469" w:rsidRPr="0026580A" w:rsidRDefault="00F94469" w:rsidP="000A4404"/>
        </w:tc>
        <w:tc>
          <w:tcPr>
            <w:tcW w:w="1351" w:type="dxa"/>
            <w:shd w:val="clear" w:color="auto" w:fill="auto"/>
          </w:tcPr>
          <w:p w14:paraId="116D4928" w14:textId="77777777" w:rsidR="00F94469" w:rsidRPr="0026580A" w:rsidRDefault="00F94469" w:rsidP="000A4404">
            <w:r w:rsidRPr="0026580A">
              <w:t>Individual:</w:t>
            </w:r>
          </w:p>
        </w:tc>
        <w:tc>
          <w:tcPr>
            <w:tcW w:w="1865" w:type="dxa"/>
            <w:shd w:val="clear" w:color="auto" w:fill="auto"/>
          </w:tcPr>
          <w:p w14:paraId="289C31D7" w14:textId="1CBC7B0A" w:rsidR="00F94469" w:rsidRPr="0026580A" w:rsidRDefault="00567226" w:rsidP="00AA34FA">
            <w:pPr>
              <w:jc w:val="right"/>
            </w:pPr>
            <w:r>
              <w:t>68</w:t>
            </w:r>
            <w:r w:rsidR="00C23636" w:rsidRPr="0026580A">
              <w:t xml:space="preserve"> (1/</w:t>
            </w:r>
            <w:r w:rsidR="00B33CCF" w:rsidRPr="0026580A">
              <w:t>48</w:t>
            </w:r>
            <w:r w:rsidR="00C23636" w:rsidRPr="0026580A">
              <w:t>)</w:t>
            </w:r>
          </w:p>
        </w:tc>
        <w:tc>
          <w:tcPr>
            <w:tcW w:w="990" w:type="dxa"/>
            <w:shd w:val="clear" w:color="auto" w:fill="auto"/>
          </w:tcPr>
          <w:p w14:paraId="0B30C253" w14:textId="77777777" w:rsidR="00F94469" w:rsidRPr="0026580A" w:rsidRDefault="00F94469" w:rsidP="000A4404">
            <w:r w:rsidRPr="0026580A">
              <w:t>Teams:</w:t>
            </w:r>
          </w:p>
        </w:tc>
        <w:tc>
          <w:tcPr>
            <w:tcW w:w="1688" w:type="dxa"/>
            <w:shd w:val="clear" w:color="auto" w:fill="auto"/>
          </w:tcPr>
          <w:p w14:paraId="689BACFC" w14:textId="79B56B95" w:rsidR="00F94469" w:rsidRPr="0026580A" w:rsidRDefault="007E7E69" w:rsidP="00AA34FA">
            <w:pPr>
              <w:jc w:val="right"/>
            </w:pPr>
            <w:r w:rsidRPr="0026580A">
              <w:t>15</w:t>
            </w:r>
            <w:r w:rsidR="00C23636" w:rsidRPr="0026580A">
              <w:t xml:space="preserve"> (1/</w:t>
            </w:r>
            <w:r w:rsidRPr="0026580A">
              <w:t>8</w:t>
            </w:r>
            <w:r w:rsidR="00C23636" w:rsidRPr="0026580A">
              <w:t>)</w:t>
            </w:r>
          </w:p>
        </w:tc>
      </w:tr>
      <w:tr w:rsidR="00F94469" w:rsidRPr="0026580A" w14:paraId="534B82F9" w14:textId="77777777" w:rsidTr="00A41AFB">
        <w:tc>
          <w:tcPr>
            <w:tcW w:w="2808" w:type="dxa"/>
            <w:shd w:val="clear" w:color="auto" w:fill="auto"/>
          </w:tcPr>
          <w:p w14:paraId="69E4F8DE" w14:textId="77777777" w:rsidR="00F94469" w:rsidRPr="0026580A" w:rsidRDefault="00C23636" w:rsidP="000A4404">
            <w:r w:rsidRPr="0026580A">
              <w:t>Compound Women</w:t>
            </w:r>
          </w:p>
        </w:tc>
        <w:tc>
          <w:tcPr>
            <w:tcW w:w="244" w:type="dxa"/>
            <w:shd w:val="clear" w:color="auto" w:fill="auto"/>
          </w:tcPr>
          <w:p w14:paraId="102C5151" w14:textId="77777777" w:rsidR="00F94469" w:rsidRPr="0026580A" w:rsidRDefault="00F94469" w:rsidP="000A4404"/>
        </w:tc>
        <w:tc>
          <w:tcPr>
            <w:tcW w:w="1351" w:type="dxa"/>
            <w:shd w:val="clear" w:color="auto" w:fill="auto"/>
          </w:tcPr>
          <w:p w14:paraId="0F383CC9" w14:textId="77777777" w:rsidR="00F94469" w:rsidRPr="0026580A" w:rsidRDefault="00F94469" w:rsidP="000A4404">
            <w:r w:rsidRPr="0026580A">
              <w:t>Individual:</w:t>
            </w:r>
          </w:p>
        </w:tc>
        <w:tc>
          <w:tcPr>
            <w:tcW w:w="1865" w:type="dxa"/>
            <w:shd w:val="clear" w:color="auto" w:fill="auto"/>
          </w:tcPr>
          <w:p w14:paraId="7B80B2DF" w14:textId="61289E91" w:rsidR="00F94469" w:rsidRPr="0026580A" w:rsidRDefault="00B33CCF" w:rsidP="00AA34FA">
            <w:pPr>
              <w:jc w:val="right"/>
            </w:pPr>
            <w:r w:rsidRPr="0026580A">
              <w:t>5</w:t>
            </w:r>
            <w:r w:rsidR="00B21F79">
              <w:t>8</w:t>
            </w:r>
            <w:r w:rsidR="00C23636" w:rsidRPr="0026580A">
              <w:t xml:space="preserve"> (1/</w:t>
            </w:r>
            <w:r w:rsidRPr="0026580A">
              <w:t>48</w:t>
            </w:r>
            <w:r w:rsidR="00C23636" w:rsidRPr="0026580A">
              <w:t>)</w:t>
            </w:r>
          </w:p>
        </w:tc>
        <w:tc>
          <w:tcPr>
            <w:tcW w:w="990" w:type="dxa"/>
            <w:shd w:val="clear" w:color="auto" w:fill="auto"/>
          </w:tcPr>
          <w:p w14:paraId="135B1CA3" w14:textId="77777777" w:rsidR="00F94469" w:rsidRPr="0026580A" w:rsidRDefault="00F94469" w:rsidP="000A4404">
            <w:r w:rsidRPr="0026580A">
              <w:t>Teams:</w:t>
            </w:r>
          </w:p>
        </w:tc>
        <w:tc>
          <w:tcPr>
            <w:tcW w:w="1688" w:type="dxa"/>
            <w:shd w:val="clear" w:color="auto" w:fill="auto"/>
          </w:tcPr>
          <w:p w14:paraId="29664400" w14:textId="5006541E" w:rsidR="00F94469" w:rsidRPr="0026580A" w:rsidRDefault="007E7632" w:rsidP="00AA34FA">
            <w:pPr>
              <w:jc w:val="right"/>
            </w:pPr>
            <w:r w:rsidRPr="0026580A">
              <w:t>13</w:t>
            </w:r>
            <w:r w:rsidR="00C23636" w:rsidRPr="0026580A">
              <w:t xml:space="preserve"> (1/</w:t>
            </w:r>
            <w:r w:rsidRPr="0026580A">
              <w:t>8</w:t>
            </w:r>
            <w:r w:rsidR="00C23636" w:rsidRPr="0026580A">
              <w:t>)</w:t>
            </w:r>
          </w:p>
        </w:tc>
      </w:tr>
      <w:tr w:rsidR="00F94469" w:rsidRPr="0026580A" w14:paraId="56873731" w14:textId="77777777" w:rsidTr="00A41AFB">
        <w:tc>
          <w:tcPr>
            <w:tcW w:w="2808" w:type="dxa"/>
            <w:shd w:val="clear" w:color="auto" w:fill="auto"/>
          </w:tcPr>
          <w:p w14:paraId="12EC7588" w14:textId="77777777" w:rsidR="00F94469" w:rsidRPr="0026580A" w:rsidRDefault="00F94469" w:rsidP="000A4404"/>
        </w:tc>
        <w:tc>
          <w:tcPr>
            <w:tcW w:w="244" w:type="dxa"/>
            <w:shd w:val="clear" w:color="auto" w:fill="auto"/>
          </w:tcPr>
          <w:p w14:paraId="1465AB8A" w14:textId="77777777" w:rsidR="00F94469" w:rsidRPr="0026580A" w:rsidRDefault="00F94469" w:rsidP="000A4404"/>
        </w:tc>
        <w:tc>
          <w:tcPr>
            <w:tcW w:w="1351" w:type="dxa"/>
            <w:shd w:val="clear" w:color="auto" w:fill="auto"/>
          </w:tcPr>
          <w:p w14:paraId="1B728B67" w14:textId="77777777" w:rsidR="00F94469" w:rsidRPr="0026580A" w:rsidRDefault="00F94469" w:rsidP="000A4404"/>
        </w:tc>
        <w:tc>
          <w:tcPr>
            <w:tcW w:w="1865" w:type="dxa"/>
            <w:shd w:val="clear" w:color="auto" w:fill="auto"/>
          </w:tcPr>
          <w:p w14:paraId="145A9FB9" w14:textId="77777777" w:rsidR="00F94469" w:rsidRPr="0026580A" w:rsidRDefault="00F94469" w:rsidP="000A4404"/>
        </w:tc>
        <w:tc>
          <w:tcPr>
            <w:tcW w:w="990" w:type="dxa"/>
            <w:shd w:val="clear" w:color="auto" w:fill="auto"/>
          </w:tcPr>
          <w:p w14:paraId="73AE439C" w14:textId="77777777" w:rsidR="00F94469" w:rsidRPr="0026580A" w:rsidRDefault="00F94469" w:rsidP="000A4404"/>
        </w:tc>
        <w:tc>
          <w:tcPr>
            <w:tcW w:w="1688" w:type="dxa"/>
            <w:shd w:val="clear" w:color="auto" w:fill="auto"/>
          </w:tcPr>
          <w:p w14:paraId="7F64BBD8" w14:textId="77777777" w:rsidR="00F94469" w:rsidRPr="0026580A" w:rsidRDefault="00F94469" w:rsidP="00AA34FA">
            <w:pPr>
              <w:jc w:val="right"/>
            </w:pPr>
          </w:p>
        </w:tc>
      </w:tr>
      <w:tr w:rsidR="00C23636" w:rsidRPr="0026580A" w14:paraId="7B5B9CAC" w14:textId="77777777" w:rsidTr="00A41AFB">
        <w:tc>
          <w:tcPr>
            <w:tcW w:w="2808" w:type="dxa"/>
            <w:shd w:val="clear" w:color="auto" w:fill="auto"/>
          </w:tcPr>
          <w:p w14:paraId="1C5D3808" w14:textId="77777777" w:rsidR="00C23636" w:rsidRPr="0026580A" w:rsidRDefault="00C23636" w:rsidP="000A4404"/>
        </w:tc>
        <w:tc>
          <w:tcPr>
            <w:tcW w:w="244" w:type="dxa"/>
            <w:shd w:val="clear" w:color="auto" w:fill="auto"/>
          </w:tcPr>
          <w:p w14:paraId="3F3B4D98" w14:textId="77777777" w:rsidR="00C23636" w:rsidRPr="0026580A" w:rsidRDefault="00C23636" w:rsidP="000A4404"/>
        </w:tc>
        <w:tc>
          <w:tcPr>
            <w:tcW w:w="4206" w:type="dxa"/>
            <w:gridSpan w:val="3"/>
            <w:shd w:val="clear" w:color="auto" w:fill="auto"/>
          </w:tcPr>
          <w:p w14:paraId="611C8D05" w14:textId="27E22450" w:rsidR="00C23636" w:rsidRPr="0026580A" w:rsidRDefault="00C23636" w:rsidP="00AA34FA">
            <w:pPr>
              <w:jc w:val="right"/>
            </w:pPr>
            <w:r w:rsidRPr="0026580A">
              <w:t xml:space="preserve">MIXED Teams </w:t>
            </w:r>
            <w:r w:rsidR="00FF30FD" w:rsidRPr="0026580A">
              <w:t>RECURVE</w:t>
            </w:r>
            <w:r w:rsidRPr="0026580A">
              <w:t>:</w:t>
            </w:r>
          </w:p>
        </w:tc>
        <w:tc>
          <w:tcPr>
            <w:tcW w:w="1688" w:type="dxa"/>
            <w:shd w:val="clear" w:color="auto" w:fill="auto"/>
          </w:tcPr>
          <w:p w14:paraId="1F5AD9A0" w14:textId="00D6B7FA" w:rsidR="00C23636" w:rsidRPr="0026580A" w:rsidRDefault="00FF30FD" w:rsidP="00AA34FA">
            <w:pPr>
              <w:jc w:val="right"/>
            </w:pPr>
            <w:r w:rsidRPr="0026580A">
              <w:t>2</w:t>
            </w:r>
            <w:r w:rsidR="007E7632" w:rsidRPr="0026580A">
              <w:t>6</w:t>
            </w:r>
            <w:r w:rsidR="00C23636" w:rsidRPr="0026580A">
              <w:t xml:space="preserve"> (1/</w:t>
            </w:r>
            <w:r w:rsidR="003F7225">
              <w:t>12</w:t>
            </w:r>
            <w:r w:rsidR="00C23636" w:rsidRPr="0026580A">
              <w:t>)</w:t>
            </w:r>
          </w:p>
        </w:tc>
      </w:tr>
      <w:tr w:rsidR="00C23636" w:rsidRPr="0026580A" w14:paraId="1544896D" w14:textId="77777777" w:rsidTr="00A41AFB">
        <w:tc>
          <w:tcPr>
            <w:tcW w:w="2808" w:type="dxa"/>
            <w:shd w:val="clear" w:color="auto" w:fill="auto"/>
          </w:tcPr>
          <w:p w14:paraId="0496729E" w14:textId="77777777" w:rsidR="00C23636" w:rsidRPr="0026580A" w:rsidRDefault="00C23636" w:rsidP="000A4404"/>
        </w:tc>
        <w:tc>
          <w:tcPr>
            <w:tcW w:w="244" w:type="dxa"/>
            <w:shd w:val="clear" w:color="auto" w:fill="auto"/>
          </w:tcPr>
          <w:p w14:paraId="1AB7BBE4" w14:textId="77777777" w:rsidR="00C23636" w:rsidRPr="0026580A" w:rsidRDefault="00C23636" w:rsidP="000A4404"/>
        </w:tc>
        <w:tc>
          <w:tcPr>
            <w:tcW w:w="4206" w:type="dxa"/>
            <w:gridSpan w:val="3"/>
            <w:shd w:val="clear" w:color="auto" w:fill="auto"/>
          </w:tcPr>
          <w:p w14:paraId="15AFDEEA" w14:textId="69D4A646" w:rsidR="00C23636" w:rsidRPr="0026580A" w:rsidRDefault="00C23636" w:rsidP="00AA34FA">
            <w:pPr>
              <w:jc w:val="right"/>
            </w:pPr>
            <w:r w:rsidRPr="0026580A">
              <w:t xml:space="preserve">MIXED Teams </w:t>
            </w:r>
            <w:r w:rsidR="00FF30FD" w:rsidRPr="0026580A">
              <w:t>COMPOUND</w:t>
            </w:r>
            <w:r w:rsidRPr="0026580A">
              <w:t>:</w:t>
            </w:r>
          </w:p>
        </w:tc>
        <w:tc>
          <w:tcPr>
            <w:tcW w:w="1688" w:type="dxa"/>
            <w:shd w:val="clear" w:color="auto" w:fill="auto"/>
          </w:tcPr>
          <w:p w14:paraId="17077C9E" w14:textId="3C0B22DE" w:rsidR="00C23636" w:rsidRPr="0026580A" w:rsidRDefault="00FF30FD" w:rsidP="00AA34FA">
            <w:pPr>
              <w:jc w:val="right"/>
            </w:pPr>
            <w:r w:rsidRPr="0026580A">
              <w:t>1</w:t>
            </w:r>
            <w:r w:rsidR="003F7225">
              <w:t>9</w:t>
            </w:r>
            <w:r w:rsidR="00C23636" w:rsidRPr="0026580A">
              <w:t xml:space="preserve"> (1/</w:t>
            </w:r>
            <w:r w:rsidR="007E7632" w:rsidRPr="0026580A">
              <w:t>12</w:t>
            </w:r>
            <w:r w:rsidR="00C23636" w:rsidRPr="0026580A">
              <w:t>)</w:t>
            </w:r>
          </w:p>
        </w:tc>
      </w:tr>
    </w:tbl>
    <w:p w14:paraId="0158CDC7" w14:textId="2B590249" w:rsidR="00BD3060" w:rsidRPr="00467207" w:rsidRDefault="00C23636" w:rsidP="000A4404">
      <w:pPr>
        <w:jc w:val="right"/>
        <w:rPr>
          <w:rFonts w:cs="Verdana"/>
          <w:i/>
          <w:color w:val="000000"/>
        </w:rPr>
      </w:pPr>
      <w:r w:rsidRPr="0026580A">
        <w:rPr>
          <w:rFonts w:cs="Verdana"/>
          <w:i/>
        </w:rPr>
        <w:t xml:space="preserve"> </w:t>
      </w:r>
      <w:r w:rsidR="008E236A" w:rsidRPr="0026580A">
        <w:rPr>
          <w:rFonts w:cs="Verdana"/>
          <w:i/>
        </w:rPr>
        <w:t xml:space="preserve">Updated </w:t>
      </w:r>
      <w:r w:rsidR="00EA398E" w:rsidRPr="0026580A">
        <w:rPr>
          <w:rFonts w:cs="Verdana"/>
          <w:i/>
        </w:rPr>
        <w:t>April</w:t>
      </w:r>
      <w:r w:rsidR="00890AB5" w:rsidRPr="0026580A">
        <w:rPr>
          <w:rFonts w:cs="Verdana"/>
          <w:i/>
        </w:rPr>
        <w:t xml:space="preserve"> </w:t>
      </w:r>
      <w:proofErr w:type="gramStart"/>
      <w:r w:rsidR="00CF7C3F" w:rsidRPr="0026580A">
        <w:rPr>
          <w:rFonts w:cs="Verdana"/>
          <w:i/>
        </w:rPr>
        <w:t>2</w:t>
      </w:r>
      <w:r w:rsidR="00A126AF">
        <w:rPr>
          <w:rFonts w:cs="Verdana"/>
          <w:i/>
        </w:rPr>
        <w:t>7</w:t>
      </w:r>
      <w:proofErr w:type="gramEnd"/>
      <w:r w:rsidR="008E236A" w:rsidRPr="0026580A">
        <w:rPr>
          <w:rFonts w:cs="Verdana"/>
          <w:i/>
        </w:rPr>
        <w:t xml:space="preserve"> 201</w:t>
      </w:r>
      <w:r w:rsidR="00EA398E" w:rsidRPr="0026580A">
        <w:rPr>
          <w:rFonts w:cs="Verdana"/>
          <w:i/>
        </w:rPr>
        <w:t>9</w:t>
      </w:r>
    </w:p>
    <w:p w14:paraId="46DB0117" w14:textId="66FC250E" w:rsidR="00BD3060" w:rsidRPr="009E5DA4" w:rsidRDefault="00BD3060" w:rsidP="00481474">
      <w:pPr>
        <w:pStyle w:val="Heading2"/>
        <w:rPr>
          <w:sz w:val="20"/>
        </w:rPr>
      </w:pPr>
      <w:bookmarkStart w:id="14" w:name="_Toc7278719"/>
      <w:r w:rsidRPr="004337DA">
        <w:rPr>
          <w:rStyle w:val="FITA3"/>
          <w:rFonts w:ascii="HelveticaNeueLT Pro 55 Roman" w:hAnsi="HelveticaNeueLT Pro 55 Roman"/>
          <w:b/>
          <w:color w:val="5B9BD5"/>
          <w:sz w:val="22"/>
        </w:rPr>
        <w:t xml:space="preserve">3.2. Competition </w:t>
      </w:r>
      <w:r w:rsidR="00830648" w:rsidRPr="004337DA">
        <w:rPr>
          <w:rStyle w:val="FITA3"/>
          <w:rFonts w:ascii="HelveticaNeueLT Pro 55 Roman" w:hAnsi="HelveticaNeueLT Pro 55 Roman"/>
          <w:b/>
          <w:color w:val="5B9BD5"/>
          <w:sz w:val="22"/>
        </w:rPr>
        <w:t>p</w:t>
      </w:r>
      <w:r w:rsidRPr="004337DA">
        <w:rPr>
          <w:rStyle w:val="FITA3"/>
          <w:rFonts w:ascii="HelveticaNeueLT Pro 55 Roman" w:hAnsi="HelveticaNeueLT Pro 55 Roman"/>
          <w:b/>
          <w:color w:val="5B9BD5"/>
          <w:sz w:val="22"/>
        </w:rPr>
        <w:t>rogramme</w:t>
      </w:r>
      <w:bookmarkEnd w:id="14"/>
      <w:r w:rsidRPr="009E5DA4">
        <w:rPr>
          <w:sz w:val="20"/>
        </w:rPr>
        <w:t xml:space="preserve">  </w:t>
      </w:r>
    </w:p>
    <w:p w14:paraId="5AC5B93B" w14:textId="574E8DD6" w:rsidR="00D97FB0" w:rsidRPr="00467207" w:rsidRDefault="00BD3060" w:rsidP="00BD2CFE">
      <w:pPr>
        <w:jc w:val="left"/>
        <w:rPr>
          <w:rFonts w:cs="Verdana"/>
          <w:szCs w:val="21"/>
        </w:rPr>
      </w:pPr>
      <w:r w:rsidRPr="001B36B5">
        <w:rPr>
          <w:rFonts w:cs="Verdana"/>
          <w:szCs w:val="21"/>
        </w:rPr>
        <w:t xml:space="preserve">The latest competition programme </w:t>
      </w:r>
      <w:r w:rsidR="00A8008C" w:rsidRPr="001B36B5">
        <w:rPr>
          <w:rFonts w:cs="Verdana"/>
          <w:szCs w:val="21"/>
        </w:rPr>
        <w:t>will be provided 1 week prior to official practice on the World Archery website</w:t>
      </w:r>
      <w:r w:rsidRPr="001B36B5">
        <w:rPr>
          <w:rFonts w:cs="Verdana"/>
          <w:szCs w:val="21"/>
        </w:rPr>
        <w:t xml:space="preserve">. Any official competition schedule will have </w:t>
      </w:r>
      <w:r w:rsidR="00E3319A" w:rsidRPr="001B36B5">
        <w:rPr>
          <w:rFonts w:cs="Verdana"/>
          <w:szCs w:val="21"/>
        </w:rPr>
        <w:t>the version number</w:t>
      </w:r>
      <w:r w:rsidR="00B52890" w:rsidRPr="001B36B5">
        <w:rPr>
          <w:rFonts w:cs="Verdana"/>
          <w:szCs w:val="21"/>
        </w:rPr>
        <w:t>,</w:t>
      </w:r>
      <w:r w:rsidR="00E3319A" w:rsidRPr="001B36B5">
        <w:rPr>
          <w:rFonts w:cs="Verdana"/>
          <w:szCs w:val="21"/>
        </w:rPr>
        <w:t xml:space="preserve"> date</w:t>
      </w:r>
      <w:r w:rsidR="00B52890" w:rsidRPr="001B36B5">
        <w:rPr>
          <w:rFonts w:cs="Verdana"/>
          <w:szCs w:val="21"/>
        </w:rPr>
        <w:t xml:space="preserve"> and time</w:t>
      </w:r>
      <w:r w:rsidR="0093500C" w:rsidRPr="001B36B5">
        <w:rPr>
          <w:rFonts w:cs="Verdana"/>
          <w:szCs w:val="21"/>
        </w:rPr>
        <w:t xml:space="preserve"> </w:t>
      </w:r>
      <w:r w:rsidRPr="001B36B5">
        <w:rPr>
          <w:rFonts w:cs="Verdana"/>
          <w:szCs w:val="21"/>
        </w:rPr>
        <w:t>printed</w:t>
      </w:r>
      <w:r w:rsidR="0093500C" w:rsidRPr="001B36B5">
        <w:rPr>
          <w:rFonts w:cs="Verdana"/>
          <w:szCs w:val="21"/>
        </w:rPr>
        <w:t xml:space="preserve"> on it</w:t>
      </w:r>
      <w:r w:rsidRPr="001B36B5">
        <w:rPr>
          <w:rFonts w:cs="Verdana"/>
          <w:szCs w:val="21"/>
        </w:rPr>
        <w:t xml:space="preserve">. Latest version of the </w:t>
      </w:r>
      <w:r w:rsidRPr="0038305E">
        <w:rPr>
          <w:rFonts w:cs="Verdana"/>
          <w:szCs w:val="21"/>
        </w:rPr>
        <w:t xml:space="preserve">Competition Schedule </w:t>
      </w:r>
      <w:proofErr w:type="gramStart"/>
      <w:r w:rsidR="00E525D6" w:rsidRPr="0038305E">
        <w:rPr>
          <w:rFonts w:cs="Verdana"/>
          <w:szCs w:val="21"/>
        </w:rPr>
        <w:t>at the moment</w:t>
      </w:r>
      <w:proofErr w:type="gramEnd"/>
      <w:r w:rsidR="00E525D6" w:rsidRPr="0038305E">
        <w:rPr>
          <w:rFonts w:cs="Verdana"/>
          <w:szCs w:val="21"/>
        </w:rPr>
        <w:t xml:space="preserve"> of writing the Team Managers Booklet is </w:t>
      </w:r>
      <w:r w:rsidR="00953741" w:rsidRPr="0038305E">
        <w:rPr>
          <w:rFonts w:cs="Verdana"/>
          <w:szCs w:val="21"/>
        </w:rPr>
        <w:t>V</w:t>
      </w:r>
      <w:r w:rsidR="0093500C" w:rsidRPr="0038305E">
        <w:rPr>
          <w:rFonts w:cs="Verdana"/>
          <w:szCs w:val="21"/>
        </w:rPr>
        <w:t>1</w:t>
      </w:r>
      <w:r w:rsidR="003738A6" w:rsidRPr="0038305E">
        <w:rPr>
          <w:rFonts w:cs="Verdana"/>
          <w:szCs w:val="21"/>
        </w:rPr>
        <w:t>.</w:t>
      </w:r>
      <w:r w:rsidR="0093500C" w:rsidRPr="0038305E">
        <w:rPr>
          <w:rFonts w:cs="Verdana"/>
          <w:szCs w:val="21"/>
        </w:rPr>
        <w:t>0</w:t>
      </w:r>
      <w:r w:rsidR="00FA1DB6" w:rsidRPr="0038305E">
        <w:rPr>
          <w:rFonts w:cs="Verdana"/>
          <w:szCs w:val="21"/>
        </w:rPr>
        <w:t xml:space="preserve"> (</w:t>
      </w:r>
      <w:r w:rsidR="000A425B" w:rsidRPr="0038305E">
        <w:rPr>
          <w:rFonts w:cs="Verdana"/>
          <w:szCs w:val="21"/>
        </w:rPr>
        <w:t>2</w:t>
      </w:r>
      <w:r w:rsidR="0038305E" w:rsidRPr="0038305E">
        <w:rPr>
          <w:rFonts w:cs="Verdana"/>
          <w:szCs w:val="21"/>
        </w:rPr>
        <w:t>7</w:t>
      </w:r>
      <w:r w:rsidR="007B2209" w:rsidRPr="0038305E">
        <w:rPr>
          <w:rFonts w:cs="Verdana"/>
          <w:szCs w:val="21"/>
        </w:rPr>
        <w:t xml:space="preserve"> April 2019, </w:t>
      </w:r>
      <w:r w:rsidR="0038305E" w:rsidRPr="0038305E">
        <w:rPr>
          <w:rFonts w:cs="Verdana"/>
          <w:szCs w:val="21"/>
        </w:rPr>
        <w:t>21:45</w:t>
      </w:r>
      <w:r w:rsidR="007B2209" w:rsidRPr="0038305E">
        <w:rPr>
          <w:rFonts w:cs="Verdana"/>
          <w:szCs w:val="21"/>
        </w:rPr>
        <w:t xml:space="preserve"> UTC)</w:t>
      </w:r>
      <w:r w:rsidR="006B1397" w:rsidRPr="0038305E">
        <w:rPr>
          <w:rFonts w:cs="Verdana"/>
          <w:szCs w:val="21"/>
        </w:rPr>
        <w:t>.</w:t>
      </w:r>
    </w:p>
    <w:p w14:paraId="6E5FE49F" w14:textId="77777777" w:rsidR="00D97FB0" w:rsidRPr="00467207" w:rsidRDefault="00D97FB0" w:rsidP="004E715A">
      <w:pPr>
        <w:rPr>
          <w:rStyle w:val="FITA3"/>
          <w:rFonts w:ascii="HelveticaNeueLT Pro 55 Roman" w:hAnsi="HelveticaNeueLT Pro 55 Roman"/>
          <w:sz w:val="22"/>
        </w:rPr>
      </w:pPr>
    </w:p>
    <w:p w14:paraId="7E4EEE3D" w14:textId="523C3370" w:rsidR="001B780C" w:rsidRPr="00DB7165" w:rsidRDefault="00BD3060" w:rsidP="00092C1D">
      <w:pPr>
        <w:pStyle w:val="Heading2"/>
        <w:rPr>
          <w:rFonts w:cs="Verdana"/>
          <w:bCs w:val="0"/>
        </w:rPr>
      </w:pPr>
      <w:bookmarkStart w:id="15" w:name="_Toc7278720"/>
      <w:r w:rsidRPr="00DB7165">
        <w:rPr>
          <w:rStyle w:val="FITA3"/>
          <w:rFonts w:ascii="HelveticaNeueLT Pro 55 Roman" w:hAnsi="HelveticaNeueLT Pro 55 Roman"/>
          <w:b/>
          <w:color w:val="5B9BD5"/>
          <w:sz w:val="22"/>
        </w:rPr>
        <w:t>3.3 Practice</w:t>
      </w:r>
      <w:bookmarkEnd w:id="15"/>
    </w:p>
    <w:p w14:paraId="6C77B961" w14:textId="6F908C71" w:rsidR="00092C1D" w:rsidRPr="00DB7165" w:rsidRDefault="00092C1D" w:rsidP="00092C1D">
      <w:pPr>
        <w:numPr>
          <w:ilvl w:val="0"/>
          <w:numId w:val="2"/>
        </w:numPr>
        <w:rPr>
          <w:rFonts w:cs="Verdana"/>
          <w:szCs w:val="21"/>
        </w:rPr>
      </w:pPr>
      <w:r w:rsidRPr="00DB7165">
        <w:rPr>
          <w:rFonts w:cs="Verdana"/>
          <w:szCs w:val="21"/>
        </w:rPr>
        <w:t xml:space="preserve">Training range is available from 4 </w:t>
      </w:r>
      <w:r w:rsidRPr="00DB7165">
        <w:rPr>
          <w:rFonts w:cs="Verdana" w:hint="eastAsia"/>
          <w:szCs w:val="21"/>
        </w:rPr>
        <w:t>May</w:t>
      </w:r>
      <w:r w:rsidRPr="00DB7165">
        <w:rPr>
          <w:rFonts w:cs="Verdana"/>
          <w:szCs w:val="21"/>
        </w:rPr>
        <w:t>.</w:t>
      </w:r>
    </w:p>
    <w:tbl>
      <w:tblPr>
        <w:tblW w:w="0" w:type="auto"/>
        <w:tblInd w:w="720" w:type="dxa"/>
        <w:tblLook w:val="04A0" w:firstRow="1" w:lastRow="0" w:firstColumn="1" w:lastColumn="0" w:noHBand="0" w:noVBand="1"/>
      </w:tblPr>
      <w:tblGrid>
        <w:gridCol w:w="3956"/>
        <w:gridCol w:w="4054"/>
      </w:tblGrid>
      <w:tr w:rsidR="00092C1D" w:rsidRPr="00DB7165" w14:paraId="3B6311C8" w14:textId="77777777" w:rsidTr="005F3D62">
        <w:tc>
          <w:tcPr>
            <w:tcW w:w="4062" w:type="dxa"/>
            <w:shd w:val="clear" w:color="auto" w:fill="auto"/>
          </w:tcPr>
          <w:p w14:paraId="480FB6A6" w14:textId="269CDCF2" w:rsidR="00092C1D" w:rsidRPr="00DB7165" w:rsidRDefault="00092C1D" w:rsidP="005F3D62">
            <w:pPr>
              <w:rPr>
                <w:rFonts w:cs="Verdana"/>
                <w:szCs w:val="21"/>
              </w:rPr>
            </w:pPr>
            <w:r w:rsidRPr="00DB7165">
              <w:rPr>
                <w:rFonts w:cs="Verdana"/>
                <w:szCs w:val="21"/>
              </w:rPr>
              <w:t xml:space="preserve">Saturday 4 – </w:t>
            </w:r>
            <w:r w:rsidR="005542D0">
              <w:rPr>
                <w:rFonts w:cs="Verdana"/>
                <w:szCs w:val="21"/>
              </w:rPr>
              <w:t>Saturday 11</w:t>
            </w:r>
          </w:p>
          <w:p w14:paraId="1DDED440" w14:textId="6AD4F5AC" w:rsidR="00092C1D" w:rsidRPr="00DB7165" w:rsidRDefault="00092C1D" w:rsidP="005F3D62">
            <w:pPr>
              <w:rPr>
                <w:rFonts w:cs="Verdana"/>
                <w:szCs w:val="21"/>
              </w:rPr>
            </w:pPr>
          </w:p>
        </w:tc>
        <w:tc>
          <w:tcPr>
            <w:tcW w:w="4164" w:type="dxa"/>
            <w:shd w:val="clear" w:color="auto" w:fill="auto"/>
          </w:tcPr>
          <w:p w14:paraId="08815BD8" w14:textId="3E7A62B2" w:rsidR="00092C1D" w:rsidRPr="00DB7165" w:rsidRDefault="00092C1D" w:rsidP="005F3D62">
            <w:pPr>
              <w:rPr>
                <w:rFonts w:cs="Verdana"/>
                <w:szCs w:val="21"/>
              </w:rPr>
            </w:pPr>
            <w:r w:rsidRPr="00DB7165">
              <w:rPr>
                <w:rFonts w:cs="Verdana"/>
                <w:szCs w:val="21"/>
              </w:rPr>
              <w:t>09:00-1</w:t>
            </w:r>
            <w:r w:rsidR="00686FD0">
              <w:rPr>
                <w:rFonts w:cs="Verdana"/>
                <w:szCs w:val="21"/>
              </w:rPr>
              <w:t>2</w:t>
            </w:r>
            <w:r w:rsidRPr="00DB7165">
              <w:rPr>
                <w:rFonts w:cs="Verdana"/>
                <w:szCs w:val="21"/>
              </w:rPr>
              <w:t>:</w:t>
            </w:r>
            <w:r w:rsidR="00686FD0">
              <w:rPr>
                <w:rFonts w:cs="Verdana"/>
                <w:szCs w:val="21"/>
              </w:rPr>
              <w:t>0</w:t>
            </w:r>
            <w:r w:rsidRPr="00DB7165">
              <w:rPr>
                <w:rFonts w:cs="Verdana"/>
                <w:szCs w:val="21"/>
              </w:rPr>
              <w:t>0hrs and 1</w:t>
            </w:r>
            <w:r w:rsidR="002A3ACF">
              <w:rPr>
                <w:rFonts w:cs="Verdana"/>
                <w:szCs w:val="21"/>
              </w:rPr>
              <w:t>3</w:t>
            </w:r>
            <w:r w:rsidRPr="00DB7165">
              <w:rPr>
                <w:rFonts w:cs="Verdana"/>
                <w:szCs w:val="21"/>
              </w:rPr>
              <w:t>:30-1</w:t>
            </w:r>
            <w:r w:rsidR="002A3ACF">
              <w:rPr>
                <w:rFonts w:cs="Verdana"/>
                <w:szCs w:val="21"/>
              </w:rPr>
              <w:t>6</w:t>
            </w:r>
            <w:r w:rsidRPr="00DB7165">
              <w:rPr>
                <w:rFonts w:cs="Verdana"/>
                <w:szCs w:val="21"/>
              </w:rPr>
              <w:t>:</w:t>
            </w:r>
            <w:r w:rsidR="002A3ACF">
              <w:rPr>
                <w:rFonts w:cs="Verdana"/>
                <w:szCs w:val="21"/>
              </w:rPr>
              <w:t>3</w:t>
            </w:r>
            <w:r w:rsidRPr="00DB7165">
              <w:rPr>
                <w:rFonts w:cs="Verdana"/>
                <w:szCs w:val="21"/>
              </w:rPr>
              <w:t>0hrs</w:t>
            </w:r>
          </w:p>
          <w:p w14:paraId="65AD109C" w14:textId="06E1A573" w:rsidR="00092C1D" w:rsidRPr="00DB7165" w:rsidRDefault="00092C1D" w:rsidP="005F3D62">
            <w:pPr>
              <w:rPr>
                <w:rFonts w:cs="Verdana"/>
                <w:szCs w:val="21"/>
              </w:rPr>
            </w:pPr>
            <w:bookmarkStart w:id="16" w:name="_GoBack"/>
            <w:bookmarkEnd w:id="16"/>
          </w:p>
        </w:tc>
      </w:tr>
    </w:tbl>
    <w:p w14:paraId="62ADE8B7" w14:textId="77777777" w:rsidR="00092C1D" w:rsidRPr="00DB7165" w:rsidRDefault="00092C1D" w:rsidP="00092C1D">
      <w:pPr>
        <w:numPr>
          <w:ilvl w:val="0"/>
          <w:numId w:val="2"/>
        </w:numPr>
        <w:rPr>
          <w:rFonts w:cs="Verdana"/>
          <w:szCs w:val="21"/>
        </w:rPr>
      </w:pPr>
      <w:r w:rsidRPr="00DB7165">
        <w:rPr>
          <w:rFonts w:cs="Verdana"/>
          <w:szCs w:val="21"/>
        </w:rPr>
        <w:t>Walking distance to the competition range and 3-5 km from official hotels.</w:t>
      </w:r>
    </w:p>
    <w:p w14:paraId="500B2F59" w14:textId="77777777" w:rsidR="00BD3060" w:rsidRPr="00467207" w:rsidRDefault="00BD3060">
      <w:pPr>
        <w:rPr>
          <w:rFonts w:cs="Verdana"/>
          <w:color w:val="FF0000"/>
          <w:szCs w:val="21"/>
          <w:shd w:val="clear" w:color="auto" w:fill="FFFF00"/>
        </w:rPr>
      </w:pPr>
    </w:p>
    <w:p w14:paraId="582446B2" w14:textId="77777777" w:rsidR="00BD3060" w:rsidRPr="00467207" w:rsidRDefault="00BD3060">
      <w:pPr>
        <w:rPr>
          <w:rFonts w:cs="Verdana"/>
          <w:szCs w:val="21"/>
        </w:rPr>
      </w:pPr>
      <w:r w:rsidRPr="00467207">
        <w:rPr>
          <w:rFonts w:cs="Verdana"/>
          <w:szCs w:val="21"/>
        </w:rPr>
        <w:t xml:space="preserve">Official Practice </w:t>
      </w:r>
    </w:p>
    <w:p w14:paraId="02B8F196" w14:textId="0BC2110B" w:rsidR="00BD3060" w:rsidRPr="00467207" w:rsidRDefault="00BD3060" w:rsidP="00A330A7">
      <w:pPr>
        <w:numPr>
          <w:ilvl w:val="0"/>
          <w:numId w:val="3"/>
        </w:numPr>
        <w:rPr>
          <w:rFonts w:cs="Verdana"/>
          <w:szCs w:val="21"/>
        </w:rPr>
      </w:pPr>
      <w:r w:rsidRPr="00467207">
        <w:rPr>
          <w:rFonts w:cs="Verdana"/>
          <w:szCs w:val="21"/>
        </w:rPr>
        <w:t>09:</w:t>
      </w:r>
      <w:r w:rsidR="00C818CA">
        <w:rPr>
          <w:rFonts w:cs="Verdana"/>
          <w:szCs w:val="21"/>
        </w:rPr>
        <w:t>0</w:t>
      </w:r>
      <w:r w:rsidRPr="00467207">
        <w:rPr>
          <w:rFonts w:cs="Verdana"/>
          <w:szCs w:val="21"/>
        </w:rPr>
        <w:t>0hrs – 12:00hrs for</w:t>
      </w:r>
      <w:r w:rsidR="004B55F9">
        <w:rPr>
          <w:rFonts w:cs="Verdana"/>
          <w:szCs w:val="21"/>
        </w:rPr>
        <w:t xml:space="preserve"> </w:t>
      </w:r>
      <w:r w:rsidR="00C818CA">
        <w:rPr>
          <w:rFonts w:cs="Verdana"/>
          <w:szCs w:val="21"/>
        </w:rPr>
        <w:t>recurve</w:t>
      </w:r>
      <w:r w:rsidR="004B55F9">
        <w:rPr>
          <w:rFonts w:cs="Verdana"/>
          <w:szCs w:val="21"/>
        </w:rPr>
        <w:t xml:space="preserve"> women and</w:t>
      </w:r>
      <w:r w:rsidRPr="00467207">
        <w:rPr>
          <w:rFonts w:cs="Verdana"/>
          <w:szCs w:val="21"/>
        </w:rPr>
        <w:t xml:space="preserve"> </w:t>
      </w:r>
      <w:r w:rsidR="007B3075">
        <w:rPr>
          <w:rFonts w:cs="Verdana"/>
          <w:szCs w:val="21"/>
        </w:rPr>
        <w:t>r</w:t>
      </w:r>
      <w:r w:rsidR="007B2209" w:rsidRPr="00467207">
        <w:rPr>
          <w:rFonts w:cs="Verdana"/>
          <w:szCs w:val="21"/>
        </w:rPr>
        <w:t>ecurve</w:t>
      </w:r>
      <w:r w:rsidR="00185807" w:rsidRPr="00467207">
        <w:rPr>
          <w:rFonts w:cs="Verdana"/>
          <w:szCs w:val="21"/>
        </w:rPr>
        <w:t xml:space="preserve"> </w:t>
      </w:r>
      <w:r w:rsidR="007B3075">
        <w:rPr>
          <w:rFonts w:cs="Verdana"/>
          <w:szCs w:val="21"/>
        </w:rPr>
        <w:t>m</w:t>
      </w:r>
      <w:r w:rsidR="004E715A" w:rsidRPr="00467207">
        <w:rPr>
          <w:rFonts w:cs="Verdana"/>
          <w:szCs w:val="21"/>
        </w:rPr>
        <w:t>en</w:t>
      </w:r>
      <w:r w:rsidRPr="00467207">
        <w:rPr>
          <w:rFonts w:cs="Verdana"/>
          <w:szCs w:val="21"/>
        </w:rPr>
        <w:t>.</w:t>
      </w:r>
    </w:p>
    <w:p w14:paraId="0C18AF95" w14:textId="6AED671C" w:rsidR="00BD3060" w:rsidRPr="00467207" w:rsidRDefault="00BD3060" w:rsidP="00A330A7">
      <w:pPr>
        <w:numPr>
          <w:ilvl w:val="0"/>
          <w:numId w:val="3"/>
        </w:numPr>
        <w:rPr>
          <w:rFonts w:cs="Verdana"/>
          <w:szCs w:val="21"/>
        </w:rPr>
      </w:pPr>
      <w:r w:rsidRPr="00467207">
        <w:rPr>
          <w:rFonts w:cs="Verdana"/>
          <w:szCs w:val="21"/>
        </w:rPr>
        <w:t>1</w:t>
      </w:r>
      <w:r w:rsidR="004E2EAF" w:rsidRPr="00467207">
        <w:rPr>
          <w:rFonts w:cs="Verdana"/>
          <w:szCs w:val="21"/>
        </w:rPr>
        <w:t>3</w:t>
      </w:r>
      <w:r w:rsidR="004E715A" w:rsidRPr="00467207">
        <w:rPr>
          <w:rFonts w:cs="Verdana"/>
          <w:szCs w:val="21"/>
        </w:rPr>
        <w:t>:3</w:t>
      </w:r>
      <w:r w:rsidRPr="00467207">
        <w:rPr>
          <w:rFonts w:cs="Verdana"/>
          <w:szCs w:val="21"/>
        </w:rPr>
        <w:t>0hrs – 1</w:t>
      </w:r>
      <w:r w:rsidR="004E2EAF" w:rsidRPr="00467207">
        <w:rPr>
          <w:rFonts w:cs="Verdana"/>
          <w:szCs w:val="21"/>
        </w:rPr>
        <w:t>6</w:t>
      </w:r>
      <w:r w:rsidRPr="00467207">
        <w:rPr>
          <w:rFonts w:cs="Verdana"/>
          <w:szCs w:val="21"/>
        </w:rPr>
        <w:t>:</w:t>
      </w:r>
      <w:r w:rsidR="00C818CA">
        <w:rPr>
          <w:rFonts w:cs="Verdana"/>
          <w:szCs w:val="21"/>
        </w:rPr>
        <w:t>3</w:t>
      </w:r>
      <w:r w:rsidR="004E715A" w:rsidRPr="00467207">
        <w:rPr>
          <w:rFonts w:cs="Verdana"/>
          <w:szCs w:val="21"/>
        </w:rPr>
        <w:t xml:space="preserve">0hrs for </w:t>
      </w:r>
      <w:r w:rsidR="00C818CA">
        <w:rPr>
          <w:rFonts w:cs="Verdana"/>
          <w:szCs w:val="21"/>
        </w:rPr>
        <w:t xml:space="preserve">compound </w:t>
      </w:r>
      <w:r w:rsidR="007B3075">
        <w:rPr>
          <w:rFonts w:cs="Verdana"/>
          <w:szCs w:val="21"/>
        </w:rPr>
        <w:t>w</w:t>
      </w:r>
      <w:r w:rsidR="004E715A" w:rsidRPr="00467207">
        <w:rPr>
          <w:rFonts w:cs="Verdana"/>
          <w:szCs w:val="21"/>
        </w:rPr>
        <w:t xml:space="preserve">omen and </w:t>
      </w:r>
      <w:r w:rsidR="007B3075">
        <w:rPr>
          <w:rFonts w:cs="Verdana"/>
          <w:szCs w:val="21"/>
        </w:rPr>
        <w:t>c</w:t>
      </w:r>
      <w:r w:rsidR="007B2209" w:rsidRPr="00467207">
        <w:rPr>
          <w:rFonts w:cs="Verdana"/>
          <w:szCs w:val="21"/>
        </w:rPr>
        <w:t>ompound</w:t>
      </w:r>
      <w:r w:rsidR="00185807" w:rsidRPr="00467207">
        <w:rPr>
          <w:rFonts w:cs="Verdana"/>
          <w:szCs w:val="21"/>
        </w:rPr>
        <w:t xml:space="preserve"> </w:t>
      </w:r>
      <w:r w:rsidR="007B3075">
        <w:rPr>
          <w:rFonts w:cs="Verdana"/>
          <w:szCs w:val="21"/>
        </w:rPr>
        <w:t>m</w:t>
      </w:r>
      <w:r w:rsidR="004E715A" w:rsidRPr="00467207">
        <w:rPr>
          <w:rFonts w:cs="Verdana"/>
          <w:szCs w:val="21"/>
        </w:rPr>
        <w:t>en</w:t>
      </w:r>
      <w:r w:rsidRPr="00467207">
        <w:rPr>
          <w:rFonts w:cs="Verdana"/>
          <w:szCs w:val="21"/>
        </w:rPr>
        <w:t>.</w:t>
      </w:r>
    </w:p>
    <w:p w14:paraId="2A14A16D" w14:textId="4174C1C2" w:rsidR="00BD3060" w:rsidRPr="00467207" w:rsidRDefault="00BD3060" w:rsidP="00A330A7">
      <w:pPr>
        <w:numPr>
          <w:ilvl w:val="0"/>
          <w:numId w:val="3"/>
        </w:numPr>
        <w:rPr>
          <w:rFonts w:cs="Verdana"/>
          <w:szCs w:val="21"/>
        </w:rPr>
      </w:pPr>
      <w:r w:rsidRPr="00467207">
        <w:rPr>
          <w:rFonts w:cs="Verdana"/>
          <w:szCs w:val="21"/>
        </w:rPr>
        <w:t>Shooting will be organized in AB</w:t>
      </w:r>
      <w:r w:rsidR="00C818CA">
        <w:rPr>
          <w:rFonts w:cs="Verdana"/>
          <w:szCs w:val="21"/>
        </w:rPr>
        <w:t>-</w:t>
      </w:r>
      <w:r w:rsidRPr="00467207">
        <w:rPr>
          <w:rFonts w:cs="Verdana"/>
          <w:szCs w:val="21"/>
        </w:rPr>
        <w:t>C</w:t>
      </w:r>
      <w:r w:rsidR="00C818CA">
        <w:rPr>
          <w:rFonts w:cs="Verdana"/>
          <w:szCs w:val="21"/>
        </w:rPr>
        <w:t>D</w:t>
      </w:r>
      <w:r w:rsidRPr="00467207">
        <w:rPr>
          <w:rFonts w:cs="Verdana"/>
          <w:szCs w:val="21"/>
        </w:rPr>
        <w:t xml:space="preserve"> format.</w:t>
      </w:r>
    </w:p>
    <w:p w14:paraId="7481A934" w14:textId="77777777" w:rsidR="00BD3060" w:rsidRPr="00467207" w:rsidRDefault="00BD3060">
      <w:pPr>
        <w:rPr>
          <w:rFonts w:cs="Verdana"/>
          <w:color w:val="FF0000"/>
          <w:szCs w:val="21"/>
          <w:shd w:val="clear" w:color="auto" w:fill="FFFF00"/>
        </w:rPr>
      </w:pPr>
    </w:p>
    <w:p w14:paraId="3A479D52" w14:textId="7C61EEBD" w:rsidR="00BD3060" w:rsidRPr="00467207" w:rsidRDefault="00BD3060">
      <w:pPr>
        <w:rPr>
          <w:rFonts w:cs="Verdana"/>
          <w:szCs w:val="21"/>
        </w:rPr>
      </w:pPr>
      <w:r w:rsidRPr="00467207">
        <w:rPr>
          <w:rFonts w:cs="Verdana"/>
          <w:szCs w:val="21"/>
        </w:rPr>
        <w:t xml:space="preserve">Qualification </w:t>
      </w:r>
      <w:r w:rsidR="004B0483">
        <w:rPr>
          <w:rFonts w:cs="Verdana"/>
          <w:szCs w:val="21"/>
        </w:rPr>
        <w:t>r</w:t>
      </w:r>
      <w:r w:rsidRPr="00467207">
        <w:rPr>
          <w:rFonts w:cs="Verdana"/>
          <w:szCs w:val="21"/>
        </w:rPr>
        <w:t xml:space="preserve">ound </w:t>
      </w:r>
      <w:r w:rsidR="004B0483">
        <w:rPr>
          <w:rFonts w:cs="Verdana"/>
          <w:szCs w:val="21"/>
        </w:rPr>
        <w:t>p</w:t>
      </w:r>
      <w:r w:rsidRPr="00467207">
        <w:rPr>
          <w:rFonts w:cs="Verdana"/>
          <w:szCs w:val="21"/>
        </w:rPr>
        <w:t xml:space="preserve">ractice </w:t>
      </w:r>
    </w:p>
    <w:p w14:paraId="686B1672" w14:textId="77777777" w:rsidR="00BD3060" w:rsidRPr="00467207" w:rsidRDefault="00C51472" w:rsidP="00A330A7">
      <w:pPr>
        <w:numPr>
          <w:ilvl w:val="0"/>
          <w:numId w:val="3"/>
        </w:numPr>
        <w:rPr>
          <w:rFonts w:cs="Verdana"/>
          <w:szCs w:val="21"/>
        </w:rPr>
      </w:pPr>
      <w:r w:rsidRPr="00467207">
        <w:rPr>
          <w:rFonts w:cs="Verdana"/>
          <w:szCs w:val="21"/>
        </w:rPr>
        <w:t xml:space="preserve">3 ends of 4 minutes practice </w:t>
      </w:r>
      <w:r w:rsidR="00BD3060" w:rsidRPr="00467207">
        <w:rPr>
          <w:rFonts w:cs="Verdana"/>
          <w:szCs w:val="21"/>
        </w:rPr>
        <w:t>on the Field of Play for qualification</w:t>
      </w:r>
      <w:r w:rsidR="003E2885" w:rsidRPr="00467207">
        <w:rPr>
          <w:rFonts w:cs="Verdana"/>
          <w:szCs w:val="21"/>
        </w:rPr>
        <w:t xml:space="preserve"> to immediat</w:t>
      </w:r>
      <w:r w:rsidR="007D6751" w:rsidRPr="00467207">
        <w:rPr>
          <w:rFonts w:cs="Verdana"/>
          <w:szCs w:val="21"/>
        </w:rPr>
        <w:t>ely</w:t>
      </w:r>
      <w:r w:rsidR="003E2885" w:rsidRPr="00467207">
        <w:rPr>
          <w:rFonts w:cs="Verdana"/>
          <w:szCs w:val="21"/>
        </w:rPr>
        <w:t xml:space="preserve"> follow once the field is reset</w:t>
      </w:r>
      <w:r w:rsidR="00BD3060" w:rsidRPr="00467207">
        <w:rPr>
          <w:rFonts w:cs="Verdana"/>
          <w:szCs w:val="21"/>
        </w:rPr>
        <w:t>.</w:t>
      </w:r>
    </w:p>
    <w:p w14:paraId="6F491470" w14:textId="77777777" w:rsidR="00BD3060" w:rsidRPr="00DB7165" w:rsidRDefault="00853103" w:rsidP="00A330A7">
      <w:pPr>
        <w:numPr>
          <w:ilvl w:val="0"/>
          <w:numId w:val="3"/>
        </w:numPr>
        <w:rPr>
          <w:rFonts w:cs="Verdana"/>
          <w:szCs w:val="21"/>
        </w:rPr>
      </w:pPr>
      <w:r w:rsidRPr="00DB7165">
        <w:rPr>
          <w:rFonts w:cs="Verdana"/>
          <w:szCs w:val="21"/>
        </w:rPr>
        <w:lastRenderedPageBreak/>
        <w:t>Non-competing</w:t>
      </w:r>
      <w:r w:rsidR="00BD3060" w:rsidRPr="00DB7165">
        <w:rPr>
          <w:rFonts w:cs="Verdana"/>
          <w:szCs w:val="21"/>
        </w:rPr>
        <w:t xml:space="preserve"> athletes can use the practice field, walking distance of the qualification competition venue.</w:t>
      </w:r>
    </w:p>
    <w:p w14:paraId="61A204A5" w14:textId="77777777" w:rsidR="00BD3060" w:rsidRPr="00DB7165" w:rsidRDefault="00BD3060" w:rsidP="00A330A7">
      <w:pPr>
        <w:numPr>
          <w:ilvl w:val="0"/>
          <w:numId w:val="3"/>
        </w:numPr>
        <w:rPr>
          <w:rFonts w:cs="Verdana"/>
          <w:szCs w:val="21"/>
        </w:rPr>
      </w:pPr>
      <w:r w:rsidRPr="00DB7165">
        <w:rPr>
          <w:rFonts w:cs="Verdana"/>
          <w:szCs w:val="21"/>
        </w:rPr>
        <w:t>Transportation is available for athletes between the qualification field, training range and official event hotels</w:t>
      </w:r>
      <w:r w:rsidR="00A3452D" w:rsidRPr="00DB7165">
        <w:rPr>
          <w:rFonts w:cs="Verdana"/>
          <w:szCs w:val="21"/>
        </w:rPr>
        <w:t>. Schedule</w:t>
      </w:r>
      <w:r w:rsidR="00966634" w:rsidRPr="00DB7165">
        <w:rPr>
          <w:rFonts w:cs="Verdana"/>
          <w:szCs w:val="21"/>
        </w:rPr>
        <w:t xml:space="preserve"> will be displayed in the official event hotel lobbies.</w:t>
      </w:r>
    </w:p>
    <w:p w14:paraId="51725FC9" w14:textId="48424904" w:rsidR="00BD3060" w:rsidRPr="009E5DA4" w:rsidRDefault="00BD3060" w:rsidP="00481474">
      <w:pPr>
        <w:pStyle w:val="Heading2"/>
        <w:rPr>
          <w:shd w:val="clear" w:color="auto" w:fill="FFFF00"/>
        </w:rPr>
      </w:pPr>
      <w:bookmarkStart w:id="17" w:name="_Toc7278721"/>
      <w:r w:rsidRPr="004337DA">
        <w:rPr>
          <w:rStyle w:val="FITA3"/>
          <w:rFonts w:ascii="HelveticaNeueLT Pro 55 Roman" w:hAnsi="HelveticaNeueLT Pro 55 Roman"/>
          <w:b/>
          <w:color w:val="5B9BD5"/>
          <w:sz w:val="24"/>
        </w:rPr>
        <w:t xml:space="preserve">3.4. Equipment </w:t>
      </w:r>
      <w:r w:rsidR="004365D1" w:rsidRPr="004337DA">
        <w:rPr>
          <w:rStyle w:val="FITA3"/>
          <w:rFonts w:ascii="HelveticaNeueLT Pro 55 Roman" w:hAnsi="HelveticaNeueLT Pro 55 Roman"/>
          <w:b/>
          <w:color w:val="5B9BD5"/>
          <w:sz w:val="24"/>
        </w:rPr>
        <w:t>i</w:t>
      </w:r>
      <w:r w:rsidRPr="004337DA">
        <w:rPr>
          <w:rStyle w:val="FITA3"/>
          <w:rFonts w:ascii="HelveticaNeueLT Pro 55 Roman" w:hAnsi="HelveticaNeueLT Pro 55 Roman"/>
          <w:b/>
          <w:color w:val="5B9BD5"/>
          <w:sz w:val="24"/>
        </w:rPr>
        <w:t>nspection</w:t>
      </w:r>
      <w:r w:rsidR="00945B3A" w:rsidRPr="004337DA">
        <w:rPr>
          <w:rStyle w:val="FITA3"/>
          <w:rFonts w:ascii="HelveticaNeueLT Pro 55 Roman" w:hAnsi="HelveticaNeueLT Pro 55 Roman"/>
          <w:b/>
          <w:color w:val="5B9BD5"/>
          <w:sz w:val="24"/>
        </w:rPr>
        <w:t>:</w:t>
      </w:r>
      <w:bookmarkEnd w:id="17"/>
    </w:p>
    <w:p w14:paraId="2BD18FA4" w14:textId="2687A981" w:rsidR="00BD3060" w:rsidRPr="00DB7165" w:rsidRDefault="00A3452D" w:rsidP="00A330A7">
      <w:pPr>
        <w:numPr>
          <w:ilvl w:val="0"/>
          <w:numId w:val="28"/>
        </w:numPr>
      </w:pPr>
      <w:r w:rsidRPr="00DB7165">
        <w:t>Monday</w:t>
      </w:r>
      <w:r w:rsidR="00365F68" w:rsidRPr="00DB7165">
        <w:t xml:space="preserve"> </w:t>
      </w:r>
      <w:r w:rsidR="00C87B67" w:rsidRPr="00DB7165">
        <w:t>6</w:t>
      </w:r>
      <w:r w:rsidRPr="00DB7165">
        <w:t xml:space="preserve"> </w:t>
      </w:r>
      <w:r w:rsidR="002B6CB0" w:rsidRPr="00DB7165">
        <w:t>May</w:t>
      </w:r>
      <w:r w:rsidR="00BD3060" w:rsidRPr="00DB7165">
        <w:t>, during official practice.</w:t>
      </w:r>
    </w:p>
    <w:p w14:paraId="21805674" w14:textId="042A4E71" w:rsidR="00BD3060" w:rsidRPr="00DB7165" w:rsidRDefault="005F3D62" w:rsidP="00A330A7">
      <w:pPr>
        <w:numPr>
          <w:ilvl w:val="0"/>
          <w:numId w:val="28"/>
        </w:numPr>
        <w:rPr>
          <w:rFonts w:cs="Verdana"/>
          <w:szCs w:val="21"/>
        </w:rPr>
      </w:pPr>
      <w:r w:rsidRPr="00DB7165">
        <w:rPr>
          <w:rFonts w:cs="Verdana"/>
          <w:szCs w:val="21"/>
        </w:rPr>
        <w:t>Located to the right of target 51, b</w:t>
      </w:r>
      <w:r w:rsidR="00C87B67" w:rsidRPr="00DB7165">
        <w:rPr>
          <w:rFonts w:cs="Verdana"/>
          <w:szCs w:val="21"/>
        </w:rPr>
        <w:t>y</w:t>
      </w:r>
      <w:r w:rsidRPr="00DB7165">
        <w:rPr>
          <w:rFonts w:cs="Verdana"/>
          <w:szCs w:val="21"/>
        </w:rPr>
        <w:t xml:space="preserve"> the warm up range</w:t>
      </w:r>
      <w:r w:rsidR="00BD3060" w:rsidRPr="00DB7165">
        <w:rPr>
          <w:rFonts w:cs="Verdana"/>
          <w:szCs w:val="21"/>
        </w:rPr>
        <w:t xml:space="preserve"> </w:t>
      </w:r>
    </w:p>
    <w:p w14:paraId="53816BBE" w14:textId="77777777" w:rsidR="00BD3060" w:rsidRPr="00DB7165" w:rsidRDefault="00BD3060" w:rsidP="00A330A7">
      <w:pPr>
        <w:numPr>
          <w:ilvl w:val="0"/>
          <w:numId w:val="28"/>
        </w:numPr>
        <w:rPr>
          <w:rFonts w:cs="Verdana"/>
          <w:szCs w:val="21"/>
        </w:rPr>
      </w:pPr>
      <w:r w:rsidRPr="00DB7165">
        <w:rPr>
          <w:rFonts w:cs="Verdana"/>
          <w:szCs w:val="21"/>
        </w:rPr>
        <w:t xml:space="preserve">Teams will be announced in (English) alphabetical order by the DOS. </w:t>
      </w:r>
    </w:p>
    <w:p w14:paraId="270F3C6E" w14:textId="77777777" w:rsidR="00BD3060" w:rsidRPr="00467207" w:rsidRDefault="00BD3060" w:rsidP="00A330A7">
      <w:pPr>
        <w:numPr>
          <w:ilvl w:val="0"/>
          <w:numId w:val="28"/>
        </w:numPr>
      </w:pPr>
      <w:r w:rsidRPr="00467207">
        <w:t>All teams are to wear their team uniform</w:t>
      </w:r>
      <w:r w:rsidR="007E55C4" w:rsidRPr="00467207">
        <w:t xml:space="preserve"> and have their </w:t>
      </w:r>
      <w:r w:rsidR="00294D40" w:rsidRPr="00467207">
        <w:t xml:space="preserve">valid </w:t>
      </w:r>
      <w:r w:rsidR="007E55C4" w:rsidRPr="00467207">
        <w:t>accreditation</w:t>
      </w:r>
      <w:r w:rsidRPr="00467207">
        <w:t>.</w:t>
      </w:r>
    </w:p>
    <w:p w14:paraId="0E8E0ABA" w14:textId="77777777" w:rsidR="00BD3060" w:rsidRPr="00467207" w:rsidRDefault="00BD3060" w:rsidP="00A330A7">
      <w:pPr>
        <w:numPr>
          <w:ilvl w:val="0"/>
          <w:numId w:val="28"/>
        </w:numPr>
      </w:pPr>
      <w:r w:rsidRPr="00467207">
        <w:t xml:space="preserve">Spare equipment must also be brought for inspection. </w:t>
      </w:r>
    </w:p>
    <w:p w14:paraId="7A3E2EF9" w14:textId="21AC06D5" w:rsidR="00BD3060" w:rsidRPr="00467207" w:rsidRDefault="00BD3060" w:rsidP="00A330A7">
      <w:pPr>
        <w:numPr>
          <w:ilvl w:val="0"/>
          <w:numId w:val="28"/>
        </w:numPr>
      </w:pPr>
      <w:r w:rsidRPr="00467207">
        <w:t xml:space="preserve">Team </w:t>
      </w:r>
      <w:r w:rsidR="004B0483">
        <w:t>m</w:t>
      </w:r>
      <w:r w:rsidRPr="00467207">
        <w:t xml:space="preserve">anagers are to check the details of their athletes such as, name, date of birth </w:t>
      </w:r>
      <w:proofErr w:type="gramStart"/>
      <w:r w:rsidRPr="00467207">
        <w:t>are</w:t>
      </w:r>
      <w:proofErr w:type="gramEnd"/>
      <w:r w:rsidRPr="00467207">
        <w:t xml:space="preserve"> correct</w:t>
      </w:r>
      <w:r w:rsidR="00294D40" w:rsidRPr="00467207">
        <w:t xml:space="preserve"> beforehand</w:t>
      </w:r>
      <w:r w:rsidRPr="00467207">
        <w:t xml:space="preserve">.  </w:t>
      </w:r>
    </w:p>
    <w:p w14:paraId="3E9D0982" w14:textId="77777777" w:rsidR="00BD3060" w:rsidRPr="00467207" w:rsidRDefault="00BD3060" w:rsidP="00A330A7">
      <w:pPr>
        <w:numPr>
          <w:ilvl w:val="0"/>
          <w:numId w:val="28"/>
        </w:numPr>
      </w:pPr>
      <w:r w:rsidRPr="00467207">
        <w:t>Inform the Judge if details are not correct and the Judge will inform W</w:t>
      </w:r>
      <w:r w:rsidR="00294D40" w:rsidRPr="00467207">
        <w:t xml:space="preserve">orld </w:t>
      </w:r>
      <w:r w:rsidRPr="00467207">
        <w:t>A</w:t>
      </w:r>
      <w:r w:rsidR="00294D40" w:rsidRPr="00467207">
        <w:t>rchery</w:t>
      </w:r>
      <w:r w:rsidRPr="00467207">
        <w:t xml:space="preserve"> Results Team.</w:t>
      </w:r>
    </w:p>
    <w:p w14:paraId="29828E3B" w14:textId="77777777" w:rsidR="00BD3060" w:rsidRPr="00467207" w:rsidRDefault="00BD3060" w:rsidP="00A330A7">
      <w:pPr>
        <w:numPr>
          <w:ilvl w:val="0"/>
          <w:numId w:val="28"/>
        </w:numPr>
        <w:rPr>
          <w:rFonts w:cs="Verdana"/>
        </w:rPr>
      </w:pPr>
      <w:r w:rsidRPr="00467207">
        <w:rPr>
          <w:rFonts w:cs="Verdana"/>
        </w:rPr>
        <w:t xml:space="preserve">Instructions to use the </w:t>
      </w:r>
      <w:r w:rsidR="00413B20" w:rsidRPr="00467207">
        <w:rPr>
          <w:rFonts w:cs="Verdana"/>
        </w:rPr>
        <w:t xml:space="preserve">tablet </w:t>
      </w:r>
      <w:r w:rsidRPr="00467207">
        <w:rPr>
          <w:rFonts w:cs="Verdana"/>
        </w:rPr>
        <w:t xml:space="preserve">scoring </w:t>
      </w:r>
      <w:r w:rsidR="00413B20" w:rsidRPr="00467207">
        <w:rPr>
          <w:rFonts w:cs="Verdana"/>
        </w:rPr>
        <w:t>system</w:t>
      </w:r>
      <w:r w:rsidRPr="00467207">
        <w:rPr>
          <w:rFonts w:cs="Verdana"/>
        </w:rPr>
        <w:t xml:space="preserve"> will be carried out if requested. </w:t>
      </w:r>
    </w:p>
    <w:p w14:paraId="10972449" w14:textId="77777777" w:rsidR="00BD3060" w:rsidRPr="00467207" w:rsidRDefault="00BD3060">
      <w:pPr>
        <w:pStyle w:val="FITAnormal"/>
        <w:rPr>
          <w:rFonts w:ascii="HelveticaNeueLT Pro 55 Roman" w:hAnsi="HelveticaNeueLT Pro 55 Roman"/>
          <w:b/>
          <w:bCs/>
          <w:color w:val="FF0000"/>
          <w:szCs w:val="21"/>
          <w:shd w:val="clear" w:color="auto" w:fill="FFFF00"/>
        </w:rPr>
      </w:pPr>
    </w:p>
    <w:p w14:paraId="1157B680" w14:textId="77777777" w:rsidR="00BD3060" w:rsidRPr="00467207" w:rsidRDefault="00BD3060" w:rsidP="00945B3A">
      <w:pPr>
        <w:rPr>
          <w:rStyle w:val="FITA3"/>
          <w:rFonts w:ascii="HelveticaNeueLT Pro 55 Roman" w:hAnsi="HelveticaNeueLT Pro 55 Roman"/>
          <w:sz w:val="22"/>
        </w:rPr>
      </w:pPr>
      <w:r w:rsidRPr="00467207">
        <w:rPr>
          <w:rStyle w:val="FITA3"/>
          <w:rFonts w:ascii="HelveticaNeueLT Pro 55 Roman" w:hAnsi="HelveticaNeueLT Pro 55 Roman"/>
          <w:sz w:val="22"/>
        </w:rPr>
        <w:t>Athlete (back) Numbers</w:t>
      </w:r>
      <w:r w:rsidR="00945B3A" w:rsidRPr="00467207">
        <w:rPr>
          <w:rStyle w:val="FITA3"/>
          <w:rFonts w:ascii="HelveticaNeueLT Pro 55 Roman" w:hAnsi="HelveticaNeueLT Pro 55 Roman"/>
          <w:sz w:val="22"/>
        </w:rPr>
        <w:t>:</w:t>
      </w:r>
    </w:p>
    <w:p w14:paraId="6D0105E5" w14:textId="77777777" w:rsidR="00BD3060" w:rsidRPr="00467207" w:rsidRDefault="00BD3060" w:rsidP="00A330A7">
      <w:pPr>
        <w:numPr>
          <w:ilvl w:val="0"/>
          <w:numId w:val="29"/>
        </w:numPr>
      </w:pPr>
      <w:r w:rsidRPr="00467207">
        <w:t xml:space="preserve">Athlete numbers will be issued </w:t>
      </w:r>
      <w:r w:rsidR="00945B3A" w:rsidRPr="00467207">
        <w:t xml:space="preserve">on the day of the qualification round </w:t>
      </w:r>
      <w:r w:rsidR="007E55C4" w:rsidRPr="00467207">
        <w:t xml:space="preserve">(with the score cards) </w:t>
      </w:r>
      <w:r w:rsidR="00945B3A" w:rsidRPr="00467207">
        <w:t>during practice</w:t>
      </w:r>
      <w:r w:rsidRPr="00467207">
        <w:t>.</w:t>
      </w:r>
    </w:p>
    <w:p w14:paraId="5B4C0146" w14:textId="77777777" w:rsidR="00BD3060" w:rsidRPr="00467207" w:rsidRDefault="00BD3060" w:rsidP="00A330A7">
      <w:pPr>
        <w:numPr>
          <w:ilvl w:val="0"/>
          <w:numId w:val="29"/>
        </w:numPr>
      </w:pPr>
      <w:r w:rsidRPr="00467207">
        <w:t xml:space="preserve">Athlete numbers must be worn on the quiver or thigh, facing the waiting line while shooting. </w:t>
      </w:r>
    </w:p>
    <w:p w14:paraId="0DD9C79B" w14:textId="77777777" w:rsidR="00BD3060" w:rsidRPr="00467207" w:rsidRDefault="00BD3060">
      <w:pPr>
        <w:autoSpaceDE w:val="0"/>
        <w:jc w:val="left"/>
        <w:rPr>
          <w:color w:val="FF0000"/>
          <w:szCs w:val="21"/>
          <w:shd w:val="clear" w:color="auto" w:fill="FFFF00"/>
        </w:rPr>
      </w:pPr>
    </w:p>
    <w:p w14:paraId="76CB2B5F" w14:textId="77777777" w:rsidR="00BD3060" w:rsidRPr="00467207" w:rsidRDefault="00BD3060" w:rsidP="00945B3A">
      <w:pPr>
        <w:rPr>
          <w:rStyle w:val="FITA3"/>
          <w:rFonts w:ascii="HelveticaNeueLT Pro 55 Roman" w:hAnsi="HelveticaNeueLT Pro 55 Roman"/>
          <w:color w:val="auto"/>
          <w:sz w:val="22"/>
        </w:rPr>
      </w:pPr>
      <w:r w:rsidRPr="00467207">
        <w:rPr>
          <w:rStyle w:val="FITA3"/>
          <w:rFonts w:ascii="HelveticaNeueLT Pro 55 Roman" w:hAnsi="HelveticaNeueLT Pro 55 Roman"/>
          <w:sz w:val="22"/>
        </w:rPr>
        <w:t>The Environment</w:t>
      </w:r>
      <w:r w:rsidR="00945B3A" w:rsidRPr="00467207">
        <w:rPr>
          <w:rStyle w:val="FITA3"/>
          <w:rFonts w:ascii="HelveticaNeueLT Pro 55 Roman" w:hAnsi="HelveticaNeueLT Pro 55 Roman"/>
          <w:sz w:val="22"/>
        </w:rPr>
        <w:t>:</w:t>
      </w:r>
    </w:p>
    <w:p w14:paraId="6B4BBFD7" w14:textId="21AE275D" w:rsidR="00D97FB0" w:rsidRPr="00467207" w:rsidRDefault="00BD3060" w:rsidP="00A330A7">
      <w:pPr>
        <w:numPr>
          <w:ilvl w:val="0"/>
          <w:numId w:val="30"/>
        </w:numPr>
        <w:rPr>
          <w:b/>
          <w:bCs/>
          <w:color w:val="5899C4"/>
          <w:sz w:val="22"/>
        </w:rPr>
      </w:pPr>
      <w:r w:rsidRPr="00467207">
        <w:t xml:space="preserve">Team </w:t>
      </w:r>
      <w:r w:rsidR="004B0483">
        <w:t>m</w:t>
      </w:r>
      <w:r w:rsidRPr="00467207">
        <w:t>anagers</w:t>
      </w:r>
      <w:r w:rsidR="007E55C4" w:rsidRPr="00467207">
        <w:t>,</w:t>
      </w:r>
      <w:r w:rsidRPr="00467207">
        <w:t xml:space="preserve"> please instruct your team members to use the litter bins located on the competition, practice ranges and common areas</w:t>
      </w:r>
      <w:r w:rsidR="00294D40" w:rsidRPr="00467207">
        <w:t xml:space="preserve"> at all times</w:t>
      </w:r>
      <w:r w:rsidRPr="00467207">
        <w:t xml:space="preserve">.  </w:t>
      </w:r>
    </w:p>
    <w:p w14:paraId="540B7D56" w14:textId="77777777" w:rsidR="00D97FB0" w:rsidRPr="00467207" w:rsidRDefault="00D97FB0" w:rsidP="00D97FB0">
      <w:pPr>
        <w:pStyle w:val="FITAnormal"/>
        <w:rPr>
          <w:rStyle w:val="FITA3"/>
          <w:rFonts w:ascii="HelveticaNeueLT Pro 55 Roman" w:hAnsi="HelveticaNeueLT Pro 55 Roman"/>
          <w:sz w:val="22"/>
        </w:rPr>
      </w:pPr>
    </w:p>
    <w:p w14:paraId="57D42B2D" w14:textId="77777777" w:rsidR="00BD3060" w:rsidRPr="00467207" w:rsidRDefault="00BD3060" w:rsidP="00D97FB0">
      <w:pPr>
        <w:pStyle w:val="FITAnormal"/>
        <w:rPr>
          <w:rStyle w:val="FITA3"/>
          <w:rFonts w:ascii="HelveticaNeueLT Pro 55 Roman" w:hAnsi="HelveticaNeueLT Pro 55 Roman"/>
          <w:sz w:val="22"/>
        </w:rPr>
      </w:pPr>
      <w:r w:rsidRPr="00467207">
        <w:rPr>
          <w:rStyle w:val="FITA3"/>
          <w:rFonts w:ascii="HelveticaNeueLT Pro 55 Roman" w:hAnsi="HelveticaNeueLT Pro 55 Roman"/>
          <w:sz w:val="22"/>
        </w:rPr>
        <w:t>Water</w:t>
      </w:r>
      <w:r w:rsidR="00945B3A" w:rsidRPr="00467207">
        <w:rPr>
          <w:rStyle w:val="FITA3"/>
          <w:rFonts w:ascii="HelveticaNeueLT Pro 55 Roman" w:hAnsi="HelveticaNeueLT Pro 55 Roman"/>
          <w:sz w:val="22"/>
        </w:rPr>
        <w:t>:</w:t>
      </w:r>
    </w:p>
    <w:p w14:paraId="01893C83" w14:textId="77777777" w:rsidR="00BD3060" w:rsidRPr="00467207" w:rsidRDefault="00BD3060" w:rsidP="00A330A7">
      <w:pPr>
        <w:numPr>
          <w:ilvl w:val="0"/>
          <w:numId w:val="30"/>
        </w:numPr>
        <w:rPr>
          <w:color w:val="FF0000"/>
          <w:sz w:val="18"/>
          <w:szCs w:val="18"/>
          <w:shd w:val="clear" w:color="auto" w:fill="FFFF00"/>
        </w:rPr>
      </w:pPr>
      <w:r w:rsidRPr="00467207">
        <w:t>In an effort to aid the environment, water will be distributed using the familiar W</w:t>
      </w:r>
      <w:r w:rsidR="003738A6" w:rsidRPr="00467207">
        <w:t xml:space="preserve">orld </w:t>
      </w:r>
      <w:r w:rsidRPr="00467207">
        <w:t>A</w:t>
      </w:r>
      <w:r w:rsidR="003738A6" w:rsidRPr="00467207">
        <w:t>rchery</w:t>
      </w:r>
      <w:r w:rsidRPr="00467207">
        <w:t xml:space="preserve"> bottle deposit system.</w:t>
      </w:r>
    </w:p>
    <w:p w14:paraId="08E314EE" w14:textId="0F919927" w:rsidR="00EC3555" w:rsidRPr="00467207" w:rsidRDefault="00EC3555" w:rsidP="00A330A7">
      <w:pPr>
        <w:numPr>
          <w:ilvl w:val="0"/>
          <w:numId w:val="30"/>
        </w:numPr>
      </w:pPr>
      <w:r w:rsidRPr="00467207">
        <w:t>2 token</w:t>
      </w:r>
      <w:r w:rsidR="006058FB" w:rsidRPr="00467207">
        <w:t xml:space="preserve">s </w:t>
      </w:r>
      <w:r w:rsidRPr="00467207">
        <w:t xml:space="preserve">will be given to all accredited persons at registration. </w:t>
      </w:r>
      <w:r w:rsidR="006058FB" w:rsidRPr="00467207">
        <w:t xml:space="preserve">Two bottles of water will be given </w:t>
      </w:r>
      <w:r w:rsidR="00D63025">
        <w:t xml:space="preserve">in exchange for 2 </w:t>
      </w:r>
      <w:r w:rsidRPr="00467207">
        <w:t>token</w:t>
      </w:r>
      <w:r w:rsidR="00D63025">
        <w:t>s</w:t>
      </w:r>
      <w:r w:rsidRPr="00467207">
        <w:t>.</w:t>
      </w:r>
    </w:p>
    <w:p w14:paraId="0AA6AFCE" w14:textId="77777777" w:rsidR="00EC3555" w:rsidRPr="00467207" w:rsidRDefault="00EC3555" w:rsidP="00A330A7">
      <w:pPr>
        <w:numPr>
          <w:ilvl w:val="0"/>
          <w:numId w:val="30"/>
        </w:numPr>
      </w:pPr>
      <w:r w:rsidRPr="00467207">
        <w:t>A new bottle of water will only be issued by the return of the empty bottle or with a token. If the empty bottle has been lost, please contact the Organising Committee in the LOC Office.</w:t>
      </w:r>
    </w:p>
    <w:p w14:paraId="37B31970" w14:textId="45951B6A" w:rsidR="00EC3555" w:rsidRPr="00467207" w:rsidRDefault="00EC3555" w:rsidP="00A330A7">
      <w:pPr>
        <w:numPr>
          <w:ilvl w:val="0"/>
          <w:numId w:val="30"/>
        </w:numPr>
      </w:pPr>
      <w:r w:rsidRPr="00467207">
        <w:t xml:space="preserve">Please make sure to give empty bottles back to the water station. Do not throw them in the trash bin. There is a </w:t>
      </w:r>
      <w:r w:rsidR="00CC74DA" w:rsidRPr="00467207">
        <w:t>refund</w:t>
      </w:r>
      <w:r w:rsidRPr="00467207">
        <w:t xml:space="preserve"> and recycling system </w:t>
      </w:r>
      <w:r w:rsidR="00CC74DA" w:rsidRPr="00467207">
        <w:t>for all bottles and bin</w:t>
      </w:r>
      <w:r w:rsidR="004F4039" w:rsidRPr="00467207">
        <w:t>s</w:t>
      </w:r>
      <w:r w:rsidR="000A4404">
        <w:t>.</w:t>
      </w:r>
    </w:p>
    <w:p w14:paraId="6CE3A43B" w14:textId="77777777" w:rsidR="00EC3555" w:rsidRPr="00467207" w:rsidRDefault="00EC3555" w:rsidP="00A330A7">
      <w:pPr>
        <w:numPr>
          <w:ilvl w:val="0"/>
          <w:numId w:val="30"/>
        </w:numPr>
      </w:pPr>
      <w:r w:rsidRPr="00467207">
        <w:t>Please use the trash bins provided and clear the area you have used on the FOP before leaving.</w:t>
      </w:r>
    </w:p>
    <w:p w14:paraId="18025E3E" w14:textId="77777777" w:rsidR="00273834" w:rsidRPr="00467207" w:rsidRDefault="00273834">
      <w:pPr>
        <w:pStyle w:val="FITAnormal"/>
        <w:rPr>
          <w:rFonts w:ascii="HelveticaNeueLT Pro 55 Roman" w:hAnsi="HelveticaNeueLT Pro 55 Roman"/>
          <w:color w:val="FF0000"/>
          <w:sz w:val="18"/>
          <w:szCs w:val="18"/>
          <w:shd w:val="clear" w:color="auto" w:fill="FFFF00"/>
        </w:rPr>
      </w:pPr>
    </w:p>
    <w:p w14:paraId="2DE627E6" w14:textId="77777777" w:rsidR="00BD3060" w:rsidRPr="00467207" w:rsidRDefault="00D53DF2" w:rsidP="00945B3A">
      <w:pPr>
        <w:rPr>
          <w:rStyle w:val="FITA3"/>
          <w:rFonts w:ascii="HelveticaNeueLT Pro 55 Roman" w:hAnsi="HelveticaNeueLT Pro 55 Roman"/>
          <w:sz w:val="22"/>
        </w:rPr>
      </w:pPr>
      <w:r w:rsidRPr="00467207">
        <w:rPr>
          <w:rStyle w:val="FITA3"/>
          <w:rFonts w:ascii="HelveticaNeueLT Pro 55 Roman" w:hAnsi="HelveticaNeueLT Pro 55 Roman"/>
          <w:sz w:val="22"/>
        </w:rPr>
        <w:t>Non-Smoking</w:t>
      </w:r>
    </w:p>
    <w:p w14:paraId="71955EF2" w14:textId="77777777" w:rsidR="00BD3060" w:rsidRPr="00467207" w:rsidRDefault="00653A49" w:rsidP="00A330A7">
      <w:pPr>
        <w:numPr>
          <w:ilvl w:val="0"/>
          <w:numId w:val="31"/>
        </w:numPr>
      </w:pPr>
      <w:r w:rsidRPr="00467207">
        <w:t>This is a non-</w:t>
      </w:r>
      <w:r w:rsidR="00BD3060" w:rsidRPr="00467207">
        <w:t>smoking event.</w:t>
      </w:r>
      <w:r w:rsidR="00EC3555" w:rsidRPr="00467207">
        <w:t xml:space="preserve"> </w:t>
      </w:r>
    </w:p>
    <w:p w14:paraId="0A685331" w14:textId="77777777" w:rsidR="00BD3060" w:rsidRPr="00467207" w:rsidRDefault="00BD3060" w:rsidP="00A330A7">
      <w:pPr>
        <w:numPr>
          <w:ilvl w:val="0"/>
          <w:numId w:val="31"/>
        </w:numPr>
      </w:pPr>
      <w:r w:rsidRPr="00467207">
        <w:t>Smoking is forbidden inside public buildings and all competition and training areas.</w:t>
      </w:r>
      <w:r w:rsidR="000D6A91" w:rsidRPr="00467207">
        <w:t xml:space="preserve"> This also includes electr</w:t>
      </w:r>
      <w:r w:rsidR="00722568" w:rsidRPr="00467207">
        <w:t>oni</w:t>
      </w:r>
      <w:r w:rsidR="000D6A91" w:rsidRPr="00467207">
        <w:t>c cigarettes, refer to book 3, Art.12.8.</w:t>
      </w:r>
    </w:p>
    <w:p w14:paraId="5F4C3A38" w14:textId="661003B0" w:rsidR="00EC3555" w:rsidRDefault="00EC3555" w:rsidP="00A330A7">
      <w:pPr>
        <w:numPr>
          <w:ilvl w:val="0"/>
          <w:numId w:val="31"/>
        </w:numPr>
      </w:pPr>
      <w:r w:rsidRPr="00467207">
        <w:t>Smoking areas are indicated for those that do smoke.</w:t>
      </w:r>
    </w:p>
    <w:p w14:paraId="0F6A7173" w14:textId="77777777" w:rsidR="00C87B67" w:rsidRPr="00467207" w:rsidRDefault="00C87B67" w:rsidP="00C87B67"/>
    <w:p w14:paraId="0A6251C3" w14:textId="77777777" w:rsidR="00BD3060" w:rsidRPr="00467207" w:rsidRDefault="00BD3060">
      <w:pPr>
        <w:pStyle w:val="FITAnormalbold"/>
        <w:rPr>
          <w:rFonts w:ascii="HelveticaNeueLT Pro 55 Roman" w:hAnsi="HelveticaNeueLT Pro 55 Roman"/>
          <w:sz w:val="16"/>
          <w:szCs w:val="16"/>
        </w:rPr>
      </w:pPr>
    </w:p>
    <w:p w14:paraId="78E74A07" w14:textId="41BC12A4" w:rsidR="00BD3060" w:rsidRPr="004337DA" w:rsidRDefault="00BD3060" w:rsidP="00481474">
      <w:pPr>
        <w:pStyle w:val="Heading2"/>
        <w:rPr>
          <w:rStyle w:val="FITA3"/>
          <w:rFonts w:ascii="HelveticaNeueLT Pro 55 Roman" w:hAnsi="HelveticaNeueLT Pro 55 Roman"/>
          <w:b/>
          <w:color w:val="5B9BD5"/>
          <w:sz w:val="24"/>
        </w:rPr>
      </w:pPr>
      <w:bookmarkStart w:id="18" w:name="_Toc7278722"/>
      <w:r w:rsidRPr="004337DA">
        <w:rPr>
          <w:rStyle w:val="FITA3"/>
          <w:rFonts w:ascii="HelveticaNeueLT Pro 55 Roman" w:hAnsi="HelveticaNeueLT Pro 55 Roman"/>
          <w:b/>
          <w:color w:val="5B9BD5"/>
          <w:sz w:val="24"/>
        </w:rPr>
        <w:lastRenderedPageBreak/>
        <w:t xml:space="preserve">3.5. Qualification </w:t>
      </w:r>
      <w:r w:rsidR="003F5D41"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18"/>
    </w:p>
    <w:p w14:paraId="1C5D00A7" w14:textId="77777777" w:rsidR="00092688" w:rsidRPr="00092688" w:rsidRDefault="00092688" w:rsidP="00092688"/>
    <w:p w14:paraId="5C0FE47B" w14:textId="3D7E7E80" w:rsidR="00890AB5" w:rsidRPr="00467207" w:rsidRDefault="00C87B67" w:rsidP="000A4404">
      <w:pPr>
        <w:ind w:left="420"/>
      </w:pPr>
      <w:r>
        <w:t>RECURVE</w:t>
      </w:r>
      <w:r w:rsidR="00890AB5" w:rsidRPr="00467207">
        <w:t xml:space="preserve"> </w:t>
      </w:r>
      <w:r w:rsidR="009D3962" w:rsidRPr="00467207">
        <w:t xml:space="preserve">WOMEN and RECURVE MEN </w:t>
      </w:r>
      <w:r w:rsidR="00890AB5" w:rsidRPr="00467207">
        <w:t xml:space="preserve">- </w:t>
      </w:r>
      <w:r w:rsidR="00206EC0">
        <w:t>7</w:t>
      </w:r>
      <w:r w:rsidR="00F84573" w:rsidRPr="00467207">
        <w:t xml:space="preserve"> </w:t>
      </w:r>
      <w:r w:rsidR="002B6CB0">
        <w:t>May</w:t>
      </w:r>
      <w:r w:rsidR="00097DA7" w:rsidRPr="00467207">
        <w:t xml:space="preserve"> </w:t>
      </w:r>
      <w:r w:rsidR="00EA00CA" w:rsidRPr="00467207">
        <w:t xml:space="preserve">morning </w:t>
      </w:r>
    </w:p>
    <w:p w14:paraId="68BD18ED" w14:textId="43AC8BAF" w:rsidR="00890AB5" w:rsidRPr="00467207" w:rsidRDefault="00890AB5" w:rsidP="000A4404">
      <w:pPr>
        <w:ind w:left="420"/>
      </w:pPr>
      <w:r w:rsidRPr="00467207">
        <w:tab/>
      </w:r>
      <w:r w:rsidRPr="00467207">
        <w:tab/>
      </w:r>
      <w:r w:rsidRPr="00467207">
        <w:tab/>
      </w:r>
      <w:r w:rsidR="002B6CB0">
        <w:t>4</w:t>
      </w:r>
      <w:r w:rsidRPr="00467207">
        <w:t xml:space="preserve"> athletes per target in AB</w:t>
      </w:r>
      <w:r w:rsidR="002B6CB0">
        <w:t>-</w:t>
      </w:r>
      <w:r w:rsidRPr="00467207">
        <w:t>C</w:t>
      </w:r>
      <w:r w:rsidR="002B6CB0">
        <w:t>D</w:t>
      </w:r>
      <w:r w:rsidRPr="00467207">
        <w:t xml:space="preserve"> format  </w:t>
      </w:r>
    </w:p>
    <w:p w14:paraId="3972188F" w14:textId="4D7799D5" w:rsidR="00890AB5" w:rsidRDefault="00890AB5" w:rsidP="000A4404">
      <w:pPr>
        <w:ind w:left="420"/>
      </w:pPr>
      <w:r w:rsidRPr="00467207">
        <w:tab/>
      </w:r>
      <w:r w:rsidRPr="00467207">
        <w:tab/>
      </w:r>
      <w:r w:rsidRPr="00467207">
        <w:tab/>
      </w:r>
      <w:r w:rsidR="00273834" w:rsidRPr="00467207">
        <w:t xml:space="preserve">70m </w:t>
      </w:r>
      <w:r w:rsidRPr="00467207">
        <w:t>Round (72 arrows)</w:t>
      </w:r>
    </w:p>
    <w:p w14:paraId="69250555" w14:textId="36A74819" w:rsidR="00890AB5" w:rsidRPr="00467207" w:rsidRDefault="002B6CB0" w:rsidP="000A4404">
      <w:pPr>
        <w:ind w:left="420"/>
      </w:pPr>
      <w:r>
        <w:t>COMPOUND</w:t>
      </w:r>
      <w:r w:rsidR="009D3962" w:rsidRPr="00467207">
        <w:t xml:space="preserve"> WOMEN and COMPOUND MEN </w:t>
      </w:r>
      <w:r>
        <w:t>–</w:t>
      </w:r>
      <w:r w:rsidR="009D3962" w:rsidRPr="00467207">
        <w:t xml:space="preserve"> </w:t>
      </w:r>
      <w:r>
        <w:t>7 May</w:t>
      </w:r>
      <w:r w:rsidR="00EA00CA" w:rsidRPr="00467207">
        <w:t xml:space="preserve"> afternoon</w:t>
      </w:r>
    </w:p>
    <w:p w14:paraId="4C4A707C" w14:textId="480D1418" w:rsidR="00890AB5" w:rsidRPr="00467207" w:rsidRDefault="00890AB5" w:rsidP="000A4404">
      <w:pPr>
        <w:ind w:left="420"/>
      </w:pPr>
      <w:r w:rsidRPr="00467207">
        <w:tab/>
      </w:r>
      <w:r w:rsidRPr="00467207">
        <w:tab/>
      </w:r>
      <w:r w:rsidRPr="00467207">
        <w:tab/>
      </w:r>
      <w:r w:rsidR="002B6CB0">
        <w:t>4</w:t>
      </w:r>
      <w:r w:rsidRPr="00467207">
        <w:t xml:space="preserve"> athletes per target in AB</w:t>
      </w:r>
      <w:r w:rsidR="002B6CB0">
        <w:t>-</w:t>
      </w:r>
      <w:r w:rsidRPr="00467207">
        <w:t>C</w:t>
      </w:r>
      <w:r w:rsidR="002B6CB0">
        <w:t>D</w:t>
      </w:r>
      <w:r w:rsidRPr="00467207">
        <w:t xml:space="preserve"> format</w:t>
      </w:r>
    </w:p>
    <w:p w14:paraId="5ECA2062" w14:textId="38C8A57A" w:rsidR="00890AB5" w:rsidRPr="00467207" w:rsidRDefault="00890AB5" w:rsidP="000A4404">
      <w:pPr>
        <w:ind w:left="420"/>
      </w:pPr>
      <w:r w:rsidRPr="00467207">
        <w:tab/>
      </w:r>
      <w:r w:rsidRPr="00467207">
        <w:tab/>
      </w:r>
      <w:r w:rsidRPr="00467207">
        <w:tab/>
      </w:r>
      <w:r w:rsidR="00273834" w:rsidRPr="00467207">
        <w:t xml:space="preserve">50m </w:t>
      </w:r>
      <w:r w:rsidRPr="00467207">
        <w:t>Round (72 arrows)</w:t>
      </w:r>
    </w:p>
    <w:p w14:paraId="0B49398E" w14:textId="77777777" w:rsidR="00BD3060" w:rsidRPr="00467207" w:rsidRDefault="00BD3060">
      <w:pPr>
        <w:pStyle w:val="FITAnormalbold"/>
        <w:rPr>
          <w:rFonts w:ascii="HelveticaNeueLT Pro 55 Roman" w:hAnsi="HelveticaNeueLT Pro 55 Roman"/>
          <w:sz w:val="21"/>
          <w:szCs w:val="21"/>
        </w:rPr>
      </w:pPr>
    </w:p>
    <w:p w14:paraId="1331A9EC" w14:textId="2A4074DC" w:rsidR="00BD3060" w:rsidRPr="009E5DA4" w:rsidRDefault="00BD3060" w:rsidP="00481474">
      <w:pPr>
        <w:pStyle w:val="Heading2"/>
        <w:rPr>
          <w:shd w:val="clear" w:color="auto" w:fill="FFFF00"/>
        </w:rPr>
      </w:pPr>
      <w:bookmarkStart w:id="19" w:name="_Toc7278723"/>
      <w:r w:rsidRPr="004337DA">
        <w:rPr>
          <w:rStyle w:val="FITA3"/>
          <w:rFonts w:ascii="HelveticaNeueLT Pro 55 Roman" w:hAnsi="HelveticaNeueLT Pro 55 Roman"/>
          <w:b/>
          <w:color w:val="5B9BD5"/>
          <w:sz w:val="24"/>
        </w:rPr>
        <w:t xml:space="preserve">3.6. Individual </w:t>
      </w:r>
      <w:r w:rsidR="003F5D41" w:rsidRPr="004337DA">
        <w:rPr>
          <w:rStyle w:val="FITA3"/>
          <w:rFonts w:ascii="HelveticaNeueLT Pro 55 Roman" w:hAnsi="HelveticaNeueLT Pro 55 Roman"/>
          <w:b/>
          <w:color w:val="5B9BD5"/>
          <w:sz w:val="24"/>
        </w:rPr>
        <w:t>e</w:t>
      </w:r>
      <w:r w:rsidRPr="004337DA">
        <w:rPr>
          <w:rStyle w:val="FITA3"/>
          <w:rFonts w:ascii="HelveticaNeueLT Pro 55 Roman" w:hAnsi="HelveticaNeueLT Pro 55 Roman"/>
          <w:b/>
          <w:color w:val="5B9BD5"/>
          <w:sz w:val="24"/>
        </w:rPr>
        <w:t xml:space="preserve">limination </w:t>
      </w:r>
      <w:r w:rsidR="003F5D41"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19"/>
    </w:p>
    <w:p w14:paraId="73507216" w14:textId="05F10A4F" w:rsidR="00BD3060" w:rsidRPr="00467207" w:rsidRDefault="002B60DD" w:rsidP="00A330A7">
      <w:pPr>
        <w:numPr>
          <w:ilvl w:val="0"/>
          <w:numId w:val="32"/>
        </w:numPr>
      </w:pPr>
      <w:r>
        <w:t>Compound</w:t>
      </w:r>
      <w:r w:rsidR="00273834" w:rsidRPr="00467207">
        <w:t xml:space="preserve"> </w:t>
      </w:r>
      <w:r w:rsidR="006B0BE4">
        <w:t>w</w:t>
      </w:r>
      <w:r w:rsidR="00273834" w:rsidRPr="00467207">
        <w:t xml:space="preserve">omen and </w:t>
      </w:r>
      <w:r>
        <w:t>compound</w:t>
      </w:r>
      <w:r w:rsidR="00273834" w:rsidRPr="00467207">
        <w:t xml:space="preserve"> </w:t>
      </w:r>
      <w:r w:rsidR="00D074C1">
        <w:t>m</w:t>
      </w:r>
      <w:r w:rsidR="00D074C1" w:rsidRPr="00467207">
        <w:t>en,</w:t>
      </w:r>
      <w:r w:rsidR="00273834" w:rsidRPr="00467207">
        <w:t xml:space="preserve"> it will be in the morning of the </w:t>
      </w:r>
      <w:r w:rsidR="009B5CCF">
        <w:t>8 May</w:t>
      </w:r>
      <w:r w:rsidR="00273834" w:rsidRPr="00467207">
        <w:t xml:space="preserve">. </w:t>
      </w:r>
      <w:r w:rsidR="005E51B8">
        <w:t xml:space="preserve">Recurve </w:t>
      </w:r>
      <w:r w:rsidR="006B0BE4">
        <w:t>w</w:t>
      </w:r>
      <w:r w:rsidR="00890AB5" w:rsidRPr="00467207">
        <w:t xml:space="preserve">omen and </w:t>
      </w:r>
      <w:r w:rsidR="009B5CCF">
        <w:t>recurve</w:t>
      </w:r>
      <w:r w:rsidR="00890AB5" w:rsidRPr="00467207">
        <w:t xml:space="preserve"> </w:t>
      </w:r>
      <w:r w:rsidR="008A704C">
        <w:t>m</w:t>
      </w:r>
      <w:r w:rsidR="007B2209" w:rsidRPr="00467207">
        <w:t>en,</w:t>
      </w:r>
      <w:r w:rsidR="00890AB5" w:rsidRPr="00467207">
        <w:t xml:space="preserve"> it will be in the </w:t>
      </w:r>
      <w:r w:rsidR="00273834" w:rsidRPr="00467207">
        <w:t>afternoon</w:t>
      </w:r>
      <w:r w:rsidR="00890AB5" w:rsidRPr="00467207">
        <w:t xml:space="preserve"> of the </w:t>
      </w:r>
      <w:r w:rsidR="009B5CCF">
        <w:t>8 May</w:t>
      </w:r>
      <w:r w:rsidR="00890AB5" w:rsidRPr="00467207">
        <w:t>.</w:t>
      </w:r>
    </w:p>
    <w:p w14:paraId="7035AE66" w14:textId="77777777" w:rsidR="00BD3060" w:rsidRPr="00467207" w:rsidRDefault="00BD3060" w:rsidP="00A330A7">
      <w:pPr>
        <w:numPr>
          <w:ilvl w:val="0"/>
          <w:numId w:val="32"/>
        </w:numPr>
      </w:pPr>
      <w:r w:rsidRPr="00467207">
        <w:t xml:space="preserve">Target faces will </w:t>
      </w:r>
      <w:r w:rsidRPr="00467207">
        <w:rPr>
          <w:b/>
        </w:rPr>
        <w:t>NOT</w:t>
      </w:r>
      <w:r w:rsidRPr="00467207">
        <w:t xml:space="preserve"> be changed after practice arrows. Please instruct your athletes to mark all arrow holes during practice.</w:t>
      </w:r>
    </w:p>
    <w:p w14:paraId="56707B5C" w14:textId="77777777" w:rsidR="00BD3060" w:rsidRPr="00467207" w:rsidRDefault="00BD3060" w:rsidP="00A330A7">
      <w:pPr>
        <w:numPr>
          <w:ilvl w:val="0"/>
          <w:numId w:val="32"/>
        </w:numPr>
      </w:pPr>
      <w:r w:rsidRPr="00467207">
        <w:t xml:space="preserve">Matches will start as soon as the field is ready.  </w:t>
      </w:r>
    </w:p>
    <w:p w14:paraId="34395F73" w14:textId="77777777" w:rsidR="00BD3060" w:rsidRPr="00467207" w:rsidRDefault="00BD3060" w:rsidP="00A330A7">
      <w:pPr>
        <w:numPr>
          <w:ilvl w:val="0"/>
          <w:numId w:val="32"/>
        </w:numPr>
      </w:pPr>
      <w:r w:rsidRPr="00467207">
        <w:t>Matches at the start of ea</w:t>
      </w:r>
      <w:r w:rsidR="00483EA9" w:rsidRPr="00467207">
        <w:t xml:space="preserve">ch session will begin on time. </w:t>
      </w:r>
      <w:r w:rsidRPr="00467207">
        <w:t xml:space="preserve">Proceeding matches will follow up on the immediate </w:t>
      </w:r>
      <w:r w:rsidR="00483EA9" w:rsidRPr="00467207">
        <w:t xml:space="preserve">completion of the prior match. </w:t>
      </w:r>
      <w:r w:rsidRPr="00467207">
        <w:t>Athletes should be alert and prepare</w:t>
      </w:r>
      <w:r w:rsidR="00945B3A" w:rsidRPr="00467207">
        <w:t>d for their matches to start sl</w:t>
      </w:r>
      <w:r w:rsidRPr="00467207">
        <w:t>ightly earlier than scheduled.</w:t>
      </w:r>
    </w:p>
    <w:p w14:paraId="180F8F41" w14:textId="346269AE" w:rsidR="00BD3060" w:rsidRPr="00467207" w:rsidRDefault="00BD3060" w:rsidP="00A330A7">
      <w:pPr>
        <w:numPr>
          <w:ilvl w:val="0"/>
          <w:numId w:val="32"/>
        </w:numPr>
      </w:pPr>
      <w:r w:rsidRPr="00467207">
        <w:t xml:space="preserve">In case of a bye, athletes </w:t>
      </w:r>
      <w:r w:rsidR="008A704C">
        <w:t>may</w:t>
      </w:r>
      <w:r w:rsidRPr="00467207">
        <w:t xml:space="preserve"> be allowed to shoot on their own target, provided t</w:t>
      </w:r>
      <w:r w:rsidR="00483EA9" w:rsidRPr="00467207">
        <w:t xml:space="preserve">he competition schedule allows. </w:t>
      </w:r>
      <w:r w:rsidRPr="00467207">
        <w:t>If the competition schedule allows, no score will be recorded or displayed</w:t>
      </w:r>
      <w:r w:rsidR="00945B3A" w:rsidRPr="00467207">
        <w:t xml:space="preserve"> and athletes shooting their bye must respect the DOS timing and signals of the competition</w:t>
      </w:r>
      <w:r w:rsidRPr="00467207">
        <w:t xml:space="preserve">. </w:t>
      </w:r>
      <w:r w:rsidR="00653A49" w:rsidRPr="00467207">
        <w:t xml:space="preserve">Recurve athletes are permitted to shoot 3 </w:t>
      </w:r>
      <w:r w:rsidR="00EC3742" w:rsidRPr="00467207">
        <w:t>sets</w:t>
      </w:r>
      <w:r w:rsidR="00653A49" w:rsidRPr="00467207">
        <w:t xml:space="preserve"> of practice and compound athletes are permitted to shoot 5 ends of practice for their bye.</w:t>
      </w:r>
    </w:p>
    <w:p w14:paraId="27F7673D" w14:textId="77777777" w:rsidR="00BD3060" w:rsidRPr="00467207" w:rsidRDefault="00BD3060" w:rsidP="00A330A7">
      <w:pPr>
        <w:numPr>
          <w:ilvl w:val="0"/>
          <w:numId w:val="32"/>
        </w:numPr>
      </w:pPr>
      <w:r w:rsidRPr="00467207">
        <w:t xml:space="preserve">Individual elimination rounds will start at the 1/48 elimination stage (104 athletes, </w:t>
      </w:r>
      <w:r w:rsidR="00653A49" w:rsidRPr="00467207">
        <w:t>or less, depending on entries)</w:t>
      </w:r>
      <w:r w:rsidR="00273834" w:rsidRPr="00467207">
        <w:t xml:space="preserve"> for Recurve Men</w:t>
      </w:r>
      <w:r w:rsidRPr="00467207">
        <w:t>.</w:t>
      </w:r>
      <w:r w:rsidR="00273834" w:rsidRPr="00467207">
        <w:t xml:space="preserve"> While Recurve Women, Compound Men and Compound Women will start at the 1/24 elimination stage (56 athletes in each category or less, depending on entries)</w:t>
      </w:r>
      <w:r w:rsidRPr="00467207">
        <w:t xml:space="preserve"> </w:t>
      </w:r>
    </w:p>
    <w:p w14:paraId="59405298" w14:textId="77777777" w:rsidR="00BD3060" w:rsidRPr="00467207" w:rsidRDefault="00BD3060" w:rsidP="00A330A7">
      <w:pPr>
        <w:numPr>
          <w:ilvl w:val="0"/>
          <w:numId w:val="32"/>
        </w:numPr>
      </w:pPr>
      <w:r w:rsidRPr="00467207">
        <w:t xml:space="preserve">The top 8 individual ranked athletes from the qualification round will progress directly to the 1/16 finals. </w:t>
      </w:r>
    </w:p>
    <w:p w14:paraId="13AD7D58" w14:textId="77777777" w:rsidR="00BD3060" w:rsidRPr="00467207" w:rsidRDefault="00BD3060" w:rsidP="00A330A7">
      <w:pPr>
        <w:numPr>
          <w:ilvl w:val="0"/>
          <w:numId w:val="32"/>
        </w:numPr>
      </w:pPr>
      <w:r w:rsidRPr="00467207">
        <w:t xml:space="preserve">Athletes ranked 9th to 104 position will shoot the 1/48 and 1/24 eliminations. </w:t>
      </w:r>
    </w:p>
    <w:p w14:paraId="01AE5092" w14:textId="77777777" w:rsidR="00BD3060" w:rsidRPr="00467207" w:rsidRDefault="00BD3060" w:rsidP="00A330A7">
      <w:pPr>
        <w:numPr>
          <w:ilvl w:val="0"/>
          <w:numId w:val="32"/>
        </w:numPr>
      </w:pPr>
      <w:r w:rsidRPr="00467207">
        <w:t>There will be no alternate shooting during the preliminary elimination</w:t>
      </w:r>
      <w:r w:rsidR="00D17A32" w:rsidRPr="00467207">
        <w:t xml:space="preserve"> rounds</w:t>
      </w:r>
      <w:r w:rsidRPr="00467207">
        <w:t xml:space="preserve">. </w:t>
      </w:r>
    </w:p>
    <w:p w14:paraId="17559BFA" w14:textId="77777777" w:rsidR="00D97FB0" w:rsidRPr="00467207" w:rsidRDefault="00D97FB0" w:rsidP="00653A49">
      <w:pPr>
        <w:rPr>
          <w:rStyle w:val="FITA3"/>
          <w:rFonts w:ascii="HelveticaNeueLT Pro 55 Roman" w:hAnsi="HelveticaNeueLT Pro 55 Roman"/>
          <w:sz w:val="22"/>
        </w:rPr>
      </w:pPr>
    </w:p>
    <w:p w14:paraId="4A4D7C5F" w14:textId="110C4574" w:rsidR="00653A49" w:rsidRPr="004337DA" w:rsidRDefault="00653A49" w:rsidP="003444BC">
      <w:pPr>
        <w:rPr>
          <w:color w:val="5B9BD5"/>
          <w:szCs w:val="21"/>
        </w:rPr>
      </w:pPr>
      <w:r w:rsidRPr="004337DA">
        <w:rPr>
          <w:rStyle w:val="FITA3"/>
          <w:rFonts w:ascii="HelveticaNeueLT Pro 55 Roman" w:hAnsi="HelveticaNeueLT Pro 55 Roman"/>
          <w:color w:val="5B9BD5"/>
          <w:sz w:val="22"/>
        </w:rPr>
        <w:t xml:space="preserve">3.6.1 Recurve </w:t>
      </w:r>
      <w:r w:rsidR="003F5D41" w:rsidRPr="004337DA">
        <w:rPr>
          <w:rStyle w:val="FITA3"/>
          <w:rFonts w:ascii="HelveticaNeueLT Pro 55 Roman" w:hAnsi="HelveticaNeueLT Pro 55 Roman"/>
          <w:color w:val="5B9BD5"/>
          <w:sz w:val="22"/>
        </w:rPr>
        <w:t>e</w:t>
      </w:r>
      <w:r w:rsidRPr="004337DA">
        <w:rPr>
          <w:rStyle w:val="FITA3"/>
          <w:rFonts w:ascii="HelveticaNeueLT Pro 55 Roman" w:hAnsi="HelveticaNeueLT Pro 55 Roman"/>
          <w:color w:val="5B9BD5"/>
          <w:sz w:val="22"/>
        </w:rPr>
        <w:t xml:space="preserve">limination  </w:t>
      </w:r>
    </w:p>
    <w:p w14:paraId="19A91BFC" w14:textId="77777777" w:rsidR="00653A49" w:rsidRPr="00467207" w:rsidRDefault="003C3B3E" w:rsidP="00A330A7">
      <w:pPr>
        <w:numPr>
          <w:ilvl w:val="0"/>
          <w:numId w:val="26"/>
        </w:numPr>
      </w:pPr>
      <w:r w:rsidRPr="00467207">
        <w:t>The sets system</w:t>
      </w:r>
      <w:r w:rsidR="00653A49" w:rsidRPr="00467207">
        <w:t xml:space="preserve"> will be used for all individual</w:t>
      </w:r>
      <w:r w:rsidR="0005552C" w:rsidRPr="00467207">
        <w:t>, team and mixed team</w:t>
      </w:r>
      <w:r w:rsidR="00653A49" w:rsidRPr="00467207">
        <w:t xml:space="preserve"> matches</w:t>
      </w:r>
      <w:r w:rsidR="00483EA9" w:rsidRPr="00467207">
        <w:t xml:space="preserve">. </w:t>
      </w:r>
      <w:r w:rsidR="0005552C" w:rsidRPr="00467207">
        <w:t xml:space="preserve">Individual matches will </w:t>
      </w:r>
      <w:r w:rsidR="00653A49" w:rsidRPr="00467207">
        <w:t>consist of the be</w:t>
      </w:r>
      <w:r w:rsidR="00CA432B" w:rsidRPr="00467207">
        <w:t>s</w:t>
      </w:r>
      <w:r w:rsidR="00653A49" w:rsidRPr="00467207">
        <w:t>t of 5 sets, (3 arrows per set)</w:t>
      </w:r>
      <w:r w:rsidR="0005552C" w:rsidRPr="00467207">
        <w:t xml:space="preserve"> and the winner is the athlete to reach a minimum of 6 set points first</w:t>
      </w:r>
      <w:r w:rsidR="00653A49" w:rsidRPr="00467207">
        <w:t xml:space="preserve">.  Team </w:t>
      </w:r>
      <w:r w:rsidR="0005552C" w:rsidRPr="00467207">
        <w:t>and mixed matches will consist of the best of 4 sets (6 arrows per team and 4 arrows per mixed team).</w:t>
      </w:r>
      <w:r w:rsidR="00653A49" w:rsidRPr="00467207">
        <w:t xml:space="preserve"> </w:t>
      </w:r>
      <w:r w:rsidR="0005552C" w:rsidRPr="00467207">
        <w:t>The team that reaches minimum of 5 set p</w:t>
      </w:r>
      <w:r w:rsidR="00483EA9" w:rsidRPr="00467207">
        <w:t>oints first will win the match.</w:t>
      </w:r>
      <w:r w:rsidR="0005552C" w:rsidRPr="00467207">
        <w:t xml:space="preserve"> </w:t>
      </w:r>
      <w:r w:rsidR="00653A49" w:rsidRPr="00467207">
        <w:t>All matches, up to and including the semi-finals, will be shot simultaneously on the qualification range for the individual, team and mixed team events.</w:t>
      </w:r>
    </w:p>
    <w:p w14:paraId="1FC1CED5" w14:textId="72ED27F8" w:rsidR="00653A49" w:rsidRPr="004337DA" w:rsidRDefault="00653A49" w:rsidP="006070C3">
      <w:pPr>
        <w:rPr>
          <w:b/>
          <w:color w:val="5B9BD5"/>
        </w:rPr>
      </w:pPr>
      <w:r w:rsidRPr="00467207">
        <w:t xml:space="preserve">    </w:t>
      </w:r>
      <w:r w:rsidRPr="004337DA">
        <w:rPr>
          <w:b/>
          <w:color w:val="5B9BD5"/>
        </w:rPr>
        <w:t xml:space="preserve">Book 1, 4.5.1.4 (Recurve)   </w:t>
      </w:r>
    </w:p>
    <w:p w14:paraId="53C34C2A" w14:textId="1DEB5C9A" w:rsidR="00F16393" w:rsidRDefault="00653A49" w:rsidP="00A330A7">
      <w:pPr>
        <w:numPr>
          <w:ilvl w:val="0"/>
          <w:numId w:val="26"/>
        </w:numPr>
      </w:pPr>
      <w:r w:rsidRPr="00467207">
        <w:t>The Elimination Round, in which the top 104 athletes (mandatory for World Archery Championships) are seeded according to their positions in the Qualification Round (see match play chart Appendix 10 and Book 2, Appendix 1). Athletes shoot a series of matches in groups, each match consisting of the best of 5 sets of 3 arrows;</w:t>
      </w:r>
    </w:p>
    <w:p w14:paraId="1508884E" w14:textId="77777777" w:rsidR="00D41395" w:rsidRPr="00467207" w:rsidRDefault="00D41395" w:rsidP="001B780C"/>
    <w:p w14:paraId="7D62A346" w14:textId="77777777" w:rsidR="00653A49" w:rsidRPr="004337DA" w:rsidRDefault="00653A49" w:rsidP="00AF4D4B">
      <w:pPr>
        <w:rPr>
          <w:b/>
          <w:color w:val="5B9BD5"/>
          <w:sz w:val="22"/>
        </w:rPr>
      </w:pPr>
      <w:r w:rsidRPr="004337DA">
        <w:rPr>
          <w:b/>
          <w:color w:val="5B9BD5"/>
          <w:sz w:val="22"/>
        </w:rPr>
        <w:lastRenderedPageBreak/>
        <w:t xml:space="preserve">3.6.2 Compound Elimination </w:t>
      </w:r>
    </w:p>
    <w:p w14:paraId="4C1EB5E8" w14:textId="77777777" w:rsidR="00653A49" w:rsidRPr="00467207" w:rsidRDefault="00653A49" w:rsidP="00A330A7">
      <w:pPr>
        <w:numPr>
          <w:ilvl w:val="0"/>
          <w:numId w:val="25"/>
        </w:numPr>
      </w:pPr>
      <w:r w:rsidRPr="00467207">
        <w:t>Matches for all compound events will use the cumulative scoring, con</w:t>
      </w:r>
      <w:r w:rsidR="00391F80" w:rsidRPr="00467207">
        <w:t xml:space="preserve">sisting of 5 ends of 3 arrows. </w:t>
      </w:r>
      <w:r w:rsidRPr="00467207">
        <w:t>All matches, up to and including the semi-finals, will be shot simultaneously on the qualification range for the individual, team and mixed team events.</w:t>
      </w:r>
    </w:p>
    <w:p w14:paraId="51355A53" w14:textId="77777777" w:rsidR="00653A49" w:rsidRPr="004337DA" w:rsidRDefault="00653A49" w:rsidP="007F71DE">
      <w:pPr>
        <w:ind w:firstLine="360"/>
        <w:rPr>
          <w:b/>
          <w:color w:val="5B9BD5"/>
        </w:rPr>
      </w:pPr>
      <w:r w:rsidRPr="004337DA">
        <w:rPr>
          <w:b/>
          <w:color w:val="5B9BD5"/>
        </w:rPr>
        <w:t xml:space="preserve">Book 1, 4.5.1.5 (Compound)    </w:t>
      </w:r>
    </w:p>
    <w:p w14:paraId="06D70237" w14:textId="77777777" w:rsidR="00653A49" w:rsidRPr="00467207" w:rsidRDefault="00653A49" w:rsidP="00A330A7">
      <w:pPr>
        <w:numPr>
          <w:ilvl w:val="0"/>
          <w:numId w:val="9"/>
        </w:numPr>
      </w:pPr>
      <w:r w:rsidRPr="00467207">
        <w:t xml:space="preserve">The Elimination Round in which the top 104 athletes (mandatory for World Archery Championships) are seeded according to their positions in the 50m Qualification Round (see match play chart Appendix 10 and Book 2, Appendix 1). Athletes shoot a series of matches in groups, each match consisting of 5 ends of 3 arrows; </w:t>
      </w:r>
    </w:p>
    <w:p w14:paraId="2601423B" w14:textId="77777777" w:rsidR="00653A49" w:rsidRPr="00467207" w:rsidRDefault="00653A49" w:rsidP="00653A49">
      <w:pPr>
        <w:pStyle w:val="FITAnormalbold"/>
        <w:rPr>
          <w:rFonts w:ascii="HelveticaNeueLT Pro 55 Roman" w:hAnsi="HelveticaNeueLT Pro 55 Roman"/>
        </w:rPr>
      </w:pPr>
    </w:p>
    <w:p w14:paraId="19569865" w14:textId="5BC2A73B" w:rsidR="00653A49" w:rsidRPr="00125184" w:rsidRDefault="006F2C63" w:rsidP="00481474">
      <w:pPr>
        <w:pStyle w:val="Heading2"/>
      </w:pPr>
      <w:bookmarkStart w:id="20" w:name="_Toc7278724"/>
      <w:r w:rsidRPr="004337DA">
        <w:rPr>
          <w:rStyle w:val="FITA3"/>
          <w:rFonts w:ascii="HelveticaNeueLT Pro 55 Roman" w:hAnsi="HelveticaNeueLT Pro 55 Roman"/>
          <w:b/>
          <w:color w:val="5B9BD5"/>
          <w:sz w:val="24"/>
        </w:rPr>
        <w:t xml:space="preserve">3.7. Team and </w:t>
      </w:r>
      <w:r w:rsidR="00F76302" w:rsidRPr="004337DA">
        <w:rPr>
          <w:rStyle w:val="FITA3"/>
          <w:rFonts w:ascii="HelveticaNeueLT Pro 55 Roman" w:hAnsi="HelveticaNeueLT Pro 55 Roman"/>
          <w:b/>
          <w:color w:val="5B9BD5"/>
          <w:sz w:val="24"/>
        </w:rPr>
        <w:t>m</w:t>
      </w:r>
      <w:r w:rsidRPr="004337DA">
        <w:rPr>
          <w:rStyle w:val="FITA3"/>
          <w:rFonts w:ascii="HelveticaNeueLT Pro 55 Roman" w:hAnsi="HelveticaNeueLT Pro 55 Roman"/>
          <w:b/>
          <w:color w:val="5B9BD5"/>
          <w:sz w:val="24"/>
        </w:rPr>
        <w:t xml:space="preserve">ixed </w:t>
      </w:r>
      <w:r w:rsidR="00F76302" w:rsidRPr="004337DA">
        <w:rPr>
          <w:rStyle w:val="FITA3"/>
          <w:rFonts w:ascii="HelveticaNeueLT Pro 55 Roman" w:hAnsi="HelveticaNeueLT Pro 55 Roman"/>
          <w:b/>
          <w:color w:val="5B9BD5"/>
          <w:sz w:val="24"/>
        </w:rPr>
        <w:t>t</w:t>
      </w:r>
      <w:r w:rsidRPr="004337DA">
        <w:rPr>
          <w:rStyle w:val="FITA3"/>
          <w:rFonts w:ascii="HelveticaNeueLT Pro 55 Roman" w:hAnsi="HelveticaNeueLT Pro 55 Roman"/>
          <w:b/>
          <w:color w:val="5B9BD5"/>
          <w:sz w:val="24"/>
        </w:rPr>
        <w:t xml:space="preserve">eam </w:t>
      </w:r>
      <w:r w:rsidR="00F76302" w:rsidRPr="004337DA">
        <w:rPr>
          <w:rStyle w:val="FITA3"/>
          <w:rFonts w:ascii="HelveticaNeueLT Pro 55 Roman" w:hAnsi="HelveticaNeueLT Pro 55 Roman"/>
          <w:b/>
          <w:color w:val="5B9BD5"/>
          <w:sz w:val="24"/>
        </w:rPr>
        <w:t>e</w:t>
      </w:r>
      <w:r w:rsidRPr="004337DA">
        <w:rPr>
          <w:rStyle w:val="FITA3"/>
          <w:rFonts w:ascii="HelveticaNeueLT Pro 55 Roman" w:hAnsi="HelveticaNeueLT Pro 55 Roman"/>
          <w:b/>
          <w:color w:val="5B9BD5"/>
          <w:sz w:val="24"/>
        </w:rPr>
        <w:t xml:space="preserve">limination </w:t>
      </w:r>
      <w:r w:rsidR="00F76302"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20"/>
      <w:r w:rsidR="00653A49" w:rsidRPr="00125184">
        <w:t xml:space="preserve"> </w:t>
      </w:r>
    </w:p>
    <w:p w14:paraId="2A211A32" w14:textId="77777777" w:rsidR="00653A49" w:rsidRPr="00467207" w:rsidRDefault="00653A49" w:rsidP="00A330A7">
      <w:pPr>
        <w:numPr>
          <w:ilvl w:val="0"/>
          <w:numId w:val="10"/>
        </w:numPr>
      </w:pPr>
      <w:r w:rsidRPr="00467207">
        <w:t>No alternating shooting</w:t>
      </w:r>
    </w:p>
    <w:p w14:paraId="52F6B489" w14:textId="77777777" w:rsidR="00653A49" w:rsidRPr="00467207" w:rsidRDefault="00653A49" w:rsidP="00A330A7">
      <w:pPr>
        <w:numPr>
          <w:ilvl w:val="0"/>
          <w:numId w:val="10"/>
        </w:numPr>
      </w:pPr>
      <w:r w:rsidRPr="00467207">
        <w:t>Byes permitted</w:t>
      </w:r>
      <w:r w:rsidR="00185807" w:rsidRPr="00467207">
        <w:t xml:space="preserve"> from the 1/</w:t>
      </w:r>
      <w:r w:rsidR="00391F80" w:rsidRPr="00467207">
        <w:t>12</w:t>
      </w:r>
      <w:r w:rsidRPr="00467207">
        <w:t xml:space="preserve">, teams will be allowed to shoot on their allocated target, but no score will be recorded or displayed. </w:t>
      </w:r>
    </w:p>
    <w:p w14:paraId="5D78CF16" w14:textId="77777777" w:rsidR="00D97FB0" w:rsidRPr="00467207" w:rsidRDefault="00D97FB0" w:rsidP="00653A49">
      <w:pPr>
        <w:rPr>
          <w:rStyle w:val="FITA3"/>
          <w:rFonts w:ascii="HelveticaNeueLT Pro 55 Roman" w:hAnsi="HelveticaNeueLT Pro 55 Roman"/>
          <w:sz w:val="22"/>
          <w:shd w:val="clear" w:color="auto" w:fill="FFFFFF"/>
        </w:rPr>
      </w:pPr>
    </w:p>
    <w:p w14:paraId="7EAD62F1" w14:textId="0658A458" w:rsidR="00653A49" w:rsidRPr="004337DA" w:rsidRDefault="00653A49" w:rsidP="003444BC">
      <w:pPr>
        <w:rPr>
          <w:b/>
          <w:color w:val="5B9BD5"/>
          <w:szCs w:val="21"/>
        </w:rPr>
      </w:pPr>
      <w:r w:rsidRPr="004337DA">
        <w:rPr>
          <w:b/>
          <w:color w:val="5B9BD5"/>
          <w:szCs w:val="21"/>
        </w:rPr>
        <w:t xml:space="preserve">3.7.1. Recurve </w:t>
      </w:r>
      <w:r w:rsidR="00F76302" w:rsidRPr="004337DA">
        <w:rPr>
          <w:b/>
          <w:color w:val="5B9BD5"/>
          <w:szCs w:val="21"/>
        </w:rPr>
        <w:t>t</w:t>
      </w:r>
      <w:r w:rsidRPr="004337DA">
        <w:rPr>
          <w:b/>
          <w:color w:val="5B9BD5"/>
          <w:szCs w:val="21"/>
        </w:rPr>
        <w:t xml:space="preserve">eam </w:t>
      </w:r>
    </w:p>
    <w:p w14:paraId="5CB9C397" w14:textId="0F233934" w:rsidR="00653A49" w:rsidRPr="00467207" w:rsidRDefault="00F84573" w:rsidP="00A330A7">
      <w:pPr>
        <w:numPr>
          <w:ilvl w:val="0"/>
          <w:numId w:val="11"/>
        </w:numPr>
      </w:pPr>
      <w:r w:rsidRPr="00467207">
        <w:t>Wednesday</w:t>
      </w:r>
      <w:r w:rsidR="001A4B3A" w:rsidRPr="00467207">
        <w:t xml:space="preserve"> </w:t>
      </w:r>
      <w:r w:rsidR="00120217">
        <w:t xml:space="preserve">8 May </w:t>
      </w:r>
      <w:r w:rsidR="00E56764" w:rsidRPr="00467207">
        <w:t xml:space="preserve">- </w:t>
      </w:r>
      <w:r w:rsidR="00653A49" w:rsidRPr="00467207">
        <w:t>1/</w:t>
      </w:r>
      <w:r w:rsidR="008D2DAB" w:rsidRPr="00467207">
        <w:t>12</w:t>
      </w:r>
      <w:r w:rsidR="00653A49" w:rsidRPr="00467207">
        <w:t xml:space="preserve"> </w:t>
      </w:r>
      <w:r w:rsidR="00E56764" w:rsidRPr="00467207">
        <w:t xml:space="preserve">elimination </w:t>
      </w:r>
      <w:r w:rsidR="00653A49" w:rsidRPr="00467207">
        <w:t>phase</w:t>
      </w:r>
    </w:p>
    <w:p w14:paraId="5D91646D" w14:textId="555626C7" w:rsidR="00AB317B" w:rsidRPr="00467207" w:rsidRDefault="00F84573" w:rsidP="00A330A7">
      <w:pPr>
        <w:numPr>
          <w:ilvl w:val="0"/>
          <w:numId w:val="11"/>
        </w:numPr>
      </w:pPr>
      <w:r w:rsidRPr="00467207">
        <w:t>Thursday</w:t>
      </w:r>
      <w:r w:rsidR="001A4B3A" w:rsidRPr="00467207">
        <w:t xml:space="preserve"> </w:t>
      </w:r>
      <w:r w:rsidR="00120217">
        <w:t>9 May</w:t>
      </w:r>
      <w:r w:rsidR="00E56764" w:rsidRPr="00467207">
        <w:t xml:space="preserve"> - </w:t>
      </w:r>
      <w:r w:rsidR="00AB317B" w:rsidRPr="00467207">
        <w:t xml:space="preserve">Starting at the 1/8 phase until the </w:t>
      </w:r>
      <w:r w:rsidR="007B2209" w:rsidRPr="00467207">
        <w:t>semi-finals</w:t>
      </w:r>
    </w:p>
    <w:p w14:paraId="2DC68B02" w14:textId="77777777" w:rsidR="00653A49" w:rsidRPr="00467207" w:rsidRDefault="00F55F27" w:rsidP="00A330A7">
      <w:pPr>
        <w:numPr>
          <w:ilvl w:val="0"/>
          <w:numId w:val="11"/>
        </w:numPr>
      </w:pPr>
      <w:r w:rsidRPr="00467207">
        <w:t xml:space="preserve">Up to </w:t>
      </w:r>
      <w:r w:rsidR="00653A49" w:rsidRPr="00467207">
        <w:t xml:space="preserve">4 </w:t>
      </w:r>
      <w:r w:rsidRPr="00467207">
        <w:t xml:space="preserve">sets </w:t>
      </w:r>
      <w:r w:rsidR="00653A49" w:rsidRPr="00467207">
        <w:t>of 6 a</w:t>
      </w:r>
      <w:r w:rsidR="00CB039D" w:rsidRPr="00467207">
        <w:t>rrows, 2 arrows per athlete (70</w:t>
      </w:r>
      <w:r w:rsidR="00B87308" w:rsidRPr="00467207">
        <w:t xml:space="preserve"> </w:t>
      </w:r>
      <w:r w:rsidR="00653A49" w:rsidRPr="00467207">
        <w:t xml:space="preserve">m, </w:t>
      </w:r>
      <w:r w:rsidR="00CB039D" w:rsidRPr="00467207">
        <w:t>sets system</w:t>
      </w:r>
      <w:r w:rsidR="00653A49" w:rsidRPr="00467207">
        <w:t xml:space="preserve">) </w:t>
      </w:r>
    </w:p>
    <w:p w14:paraId="34CF844C" w14:textId="77777777" w:rsidR="00653A49" w:rsidRPr="00467207" w:rsidRDefault="00653A49" w:rsidP="00535C9C">
      <w:r w:rsidRPr="00467207">
        <w:t xml:space="preserve"> </w:t>
      </w:r>
    </w:p>
    <w:p w14:paraId="181336C5" w14:textId="1D1E6D95" w:rsidR="00653A49" w:rsidRDefault="00653A49" w:rsidP="003444BC">
      <w:pPr>
        <w:rPr>
          <w:b/>
          <w:color w:val="5B9BD5"/>
          <w:szCs w:val="21"/>
        </w:rPr>
      </w:pPr>
      <w:r w:rsidRPr="004337DA">
        <w:rPr>
          <w:b/>
          <w:color w:val="5B9BD5"/>
          <w:szCs w:val="21"/>
        </w:rPr>
        <w:t xml:space="preserve">3.7.2. Compound </w:t>
      </w:r>
      <w:r w:rsidR="00F76302" w:rsidRPr="004337DA">
        <w:rPr>
          <w:b/>
          <w:color w:val="5B9BD5"/>
          <w:szCs w:val="21"/>
        </w:rPr>
        <w:t>t</w:t>
      </w:r>
      <w:r w:rsidRPr="004337DA">
        <w:rPr>
          <w:b/>
          <w:color w:val="5B9BD5"/>
          <w:szCs w:val="21"/>
        </w:rPr>
        <w:t xml:space="preserve">eam </w:t>
      </w:r>
    </w:p>
    <w:p w14:paraId="3428F145" w14:textId="00041461" w:rsidR="007623C9" w:rsidRPr="00467207" w:rsidRDefault="00F84573" w:rsidP="00A330A7">
      <w:pPr>
        <w:numPr>
          <w:ilvl w:val="0"/>
          <w:numId w:val="12"/>
        </w:numPr>
      </w:pPr>
      <w:r w:rsidRPr="00467207">
        <w:t xml:space="preserve">Thursday </w:t>
      </w:r>
      <w:r w:rsidR="00B17776">
        <w:t>9</w:t>
      </w:r>
      <w:r w:rsidR="00097DA7" w:rsidRPr="00467207">
        <w:t xml:space="preserve"> </w:t>
      </w:r>
      <w:r w:rsidR="007255D4">
        <w:t xml:space="preserve">May </w:t>
      </w:r>
      <w:r w:rsidR="00E56764" w:rsidRPr="00467207">
        <w:t xml:space="preserve">- </w:t>
      </w:r>
      <w:r w:rsidR="007623C9" w:rsidRPr="00467207">
        <w:t>Starting at the 1/</w:t>
      </w:r>
      <w:r w:rsidR="007255D4">
        <w:t>8</w:t>
      </w:r>
      <w:r w:rsidR="007623C9" w:rsidRPr="00467207">
        <w:t xml:space="preserve"> phase until the </w:t>
      </w:r>
      <w:r w:rsidR="007B2209" w:rsidRPr="00467207">
        <w:t>semi-finals</w:t>
      </w:r>
    </w:p>
    <w:p w14:paraId="21BCA568" w14:textId="77777777" w:rsidR="00653A49" w:rsidRPr="00467207" w:rsidRDefault="00653A49" w:rsidP="00A330A7">
      <w:pPr>
        <w:numPr>
          <w:ilvl w:val="0"/>
          <w:numId w:val="12"/>
        </w:numPr>
      </w:pPr>
      <w:r w:rsidRPr="00467207">
        <w:t xml:space="preserve">4 ends of 6 arrows, 2 arrows per athlete (50 m, cumulative scoring) </w:t>
      </w:r>
    </w:p>
    <w:p w14:paraId="5D22493E" w14:textId="77777777" w:rsidR="007623C9" w:rsidRPr="00467207" w:rsidRDefault="007623C9" w:rsidP="007623C9"/>
    <w:p w14:paraId="0760ADC9" w14:textId="39863B9D" w:rsidR="007623C9" w:rsidRPr="004337DA" w:rsidRDefault="007623C9" w:rsidP="003444BC">
      <w:pPr>
        <w:rPr>
          <w:b/>
          <w:color w:val="5B9BD5"/>
          <w:szCs w:val="21"/>
        </w:rPr>
      </w:pPr>
      <w:r w:rsidRPr="004337DA">
        <w:rPr>
          <w:b/>
          <w:color w:val="5B9BD5"/>
          <w:szCs w:val="21"/>
        </w:rPr>
        <w:t xml:space="preserve">3.7.3. Recurve </w:t>
      </w:r>
      <w:r w:rsidR="00F76302" w:rsidRPr="004337DA">
        <w:rPr>
          <w:b/>
          <w:color w:val="5B9BD5"/>
          <w:szCs w:val="21"/>
        </w:rPr>
        <w:t>m</w:t>
      </w:r>
      <w:r w:rsidRPr="004337DA">
        <w:rPr>
          <w:b/>
          <w:color w:val="5B9BD5"/>
          <w:szCs w:val="21"/>
        </w:rPr>
        <w:t xml:space="preserve">ixed </w:t>
      </w:r>
      <w:r w:rsidR="00F76302" w:rsidRPr="004337DA">
        <w:rPr>
          <w:b/>
          <w:color w:val="5B9BD5"/>
          <w:szCs w:val="21"/>
        </w:rPr>
        <w:t>t</w:t>
      </w:r>
      <w:r w:rsidRPr="004337DA">
        <w:rPr>
          <w:b/>
          <w:color w:val="5B9BD5"/>
          <w:szCs w:val="21"/>
        </w:rPr>
        <w:t xml:space="preserve">eam </w:t>
      </w:r>
    </w:p>
    <w:p w14:paraId="22F7BED4" w14:textId="16D52E8C" w:rsidR="00BC0889" w:rsidRPr="00467207" w:rsidRDefault="008D2DAB" w:rsidP="00A330A7">
      <w:pPr>
        <w:numPr>
          <w:ilvl w:val="0"/>
          <w:numId w:val="12"/>
        </w:numPr>
      </w:pPr>
      <w:r w:rsidRPr="00467207">
        <w:t>Wednesday</w:t>
      </w:r>
      <w:r w:rsidR="001A4B3A" w:rsidRPr="00467207">
        <w:t xml:space="preserve"> </w:t>
      </w:r>
      <w:r w:rsidR="00F13ABA">
        <w:t>8 May</w:t>
      </w:r>
      <w:r w:rsidR="00E56764" w:rsidRPr="00467207">
        <w:t xml:space="preserve"> - </w:t>
      </w:r>
      <w:r w:rsidR="007623C9" w:rsidRPr="00467207">
        <w:t xml:space="preserve">1/12 </w:t>
      </w:r>
      <w:r w:rsidR="00E56764" w:rsidRPr="00467207">
        <w:t xml:space="preserve">elimination </w:t>
      </w:r>
      <w:r w:rsidR="007623C9" w:rsidRPr="00467207">
        <w:t>phase</w:t>
      </w:r>
      <w:r w:rsidR="00F83A32" w:rsidRPr="00467207">
        <w:t xml:space="preserve"> </w:t>
      </w:r>
    </w:p>
    <w:p w14:paraId="15609772" w14:textId="2C306429" w:rsidR="007623C9" w:rsidRPr="00467207" w:rsidRDefault="00BC0889" w:rsidP="00A330A7">
      <w:pPr>
        <w:numPr>
          <w:ilvl w:val="0"/>
          <w:numId w:val="12"/>
        </w:numPr>
      </w:pPr>
      <w:r w:rsidRPr="00467207">
        <w:t xml:space="preserve">Friday </w:t>
      </w:r>
      <w:r w:rsidR="005342F1">
        <w:t>10</w:t>
      </w:r>
      <w:r w:rsidR="00097DA7" w:rsidRPr="00467207">
        <w:t xml:space="preserve"> </w:t>
      </w:r>
      <w:r w:rsidR="005342F1">
        <w:t>May</w:t>
      </w:r>
      <w:r w:rsidRPr="00467207">
        <w:t xml:space="preserve"> – Starting at the 1/8 </w:t>
      </w:r>
      <w:r w:rsidR="00F83A32" w:rsidRPr="00467207">
        <w:t xml:space="preserve">until the </w:t>
      </w:r>
      <w:r w:rsidR="007B2209" w:rsidRPr="00467207">
        <w:t>semi-finals</w:t>
      </w:r>
    </w:p>
    <w:p w14:paraId="359EAE61" w14:textId="77777777" w:rsidR="007623C9" w:rsidRPr="00467207" w:rsidRDefault="00B87308" w:rsidP="00A330A7">
      <w:pPr>
        <w:numPr>
          <w:ilvl w:val="0"/>
          <w:numId w:val="12"/>
        </w:numPr>
      </w:pPr>
      <w:r w:rsidRPr="00467207">
        <w:t xml:space="preserve">Up to </w:t>
      </w:r>
      <w:r w:rsidR="007623C9" w:rsidRPr="00467207">
        <w:t xml:space="preserve">4 ends of </w:t>
      </w:r>
      <w:r w:rsidR="00A62221" w:rsidRPr="00467207">
        <w:t>4</w:t>
      </w:r>
      <w:r w:rsidR="007623C9" w:rsidRPr="00467207">
        <w:t xml:space="preserve"> arrows, 2 arrows per athlete (</w:t>
      </w:r>
      <w:r w:rsidRPr="00467207">
        <w:t>7</w:t>
      </w:r>
      <w:r w:rsidR="007623C9" w:rsidRPr="00467207">
        <w:t>0</w:t>
      </w:r>
      <w:r w:rsidRPr="00467207">
        <w:t xml:space="preserve"> </w:t>
      </w:r>
      <w:r w:rsidR="007623C9" w:rsidRPr="00467207">
        <w:t xml:space="preserve">m, </w:t>
      </w:r>
      <w:r w:rsidR="00E525D6" w:rsidRPr="00467207">
        <w:t>sets</w:t>
      </w:r>
      <w:r w:rsidR="007623C9" w:rsidRPr="00467207">
        <w:t xml:space="preserve"> </w:t>
      </w:r>
      <w:r w:rsidR="00E525D6" w:rsidRPr="00467207">
        <w:t>system</w:t>
      </w:r>
      <w:r w:rsidR="007623C9" w:rsidRPr="00467207">
        <w:t xml:space="preserve">) </w:t>
      </w:r>
    </w:p>
    <w:p w14:paraId="6A5E3634" w14:textId="77777777" w:rsidR="00AC056B" w:rsidRPr="00467207" w:rsidRDefault="00AC056B" w:rsidP="007623C9"/>
    <w:p w14:paraId="18007796" w14:textId="0650A30D" w:rsidR="007623C9" w:rsidRPr="004337DA" w:rsidRDefault="007623C9" w:rsidP="003444BC">
      <w:pPr>
        <w:rPr>
          <w:b/>
          <w:color w:val="5B9BD5"/>
          <w:szCs w:val="21"/>
        </w:rPr>
      </w:pPr>
      <w:r w:rsidRPr="004337DA">
        <w:rPr>
          <w:b/>
          <w:color w:val="5B9BD5"/>
          <w:szCs w:val="21"/>
        </w:rPr>
        <w:t xml:space="preserve">3.7.4. Compound </w:t>
      </w:r>
      <w:r w:rsidR="00F76302" w:rsidRPr="004337DA">
        <w:rPr>
          <w:b/>
          <w:color w:val="5B9BD5"/>
          <w:szCs w:val="21"/>
        </w:rPr>
        <w:t>m</w:t>
      </w:r>
      <w:r w:rsidRPr="004337DA">
        <w:rPr>
          <w:b/>
          <w:color w:val="5B9BD5"/>
          <w:szCs w:val="21"/>
        </w:rPr>
        <w:t xml:space="preserve">ixed </w:t>
      </w:r>
      <w:r w:rsidR="00F76302" w:rsidRPr="004337DA">
        <w:rPr>
          <w:b/>
          <w:color w:val="5B9BD5"/>
          <w:szCs w:val="21"/>
        </w:rPr>
        <w:t>t</w:t>
      </w:r>
      <w:r w:rsidRPr="004337DA">
        <w:rPr>
          <w:b/>
          <w:color w:val="5B9BD5"/>
          <w:szCs w:val="21"/>
        </w:rPr>
        <w:t xml:space="preserve">eam </w:t>
      </w:r>
    </w:p>
    <w:p w14:paraId="0218DDBF" w14:textId="0B677E30" w:rsidR="008564E1" w:rsidRDefault="008564E1" w:rsidP="008564E1">
      <w:pPr>
        <w:numPr>
          <w:ilvl w:val="0"/>
          <w:numId w:val="12"/>
        </w:numPr>
      </w:pPr>
      <w:r w:rsidRPr="00467207">
        <w:t xml:space="preserve">Wednesday </w:t>
      </w:r>
      <w:r>
        <w:t>8 May</w:t>
      </w:r>
      <w:r w:rsidRPr="00467207">
        <w:t xml:space="preserve"> - 1/12 elimination phase </w:t>
      </w:r>
    </w:p>
    <w:p w14:paraId="64F86B70" w14:textId="757CC8B7" w:rsidR="007623C9" w:rsidRPr="00467207" w:rsidRDefault="00BC0889" w:rsidP="00A330A7">
      <w:pPr>
        <w:numPr>
          <w:ilvl w:val="0"/>
          <w:numId w:val="12"/>
        </w:numPr>
      </w:pPr>
      <w:r w:rsidRPr="00467207">
        <w:t xml:space="preserve">Friday </w:t>
      </w:r>
      <w:r w:rsidR="00766793">
        <w:t>10 May</w:t>
      </w:r>
      <w:r w:rsidRPr="00467207">
        <w:t xml:space="preserve"> – Starting at the 1/8 </w:t>
      </w:r>
      <w:r w:rsidR="007623C9" w:rsidRPr="00467207">
        <w:t xml:space="preserve">until the </w:t>
      </w:r>
      <w:r w:rsidR="007B2209" w:rsidRPr="00467207">
        <w:t>semi-finals</w:t>
      </w:r>
    </w:p>
    <w:p w14:paraId="293E9F80" w14:textId="77777777" w:rsidR="007623C9" w:rsidRPr="00467207" w:rsidRDefault="00A62221" w:rsidP="00A330A7">
      <w:pPr>
        <w:numPr>
          <w:ilvl w:val="0"/>
          <w:numId w:val="12"/>
        </w:numPr>
      </w:pPr>
      <w:r w:rsidRPr="00467207">
        <w:t>4 ends of 4</w:t>
      </w:r>
      <w:r w:rsidR="007623C9" w:rsidRPr="00467207">
        <w:t xml:space="preserve"> arrows, 2 arrows per athlete (50 m, cumulative scoring) </w:t>
      </w:r>
    </w:p>
    <w:p w14:paraId="6279B5FC" w14:textId="77777777" w:rsidR="00653A49" w:rsidRPr="00467207" w:rsidRDefault="00653A49" w:rsidP="00653A49">
      <w:pPr>
        <w:ind w:left="720"/>
        <w:rPr>
          <w:b/>
          <w:bCs/>
          <w:szCs w:val="21"/>
          <w:shd w:val="clear" w:color="auto" w:fill="FFFFFF"/>
        </w:rPr>
      </w:pPr>
    </w:p>
    <w:p w14:paraId="72475F22" w14:textId="3A098DC3" w:rsidR="00653A49" w:rsidRPr="00AF4D4B" w:rsidRDefault="00653A49" w:rsidP="00481474">
      <w:pPr>
        <w:pStyle w:val="Heading2"/>
      </w:pPr>
      <w:bookmarkStart w:id="21" w:name="_Toc7278725"/>
      <w:r w:rsidRPr="00AF4D4B">
        <w:t xml:space="preserve">3.8. Individual </w:t>
      </w:r>
      <w:r w:rsidR="00B75D0C" w:rsidRPr="00AF4D4B">
        <w:t xml:space="preserve">and </w:t>
      </w:r>
      <w:r w:rsidR="00F76302">
        <w:t>t</w:t>
      </w:r>
      <w:r w:rsidRPr="00AF4D4B">
        <w:t xml:space="preserve">eam </w:t>
      </w:r>
      <w:r w:rsidR="00F76302">
        <w:t>m</w:t>
      </w:r>
      <w:r w:rsidRPr="00AF4D4B">
        <w:t xml:space="preserve">edal </w:t>
      </w:r>
      <w:r w:rsidR="00F76302">
        <w:t>m</w:t>
      </w:r>
      <w:r w:rsidRPr="00AF4D4B">
        <w:t>atches</w:t>
      </w:r>
      <w:bookmarkEnd w:id="21"/>
    </w:p>
    <w:p w14:paraId="37198C58" w14:textId="5F2F96D5" w:rsidR="00653A49" w:rsidRPr="00467207" w:rsidRDefault="00BC0889" w:rsidP="00A330A7">
      <w:pPr>
        <w:numPr>
          <w:ilvl w:val="0"/>
          <w:numId w:val="13"/>
        </w:numPr>
      </w:pPr>
      <w:r w:rsidRPr="00467207">
        <w:t xml:space="preserve">Saturday </w:t>
      </w:r>
      <w:r w:rsidR="00BA0264">
        <w:t>11 May</w:t>
      </w:r>
      <w:r w:rsidR="00653A49" w:rsidRPr="00467207">
        <w:t xml:space="preserve"> - COMPOUND</w:t>
      </w:r>
    </w:p>
    <w:p w14:paraId="6A29E282" w14:textId="0CB21A92" w:rsidR="003738A6" w:rsidRPr="00467207" w:rsidRDefault="00BC0889" w:rsidP="00A330A7">
      <w:pPr>
        <w:numPr>
          <w:ilvl w:val="0"/>
          <w:numId w:val="13"/>
        </w:numPr>
      </w:pPr>
      <w:r w:rsidRPr="00467207">
        <w:t xml:space="preserve">Sunday </w:t>
      </w:r>
      <w:r w:rsidR="00BA0264">
        <w:t>12 May</w:t>
      </w:r>
      <w:r w:rsidR="000F17AA" w:rsidRPr="00467207">
        <w:t xml:space="preserve"> </w:t>
      </w:r>
      <w:r w:rsidR="00953741" w:rsidRPr="00467207">
        <w:t>–</w:t>
      </w:r>
      <w:r w:rsidR="00653A49" w:rsidRPr="00467207">
        <w:t xml:space="preserve"> RECURVE</w:t>
      </w:r>
      <w:r w:rsidR="00953741" w:rsidRPr="00467207">
        <w:t xml:space="preserve"> </w:t>
      </w:r>
    </w:p>
    <w:p w14:paraId="63E38D8F" w14:textId="2F283909" w:rsidR="009754D5" w:rsidRPr="003A50BC" w:rsidRDefault="009754D5" w:rsidP="00A330A7">
      <w:pPr>
        <w:numPr>
          <w:ilvl w:val="0"/>
          <w:numId w:val="13"/>
        </w:numPr>
      </w:pPr>
      <w:r w:rsidRPr="003A50BC">
        <w:t xml:space="preserve">Finals to be staged at </w:t>
      </w:r>
      <w:r w:rsidR="00117267" w:rsidRPr="003A50BC">
        <w:t xml:space="preserve">the </w:t>
      </w:r>
      <w:proofErr w:type="spellStart"/>
      <w:r w:rsidR="00117267" w:rsidRPr="003A50BC">
        <w:t>Lujiazui</w:t>
      </w:r>
      <w:proofErr w:type="spellEnd"/>
      <w:r w:rsidR="00117267" w:rsidRPr="003A50BC">
        <w:t xml:space="preserve"> Central Green Park.</w:t>
      </w:r>
    </w:p>
    <w:p w14:paraId="2BBA9C37" w14:textId="0F087389" w:rsidR="00653A49" w:rsidRPr="003A50BC" w:rsidRDefault="00653A49" w:rsidP="00A330A7">
      <w:pPr>
        <w:numPr>
          <w:ilvl w:val="0"/>
          <w:numId w:val="13"/>
        </w:numPr>
      </w:pPr>
      <w:r w:rsidRPr="003A50BC">
        <w:t xml:space="preserve">Venue for finals will have one </w:t>
      </w:r>
      <w:r w:rsidR="00203417" w:rsidRPr="003A50BC">
        <w:t xml:space="preserve">“Practice field” and one </w:t>
      </w:r>
      <w:r w:rsidRPr="003A50BC">
        <w:t xml:space="preserve">“Warm Up” field. </w:t>
      </w:r>
    </w:p>
    <w:p w14:paraId="3107A7B9" w14:textId="77777777" w:rsidR="00653A49" w:rsidRPr="003A50BC" w:rsidRDefault="000F17AA" w:rsidP="00A330A7">
      <w:pPr>
        <w:numPr>
          <w:ilvl w:val="0"/>
          <w:numId w:val="13"/>
        </w:numPr>
      </w:pPr>
      <w:r w:rsidRPr="003A50BC">
        <w:t>Warm-Up</w:t>
      </w:r>
      <w:r w:rsidR="00653A49" w:rsidRPr="003A50BC">
        <w:t xml:space="preserve"> field: </w:t>
      </w:r>
    </w:p>
    <w:p w14:paraId="0DBA3176" w14:textId="349C6579" w:rsidR="009754D5" w:rsidRPr="003A50BC" w:rsidRDefault="00203417" w:rsidP="00A330A7">
      <w:pPr>
        <w:numPr>
          <w:ilvl w:val="1"/>
          <w:numId w:val="13"/>
        </w:numPr>
      </w:pPr>
      <w:r w:rsidRPr="003A50BC">
        <w:t>6 targets in the same direction to the FoP for the finals.</w:t>
      </w:r>
    </w:p>
    <w:p w14:paraId="459CA2AA" w14:textId="77777777" w:rsidR="00653A49" w:rsidRPr="003A50BC" w:rsidRDefault="00653A49" w:rsidP="00A330A7">
      <w:pPr>
        <w:numPr>
          <w:ilvl w:val="1"/>
          <w:numId w:val="13"/>
        </w:numPr>
      </w:pPr>
      <w:r w:rsidRPr="003A50BC">
        <w:t>The area will have water, tents, chairs and tables.</w:t>
      </w:r>
    </w:p>
    <w:p w14:paraId="25192FC6" w14:textId="77777777" w:rsidR="00653A49" w:rsidRPr="003A50BC" w:rsidRDefault="00617107" w:rsidP="00A330A7">
      <w:pPr>
        <w:numPr>
          <w:ilvl w:val="1"/>
          <w:numId w:val="13"/>
        </w:numPr>
      </w:pPr>
      <w:r w:rsidRPr="003A50BC">
        <w:t>W</w:t>
      </w:r>
      <w:r w:rsidR="00653A49" w:rsidRPr="003A50BC">
        <w:t>ill be open 1 hour before the start of competition.</w:t>
      </w:r>
    </w:p>
    <w:p w14:paraId="524A7481" w14:textId="77777777" w:rsidR="000154DC" w:rsidRPr="00A330A7" w:rsidRDefault="00653A49" w:rsidP="00A330A7">
      <w:pPr>
        <w:numPr>
          <w:ilvl w:val="0"/>
          <w:numId w:val="13"/>
        </w:numPr>
      </w:pPr>
      <w:r w:rsidRPr="00A330A7">
        <w:t xml:space="preserve">Athletes are not permitted to use scopes on the finals FOP. </w:t>
      </w:r>
      <w:r w:rsidR="000154DC" w:rsidRPr="00A330A7">
        <w:t xml:space="preserve">Coaches will be </w:t>
      </w:r>
      <w:r w:rsidR="00177527" w:rsidRPr="00A330A7">
        <w:t xml:space="preserve">provided a Vanguard scope </w:t>
      </w:r>
      <w:r w:rsidR="000F0A8C" w:rsidRPr="00A330A7">
        <w:t>by</w:t>
      </w:r>
      <w:r w:rsidR="00177527" w:rsidRPr="00A330A7">
        <w:t xml:space="preserve"> the coaches’ box on the main FOP.</w:t>
      </w:r>
    </w:p>
    <w:p w14:paraId="0D644DD6" w14:textId="07D84049" w:rsidR="00653A49" w:rsidRPr="00A330A7" w:rsidRDefault="000F0A8C" w:rsidP="00A330A7">
      <w:pPr>
        <w:numPr>
          <w:ilvl w:val="0"/>
          <w:numId w:val="13"/>
        </w:numPr>
      </w:pPr>
      <w:r w:rsidRPr="00A330A7">
        <w:t xml:space="preserve">Vanguard </w:t>
      </w:r>
      <w:r w:rsidR="00A330A7">
        <w:t>are the</w:t>
      </w:r>
      <w:r w:rsidR="00E21B80">
        <w:t xml:space="preserve"> official World Archery</w:t>
      </w:r>
      <w:r w:rsidR="00A330A7">
        <w:t xml:space="preserve"> </w:t>
      </w:r>
      <w:r w:rsidRPr="00A330A7">
        <w:t>s</w:t>
      </w:r>
      <w:r w:rsidR="00177527" w:rsidRPr="00A330A7">
        <w:t xml:space="preserve">cope provided </w:t>
      </w:r>
      <w:r w:rsidR="00E21B80">
        <w:t>for the main finals field</w:t>
      </w:r>
      <w:r w:rsidR="00A26A8F">
        <w:t xml:space="preserve"> </w:t>
      </w:r>
      <w:r w:rsidR="00E21B80">
        <w:t>of</w:t>
      </w:r>
      <w:r w:rsidR="00A26A8F">
        <w:t xml:space="preserve"> </w:t>
      </w:r>
      <w:r w:rsidR="00E21B80">
        <w:t xml:space="preserve">play for </w:t>
      </w:r>
      <w:r w:rsidR="00E21B80">
        <w:lastRenderedPageBreak/>
        <w:t>coaches to use. Each scope will be fitted with a wired microphone and possibly a camera</w:t>
      </w:r>
      <w:r w:rsidR="00A26A8F">
        <w:t xml:space="preserve">. These comments from coaches and athletes are </w:t>
      </w:r>
      <w:r w:rsidR="00653A49" w:rsidRPr="00A330A7">
        <w:t xml:space="preserve">for TV purposes. No sound will go out to the venue. Microphones will </w:t>
      </w:r>
      <w:r w:rsidR="00CF4EC0" w:rsidRPr="00A330A7">
        <w:t xml:space="preserve">only </w:t>
      </w:r>
      <w:r w:rsidR="00653A49" w:rsidRPr="00A330A7">
        <w:t xml:space="preserve">be activated immediately when entering the FoP for the match and </w:t>
      </w:r>
      <w:r w:rsidR="00177527" w:rsidRPr="00A330A7">
        <w:t>deactivated</w:t>
      </w:r>
      <w:r w:rsidR="00653A49" w:rsidRPr="00A330A7">
        <w:t xml:space="preserve"> when the match is completed, while exiting the finals FoP. Coaches’ comments will be recorded for use in the TV highlights and on matches placed on www.archery.tv platform.</w:t>
      </w:r>
    </w:p>
    <w:p w14:paraId="5C0ABD78" w14:textId="77777777" w:rsidR="00653A49" w:rsidRPr="00467207" w:rsidRDefault="00653A49" w:rsidP="00653A49">
      <w:pPr>
        <w:rPr>
          <w:sz w:val="12"/>
          <w:szCs w:val="12"/>
          <w:shd w:val="clear" w:color="auto" w:fill="FFFF00"/>
        </w:rPr>
      </w:pPr>
    </w:p>
    <w:p w14:paraId="23137D50" w14:textId="05E89B10" w:rsidR="00653A49" w:rsidRPr="0067304C" w:rsidRDefault="00653A49" w:rsidP="00481474">
      <w:pPr>
        <w:pStyle w:val="Heading2"/>
        <w:rPr>
          <w:sz w:val="20"/>
          <w:shd w:val="clear" w:color="auto" w:fill="FFFFFF"/>
        </w:rPr>
      </w:pPr>
      <w:bookmarkStart w:id="22" w:name="_Toc7278726"/>
      <w:r w:rsidRPr="0067304C">
        <w:rPr>
          <w:rStyle w:val="FITA3"/>
          <w:rFonts w:ascii="HelveticaNeueLT Pro 55 Roman" w:hAnsi="HelveticaNeueLT Pro 55 Roman"/>
          <w:b/>
          <w:color w:val="5B9BD5"/>
          <w:sz w:val="22"/>
        </w:rPr>
        <w:t xml:space="preserve">3.9. Appeal </w:t>
      </w:r>
      <w:r w:rsidR="00F76302" w:rsidRPr="0067304C">
        <w:rPr>
          <w:rStyle w:val="FITA3"/>
          <w:rFonts w:ascii="HelveticaNeueLT Pro 55 Roman" w:hAnsi="HelveticaNeueLT Pro 55 Roman"/>
          <w:b/>
          <w:color w:val="5B9BD5"/>
          <w:sz w:val="22"/>
        </w:rPr>
        <w:t>p</w:t>
      </w:r>
      <w:r w:rsidRPr="0067304C">
        <w:rPr>
          <w:rStyle w:val="FITA3"/>
          <w:rFonts w:ascii="HelveticaNeueLT Pro 55 Roman" w:hAnsi="HelveticaNeueLT Pro 55 Roman"/>
          <w:b/>
          <w:color w:val="5B9BD5"/>
          <w:sz w:val="22"/>
        </w:rPr>
        <w:t>rocedure (Form attached)</w:t>
      </w:r>
      <w:bookmarkEnd w:id="22"/>
    </w:p>
    <w:p w14:paraId="3DBB1BF0" w14:textId="77777777" w:rsidR="00653A49" w:rsidRPr="00467207" w:rsidRDefault="00653A49" w:rsidP="00A330A7">
      <w:pPr>
        <w:numPr>
          <w:ilvl w:val="0"/>
          <w:numId w:val="20"/>
        </w:numPr>
      </w:pPr>
      <w:r w:rsidRPr="00467207">
        <w:t xml:space="preserve">An Appeal form is attached to this document (see attached after this chapter, Appendix 1). </w:t>
      </w:r>
    </w:p>
    <w:p w14:paraId="4E2B90AA" w14:textId="77777777" w:rsidR="00653A49" w:rsidRPr="00467207" w:rsidRDefault="00653A49" w:rsidP="00A330A7">
      <w:pPr>
        <w:numPr>
          <w:ilvl w:val="0"/>
          <w:numId w:val="20"/>
        </w:numPr>
      </w:pPr>
      <w:r w:rsidRPr="00467207">
        <w:t>In case of an</w:t>
      </w:r>
      <w:r w:rsidR="00617107" w:rsidRPr="00467207">
        <w:t xml:space="preserve"> intent to appeal or an actual a</w:t>
      </w:r>
      <w:r w:rsidRPr="00467207">
        <w:t>ppeal, the times indicated on the Appeal form must be considered.</w:t>
      </w:r>
    </w:p>
    <w:p w14:paraId="7859B8B9" w14:textId="77777777" w:rsidR="00653A49" w:rsidRPr="00467207" w:rsidRDefault="00653A49" w:rsidP="00A330A7">
      <w:pPr>
        <w:numPr>
          <w:ilvl w:val="0"/>
          <w:numId w:val="20"/>
        </w:numPr>
      </w:pPr>
      <w:r w:rsidRPr="00467207">
        <w:t>Appeal forms should be given to the Chairman of the Tournament Judge Commission or to their deputy.</w:t>
      </w:r>
    </w:p>
    <w:p w14:paraId="251091C9" w14:textId="77777777" w:rsidR="00653A49" w:rsidRPr="00467207" w:rsidRDefault="00653A49" w:rsidP="00A330A7">
      <w:pPr>
        <w:numPr>
          <w:ilvl w:val="0"/>
          <w:numId w:val="20"/>
        </w:numPr>
      </w:pPr>
      <w:r w:rsidRPr="00467207">
        <w:t xml:space="preserve">A fee of US$50- (Euro </w:t>
      </w:r>
      <w:r w:rsidR="00580B67" w:rsidRPr="00467207">
        <w:t>50</w:t>
      </w:r>
      <w:r w:rsidRPr="00467207">
        <w:t xml:space="preserve">.-) must be paid to the Chairman of the Tournament Judge Commission, for the </w:t>
      </w:r>
      <w:r w:rsidR="00617107" w:rsidRPr="00467207">
        <w:t>a</w:t>
      </w:r>
      <w:r w:rsidRPr="00467207">
        <w:t>ppeal to be valid.</w:t>
      </w:r>
    </w:p>
    <w:p w14:paraId="07B59A2C" w14:textId="77777777" w:rsidR="00653A49" w:rsidRPr="00467207" w:rsidRDefault="00617107" w:rsidP="00A330A7">
      <w:pPr>
        <w:numPr>
          <w:ilvl w:val="0"/>
          <w:numId w:val="20"/>
        </w:numPr>
      </w:pPr>
      <w:r w:rsidRPr="00467207">
        <w:t>If the a</w:t>
      </w:r>
      <w:r w:rsidR="00653A49" w:rsidRPr="00467207">
        <w:t>ppeal is upheld by the Jury of Appeal, the fee will be returned. I</w:t>
      </w:r>
      <w:r w:rsidRPr="00467207">
        <w:t>n the case of the a</w:t>
      </w:r>
      <w:r w:rsidR="00653A49" w:rsidRPr="00467207">
        <w:t>ppeal being rejected, the fee will not be returned.</w:t>
      </w:r>
    </w:p>
    <w:p w14:paraId="5CE84EC4" w14:textId="77777777" w:rsidR="00D97FB0" w:rsidRPr="00467207" w:rsidRDefault="00D97FB0" w:rsidP="00D97FB0">
      <w:pPr>
        <w:pStyle w:val="FITAnormal"/>
        <w:rPr>
          <w:rFonts w:ascii="HelveticaNeueLT Pro 55 Roman" w:hAnsi="HelveticaNeueLT Pro 55 Roman"/>
          <w:b/>
          <w:color w:val="000000"/>
          <w:szCs w:val="21"/>
          <w:shd w:val="clear" w:color="auto" w:fill="FFFFFF"/>
        </w:rPr>
      </w:pPr>
    </w:p>
    <w:p w14:paraId="5722ABAA" w14:textId="30DC0ABC" w:rsidR="00653A49" w:rsidRPr="00125184" w:rsidRDefault="00653A49" w:rsidP="001529D0">
      <w:pPr>
        <w:pStyle w:val="Heading1"/>
      </w:pPr>
      <w:bookmarkStart w:id="23" w:name="_Toc7278727"/>
      <w:r w:rsidRPr="004337DA">
        <w:rPr>
          <w:rStyle w:val="FITA3"/>
          <w:rFonts w:ascii="HelveticaNeueLT Pro 55 Roman" w:hAnsi="HelveticaNeueLT Pro 55 Roman"/>
          <w:b/>
          <w:color w:val="5B9BD5"/>
          <w:sz w:val="24"/>
        </w:rPr>
        <w:t xml:space="preserve">4. Technical </w:t>
      </w:r>
      <w:r w:rsidR="00F76302" w:rsidRPr="004337DA">
        <w:rPr>
          <w:rStyle w:val="FITA3"/>
          <w:rFonts w:ascii="HelveticaNeueLT Pro 55 Roman" w:hAnsi="HelveticaNeueLT Pro 55 Roman"/>
          <w:b/>
          <w:color w:val="5B9BD5"/>
          <w:sz w:val="24"/>
        </w:rPr>
        <w:t>m</w:t>
      </w:r>
      <w:r w:rsidRPr="004337DA">
        <w:rPr>
          <w:rStyle w:val="FITA3"/>
          <w:rFonts w:ascii="HelveticaNeueLT Pro 55 Roman" w:hAnsi="HelveticaNeueLT Pro 55 Roman"/>
          <w:b/>
          <w:color w:val="5B9BD5"/>
          <w:sz w:val="24"/>
        </w:rPr>
        <w:t>atters (ED + Chairman of Judges)</w:t>
      </w:r>
      <w:bookmarkEnd w:id="23"/>
      <w:r w:rsidRPr="004337DA">
        <w:rPr>
          <w:rStyle w:val="FITA3"/>
          <w:rFonts w:ascii="HelveticaNeueLT Pro 55 Roman" w:hAnsi="HelveticaNeueLT Pro 55 Roman"/>
          <w:b/>
          <w:color w:val="5B9BD5"/>
          <w:sz w:val="24"/>
        </w:rPr>
        <w:t xml:space="preserve"> </w:t>
      </w:r>
    </w:p>
    <w:p w14:paraId="68207943" w14:textId="2105049A" w:rsidR="00653A49" w:rsidRPr="0067304C" w:rsidRDefault="00653A49" w:rsidP="00481474">
      <w:pPr>
        <w:pStyle w:val="Heading2"/>
        <w:rPr>
          <w:sz w:val="20"/>
        </w:rPr>
      </w:pPr>
      <w:bookmarkStart w:id="24" w:name="_Toc7278728"/>
      <w:r w:rsidRPr="0067304C">
        <w:rPr>
          <w:rStyle w:val="FITA3"/>
          <w:rFonts w:ascii="HelveticaNeueLT Pro 55 Roman" w:hAnsi="HelveticaNeueLT Pro 55 Roman"/>
          <w:b/>
          <w:color w:val="5B9BD5"/>
          <w:sz w:val="22"/>
        </w:rPr>
        <w:t>4.</w:t>
      </w:r>
      <w:r w:rsidR="00BB76E6" w:rsidRPr="0067304C">
        <w:rPr>
          <w:rStyle w:val="FITA3"/>
          <w:rFonts w:ascii="HelveticaNeueLT Pro 55 Roman" w:hAnsi="HelveticaNeueLT Pro 55 Roman"/>
          <w:b/>
          <w:color w:val="5B9BD5"/>
          <w:sz w:val="22"/>
        </w:rPr>
        <w:t>1</w:t>
      </w:r>
      <w:r w:rsidR="00125184" w:rsidRPr="0067304C">
        <w:rPr>
          <w:rStyle w:val="FITA3"/>
          <w:rFonts w:ascii="HelveticaNeueLT Pro 55 Roman" w:hAnsi="HelveticaNeueLT Pro 55 Roman"/>
          <w:b/>
          <w:color w:val="5B9BD5"/>
          <w:sz w:val="22"/>
        </w:rPr>
        <w:t>.</w:t>
      </w:r>
      <w:r w:rsidRPr="0067304C">
        <w:rPr>
          <w:rStyle w:val="FITA3"/>
          <w:rFonts w:ascii="HelveticaNeueLT Pro 55 Roman" w:hAnsi="HelveticaNeueLT Pro 55 Roman"/>
          <w:b/>
          <w:color w:val="5B9BD5"/>
          <w:sz w:val="22"/>
        </w:rPr>
        <w:t xml:space="preserve"> Timing </w:t>
      </w:r>
      <w:r w:rsidR="00234133" w:rsidRPr="0067304C">
        <w:rPr>
          <w:rStyle w:val="FITA3"/>
          <w:rFonts w:ascii="HelveticaNeueLT Pro 55 Roman" w:hAnsi="HelveticaNeueLT Pro 55 Roman"/>
          <w:b/>
          <w:color w:val="5B9BD5"/>
          <w:sz w:val="22"/>
        </w:rPr>
        <w:t>c</w:t>
      </w:r>
      <w:r w:rsidRPr="0067304C">
        <w:rPr>
          <w:rStyle w:val="FITA3"/>
          <w:rFonts w:ascii="HelveticaNeueLT Pro 55 Roman" w:hAnsi="HelveticaNeueLT Pro 55 Roman"/>
          <w:b/>
          <w:color w:val="5B9BD5"/>
          <w:sz w:val="22"/>
        </w:rPr>
        <w:t xml:space="preserve">ontrol </w:t>
      </w:r>
      <w:r w:rsidR="00234133" w:rsidRPr="0067304C">
        <w:rPr>
          <w:rStyle w:val="FITA3"/>
          <w:rFonts w:ascii="HelveticaNeueLT Pro 55 Roman" w:hAnsi="HelveticaNeueLT Pro 55 Roman"/>
          <w:b/>
          <w:color w:val="5B9BD5"/>
          <w:sz w:val="22"/>
        </w:rPr>
        <w:t>s</w:t>
      </w:r>
      <w:r w:rsidRPr="0067304C">
        <w:rPr>
          <w:rStyle w:val="FITA3"/>
          <w:rFonts w:ascii="HelveticaNeueLT Pro 55 Roman" w:hAnsi="HelveticaNeueLT Pro 55 Roman"/>
          <w:b/>
          <w:color w:val="5B9BD5"/>
          <w:sz w:val="22"/>
        </w:rPr>
        <w:t>ystem</w:t>
      </w:r>
      <w:bookmarkEnd w:id="24"/>
      <w:r w:rsidRPr="0067304C">
        <w:rPr>
          <w:rStyle w:val="FITA3"/>
          <w:rFonts w:ascii="HelveticaNeueLT Pro 55 Roman" w:hAnsi="HelveticaNeueLT Pro 55 Roman"/>
          <w:b/>
          <w:color w:val="5B9BD5"/>
          <w:sz w:val="22"/>
        </w:rPr>
        <w:t xml:space="preserve"> </w:t>
      </w:r>
    </w:p>
    <w:p w14:paraId="40D8FDBF" w14:textId="4999449D" w:rsidR="00653A49" w:rsidRDefault="00653A49" w:rsidP="00A330A7">
      <w:pPr>
        <w:numPr>
          <w:ilvl w:val="0"/>
          <w:numId w:val="4"/>
        </w:numPr>
        <w:rPr>
          <w:rFonts w:cs="Verdana"/>
          <w:szCs w:val="21"/>
        </w:rPr>
      </w:pPr>
      <w:r w:rsidRPr="00467207">
        <w:rPr>
          <w:rFonts w:cs="Verdana"/>
          <w:szCs w:val="21"/>
        </w:rPr>
        <w:t xml:space="preserve">LONGINES Timing equipment will be used for timing and scoreboards. </w:t>
      </w:r>
    </w:p>
    <w:p w14:paraId="17EA0F1C" w14:textId="77777777" w:rsidR="00E433D2" w:rsidRPr="00467207" w:rsidRDefault="00E433D2" w:rsidP="00E433D2">
      <w:pPr>
        <w:ind w:left="720"/>
        <w:rPr>
          <w:rFonts w:cs="Verdana"/>
          <w:szCs w:val="21"/>
        </w:rPr>
      </w:pPr>
    </w:p>
    <w:p w14:paraId="5F8B4C45" w14:textId="673F053A" w:rsidR="00653A49" w:rsidRPr="0067304C" w:rsidRDefault="00653A49" w:rsidP="00481474">
      <w:pPr>
        <w:pStyle w:val="Heading2"/>
        <w:rPr>
          <w:sz w:val="20"/>
        </w:rPr>
      </w:pPr>
      <w:bookmarkStart w:id="25" w:name="_Toc7278729"/>
      <w:r w:rsidRPr="0067304C">
        <w:rPr>
          <w:rStyle w:val="FITA3"/>
          <w:rFonts w:ascii="HelveticaNeueLT Pro 55 Roman" w:hAnsi="HelveticaNeueLT Pro 55 Roman"/>
          <w:b/>
          <w:color w:val="5B9BD5"/>
          <w:sz w:val="22"/>
        </w:rPr>
        <w:t>4.</w:t>
      </w:r>
      <w:r w:rsidR="00BB76E6" w:rsidRPr="0067304C">
        <w:rPr>
          <w:rStyle w:val="FITA3"/>
          <w:rFonts w:ascii="HelveticaNeueLT Pro 55 Roman" w:hAnsi="HelveticaNeueLT Pro 55 Roman"/>
          <w:b/>
          <w:color w:val="5B9BD5"/>
          <w:sz w:val="22"/>
        </w:rPr>
        <w:t>2</w:t>
      </w:r>
      <w:r w:rsidRPr="0067304C">
        <w:rPr>
          <w:rStyle w:val="FITA3"/>
          <w:rFonts w:ascii="HelveticaNeueLT Pro 55 Roman" w:hAnsi="HelveticaNeueLT Pro 55 Roman"/>
          <w:b/>
          <w:color w:val="5B9BD5"/>
          <w:sz w:val="22"/>
        </w:rPr>
        <w:t xml:space="preserve">. Results </w:t>
      </w:r>
      <w:r w:rsidR="00234133" w:rsidRPr="0067304C">
        <w:rPr>
          <w:rStyle w:val="FITA3"/>
          <w:rFonts w:ascii="HelveticaNeueLT Pro 55 Roman" w:hAnsi="HelveticaNeueLT Pro 55 Roman"/>
          <w:b/>
          <w:color w:val="5B9BD5"/>
          <w:sz w:val="22"/>
        </w:rPr>
        <w:t>s</w:t>
      </w:r>
      <w:r w:rsidRPr="0067304C">
        <w:rPr>
          <w:rStyle w:val="FITA3"/>
          <w:rFonts w:ascii="HelveticaNeueLT Pro 55 Roman" w:hAnsi="HelveticaNeueLT Pro 55 Roman"/>
          <w:b/>
          <w:color w:val="5B9BD5"/>
          <w:sz w:val="22"/>
        </w:rPr>
        <w:t>ystem</w:t>
      </w:r>
      <w:bookmarkEnd w:id="25"/>
      <w:r w:rsidRPr="0067304C">
        <w:rPr>
          <w:rStyle w:val="FITA3"/>
          <w:rFonts w:ascii="HelveticaNeueLT Pro 55 Roman" w:hAnsi="HelveticaNeueLT Pro 55 Roman"/>
          <w:b/>
          <w:color w:val="5B9BD5"/>
          <w:sz w:val="22"/>
        </w:rPr>
        <w:t xml:space="preserve"> </w:t>
      </w:r>
    </w:p>
    <w:p w14:paraId="7DF9E2A2" w14:textId="77777777" w:rsidR="00CB57F2" w:rsidRPr="00467207" w:rsidRDefault="00653A49" w:rsidP="00A330A7">
      <w:pPr>
        <w:numPr>
          <w:ilvl w:val="0"/>
          <w:numId w:val="5"/>
        </w:numPr>
        <w:rPr>
          <w:rFonts w:cs="Verdana"/>
          <w:szCs w:val="21"/>
        </w:rPr>
      </w:pPr>
      <w:r w:rsidRPr="00467207">
        <w:rPr>
          <w:rFonts w:cs="Verdana"/>
          <w:szCs w:val="21"/>
        </w:rPr>
        <w:t xml:space="preserve">Qualification Round - scoring will be </w:t>
      </w:r>
      <w:r w:rsidR="00CF4EC0" w:rsidRPr="00467207">
        <w:rPr>
          <w:rFonts w:cs="Verdana"/>
          <w:szCs w:val="21"/>
        </w:rPr>
        <w:t>completed</w:t>
      </w:r>
      <w:r w:rsidRPr="00467207">
        <w:rPr>
          <w:rFonts w:cs="Verdana"/>
          <w:szCs w:val="21"/>
        </w:rPr>
        <w:t xml:space="preserve"> by athletes. One athlete </w:t>
      </w:r>
      <w:proofErr w:type="gramStart"/>
      <w:r w:rsidRPr="00467207">
        <w:rPr>
          <w:rFonts w:cs="Verdana"/>
          <w:szCs w:val="21"/>
        </w:rPr>
        <w:t>records</w:t>
      </w:r>
      <w:proofErr w:type="gramEnd"/>
      <w:r w:rsidRPr="00467207">
        <w:rPr>
          <w:rFonts w:cs="Verdana"/>
          <w:szCs w:val="21"/>
        </w:rPr>
        <w:t xml:space="preserve">, on the official paper based score sheet, the scores of all other athletes on that target. At the same time, another athlete, on that same target, will </w:t>
      </w:r>
      <w:r w:rsidR="000025C1" w:rsidRPr="00467207">
        <w:rPr>
          <w:rFonts w:cs="Verdana"/>
          <w:szCs w:val="21"/>
        </w:rPr>
        <w:t>enter</w:t>
      </w:r>
      <w:r w:rsidRPr="00467207">
        <w:rPr>
          <w:rFonts w:cs="Verdana"/>
          <w:szCs w:val="21"/>
        </w:rPr>
        <w:t xml:space="preserve"> all the scores of the athletes on that target into the </w:t>
      </w:r>
      <w:r w:rsidR="00CB57F2" w:rsidRPr="00467207">
        <w:rPr>
          <w:rFonts w:cs="Verdana"/>
          <w:szCs w:val="21"/>
        </w:rPr>
        <w:t>scoring tablet</w:t>
      </w:r>
      <w:r w:rsidRPr="00467207">
        <w:rPr>
          <w:rFonts w:cs="Verdana"/>
          <w:szCs w:val="21"/>
        </w:rPr>
        <w:t>. The other athletes should verify that all scores are written and entered correctly.</w:t>
      </w:r>
    </w:p>
    <w:p w14:paraId="76784C72" w14:textId="77777777" w:rsidR="003615C7" w:rsidRPr="00467207" w:rsidRDefault="003615C7" w:rsidP="00A330A7">
      <w:pPr>
        <w:numPr>
          <w:ilvl w:val="0"/>
          <w:numId w:val="5"/>
        </w:numPr>
        <w:rPr>
          <w:rFonts w:cs="Verdana"/>
          <w:szCs w:val="21"/>
        </w:rPr>
      </w:pPr>
      <w:r w:rsidRPr="00467207">
        <w:rPr>
          <w:rFonts w:cs="Verdana"/>
          <w:szCs w:val="21"/>
        </w:rPr>
        <w:t xml:space="preserve">Scorecards MUST be signed by both the athlete and the scorer, have all the totals mathematically correct with the 10s+Xs and X count fully completed.  Any scorecards where the 10s+Xs and X count are not completed a “0” will be given for the total of 10s+Xs and X count for that athlete. Any score cards not signed or the score total is missing will result in disqualification.  </w:t>
      </w:r>
    </w:p>
    <w:p w14:paraId="0019AB54" w14:textId="77777777" w:rsidR="00912904" w:rsidRPr="00467207" w:rsidRDefault="00912904" w:rsidP="00A330A7">
      <w:pPr>
        <w:numPr>
          <w:ilvl w:val="0"/>
          <w:numId w:val="5"/>
        </w:numPr>
        <w:rPr>
          <w:rFonts w:cs="Verdana"/>
          <w:szCs w:val="21"/>
        </w:rPr>
      </w:pPr>
      <w:r w:rsidRPr="00467207">
        <w:rPr>
          <w:rFonts w:cs="Verdana"/>
          <w:szCs w:val="21"/>
        </w:rPr>
        <w:t xml:space="preserve">Elimination Round – scoring will be </w:t>
      </w:r>
      <w:r w:rsidR="00CF4EC0" w:rsidRPr="00467207">
        <w:rPr>
          <w:rFonts w:cs="Verdana"/>
          <w:szCs w:val="21"/>
        </w:rPr>
        <w:t>completed</w:t>
      </w:r>
      <w:r w:rsidRPr="00467207">
        <w:rPr>
          <w:rFonts w:cs="Verdana"/>
          <w:szCs w:val="21"/>
        </w:rPr>
        <w:t xml:space="preserve"> by athletes. One athlete/team records the arrow values of b</w:t>
      </w:r>
      <w:r w:rsidR="00CF4EC0" w:rsidRPr="00467207">
        <w:rPr>
          <w:rFonts w:cs="Verdana"/>
          <w:szCs w:val="21"/>
        </w:rPr>
        <w:t>oth athletes/teams on the paper</w:t>
      </w:r>
      <w:r w:rsidRPr="00467207">
        <w:rPr>
          <w:rFonts w:cs="Verdana"/>
          <w:szCs w:val="21"/>
        </w:rPr>
        <w:t xml:space="preserve"> score sheet.  While at the same time, the other athlete/team inputs the arrow values in</w:t>
      </w:r>
      <w:r w:rsidR="00CF4EC0" w:rsidRPr="00467207">
        <w:rPr>
          <w:rFonts w:cs="Verdana"/>
          <w:szCs w:val="21"/>
        </w:rPr>
        <w:t>to</w:t>
      </w:r>
      <w:r w:rsidRPr="00467207">
        <w:rPr>
          <w:rFonts w:cs="Verdana"/>
          <w:szCs w:val="21"/>
        </w:rPr>
        <w:t xml:space="preserve"> the </w:t>
      </w:r>
      <w:r w:rsidR="00B74969" w:rsidRPr="00467207">
        <w:rPr>
          <w:rFonts w:cs="Verdana"/>
          <w:szCs w:val="21"/>
        </w:rPr>
        <w:t xml:space="preserve">scoring </w:t>
      </w:r>
      <w:r w:rsidRPr="00467207">
        <w:rPr>
          <w:rFonts w:cs="Verdana"/>
          <w:szCs w:val="21"/>
        </w:rPr>
        <w:t>tablet</w:t>
      </w:r>
      <w:r w:rsidR="00B74969" w:rsidRPr="00467207">
        <w:rPr>
          <w:rFonts w:cs="Verdana"/>
          <w:szCs w:val="21"/>
        </w:rPr>
        <w:t>. Both athletes/teams should verify that all scores are written and entered correctly before returning back to the shooting line.</w:t>
      </w:r>
    </w:p>
    <w:p w14:paraId="73CE5701" w14:textId="77777777" w:rsidR="00B74969" w:rsidRPr="00467207" w:rsidRDefault="00B74969" w:rsidP="00A330A7">
      <w:pPr>
        <w:numPr>
          <w:ilvl w:val="0"/>
          <w:numId w:val="5"/>
        </w:numPr>
        <w:rPr>
          <w:rFonts w:cs="Verdana"/>
          <w:szCs w:val="21"/>
        </w:rPr>
      </w:pPr>
      <w:r w:rsidRPr="00467207">
        <w:rPr>
          <w:rFonts w:cs="Verdana"/>
          <w:szCs w:val="21"/>
        </w:rPr>
        <w:t xml:space="preserve">At the end of the match, the scorecard must be fully completed and signed by the athletes </w:t>
      </w:r>
      <w:r w:rsidR="00CF4EC0" w:rsidRPr="00467207">
        <w:rPr>
          <w:rFonts w:cs="Verdana"/>
          <w:szCs w:val="21"/>
        </w:rPr>
        <w:t xml:space="preserve">(or agent/judge in the case of finals) </w:t>
      </w:r>
      <w:r w:rsidRPr="00467207">
        <w:rPr>
          <w:rFonts w:cs="Verdana"/>
          <w:szCs w:val="21"/>
        </w:rPr>
        <w:t>involved in the match.</w:t>
      </w:r>
    </w:p>
    <w:p w14:paraId="4DECC8FC" w14:textId="77777777" w:rsidR="00653A49" w:rsidRPr="00467207" w:rsidRDefault="00B74969" w:rsidP="00A330A7">
      <w:pPr>
        <w:numPr>
          <w:ilvl w:val="0"/>
          <w:numId w:val="5"/>
        </w:numPr>
        <w:rPr>
          <w:rFonts w:cs="Verdana"/>
          <w:szCs w:val="21"/>
        </w:rPr>
      </w:pPr>
      <w:r w:rsidRPr="00467207">
        <w:rPr>
          <w:rFonts w:cs="Verdana"/>
          <w:szCs w:val="21"/>
        </w:rPr>
        <w:t>Scoring tablets</w:t>
      </w:r>
      <w:r w:rsidR="00653A49" w:rsidRPr="00467207">
        <w:rPr>
          <w:rFonts w:cs="Verdana"/>
          <w:szCs w:val="21"/>
        </w:rPr>
        <w:t xml:space="preserve"> will be used during the Qualification and Elimination Rounds, but not in the Fi</w:t>
      </w:r>
      <w:r w:rsidRPr="00467207">
        <w:rPr>
          <w:rFonts w:cs="Verdana"/>
          <w:szCs w:val="21"/>
        </w:rPr>
        <w:t xml:space="preserve">nals. </w:t>
      </w:r>
      <w:r w:rsidR="007B2209" w:rsidRPr="00467207">
        <w:rPr>
          <w:rFonts w:cs="Verdana"/>
          <w:szCs w:val="21"/>
        </w:rPr>
        <w:t>Mr.</w:t>
      </w:r>
      <w:r w:rsidRPr="00467207">
        <w:rPr>
          <w:rFonts w:cs="Verdana"/>
          <w:szCs w:val="21"/>
        </w:rPr>
        <w:t xml:space="preserve"> Matteo PISANI</w:t>
      </w:r>
      <w:r w:rsidR="00653A49" w:rsidRPr="00467207">
        <w:rPr>
          <w:rFonts w:cs="Verdana"/>
          <w:szCs w:val="21"/>
        </w:rPr>
        <w:t xml:space="preserve"> (W</w:t>
      </w:r>
      <w:r w:rsidR="00CF4EC0" w:rsidRPr="00467207">
        <w:rPr>
          <w:rFonts w:cs="Verdana"/>
          <w:szCs w:val="21"/>
        </w:rPr>
        <w:t xml:space="preserve">orld </w:t>
      </w:r>
      <w:r w:rsidR="00653A49" w:rsidRPr="00467207">
        <w:rPr>
          <w:rFonts w:cs="Verdana"/>
          <w:szCs w:val="21"/>
        </w:rPr>
        <w:t>A</w:t>
      </w:r>
      <w:r w:rsidR="00CF4EC0" w:rsidRPr="00467207">
        <w:rPr>
          <w:rFonts w:cs="Verdana"/>
          <w:szCs w:val="21"/>
        </w:rPr>
        <w:t>rchery</w:t>
      </w:r>
      <w:r w:rsidR="00653A49" w:rsidRPr="00467207">
        <w:rPr>
          <w:rFonts w:cs="Verdana"/>
          <w:szCs w:val="21"/>
        </w:rPr>
        <w:t xml:space="preserve"> Results &amp; Technology </w:t>
      </w:r>
      <w:r w:rsidR="00CF4EC0" w:rsidRPr="00467207">
        <w:rPr>
          <w:rFonts w:cs="Verdana"/>
          <w:szCs w:val="21"/>
        </w:rPr>
        <w:t>Manager</w:t>
      </w:r>
      <w:r w:rsidR="00653A49" w:rsidRPr="00467207">
        <w:rPr>
          <w:rFonts w:cs="Verdana"/>
          <w:szCs w:val="21"/>
        </w:rPr>
        <w:t>) is responsible for the results</w:t>
      </w:r>
      <w:r w:rsidRPr="00467207">
        <w:rPr>
          <w:rFonts w:cs="Verdana"/>
          <w:szCs w:val="21"/>
        </w:rPr>
        <w:t xml:space="preserve"> of the event</w:t>
      </w:r>
      <w:r w:rsidR="00653A49" w:rsidRPr="00467207">
        <w:rPr>
          <w:rFonts w:cs="Verdana"/>
          <w:szCs w:val="21"/>
        </w:rPr>
        <w:t xml:space="preserve">. </w:t>
      </w:r>
    </w:p>
    <w:p w14:paraId="0FE74A56" w14:textId="64BA845C" w:rsidR="00653A49" w:rsidRPr="00E433D2" w:rsidRDefault="00660BA9" w:rsidP="00A330A7">
      <w:pPr>
        <w:numPr>
          <w:ilvl w:val="0"/>
          <w:numId w:val="5"/>
        </w:numPr>
        <w:rPr>
          <w:rFonts w:cs="Verdana"/>
          <w:b/>
          <w:bCs/>
          <w:color w:val="5899C4"/>
          <w:szCs w:val="21"/>
          <w:shd w:val="clear" w:color="auto" w:fill="FFFF00"/>
        </w:rPr>
      </w:pPr>
      <w:r w:rsidRPr="00467207">
        <w:rPr>
          <w:rFonts w:cs="Verdana"/>
          <w:b/>
          <w:szCs w:val="21"/>
        </w:rPr>
        <w:t>IMPORTANT NOTE:</w:t>
      </w:r>
      <w:r w:rsidR="00B863B8" w:rsidRPr="00467207">
        <w:rPr>
          <w:rFonts w:cs="Verdana"/>
          <w:b/>
          <w:szCs w:val="21"/>
        </w:rPr>
        <w:t xml:space="preserve"> There will be internet access i</w:t>
      </w:r>
      <w:r w:rsidRPr="00467207">
        <w:rPr>
          <w:rFonts w:cs="Verdana"/>
          <w:b/>
          <w:szCs w:val="21"/>
        </w:rPr>
        <w:t>n the official hotels.</w:t>
      </w:r>
      <w:r w:rsidR="004A6D8B" w:rsidRPr="00467207">
        <w:rPr>
          <w:rFonts w:cs="Verdana"/>
          <w:b/>
          <w:szCs w:val="21"/>
        </w:rPr>
        <w:t xml:space="preserve"> </w:t>
      </w:r>
      <w:r w:rsidRPr="00467207">
        <w:rPr>
          <w:rFonts w:cs="Verdana"/>
          <w:b/>
          <w:szCs w:val="21"/>
        </w:rPr>
        <w:t>Because of this we will not distribute any printed results and information.</w:t>
      </w:r>
      <w:r w:rsidR="004A6D8B" w:rsidRPr="00467207">
        <w:rPr>
          <w:rFonts w:cs="Verdana"/>
          <w:b/>
          <w:szCs w:val="21"/>
        </w:rPr>
        <w:t xml:space="preserve"> </w:t>
      </w:r>
      <w:r w:rsidRPr="00467207">
        <w:rPr>
          <w:rFonts w:cs="Verdana"/>
          <w:b/>
          <w:szCs w:val="21"/>
        </w:rPr>
        <w:t>There will be no pigeon boxes on the field.</w:t>
      </w:r>
    </w:p>
    <w:p w14:paraId="32A86B64" w14:textId="77777777" w:rsidR="00653A49" w:rsidRPr="0067304C" w:rsidRDefault="00653A49" w:rsidP="00481474">
      <w:pPr>
        <w:pStyle w:val="Heading2"/>
        <w:rPr>
          <w:rStyle w:val="FITA3"/>
          <w:rFonts w:ascii="HelveticaNeueLT Pro 55 Roman" w:hAnsi="HelveticaNeueLT Pro 55 Roman"/>
          <w:b/>
          <w:color w:val="5B9BD5"/>
          <w:sz w:val="22"/>
        </w:rPr>
      </w:pPr>
      <w:bookmarkStart w:id="26" w:name="_Toc7278730"/>
      <w:r w:rsidRPr="0067304C">
        <w:rPr>
          <w:rStyle w:val="FITA3"/>
          <w:rFonts w:ascii="HelveticaNeueLT Pro 55 Roman" w:hAnsi="HelveticaNeueLT Pro 55 Roman"/>
          <w:b/>
          <w:color w:val="5B9BD5"/>
          <w:sz w:val="22"/>
        </w:rPr>
        <w:lastRenderedPageBreak/>
        <w:t>4.</w:t>
      </w:r>
      <w:r w:rsidR="00BB76E6" w:rsidRPr="0067304C">
        <w:rPr>
          <w:rStyle w:val="FITA3"/>
          <w:rFonts w:ascii="HelveticaNeueLT Pro 55 Roman" w:hAnsi="HelveticaNeueLT Pro 55 Roman"/>
          <w:b/>
          <w:color w:val="5B9BD5"/>
          <w:sz w:val="22"/>
        </w:rPr>
        <w:t>3</w:t>
      </w:r>
      <w:r w:rsidRPr="0067304C">
        <w:rPr>
          <w:rStyle w:val="FITA3"/>
          <w:rFonts w:ascii="HelveticaNeueLT Pro 55 Roman" w:hAnsi="HelveticaNeueLT Pro 55 Roman"/>
          <w:b/>
          <w:color w:val="5B9BD5"/>
          <w:sz w:val="22"/>
        </w:rPr>
        <w:t xml:space="preserve"> Rules that apply in this event</w:t>
      </w:r>
      <w:bookmarkEnd w:id="26"/>
      <w:r w:rsidRPr="0067304C">
        <w:rPr>
          <w:rStyle w:val="FITA3"/>
          <w:rFonts w:ascii="HelveticaNeueLT Pro 55 Roman" w:hAnsi="HelveticaNeueLT Pro 55 Roman"/>
          <w:b/>
          <w:color w:val="5B9BD5"/>
          <w:sz w:val="22"/>
        </w:rPr>
        <w:t xml:space="preserve"> </w:t>
      </w:r>
    </w:p>
    <w:p w14:paraId="022C9BEC" w14:textId="00D00A54" w:rsidR="00653A49" w:rsidRPr="0067304C" w:rsidRDefault="00BB76E6" w:rsidP="003444BC">
      <w:pPr>
        <w:rPr>
          <w:b/>
          <w:color w:val="5B9BD5"/>
          <w:sz w:val="21"/>
          <w:szCs w:val="21"/>
        </w:rPr>
      </w:pPr>
      <w:r w:rsidRPr="0067304C">
        <w:rPr>
          <w:rStyle w:val="FITA3"/>
          <w:rFonts w:ascii="HelveticaNeueLT Pro 55 Roman" w:hAnsi="HelveticaNeueLT Pro 55 Roman"/>
          <w:color w:val="5B9BD5"/>
          <w:sz w:val="21"/>
          <w:szCs w:val="21"/>
        </w:rPr>
        <w:t>4.3</w:t>
      </w:r>
      <w:r w:rsidR="00653A49" w:rsidRPr="0067304C">
        <w:rPr>
          <w:rStyle w:val="FITA3"/>
          <w:rFonts w:ascii="HelveticaNeueLT Pro 55 Roman" w:hAnsi="HelveticaNeueLT Pro 55 Roman"/>
          <w:color w:val="5B9BD5"/>
          <w:sz w:val="21"/>
          <w:szCs w:val="21"/>
        </w:rPr>
        <w:t xml:space="preserve">.1. The </w:t>
      </w:r>
      <w:r w:rsidR="00C02707" w:rsidRPr="0067304C">
        <w:rPr>
          <w:rStyle w:val="FITA3"/>
          <w:rFonts w:ascii="HelveticaNeueLT Pro 55 Roman" w:hAnsi="HelveticaNeueLT Pro 55 Roman"/>
          <w:color w:val="5B9BD5"/>
          <w:sz w:val="21"/>
          <w:szCs w:val="21"/>
        </w:rPr>
        <w:t>r</w:t>
      </w:r>
      <w:r w:rsidR="00653A49" w:rsidRPr="0067304C">
        <w:rPr>
          <w:rStyle w:val="FITA3"/>
          <w:rFonts w:ascii="HelveticaNeueLT Pro 55 Roman" w:hAnsi="HelveticaNeueLT Pro 55 Roman"/>
          <w:color w:val="5B9BD5"/>
          <w:sz w:val="21"/>
          <w:szCs w:val="21"/>
        </w:rPr>
        <w:t xml:space="preserve">ankings </w:t>
      </w:r>
    </w:p>
    <w:p w14:paraId="04664FE1" w14:textId="77777777" w:rsidR="00653A49" w:rsidRPr="00467207" w:rsidRDefault="00653A49" w:rsidP="00A330A7">
      <w:pPr>
        <w:numPr>
          <w:ilvl w:val="0"/>
          <w:numId w:val="6"/>
        </w:numPr>
        <w:jc w:val="left"/>
        <w:rPr>
          <w:rFonts w:cs="Verdana"/>
          <w:b/>
          <w:szCs w:val="21"/>
        </w:rPr>
      </w:pPr>
      <w:r w:rsidRPr="00467207">
        <w:rPr>
          <w:rFonts w:cs="Verdana"/>
          <w:szCs w:val="21"/>
        </w:rPr>
        <w:t xml:space="preserve">At the end of the event, the </w:t>
      </w:r>
      <w:r w:rsidR="002E624F" w:rsidRPr="00467207">
        <w:rPr>
          <w:rFonts w:cs="Verdana"/>
          <w:szCs w:val="21"/>
        </w:rPr>
        <w:t xml:space="preserve">Hyundai Archery </w:t>
      </w:r>
      <w:r w:rsidRPr="00467207">
        <w:rPr>
          <w:rFonts w:cs="Verdana"/>
          <w:szCs w:val="21"/>
        </w:rPr>
        <w:t>World Cup Rankings (</w:t>
      </w:r>
      <w:hyperlink r:id="rId12" w:history="1">
        <w:r w:rsidR="00580B67" w:rsidRPr="00467207">
          <w:rPr>
            <w:rStyle w:val="Hyperlink"/>
            <w:rFonts w:cs="Verdana"/>
            <w:szCs w:val="21"/>
          </w:rPr>
          <w:t>https://worldarchery.org/world-cup-ranking</w:t>
        </w:r>
      </w:hyperlink>
      <w:r w:rsidR="00580B67" w:rsidRPr="00467207">
        <w:rPr>
          <w:rFonts w:cs="Verdana"/>
          <w:szCs w:val="21"/>
        </w:rPr>
        <w:t xml:space="preserve">) </w:t>
      </w:r>
      <w:r w:rsidR="007D56C4" w:rsidRPr="00467207">
        <w:rPr>
          <w:rFonts w:cs="Verdana"/>
          <w:szCs w:val="21"/>
        </w:rPr>
        <w:t>will be updated. T</w:t>
      </w:r>
      <w:r w:rsidRPr="00467207">
        <w:rPr>
          <w:rFonts w:cs="Verdana"/>
          <w:szCs w:val="21"/>
        </w:rPr>
        <w:t>he World Rankings (</w:t>
      </w:r>
      <w:hyperlink r:id="rId13" w:history="1">
        <w:r w:rsidR="00580B67" w:rsidRPr="00467207">
          <w:rPr>
            <w:rStyle w:val="Hyperlink"/>
            <w:rFonts w:cs="Verdana"/>
            <w:szCs w:val="21"/>
          </w:rPr>
          <w:t>https://worldarchery.org/world-ranking</w:t>
        </w:r>
      </w:hyperlink>
      <w:r w:rsidR="00580B67" w:rsidRPr="00467207">
        <w:rPr>
          <w:rFonts w:cs="Verdana"/>
          <w:szCs w:val="21"/>
        </w:rPr>
        <w:t>)</w:t>
      </w:r>
      <w:r w:rsidRPr="00467207">
        <w:rPr>
          <w:rFonts w:cs="Verdana"/>
          <w:szCs w:val="21"/>
        </w:rPr>
        <w:t xml:space="preserve"> </w:t>
      </w:r>
      <w:r w:rsidR="007D56C4" w:rsidRPr="00467207">
        <w:rPr>
          <w:rFonts w:cs="Verdana"/>
          <w:szCs w:val="21"/>
        </w:rPr>
        <w:t>are updated every two weeks</w:t>
      </w:r>
      <w:r w:rsidRPr="00467207">
        <w:rPr>
          <w:rFonts w:cs="Verdana"/>
          <w:szCs w:val="21"/>
        </w:rPr>
        <w:t xml:space="preserve">.  </w:t>
      </w:r>
    </w:p>
    <w:p w14:paraId="6413257C" w14:textId="77777777" w:rsidR="00653A49" w:rsidRPr="00467207" w:rsidRDefault="00653A49" w:rsidP="00653A49">
      <w:pPr>
        <w:rPr>
          <w:rFonts w:cs="Verdana"/>
          <w:b/>
          <w:szCs w:val="21"/>
        </w:rPr>
      </w:pPr>
    </w:p>
    <w:p w14:paraId="4D91E01A" w14:textId="63C74E65" w:rsidR="00653A49" w:rsidRPr="004337DA" w:rsidRDefault="00BB76E6" w:rsidP="003444BC">
      <w:pPr>
        <w:rPr>
          <w:b/>
          <w:color w:val="5B9BD5"/>
        </w:rPr>
      </w:pPr>
      <w:r w:rsidRPr="004337DA">
        <w:rPr>
          <w:rStyle w:val="FITA3"/>
          <w:rFonts w:ascii="HelveticaNeueLT Pro 55 Roman" w:hAnsi="HelveticaNeueLT Pro 55 Roman"/>
          <w:color w:val="5B9BD5"/>
          <w:sz w:val="21"/>
          <w:szCs w:val="21"/>
        </w:rPr>
        <w:t>4.3</w:t>
      </w:r>
      <w:r w:rsidR="00653A49" w:rsidRPr="004337DA">
        <w:rPr>
          <w:rStyle w:val="FITA3"/>
          <w:rFonts w:ascii="HelveticaNeueLT Pro 55 Roman" w:hAnsi="HelveticaNeueLT Pro 55 Roman"/>
          <w:color w:val="5B9BD5"/>
          <w:sz w:val="21"/>
          <w:szCs w:val="21"/>
        </w:rPr>
        <w:t xml:space="preserve">.2. Dress </w:t>
      </w:r>
      <w:r w:rsidR="00C02707" w:rsidRPr="004337DA">
        <w:rPr>
          <w:rStyle w:val="FITA3"/>
          <w:rFonts w:ascii="HelveticaNeueLT Pro 55 Roman" w:hAnsi="HelveticaNeueLT Pro 55 Roman"/>
          <w:color w:val="5B9BD5"/>
          <w:sz w:val="21"/>
          <w:szCs w:val="21"/>
        </w:rPr>
        <w:t>r</w:t>
      </w:r>
      <w:r w:rsidR="00653A49" w:rsidRPr="004337DA">
        <w:rPr>
          <w:rStyle w:val="FITA3"/>
          <w:rFonts w:ascii="HelveticaNeueLT Pro 55 Roman" w:hAnsi="HelveticaNeueLT Pro 55 Roman"/>
          <w:color w:val="5B9BD5"/>
          <w:sz w:val="21"/>
          <w:szCs w:val="21"/>
        </w:rPr>
        <w:t xml:space="preserve">egulations </w:t>
      </w:r>
    </w:p>
    <w:p w14:paraId="704F1CBC" w14:textId="77777777" w:rsidR="00653A49" w:rsidRPr="00467207" w:rsidRDefault="00653A49" w:rsidP="00A330A7">
      <w:pPr>
        <w:numPr>
          <w:ilvl w:val="0"/>
          <w:numId w:val="7"/>
        </w:numPr>
        <w:rPr>
          <w:rFonts w:cs="Verdana"/>
          <w:color w:val="000000"/>
          <w:szCs w:val="21"/>
        </w:rPr>
      </w:pPr>
      <w:r w:rsidRPr="00467207">
        <w:rPr>
          <w:rFonts w:cs="Verdana"/>
          <w:color w:val="000000"/>
          <w:szCs w:val="21"/>
        </w:rPr>
        <w:t xml:space="preserve">Athletes, officials and staff should wear the appropriate clothing </w:t>
      </w:r>
      <w:r w:rsidR="00616797" w:rsidRPr="00467207">
        <w:rPr>
          <w:rFonts w:cs="Verdana"/>
          <w:color w:val="000000"/>
          <w:szCs w:val="21"/>
        </w:rPr>
        <w:t xml:space="preserve">having </w:t>
      </w:r>
      <w:r w:rsidRPr="00467207">
        <w:rPr>
          <w:rFonts w:cs="Verdana"/>
          <w:color w:val="000000"/>
          <w:szCs w:val="21"/>
        </w:rPr>
        <w:t xml:space="preserve">the correct appearance when on the </w:t>
      </w:r>
      <w:r w:rsidR="00616797" w:rsidRPr="00467207">
        <w:rPr>
          <w:rFonts w:cs="Verdana"/>
          <w:color w:val="000000"/>
          <w:szCs w:val="21"/>
        </w:rPr>
        <w:t xml:space="preserve">field during competition. </w:t>
      </w:r>
      <w:r w:rsidR="00CF4EC0" w:rsidRPr="00467207">
        <w:rPr>
          <w:rFonts w:cs="Verdana"/>
          <w:color w:val="000000"/>
          <w:szCs w:val="21"/>
        </w:rPr>
        <w:t>Open</w:t>
      </w:r>
      <w:r w:rsidR="007D56C4" w:rsidRPr="00467207">
        <w:rPr>
          <w:rFonts w:cs="Verdana"/>
          <w:color w:val="000000"/>
          <w:szCs w:val="21"/>
        </w:rPr>
        <w:t>-</w:t>
      </w:r>
      <w:r w:rsidR="00CF4EC0" w:rsidRPr="00467207">
        <w:rPr>
          <w:rFonts w:cs="Verdana"/>
          <w:color w:val="000000"/>
          <w:szCs w:val="21"/>
        </w:rPr>
        <w:t>toed shoes or c</w:t>
      </w:r>
      <w:r w:rsidR="00616797" w:rsidRPr="00467207">
        <w:rPr>
          <w:rFonts w:cs="Verdana"/>
          <w:color w:val="000000"/>
          <w:szCs w:val="21"/>
        </w:rPr>
        <w:t>amouflage clothing</w:t>
      </w:r>
      <w:r w:rsidR="000D6A91" w:rsidRPr="00467207">
        <w:rPr>
          <w:rFonts w:cs="Verdana"/>
          <w:color w:val="000000"/>
          <w:szCs w:val="21"/>
        </w:rPr>
        <w:t>,</w:t>
      </w:r>
      <w:r w:rsidR="00EC3742" w:rsidRPr="00467207">
        <w:rPr>
          <w:rFonts w:cs="Verdana"/>
          <w:color w:val="000000"/>
          <w:szCs w:val="21"/>
        </w:rPr>
        <w:t xml:space="preserve"> accessories </w:t>
      </w:r>
      <w:r w:rsidR="000D6A91" w:rsidRPr="00467207">
        <w:rPr>
          <w:rFonts w:cs="Verdana"/>
          <w:color w:val="000000"/>
          <w:szCs w:val="21"/>
        </w:rPr>
        <w:t xml:space="preserve">or archery equipment </w:t>
      </w:r>
      <w:r w:rsidR="00EC3742" w:rsidRPr="00467207">
        <w:rPr>
          <w:rFonts w:cs="Verdana"/>
          <w:color w:val="000000"/>
          <w:szCs w:val="21"/>
        </w:rPr>
        <w:t>are</w:t>
      </w:r>
      <w:r w:rsidR="00616797" w:rsidRPr="00467207">
        <w:rPr>
          <w:rFonts w:cs="Verdana"/>
          <w:color w:val="000000"/>
          <w:szCs w:val="21"/>
        </w:rPr>
        <w:t xml:space="preserve"> not permitted.</w:t>
      </w:r>
      <w:r w:rsidRPr="00467207">
        <w:rPr>
          <w:rFonts w:cs="Verdana"/>
          <w:color w:val="000000"/>
          <w:szCs w:val="21"/>
        </w:rPr>
        <w:t xml:space="preserve"> </w:t>
      </w:r>
    </w:p>
    <w:p w14:paraId="260E4997" w14:textId="77777777" w:rsidR="00653A49" w:rsidRPr="00467207" w:rsidRDefault="00653A49" w:rsidP="00A330A7">
      <w:pPr>
        <w:numPr>
          <w:ilvl w:val="0"/>
          <w:numId w:val="7"/>
        </w:numPr>
        <w:rPr>
          <w:rFonts w:cs="Verdana"/>
          <w:color w:val="000000"/>
          <w:szCs w:val="21"/>
        </w:rPr>
      </w:pPr>
      <w:r w:rsidRPr="00467207">
        <w:rPr>
          <w:rFonts w:cs="Verdana"/>
          <w:color w:val="000000"/>
          <w:szCs w:val="21"/>
        </w:rPr>
        <w:t>Athletes, team officials and technicians should wear their national team uniforms and sports shoes having the same appearance as per the division, following W</w:t>
      </w:r>
      <w:r w:rsidR="000F17AA" w:rsidRPr="00467207">
        <w:rPr>
          <w:rFonts w:cs="Verdana"/>
          <w:color w:val="000000"/>
          <w:szCs w:val="21"/>
        </w:rPr>
        <w:t xml:space="preserve">orld </w:t>
      </w:r>
      <w:r w:rsidRPr="00467207">
        <w:rPr>
          <w:rFonts w:cs="Verdana"/>
          <w:color w:val="000000"/>
          <w:szCs w:val="21"/>
        </w:rPr>
        <w:t>A</w:t>
      </w:r>
      <w:r w:rsidR="000F17AA" w:rsidRPr="00467207">
        <w:rPr>
          <w:rFonts w:cs="Verdana"/>
          <w:color w:val="000000"/>
          <w:szCs w:val="21"/>
        </w:rPr>
        <w:t>rchery</w:t>
      </w:r>
      <w:r w:rsidRPr="00467207">
        <w:rPr>
          <w:rFonts w:cs="Verdana"/>
          <w:color w:val="000000"/>
          <w:szCs w:val="21"/>
        </w:rPr>
        <w:t xml:space="preserve"> rules. </w:t>
      </w:r>
    </w:p>
    <w:p w14:paraId="0D29F1E9" w14:textId="4C3120A4" w:rsidR="00177527" w:rsidRPr="0020280F" w:rsidRDefault="00177527" w:rsidP="00A330A7">
      <w:pPr>
        <w:numPr>
          <w:ilvl w:val="0"/>
          <w:numId w:val="7"/>
        </w:numPr>
        <w:rPr>
          <w:rFonts w:cs="Verdana"/>
          <w:color w:val="000000"/>
          <w:szCs w:val="21"/>
        </w:rPr>
      </w:pPr>
      <w:r w:rsidRPr="0020280F">
        <w:rPr>
          <w:rFonts w:cs="Verdana"/>
          <w:color w:val="000000"/>
          <w:szCs w:val="21"/>
        </w:rPr>
        <w:t>During finals with TV coverage, undershirts, compression shirts or sleeves may be used on condition that they match the team uniform colours or are white</w:t>
      </w:r>
      <w:r w:rsidR="0020280F">
        <w:rPr>
          <w:rFonts w:cs="Verdana"/>
          <w:color w:val="000000"/>
          <w:szCs w:val="21"/>
        </w:rPr>
        <w:t>. Under shirts and sleeve</w:t>
      </w:r>
      <w:r w:rsidR="001F6008">
        <w:rPr>
          <w:rFonts w:cs="Verdana"/>
          <w:color w:val="000000"/>
          <w:szCs w:val="21"/>
        </w:rPr>
        <w:t xml:space="preserve"> may</w:t>
      </w:r>
      <w:r w:rsidRPr="0020280F">
        <w:rPr>
          <w:rFonts w:cs="Verdana"/>
          <w:color w:val="000000"/>
          <w:szCs w:val="21"/>
        </w:rPr>
        <w:t xml:space="preserve"> include design, names or markings but the predominant colour should be white</w:t>
      </w:r>
      <w:r w:rsidR="001F6008">
        <w:rPr>
          <w:rFonts w:cs="Verdana"/>
          <w:color w:val="000000"/>
          <w:szCs w:val="21"/>
        </w:rPr>
        <w:t xml:space="preserve"> or the colour of the uniform</w:t>
      </w:r>
      <w:r w:rsidRPr="0020280F">
        <w:rPr>
          <w:rFonts w:cs="Verdana"/>
          <w:color w:val="000000"/>
          <w:szCs w:val="21"/>
        </w:rPr>
        <w:t>.</w:t>
      </w:r>
    </w:p>
    <w:p w14:paraId="1D323922" w14:textId="77777777" w:rsidR="00653A49" w:rsidRPr="00467207" w:rsidRDefault="00653A49" w:rsidP="00A330A7">
      <w:pPr>
        <w:numPr>
          <w:ilvl w:val="0"/>
          <w:numId w:val="7"/>
        </w:numPr>
        <w:rPr>
          <w:rFonts w:cs="Verdana"/>
          <w:szCs w:val="21"/>
        </w:rPr>
      </w:pPr>
      <w:r w:rsidRPr="00467207">
        <w:rPr>
          <w:rFonts w:cs="Verdana"/>
          <w:color w:val="000000"/>
          <w:szCs w:val="21"/>
        </w:rPr>
        <w:t>We would like to remind all teams that athlete names and country names or code</w:t>
      </w:r>
      <w:r w:rsidR="00CC1EAF" w:rsidRPr="00467207">
        <w:rPr>
          <w:rFonts w:cs="Verdana"/>
          <w:color w:val="000000"/>
          <w:szCs w:val="21"/>
        </w:rPr>
        <w:t>s</w:t>
      </w:r>
      <w:r w:rsidRPr="00467207">
        <w:rPr>
          <w:rFonts w:cs="Verdana"/>
          <w:color w:val="000000"/>
          <w:szCs w:val="21"/>
        </w:rPr>
        <w:t xml:space="preserve"> are mandatory on the back of their national team uniform shirts for athletes participating in W</w:t>
      </w:r>
      <w:r w:rsidR="000F17AA" w:rsidRPr="00467207">
        <w:rPr>
          <w:rFonts w:cs="Verdana"/>
          <w:color w:val="000000"/>
          <w:szCs w:val="21"/>
        </w:rPr>
        <w:t xml:space="preserve">orld </w:t>
      </w:r>
      <w:r w:rsidRPr="00467207">
        <w:rPr>
          <w:rFonts w:cs="Verdana"/>
          <w:color w:val="000000"/>
          <w:szCs w:val="21"/>
        </w:rPr>
        <w:t>A</w:t>
      </w:r>
      <w:r w:rsidR="000F17AA" w:rsidRPr="00467207">
        <w:rPr>
          <w:rFonts w:cs="Verdana"/>
          <w:color w:val="000000"/>
          <w:szCs w:val="21"/>
        </w:rPr>
        <w:t>rchery</w:t>
      </w:r>
      <w:r w:rsidRPr="00467207">
        <w:rPr>
          <w:rFonts w:cs="Verdana"/>
          <w:color w:val="000000"/>
          <w:szCs w:val="21"/>
        </w:rPr>
        <w:t xml:space="preserve"> major events.  </w:t>
      </w:r>
    </w:p>
    <w:p w14:paraId="2AC69DC0" w14:textId="77777777" w:rsidR="00D97FB0" w:rsidRPr="00467207" w:rsidRDefault="00D97FB0" w:rsidP="00653A49">
      <w:pPr>
        <w:rPr>
          <w:rFonts w:cs="Verdana"/>
          <w:szCs w:val="21"/>
        </w:rPr>
      </w:pPr>
    </w:p>
    <w:p w14:paraId="209EA4C5" w14:textId="77777777" w:rsidR="00653A49" w:rsidRPr="004337DA" w:rsidRDefault="00653A49" w:rsidP="003444BC">
      <w:pPr>
        <w:rPr>
          <w:b/>
          <w:color w:val="5B9BD5"/>
        </w:rPr>
      </w:pPr>
      <w:r w:rsidRPr="004337DA">
        <w:rPr>
          <w:b/>
          <w:color w:val="5B9BD5"/>
        </w:rPr>
        <w:t>4.</w:t>
      </w:r>
      <w:r w:rsidR="00BB76E6" w:rsidRPr="004337DA">
        <w:rPr>
          <w:b/>
          <w:color w:val="5B9BD5"/>
        </w:rPr>
        <w:t>3</w:t>
      </w:r>
      <w:r w:rsidRPr="004337DA">
        <w:rPr>
          <w:b/>
          <w:color w:val="5B9BD5"/>
        </w:rPr>
        <w:t xml:space="preserve">.3. Longines Prize for Precision </w:t>
      </w:r>
    </w:p>
    <w:p w14:paraId="0123E121" w14:textId="77777777" w:rsidR="00653A49" w:rsidRPr="00467207" w:rsidRDefault="00653A49" w:rsidP="00A330A7">
      <w:pPr>
        <w:numPr>
          <w:ilvl w:val="0"/>
          <w:numId w:val="14"/>
        </w:numPr>
      </w:pPr>
      <w:r w:rsidRPr="00467207">
        <w:t xml:space="preserve">The Longines Prize for Precision was launched in 2010. The two most precise athletes in a </w:t>
      </w:r>
      <w:r w:rsidR="007D56C4" w:rsidRPr="00467207">
        <w:t xml:space="preserve">Hyundai Archery </w:t>
      </w:r>
      <w:r w:rsidRPr="00467207">
        <w:t xml:space="preserve">World Cup season will win the trophy, </w:t>
      </w:r>
      <w:hyperlink r:id="rId14" w:history="1">
        <w:r w:rsidRPr="00467207">
          <w:rPr>
            <w:rStyle w:val="Hyperlink"/>
          </w:rPr>
          <w:t>a Longines watch</w:t>
        </w:r>
      </w:hyperlink>
      <w:r w:rsidRPr="00467207">
        <w:t xml:space="preserve"> and a 5.000 Swiss Francs prize.</w:t>
      </w:r>
    </w:p>
    <w:p w14:paraId="58804E02" w14:textId="77777777" w:rsidR="00653A49" w:rsidRPr="00467207" w:rsidRDefault="00653A49" w:rsidP="00A330A7">
      <w:pPr>
        <w:numPr>
          <w:ilvl w:val="0"/>
          <w:numId w:val="14"/>
        </w:numPr>
      </w:pPr>
      <w:r w:rsidRPr="00467207">
        <w:t xml:space="preserve">In odd years, compound athletes shoot for the Longines </w:t>
      </w:r>
      <w:r w:rsidR="007D56C4" w:rsidRPr="00467207">
        <w:t xml:space="preserve">Prize for </w:t>
      </w:r>
      <w:r w:rsidRPr="00467207">
        <w:t xml:space="preserve">Precision. In even years, recurve athletes compete for the prize. </w:t>
      </w:r>
      <w:r w:rsidR="007D56C4" w:rsidRPr="00467207">
        <w:t xml:space="preserve">In </w:t>
      </w:r>
      <w:r w:rsidRPr="00467207">
        <w:t>201</w:t>
      </w:r>
      <w:r w:rsidR="004922B6" w:rsidRPr="00467207">
        <w:t>9</w:t>
      </w:r>
      <w:r w:rsidRPr="00467207">
        <w:t xml:space="preserve">, </w:t>
      </w:r>
      <w:r w:rsidR="004922B6" w:rsidRPr="00467207">
        <w:t>compound</w:t>
      </w:r>
      <w:r w:rsidR="002E624F" w:rsidRPr="00467207">
        <w:t xml:space="preserve"> </w:t>
      </w:r>
      <w:r w:rsidR="00616797" w:rsidRPr="00467207">
        <w:t>male</w:t>
      </w:r>
      <w:r w:rsidRPr="00467207">
        <w:t xml:space="preserve"> and </w:t>
      </w:r>
      <w:r w:rsidR="00616797" w:rsidRPr="00467207">
        <w:t>female</w:t>
      </w:r>
      <w:r w:rsidRPr="00467207">
        <w:t xml:space="preserve"> athletes are eligible to win the prize.  </w:t>
      </w:r>
    </w:p>
    <w:p w14:paraId="4D3D8435" w14:textId="77777777" w:rsidR="00653A49" w:rsidRPr="00467207" w:rsidRDefault="00653A49" w:rsidP="00A330A7">
      <w:pPr>
        <w:numPr>
          <w:ilvl w:val="0"/>
          <w:numId w:val="14"/>
        </w:numPr>
      </w:pPr>
      <w:r w:rsidRPr="00467207">
        <w:t xml:space="preserve">Athletes shooting the most 10s during the </w:t>
      </w:r>
      <w:r w:rsidR="002E624F" w:rsidRPr="00467207">
        <w:t xml:space="preserve">Hyundai Archery </w:t>
      </w:r>
      <w:r w:rsidRPr="00467207">
        <w:t xml:space="preserve">World Cup individual qualifications and elimination matches as of the 1/16 eliminations of the </w:t>
      </w:r>
      <w:r w:rsidR="002E624F" w:rsidRPr="00467207">
        <w:t xml:space="preserve">Hyundai Archery </w:t>
      </w:r>
      <w:r w:rsidRPr="00467207">
        <w:t>World Cup stage</w:t>
      </w:r>
      <w:r w:rsidR="007D56C4" w:rsidRPr="00467207">
        <w:t xml:space="preserve"> are ranked</w:t>
      </w:r>
      <w:r w:rsidRPr="00467207">
        <w:t xml:space="preserve">. </w:t>
      </w:r>
      <w:r w:rsidR="007D56C4" w:rsidRPr="00467207">
        <w:t>The highest-ranked athletes at the end of the season are awarded the prize.</w:t>
      </w:r>
    </w:p>
    <w:p w14:paraId="4C05D69F" w14:textId="2C9AAC99" w:rsidR="00653A49" w:rsidRPr="00467207" w:rsidRDefault="00653A49" w:rsidP="00A330A7">
      <w:pPr>
        <w:numPr>
          <w:ilvl w:val="0"/>
          <w:numId w:val="14"/>
        </w:numPr>
      </w:pPr>
      <w:r w:rsidRPr="00467207">
        <w:t xml:space="preserve">The race for the </w:t>
      </w:r>
      <w:r w:rsidR="007D56C4" w:rsidRPr="00467207">
        <w:t xml:space="preserve">Longines </w:t>
      </w:r>
      <w:r w:rsidRPr="00467207">
        <w:t>Prize</w:t>
      </w:r>
      <w:r w:rsidR="007D56C4" w:rsidRPr="00467207">
        <w:t xml:space="preserve"> for Precision</w:t>
      </w:r>
      <w:r w:rsidRPr="00467207">
        <w:t xml:space="preserve"> continue</w:t>
      </w:r>
      <w:r w:rsidR="007D56C4" w:rsidRPr="00467207">
        <w:t>s</w:t>
      </w:r>
      <w:r w:rsidRPr="00467207">
        <w:t xml:space="preserve"> until the very last match at the </w:t>
      </w:r>
      <w:r w:rsidR="000F17AA" w:rsidRPr="00467207">
        <w:t>Hyundai</w:t>
      </w:r>
      <w:r w:rsidR="002E624F" w:rsidRPr="00467207">
        <w:t xml:space="preserve"> Archery</w:t>
      </w:r>
      <w:r w:rsidR="000F17AA" w:rsidRPr="00467207">
        <w:t xml:space="preserve"> </w:t>
      </w:r>
      <w:r w:rsidRPr="00467207">
        <w:t xml:space="preserve">World Cup </w:t>
      </w:r>
      <w:r w:rsidR="009042B8">
        <w:t>Final</w:t>
      </w:r>
      <w:r w:rsidRPr="00467207">
        <w:t>!</w:t>
      </w:r>
    </w:p>
    <w:p w14:paraId="170764C9" w14:textId="3234FE74" w:rsidR="005D71BA" w:rsidRPr="00467207" w:rsidRDefault="009E3ECB" w:rsidP="00A330A7">
      <w:pPr>
        <w:numPr>
          <w:ilvl w:val="0"/>
          <w:numId w:val="14"/>
        </w:numPr>
      </w:pPr>
      <w:r w:rsidRPr="00467207">
        <w:t xml:space="preserve">During </w:t>
      </w:r>
      <w:r w:rsidR="007069AA" w:rsidRPr="00467207">
        <w:t xml:space="preserve">an AWCS, </w:t>
      </w:r>
      <w:r w:rsidR="00B20EC4" w:rsidRPr="00467207">
        <w:t xml:space="preserve">one Longines watch will be awarded to the athlete who shoots the highest </w:t>
      </w:r>
      <w:r w:rsidR="00307817" w:rsidRPr="00467207">
        <w:t>percentage of 10s during the competition (all arrows from qualifications and individual rounds will count) in a chosen category, per event</w:t>
      </w:r>
      <w:r w:rsidR="00C11D33" w:rsidRPr="00467207">
        <w:t>, as follows:</w:t>
      </w:r>
    </w:p>
    <w:p w14:paraId="36128880" w14:textId="346F3E17" w:rsidR="0019521F" w:rsidRPr="00467207" w:rsidRDefault="0019521F" w:rsidP="00A330A7">
      <w:pPr>
        <w:numPr>
          <w:ilvl w:val="1"/>
          <w:numId w:val="14"/>
        </w:numPr>
      </w:pPr>
      <w:r w:rsidRPr="00467207">
        <w:t>Ties will be resolved on the basis of:</w:t>
      </w:r>
    </w:p>
    <w:p w14:paraId="2AADB9FF" w14:textId="49C2AD93" w:rsidR="0019521F" w:rsidRPr="00467207" w:rsidRDefault="0019521F" w:rsidP="00A330A7">
      <w:pPr>
        <w:numPr>
          <w:ilvl w:val="2"/>
          <w:numId w:val="14"/>
        </w:numPr>
      </w:pPr>
      <w:r w:rsidRPr="00467207">
        <w:t xml:space="preserve">Highest number of </w:t>
      </w:r>
      <w:proofErr w:type="spellStart"/>
      <w:r w:rsidRPr="00467207">
        <w:t>Xs</w:t>
      </w:r>
      <w:proofErr w:type="spellEnd"/>
    </w:p>
    <w:p w14:paraId="4C89C87A" w14:textId="08FC45BC" w:rsidR="0019521F" w:rsidRPr="00467207" w:rsidRDefault="0019521F" w:rsidP="00A330A7">
      <w:pPr>
        <w:numPr>
          <w:ilvl w:val="2"/>
          <w:numId w:val="14"/>
        </w:numPr>
      </w:pPr>
      <w:r w:rsidRPr="00467207">
        <w:t xml:space="preserve">If the ties persist, the highest ranked athlete after the matches </w:t>
      </w:r>
      <w:proofErr w:type="spellStart"/>
      <w:r w:rsidRPr="00467207">
        <w:t>wil</w:t>
      </w:r>
      <w:proofErr w:type="spellEnd"/>
      <w:r w:rsidRPr="00467207">
        <w:t xml:space="preserve"> be awarded </w:t>
      </w:r>
      <w:r w:rsidR="00002DA9" w:rsidRPr="00467207">
        <w:t>with the watch</w:t>
      </w:r>
    </w:p>
    <w:p w14:paraId="510BEAED" w14:textId="7C530571" w:rsidR="00002DA9" w:rsidRDefault="00002DA9" w:rsidP="00002DA9">
      <w:pPr>
        <w:ind w:left="1440"/>
      </w:pPr>
      <w:r w:rsidRPr="00467207">
        <w:t xml:space="preserve">All athletes in the run </w:t>
      </w:r>
      <w:r w:rsidR="00533DCA" w:rsidRPr="00467207">
        <w:t>are asked to be present at the last ceremony of the day the watch is awarded</w:t>
      </w:r>
    </w:p>
    <w:p w14:paraId="1804B53E" w14:textId="2975CD9A" w:rsidR="00E433D2" w:rsidRDefault="00E433D2" w:rsidP="00002DA9">
      <w:pPr>
        <w:ind w:left="1440"/>
      </w:pPr>
    </w:p>
    <w:p w14:paraId="275D5B52" w14:textId="77777777" w:rsidR="00540A73" w:rsidRDefault="00540A73" w:rsidP="00002DA9">
      <w:pPr>
        <w:ind w:left="1440"/>
      </w:pPr>
    </w:p>
    <w:p w14:paraId="11B23064" w14:textId="77777777" w:rsidR="008C784F" w:rsidRPr="00467207" w:rsidRDefault="008C784F" w:rsidP="008C784F">
      <w:pPr>
        <w:ind w:left="720"/>
      </w:pPr>
    </w:p>
    <w:tbl>
      <w:tblPr>
        <w:tblW w:w="0" w:type="auto"/>
        <w:tblLook w:val="04A0" w:firstRow="1" w:lastRow="0" w:firstColumn="1" w:lastColumn="0" w:noHBand="0" w:noVBand="1"/>
      </w:tblPr>
      <w:tblGrid>
        <w:gridCol w:w="4386"/>
        <w:gridCol w:w="4344"/>
      </w:tblGrid>
      <w:tr w:rsidR="008C784F" w:rsidRPr="00324984" w14:paraId="3EC18EEC" w14:textId="77777777" w:rsidTr="001604CA">
        <w:tc>
          <w:tcPr>
            <w:tcW w:w="4473" w:type="dxa"/>
            <w:shd w:val="clear" w:color="auto" w:fill="auto"/>
          </w:tcPr>
          <w:p w14:paraId="7BF716BC" w14:textId="77777777" w:rsidR="008C784F" w:rsidRPr="00AB1DBD" w:rsidRDefault="004922B6" w:rsidP="00A330A7">
            <w:pPr>
              <w:numPr>
                <w:ilvl w:val="0"/>
                <w:numId w:val="24"/>
              </w:numPr>
              <w:jc w:val="right"/>
              <w:rPr>
                <w:szCs w:val="20"/>
              </w:rPr>
            </w:pPr>
            <w:bookmarkStart w:id="27" w:name="_Hlk5906364"/>
            <w:r w:rsidRPr="00AB1DBD">
              <w:rPr>
                <w:szCs w:val="20"/>
              </w:rPr>
              <w:lastRenderedPageBreak/>
              <w:t>Medellin</w:t>
            </w:r>
            <w:r w:rsidR="008C784F" w:rsidRPr="00AB1DBD">
              <w:rPr>
                <w:szCs w:val="20"/>
              </w:rPr>
              <w:t>:</w:t>
            </w:r>
          </w:p>
        </w:tc>
        <w:tc>
          <w:tcPr>
            <w:tcW w:w="4473" w:type="dxa"/>
            <w:shd w:val="clear" w:color="auto" w:fill="auto"/>
          </w:tcPr>
          <w:p w14:paraId="51302328" w14:textId="5A8A7E27" w:rsidR="008C784F" w:rsidRPr="00324984" w:rsidRDefault="00C11D33" w:rsidP="001604CA">
            <w:pPr>
              <w:jc w:val="left"/>
              <w:rPr>
                <w:szCs w:val="20"/>
              </w:rPr>
            </w:pPr>
            <w:r w:rsidRPr="00AB1DBD">
              <w:rPr>
                <w:szCs w:val="20"/>
              </w:rPr>
              <w:t>Recurve</w:t>
            </w:r>
            <w:r w:rsidR="008C784F" w:rsidRPr="00AB1DBD">
              <w:rPr>
                <w:szCs w:val="20"/>
              </w:rPr>
              <w:t xml:space="preserve"> Men</w:t>
            </w:r>
            <w:r w:rsidR="006121C1" w:rsidRPr="00AB1DBD">
              <w:rPr>
                <w:szCs w:val="20"/>
              </w:rPr>
              <w:t xml:space="preserve"> </w:t>
            </w:r>
            <w:r w:rsidR="00540A73" w:rsidRPr="00AB1DBD">
              <w:rPr>
                <w:szCs w:val="20"/>
              </w:rPr>
              <w:t>(</w:t>
            </w:r>
            <w:r w:rsidR="009E2D0E" w:rsidRPr="00AB1DBD">
              <w:rPr>
                <w:szCs w:val="20"/>
              </w:rPr>
              <w:t xml:space="preserve">KIM </w:t>
            </w:r>
            <w:proofErr w:type="spellStart"/>
            <w:r w:rsidR="009E2D0E" w:rsidRPr="00AB1DBD">
              <w:rPr>
                <w:szCs w:val="20"/>
              </w:rPr>
              <w:t>Woojin</w:t>
            </w:r>
            <w:proofErr w:type="spellEnd"/>
            <w:r w:rsidR="00540A73" w:rsidRPr="00AB1DBD">
              <w:rPr>
                <w:szCs w:val="20"/>
              </w:rPr>
              <w:t>)</w:t>
            </w:r>
          </w:p>
        </w:tc>
      </w:tr>
      <w:tr w:rsidR="008C784F" w:rsidRPr="00324984" w14:paraId="537A5F3D" w14:textId="77777777" w:rsidTr="001604CA">
        <w:tc>
          <w:tcPr>
            <w:tcW w:w="4473" w:type="dxa"/>
            <w:shd w:val="clear" w:color="auto" w:fill="auto"/>
          </w:tcPr>
          <w:p w14:paraId="2294C1F6" w14:textId="77777777" w:rsidR="008C784F" w:rsidRPr="00324984" w:rsidRDefault="004922B6" w:rsidP="00A330A7">
            <w:pPr>
              <w:numPr>
                <w:ilvl w:val="0"/>
                <w:numId w:val="24"/>
              </w:numPr>
              <w:jc w:val="right"/>
              <w:rPr>
                <w:b/>
                <w:sz w:val="32"/>
                <w:szCs w:val="32"/>
              </w:rPr>
            </w:pPr>
            <w:r w:rsidRPr="00324984">
              <w:rPr>
                <w:b/>
                <w:sz w:val="32"/>
                <w:szCs w:val="32"/>
              </w:rPr>
              <w:t>Shanghai</w:t>
            </w:r>
            <w:r w:rsidR="008C784F" w:rsidRPr="00324984">
              <w:rPr>
                <w:b/>
                <w:sz w:val="32"/>
                <w:szCs w:val="32"/>
              </w:rPr>
              <w:t>:</w:t>
            </w:r>
          </w:p>
        </w:tc>
        <w:tc>
          <w:tcPr>
            <w:tcW w:w="4473" w:type="dxa"/>
            <w:shd w:val="clear" w:color="auto" w:fill="auto"/>
          </w:tcPr>
          <w:p w14:paraId="3FE1C61F" w14:textId="24D90D34" w:rsidR="008C784F" w:rsidRPr="00324984" w:rsidRDefault="00C11D33" w:rsidP="001604CA">
            <w:pPr>
              <w:jc w:val="left"/>
              <w:rPr>
                <w:b/>
                <w:sz w:val="32"/>
                <w:szCs w:val="32"/>
              </w:rPr>
            </w:pPr>
            <w:r w:rsidRPr="00324984">
              <w:rPr>
                <w:b/>
                <w:sz w:val="32"/>
                <w:szCs w:val="32"/>
              </w:rPr>
              <w:t xml:space="preserve">Recurve </w:t>
            </w:r>
            <w:r w:rsidR="008C784F" w:rsidRPr="00324984">
              <w:rPr>
                <w:b/>
                <w:sz w:val="32"/>
                <w:szCs w:val="32"/>
              </w:rPr>
              <w:t>Women</w:t>
            </w:r>
            <w:r w:rsidR="006121C1" w:rsidRPr="00324984">
              <w:rPr>
                <w:b/>
                <w:sz w:val="32"/>
                <w:szCs w:val="32"/>
              </w:rPr>
              <w:t xml:space="preserve"> </w:t>
            </w:r>
          </w:p>
        </w:tc>
      </w:tr>
      <w:tr w:rsidR="008C784F" w:rsidRPr="00467207" w14:paraId="5F15B798" w14:textId="77777777" w:rsidTr="001604CA">
        <w:tc>
          <w:tcPr>
            <w:tcW w:w="4473" w:type="dxa"/>
            <w:shd w:val="clear" w:color="auto" w:fill="auto"/>
          </w:tcPr>
          <w:p w14:paraId="18A4880C" w14:textId="77777777" w:rsidR="008C784F" w:rsidRPr="00467207" w:rsidRDefault="004922B6" w:rsidP="00A330A7">
            <w:pPr>
              <w:numPr>
                <w:ilvl w:val="0"/>
                <w:numId w:val="24"/>
              </w:numPr>
              <w:jc w:val="right"/>
              <w:rPr>
                <w:szCs w:val="21"/>
              </w:rPr>
            </w:pPr>
            <w:r w:rsidRPr="00467207">
              <w:rPr>
                <w:szCs w:val="21"/>
              </w:rPr>
              <w:t>Antalya</w:t>
            </w:r>
            <w:r w:rsidR="008C784F" w:rsidRPr="00467207">
              <w:rPr>
                <w:szCs w:val="21"/>
              </w:rPr>
              <w:t>:</w:t>
            </w:r>
          </w:p>
        </w:tc>
        <w:tc>
          <w:tcPr>
            <w:tcW w:w="4473" w:type="dxa"/>
            <w:shd w:val="clear" w:color="auto" w:fill="auto"/>
          </w:tcPr>
          <w:p w14:paraId="7B03E283" w14:textId="3ED67FE6" w:rsidR="008C784F" w:rsidRPr="00467207" w:rsidRDefault="00C11D33" w:rsidP="001604CA">
            <w:pPr>
              <w:jc w:val="left"/>
              <w:rPr>
                <w:szCs w:val="21"/>
              </w:rPr>
            </w:pPr>
            <w:r w:rsidRPr="00467207">
              <w:rPr>
                <w:szCs w:val="21"/>
              </w:rPr>
              <w:t>Compound</w:t>
            </w:r>
            <w:r w:rsidR="008C784F" w:rsidRPr="00467207">
              <w:rPr>
                <w:szCs w:val="21"/>
              </w:rPr>
              <w:t xml:space="preserve"> Men</w:t>
            </w:r>
            <w:r w:rsidR="006121C1" w:rsidRPr="00467207">
              <w:rPr>
                <w:szCs w:val="21"/>
              </w:rPr>
              <w:t xml:space="preserve"> </w:t>
            </w:r>
          </w:p>
        </w:tc>
      </w:tr>
      <w:tr w:rsidR="008C784F" w:rsidRPr="00467207" w14:paraId="2E365D1A" w14:textId="77777777" w:rsidTr="001604CA">
        <w:tc>
          <w:tcPr>
            <w:tcW w:w="4473" w:type="dxa"/>
            <w:shd w:val="clear" w:color="auto" w:fill="auto"/>
          </w:tcPr>
          <w:p w14:paraId="5F3133BC" w14:textId="77777777" w:rsidR="008C784F" w:rsidRPr="00467207" w:rsidRDefault="008C784F" w:rsidP="00A330A7">
            <w:pPr>
              <w:numPr>
                <w:ilvl w:val="0"/>
                <w:numId w:val="24"/>
              </w:numPr>
              <w:jc w:val="right"/>
              <w:rPr>
                <w:szCs w:val="21"/>
              </w:rPr>
            </w:pPr>
            <w:r w:rsidRPr="00467207">
              <w:rPr>
                <w:szCs w:val="21"/>
              </w:rPr>
              <w:t>Berlin:</w:t>
            </w:r>
          </w:p>
        </w:tc>
        <w:tc>
          <w:tcPr>
            <w:tcW w:w="4473" w:type="dxa"/>
            <w:shd w:val="clear" w:color="auto" w:fill="auto"/>
          </w:tcPr>
          <w:p w14:paraId="7D9A9440" w14:textId="4FD8959F" w:rsidR="008C784F" w:rsidRPr="00467207" w:rsidRDefault="00C11D33" w:rsidP="001604CA">
            <w:pPr>
              <w:jc w:val="left"/>
              <w:rPr>
                <w:szCs w:val="21"/>
              </w:rPr>
            </w:pPr>
            <w:r w:rsidRPr="00467207">
              <w:rPr>
                <w:szCs w:val="21"/>
              </w:rPr>
              <w:t>Compound</w:t>
            </w:r>
            <w:r w:rsidR="008C784F" w:rsidRPr="00467207">
              <w:rPr>
                <w:szCs w:val="21"/>
              </w:rPr>
              <w:t xml:space="preserve"> Women</w:t>
            </w:r>
          </w:p>
        </w:tc>
      </w:tr>
      <w:bookmarkEnd w:id="27"/>
    </w:tbl>
    <w:p w14:paraId="769E800A" w14:textId="36A9DA3F" w:rsidR="009103A2" w:rsidRPr="00467207" w:rsidRDefault="009103A2" w:rsidP="009103A2"/>
    <w:p w14:paraId="00DE8FC2" w14:textId="6B2B3114" w:rsidR="00C51B45" w:rsidRPr="0067304C" w:rsidRDefault="0080161E" w:rsidP="00C51B45">
      <w:pPr>
        <w:rPr>
          <w:b/>
          <w:color w:val="5B9BD5"/>
          <w:szCs w:val="21"/>
        </w:rPr>
      </w:pPr>
      <w:r w:rsidRPr="0067304C">
        <w:rPr>
          <w:b/>
          <w:color w:val="5B9BD5"/>
          <w:szCs w:val="21"/>
        </w:rPr>
        <w:t xml:space="preserve">4.3.4. Athletes must have at least 6 arrows during </w:t>
      </w:r>
      <w:r w:rsidR="00D95BB4" w:rsidRPr="0067304C">
        <w:rPr>
          <w:b/>
          <w:color w:val="5B9BD5"/>
          <w:szCs w:val="21"/>
        </w:rPr>
        <w:t xml:space="preserve">Finals </w:t>
      </w:r>
      <w:r w:rsidRPr="0067304C">
        <w:rPr>
          <w:b/>
          <w:color w:val="5B9BD5"/>
          <w:szCs w:val="21"/>
        </w:rPr>
        <w:t>(Rule Book 3 – 13.</w:t>
      </w:r>
      <w:r w:rsidR="00D95BB4" w:rsidRPr="0067304C">
        <w:rPr>
          <w:b/>
          <w:color w:val="5B9BD5"/>
          <w:szCs w:val="21"/>
        </w:rPr>
        <w:t>2</w:t>
      </w:r>
      <w:r w:rsidRPr="0067304C">
        <w:rPr>
          <w:b/>
          <w:color w:val="5B9BD5"/>
          <w:szCs w:val="21"/>
        </w:rPr>
        <w:t>.</w:t>
      </w:r>
      <w:r w:rsidR="00D95BB4" w:rsidRPr="0067304C">
        <w:rPr>
          <w:b/>
          <w:color w:val="5B9BD5"/>
          <w:szCs w:val="21"/>
        </w:rPr>
        <w:t>1</w:t>
      </w:r>
      <w:r w:rsidRPr="0067304C">
        <w:rPr>
          <w:b/>
          <w:color w:val="5B9BD5"/>
          <w:szCs w:val="21"/>
        </w:rPr>
        <w:t>.</w:t>
      </w:r>
      <w:r w:rsidR="00D95BB4" w:rsidRPr="0067304C">
        <w:rPr>
          <w:b/>
          <w:color w:val="5B9BD5"/>
          <w:szCs w:val="21"/>
        </w:rPr>
        <w:t>– bullet point 3</w:t>
      </w:r>
      <w:r w:rsidRPr="0067304C">
        <w:rPr>
          <w:b/>
          <w:color w:val="5B9BD5"/>
          <w:szCs w:val="21"/>
        </w:rPr>
        <w:t>)</w:t>
      </w:r>
    </w:p>
    <w:p w14:paraId="63D361D4" w14:textId="6D27C6AC" w:rsidR="00C51B45" w:rsidRPr="004252DE" w:rsidRDefault="00C51B45" w:rsidP="00A330A7">
      <w:pPr>
        <w:numPr>
          <w:ilvl w:val="0"/>
          <w:numId w:val="27"/>
        </w:numPr>
        <w:rPr>
          <w:b/>
          <w:sz w:val="16"/>
        </w:rPr>
      </w:pPr>
      <w:r w:rsidRPr="004252DE">
        <w:rPr>
          <w:rFonts w:eastAsia="Times New Roman"/>
          <w:color w:val="000000"/>
          <w:kern w:val="0"/>
          <w:lang w:val="en-US" w:eastAsia="en-US"/>
        </w:rPr>
        <w:t>In the Finals Rounds (individual matches, alternating shooting,) each athlete shall shoot on a separate target butt and shall not go to the target to score and collect the arrows. Each athlete shall appoint an athlete</w:t>
      </w:r>
      <w:r w:rsidR="00E932C7">
        <w:rPr>
          <w:rFonts w:eastAsia="Times New Roman"/>
          <w:color w:val="000000"/>
          <w:kern w:val="0"/>
          <w:lang w:val="en-US" w:eastAsia="en-US"/>
        </w:rPr>
        <w:t>’</w:t>
      </w:r>
      <w:r w:rsidRPr="004252DE">
        <w:rPr>
          <w:rFonts w:eastAsia="Times New Roman"/>
          <w:color w:val="000000"/>
          <w:kern w:val="0"/>
          <w:lang w:val="en-US" w:eastAsia="en-US"/>
        </w:rPr>
        <w:t>s agent who shall observe the scores recorded and withdraw the arrows. The arrows shall be returned to the athlete at the completion of every end/set after the second end/set;</w:t>
      </w:r>
    </w:p>
    <w:p w14:paraId="336A5F5A" w14:textId="77777777" w:rsidR="0080161E" w:rsidRPr="00467207" w:rsidRDefault="0080161E" w:rsidP="009103A2"/>
    <w:p w14:paraId="39A2F86B" w14:textId="2C4497C7" w:rsidR="009103A2" w:rsidRPr="0067304C" w:rsidRDefault="009103A2" w:rsidP="009103A2">
      <w:pPr>
        <w:rPr>
          <w:b/>
          <w:color w:val="5B9BD5"/>
          <w:sz w:val="21"/>
          <w:szCs w:val="21"/>
        </w:rPr>
      </w:pPr>
      <w:r w:rsidRPr="0067304C">
        <w:rPr>
          <w:b/>
          <w:color w:val="5B9BD5"/>
          <w:sz w:val="21"/>
          <w:szCs w:val="21"/>
        </w:rPr>
        <w:t>4.3.</w:t>
      </w:r>
      <w:r w:rsidR="008F7948" w:rsidRPr="0067304C">
        <w:rPr>
          <w:b/>
          <w:color w:val="5B9BD5"/>
          <w:sz w:val="21"/>
          <w:szCs w:val="21"/>
        </w:rPr>
        <w:t>5</w:t>
      </w:r>
      <w:r w:rsidRPr="0067304C">
        <w:rPr>
          <w:b/>
          <w:color w:val="5B9BD5"/>
          <w:sz w:val="21"/>
          <w:szCs w:val="21"/>
        </w:rPr>
        <w:t xml:space="preserve">. Individual </w:t>
      </w:r>
      <w:r w:rsidR="00C02707" w:rsidRPr="0067304C">
        <w:rPr>
          <w:b/>
          <w:color w:val="5B9BD5"/>
          <w:sz w:val="21"/>
          <w:szCs w:val="21"/>
        </w:rPr>
        <w:t>a</w:t>
      </w:r>
      <w:r w:rsidRPr="0067304C">
        <w:rPr>
          <w:b/>
          <w:color w:val="5B9BD5"/>
          <w:sz w:val="21"/>
          <w:szCs w:val="21"/>
        </w:rPr>
        <w:t xml:space="preserve">lternate </w:t>
      </w:r>
      <w:r w:rsidR="00C02707" w:rsidRPr="0067304C">
        <w:rPr>
          <w:b/>
          <w:color w:val="5B9BD5"/>
          <w:sz w:val="21"/>
          <w:szCs w:val="21"/>
        </w:rPr>
        <w:t>s</w:t>
      </w:r>
      <w:r w:rsidRPr="0067304C">
        <w:rPr>
          <w:b/>
          <w:color w:val="5B9BD5"/>
          <w:sz w:val="21"/>
          <w:szCs w:val="21"/>
        </w:rPr>
        <w:t>hooting</w:t>
      </w:r>
      <w:r w:rsidR="008E236A" w:rsidRPr="0067304C">
        <w:rPr>
          <w:b/>
          <w:color w:val="5B9BD5"/>
          <w:sz w:val="21"/>
          <w:szCs w:val="21"/>
        </w:rPr>
        <w:t xml:space="preserve"> (Rule Book 3 – 13.6.2.)</w:t>
      </w:r>
    </w:p>
    <w:p w14:paraId="3C20F338" w14:textId="0A2F7831" w:rsidR="009103A2" w:rsidRPr="00467207" w:rsidRDefault="009103A2" w:rsidP="00A330A7">
      <w:pPr>
        <w:numPr>
          <w:ilvl w:val="0"/>
          <w:numId w:val="22"/>
        </w:numPr>
      </w:pPr>
      <w:r w:rsidRPr="00467207">
        <w:t>When there is individual alternating shooting, athletes competing shall go to the shooting line upon the 10 seconds alerting signal. At the end of the 10 seconds, one sound signal shall start the 20 second shooting period for the first athlete in the</w:t>
      </w:r>
      <w:r w:rsidR="00B4049B">
        <w:t xml:space="preserve"> match</w:t>
      </w:r>
      <w:r w:rsidRPr="00467207">
        <w:t>. As soon as the first arrow is shot and the score is posted or the time runs out, the countdown clock for the opponent athlete is started to indicate the appropriate 20 or 30 second shooting period to shoot one arrow. The athletes of the match shall continue to alternate their shots following the countdown clock visual signal until each athlete has shot his three arrows or the athlete is sure he can no longer win the match. The losing athlete may then vacate the shooting line and congratulate the winner.</w:t>
      </w:r>
    </w:p>
    <w:p w14:paraId="13447240" w14:textId="5C405105" w:rsidR="00A6788D" w:rsidRPr="00467207" w:rsidRDefault="009103A2" w:rsidP="00A330A7">
      <w:pPr>
        <w:numPr>
          <w:ilvl w:val="0"/>
          <w:numId w:val="22"/>
        </w:numPr>
      </w:pPr>
      <w:r w:rsidRPr="00467207">
        <w:t>If the time runs out a sound signal shall indicate to the other athlete/team the start of his/their time period or the end of the end/set.</w:t>
      </w:r>
    </w:p>
    <w:p w14:paraId="6D1A66B4" w14:textId="77777777" w:rsidR="009103A2" w:rsidRPr="00467207" w:rsidRDefault="009103A2" w:rsidP="009103A2"/>
    <w:p w14:paraId="28E2FCE1" w14:textId="5D2AF820" w:rsidR="009103A2" w:rsidRPr="0067304C" w:rsidRDefault="009103A2" w:rsidP="004F314F">
      <w:pPr>
        <w:rPr>
          <w:b/>
          <w:color w:val="5B9BD5"/>
          <w:sz w:val="21"/>
          <w:szCs w:val="21"/>
        </w:rPr>
      </w:pPr>
      <w:r w:rsidRPr="0067304C">
        <w:rPr>
          <w:b/>
          <w:color w:val="5B9BD5"/>
          <w:sz w:val="21"/>
          <w:szCs w:val="21"/>
        </w:rPr>
        <w:t>4.3.</w:t>
      </w:r>
      <w:r w:rsidR="008F7948" w:rsidRPr="0067304C">
        <w:rPr>
          <w:b/>
          <w:color w:val="5B9BD5"/>
          <w:sz w:val="21"/>
          <w:szCs w:val="21"/>
        </w:rPr>
        <w:t>6</w:t>
      </w:r>
      <w:r w:rsidRPr="0067304C">
        <w:rPr>
          <w:b/>
          <w:color w:val="5B9BD5"/>
          <w:sz w:val="21"/>
          <w:szCs w:val="21"/>
        </w:rPr>
        <w:t xml:space="preserve">. Individual </w:t>
      </w:r>
      <w:r w:rsidR="00C02707" w:rsidRPr="0067304C">
        <w:rPr>
          <w:b/>
          <w:color w:val="5B9BD5"/>
          <w:sz w:val="21"/>
          <w:szCs w:val="21"/>
        </w:rPr>
        <w:t>s</w:t>
      </w:r>
      <w:r w:rsidRPr="0067304C">
        <w:rPr>
          <w:b/>
          <w:color w:val="5B9BD5"/>
          <w:sz w:val="21"/>
          <w:szCs w:val="21"/>
        </w:rPr>
        <w:t>hoot-off</w:t>
      </w:r>
      <w:r w:rsidR="008E236A" w:rsidRPr="0067304C">
        <w:rPr>
          <w:b/>
          <w:color w:val="5B9BD5"/>
          <w:sz w:val="21"/>
          <w:szCs w:val="21"/>
        </w:rPr>
        <w:t xml:space="preserve"> (Rule Book 3 – 14.5.2.2.)</w:t>
      </w:r>
    </w:p>
    <w:p w14:paraId="270C1663" w14:textId="77777777" w:rsidR="009103A2" w:rsidRPr="00467207" w:rsidRDefault="009103A2" w:rsidP="00A330A7">
      <w:pPr>
        <w:numPr>
          <w:ilvl w:val="0"/>
          <w:numId w:val="21"/>
        </w:numPr>
      </w:pPr>
      <w:r w:rsidRPr="00467207">
        <w:t>A single arrow shoot-off for score;</w:t>
      </w:r>
    </w:p>
    <w:p w14:paraId="15C394DB" w14:textId="77777777" w:rsidR="009103A2" w:rsidRPr="00467207" w:rsidRDefault="009103A2" w:rsidP="00A330A7">
      <w:pPr>
        <w:numPr>
          <w:ilvl w:val="0"/>
          <w:numId w:val="21"/>
        </w:numPr>
      </w:pPr>
      <w:r w:rsidRPr="00467207">
        <w:t>If both archer</w:t>
      </w:r>
      <w:r w:rsidR="00722568" w:rsidRPr="00467207">
        <w:t>s</w:t>
      </w:r>
      <w:r w:rsidRPr="00467207">
        <w:t xml:space="preserve"> score a 10 (recurve) or X (compound) on their first shoot-off arrow, then the match would be considered a tie and a second shoot-off arrow will be needed to resolve the match;</w:t>
      </w:r>
    </w:p>
    <w:p w14:paraId="0B325494" w14:textId="1B7EAE20" w:rsidR="009103A2" w:rsidRPr="00467207" w:rsidRDefault="009103A2" w:rsidP="00A330A7">
      <w:pPr>
        <w:numPr>
          <w:ilvl w:val="0"/>
          <w:numId w:val="21"/>
        </w:numPr>
      </w:pPr>
      <w:r w:rsidRPr="00467207">
        <w:t>If the score is the same the arrow closest to the centre of the target face shall resolve the tie and if the distance is the same, successive single arrow shoot-offs, until the tie is resolved.</w:t>
      </w:r>
    </w:p>
    <w:p w14:paraId="24E35C07" w14:textId="77777777" w:rsidR="009103A2" w:rsidRPr="00467207" w:rsidRDefault="009103A2" w:rsidP="00A330A7">
      <w:pPr>
        <w:numPr>
          <w:ilvl w:val="0"/>
          <w:numId w:val="21"/>
        </w:numPr>
      </w:pPr>
      <w:r w:rsidRPr="00467207">
        <w:t>If both athletes miss the scoring area of the target, both athletes will shoot an additional arrow.</w:t>
      </w:r>
    </w:p>
    <w:p w14:paraId="5F102382" w14:textId="77777777" w:rsidR="00AC056B" w:rsidRPr="00467207" w:rsidRDefault="00AC056B" w:rsidP="00281DA2"/>
    <w:p w14:paraId="718AF000" w14:textId="7A1BEA65" w:rsidR="00281DA2" w:rsidRPr="0067304C" w:rsidRDefault="00281DA2" w:rsidP="00281DA2">
      <w:pPr>
        <w:rPr>
          <w:b/>
          <w:color w:val="5B9BD5"/>
          <w:sz w:val="21"/>
          <w:szCs w:val="21"/>
        </w:rPr>
      </w:pPr>
      <w:r w:rsidRPr="0067304C">
        <w:rPr>
          <w:b/>
          <w:color w:val="5B9BD5"/>
          <w:sz w:val="21"/>
          <w:szCs w:val="21"/>
        </w:rPr>
        <w:t>4.3.</w:t>
      </w:r>
      <w:r w:rsidR="008F7948" w:rsidRPr="0067304C">
        <w:rPr>
          <w:b/>
          <w:color w:val="5B9BD5"/>
          <w:sz w:val="21"/>
          <w:szCs w:val="21"/>
        </w:rPr>
        <w:t>7</w:t>
      </w:r>
      <w:r w:rsidRPr="0067304C">
        <w:rPr>
          <w:b/>
          <w:color w:val="5B9BD5"/>
          <w:sz w:val="21"/>
          <w:szCs w:val="21"/>
        </w:rPr>
        <w:t xml:space="preserve">. Team </w:t>
      </w:r>
      <w:r w:rsidR="00C02707" w:rsidRPr="0067304C">
        <w:rPr>
          <w:b/>
          <w:color w:val="5B9BD5"/>
          <w:sz w:val="21"/>
          <w:szCs w:val="21"/>
        </w:rPr>
        <w:t>s</w:t>
      </w:r>
      <w:r w:rsidRPr="0067304C">
        <w:rPr>
          <w:b/>
          <w:color w:val="5B9BD5"/>
          <w:sz w:val="21"/>
          <w:szCs w:val="21"/>
        </w:rPr>
        <w:t>hoot-off</w:t>
      </w:r>
      <w:r w:rsidR="008E236A" w:rsidRPr="0067304C">
        <w:rPr>
          <w:b/>
          <w:color w:val="5B9BD5"/>
          <w:sz w:val="21"/>
          <w:szCs w:val="21"/>
        </w:rPr>
        <w:t xml:space="preserve"> (Rule Book 3 – 14.5.2.3.)</w:t>
      </w:r>
    </w:p>
    <w:p w14:paraId="7A261CDE" w14:textId="77777777" w:rsidR="008E236A" w:rsidRPr="00467207" w:rsidRDefault="00281DA2" w:rsidP="00A330A7">
      <w:pPr>
        <w:numPr>
          <w:ilvl w:val="0"/>
          <w:numId w:val="23"/>
        </w:numPr>
      </w:pPr>
      <w:r w:rsidRPr="00467207">
        <w:t>A three-arrow (two-arrow for Mixed Team) shoot-off for score, a single arrow by each team member</w:t>
      </w:r>
      <w:r w:rsidR="008E236A" w:rsidRPr="00467207">
        <w:t>;</w:t>
      </w:r>
      <w:r w:rsidRPr="00467207">
        <w:t xml:space="preserve"> </w:t>
      </w:r>
    </w:p>
    <w:p w14:paraId="232E6E01" w14:textId="77777777" w:rsidR="008E236A" w:rsidRPr="00467207" w:rsidRDefault="00281DA2" w:rsidP="00A330A7">
      <w:pPr>
        <w:numPr>
          <w:ilvl w:val="0"/>
          <w:numId w:val="23"/>
        </w:numPr>
      </w:pPr>
      <w:r w:rsidRPr="00467207">
        <w:t xml:space="preserve">If the score is tied, the team with the arrow closest to the centre shall win; </w:t>
      </w:r>
    </w:p>
    <w:p w14:paraId="473EF1DB" w14:textId="06E635C1" w:rsidR="000F0A8C" w:rsidRDefault="00281DA2" w:rsidP="00A330A7">
      <w:pPr>
        <w:numPr>
          <w:ilvl w:val="0"/>
          <w:numId w:val="23"/>
        </w:numPr>
      </w:pPr>
      <w:r w:rsidRPr="00467207">
        <w:t>If still tied the second arrow (or third) closest to the centre shall determine the winner</w:t>
      </w:r>
      <w:r w:rsidR="008E236A" w:rsidRPr="00467207">
        <w:t>.</w:t>
      </w:r>
      <w:r w:rsidR="000F0A8C" w:rsidRPr="00467207">
        <w:t xml:space="preserve"> </w:t>
      </w:r>
    </w:p>
    <w:p w14:paraId="7AE0420A" w14:textId="06C5BB62" w:rsidR="009C192A" w:rsidRPr="004B6233" w:rsidRDefault="00495D73" w:rsidP="00495D73">
      <w:pPr>
        <w:rPr>
          <w:rStyle w:val="FITA3"/>
          <w:rFonts w:ascii="HelveticaNeueLT Pro 55 Roman" w:hAnsi="HelveticaNeueLT Pro 55 Roman" w:cs="Times New Roman"/>
          <w:b w:val="0"/>
          <w:bCs w:val="0"/>
          <w:color w:val="auto"/>
          <w:sz w:val="24"/>
        </w:rPr>
      </w:pPr>
      <w:r>
        <w:br w:type="page"/>
      </w:r>
      <w:r w:rsidR="009C192A" w:rsidRPr="004B6233">
        <w:rPr>
          <w:rStyle w:val="FITA3"/>
          <w:rFonts w:ascii="HelveticaNeueLT Pro 55 Roman" w:hAnsi="HelveticaNeueLT Pro 55 Roman"/>
          <w:sz w:val="24"/>
        </w:rPr>
        <w:lastRenderedPageBreak/>
        <w:t>4.</w:t>
      </w:r>
      <w:r w:rsidR="002A39DF" w:rsidRPr="004B6233">
        <w:rPr>
          <w:rStyle w:val="FITA3"/>
          <w:rFonts w:ascii="HelveticaNeueLT Pro 55 Roman" w:hAnsi="HelveticaNeueLT Pro 55 Roman"/>
          <w:sz w:val="24"/>
        </w:rPr>
        <w:t>4</w:t>
      </w:r>
      <w:r w:rsidR="009C192A" w:rsidRPr="004B6233">
        <w:rPr>
          <w:rStyle w:val="FITA3"/>
          <w:rFonts w:ascii="HelveticaNeueLT Pro 55 Roman" w:hAnsi="HelveticaNeueLT Pro 55 Roman"/>
          <w:sz w:val="24"/>
        </w:rPr>
        <w:t xml:space="preserve"> Accreditation </w:t>
      </w:r>
      <w:r w:rsidR="00B85633">
        <w:rPr>
          <w:rStyle w:val="FITA3"/>
          <w:rFonts w:ascii="HelveticaNeueLT Pro 55 Roman" w:hAnsi="HelveticaNeueLT Pro 55 Roman"/>
          <w:b w:val="0"/>
          <w:sz w:val="24"/>
        </w:rPr>
        <w:t>c</w:t>
      </w:r>
      <w:r w:rsidR="009C192A" w:rsidRPr="004B6233">
        <w:rPr>
          <w:rStyle w:val="FITA3"/>
          <w:rFonts w:ascii="HelveticaNeueLT Pro 55 Roman" w:hAnsi="HelveticaNeueLT Pro 55 Roman"/>
          <w:sz w:val="24"/>
        </w:rPr>
        <w:t xml:space="preserve">ards </w:t>
      </w:r>
      <w:r w:rsidR="00B85633">
        <w:rPr>
          <w:rStyle w:val="FITA3"/>
          <w:rFonts w:ascii="HelveticaNeueLT Pro 55 Roman" w:hAnsi="HelveticaNeueLT Pro 55 Roman"/>
          <w:b w:val="0"/>
          <w:sz w:val="24"/>
        </w:rPr>
        <w:t>r</w:t>
      </w:r>
      <w:r w:rsidR="009C192A" w:rsidRPr="004B6233">
        <w:rPr>
          <w:rStyle w:val="FITA3"/>
          <w:rFonts w:ascii="HelveticaNeueLT Pro 55 Roman" w:hAnsi="HelveticaNeueLT Pro 55 Roman"/>
          <w:sz w:val="24"/>
        </w:rPr>
        <w:t>ules for 201</w:t>
      </w:r>
      <w:r w:rsidR="000F0A8C" w:rsidRPr="004B6233">
        <w:rPr>
          <w:rStyle w:val="FITA3"/>
          <w:rFonts w:ascii="HelveticaNeueLT Pro 55 Roman" w:hAnsi="HelveticaNeueLT Pro 55 Roman"/>
          <w:sz w:val="24"/>
        </w:rPr>
        <w:t>9</w:t>
      </w:r>
      <w:r w:rsidR="009C192A" w:rsidRPr="004B6233">
        <w:rPr>
          <w:rStyle w:val="FITA3"/>
          <w:rFonts w:ascii="HelveticaNeueLT Pro 55 Roman" w:hAnsi="HelveticaNeueLT Pro 55 Roman"/>
          <w:sz w:val="24"/>
        </w:rPr>
        <w:t xml:space="preserve"> and the future</w:t>
      </w:r>
    </w:p>
    <w:p w14:paraId="08527EDC" w14:textId="77777777" w:rsidR="007B5912" w:rsidRPr="00AA6FC5" w:rsidRDefault="007B5912" w:rsidP="00B87308">
      <w:pPr>
        <w:rPr>
          <w:b/>
          <w:color w:val="5B9BD5"/>
          <w:szCs w:val="21"/>
        </w:rPr>
      </w:pPr>
      <w:r w:rsidRPr="00AA6FC5">
        <w:rPr>
          <w:b/>
          <w:color w:val="5B9BD5"/>
          <w:szCs w:val="21"/>
        </w:rPr>
        <w:t>Rule Book 2 – 3.8 Accreditation</w:t>
      </w:r>
    </w:p>
    <w:p w14:paraId="5FD96FE6" w14:textId="77777777" w:rsidR="007B5912" w:rsidRPr="00467207" w:rsidRDefault="007B5912" w:rsidP="00A330A7">
      <w:pPr>
        <w:numPr>
          <w:ilvl w:val="0"/>
          <w:numId w:val="15"/>
        </w:numPr>
      </w:pPr>
      <w:r w:rsidRPr="00467207">
        <w:t>3.8.1.1. </w:t>
      </w:r>
      <w:r w:rsidR="00CC1E80" w:rsidRPr="00467207">
        <w:t>P</w:t>
      </w:r>
      <w:r w:rsidRPr="00467207">
        <w:t>roof of accreditation shall be carried at all times on the competition area and shall be shown on request of appropriate officials.</w:t>
      </w:r>
    </w:p>
    <w:p w14:paraId="33A6AA50" w14:textId="0103188D" w:rsidR="00E525D6" w:rsidRDefault="007B5912" w:rsidP="00A330A7">
      <w:pPr>
        <w:numPr>
          <w:ilvl w:val="0"/>
          <w:numId w:val="15"/>
        </w:numPr>
      </w:pPr>
      <w:r w:rsidRPr="00467207">
        <w:t>3.8.1.2. Only holders of appropriate accreditation shall be allowed onto the relevant parts of the competition area.</w:t>
      </w:r>
    </w:p>
    <w:p w14:paraId="5EE59B01" w14:textId="77777777" w:rsidR="001F0752" w:rsidRPr="00467207" w:rsidRDefault="001F0752" w:rsidP="001F0752">
      <w:pPr>
        <w:ind w:left="720"/>
      </w:pPr>
    </w:p>
    <w:tbl>
      <w:tblPr>
        <w:tblpPr w:leftFromText="180" w:rightFromText="180" w:vertAnchor="text" w:horzAnchor="margin" w:tblpXSpec="center" w:tblpY="147"/>
        <w:tblW w:w="0" w:type="auto"/>
        <w:tblLook w:val="04A0" w:firstRow="1" w:lastRow="0" w:firstColumn="1" w:lastColumn="0" w:noHBand="0" w:noVBand="1"/>
      </w:tblPr>
      <w:tblGrid>
        <w:gridCol w:w="4296"/>
        <w:gridCol w:w="4434"/>
      </w:tblGrid>
      <w:tr w:rsidR="00E525D6" w:rsidRPr="00467207" w14:paraId="4890F81E" w14:textId="77777777" w:rsidTr="00836692">
        <w:tc>
          <w:tcPr>
            <w:tcW w:w="4675" w:type="dxa"/>
            <w:shd w:val="clear" w:color="auto" w:fill="auto"/>
          </w:tcPr>
          <w:p w14:paraId="1BE09E26" w14:textId="77777777" w:rsidR="00E525D6" w:rsidRPr="00061E41" w:rsidRDefault="00E525D6" w:rsidP="00836692">
            <w:pPr>
              <w:pStyle w:val="Standard"/>
              <w:framePr w:hSpace="0" w:wrap="auto" w:vAnchor="margin" w:hAnchor="text" w:xAlign="left" w:yAlign="inline"/>
              <w:rPr>
                <w:lang w:val="en-GB"/>
              </w:rPr>
            </w:pPr>
            <w:r w:rsidRPr="00061E41">
              <w:rPr>
                <w:lang w:val="en-GB"/>
              </w:rPr>
              <w:t>Accreditation Card</w:t>
            </w:r>
          </w:p>
          <w:p w14:paraId="131FDE8A" w14:textId="77777777" w:rsidR="00E525D6" w:rsidRPr="00061E41" w:rsidRDefault="00301C7F" w:rsidP="00836692">
            <w:pPr>
              <w:pStyle w:val="Standard"/>
              <w:framePr w:hSpace="0" w:wrap="auto" w:vAnchor="margin" w:hAnchor="text" w:xAlign="left" w:yAlign="inline"/>
              <w:rPr>
                <w:lang w:val="en-GB"/>
              </w:rPr>
            </w:pPr>
            <w:r w:rsidRPr="00061E41">
              <w:rPr>
                <w:noProof/>
                <w:lang w:val="en-GB"/>
              </w:rPr>
              <w:drawing>
                <wp:inline distT="0" distB="0" distL="0" distR="0" wp14:anchorId="2EA84623" wp14:editId="32284E66">
                  <wp:extent cx="1023630" cy="1632585"/>
                  <wp:effectExtent l="0" t="0" r="5080" b="5715"/>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023630" cy="1632585"/>
                          </a:xfrm>
                          <a:prstGeom prst="rect">
                            <a:avLst/>
                          </a:prstGeom>
                          <a:noFill/>
                          <a:ln>
                            <a:noFill/>
                          </a:ln>
                        </pic:spPr>
                      </pic:pic>
                    </a:graphicData>
                  </a:graphic>
                </wp:inline>
              </w:drawing>
            </w:r>
          </w:p>
        </w:tc>
        <w:tc>
          <w:tcPr>
            <w:tcW w:w="4675" w:type="dxa"/>
            <w:shd w:val="clear" w:color="auto" w:fill="auto"/>
          </w:tcPr>
          <w:p w14:paraId="48A91997" w14:textId="77777777" w:rsidR="00E525D6" w:rsidRPr="00061E41" w:rsidRDefault="00E525D6" w:rsidP="00836692">
            <w:pPr>
              <w:pStyle w:val="Standard"/>
              <w:framePr w:hSpace="0" w:wrap="auto" w:vAnchor="margin" w:hAnchor="text" w:xAlign="left" w:yAlign="inline"/>
              <w:jc w:val="left"/>
              <w:rPr>
                <w:lang w:val="en-GB"/>
              </w:rPr>
            </w:pPr>
            <w:r w:rsidRPr="00061E41">
              <w:rPr>
                <w:lang w:val="en-GB"/>
              </w:rPr>
              <w:t xml:space="preserve">         Lanyard</w:t>
            </w:r>
          </w:p>
          <w:p w14:paraId="1A479E4F" w14:textId="77777777" w:rsidR="00E525D6" w:rsidRPr="00061E41" w:rsidRDefault="00301C7F" w:rsidP="00836692">
            <w:pPr>
              <w:pStyle w:val="Standard"/>
              <w:framePr w:hSpace="0" w:wrap="auto" w:vAnchor="margin" w:hAnchor="text" w:xAlign="left" w:yAlign="inline"/>
              <w:jc w:val="left"/>
              <w:rPr>
                <w:lang w:val="en-GB"/>
              </w:rPr>
            </w:pPr>
            <w:r w:rsidRPr="00061E41">
              <w:rPr>
                <w:noProof/>
                <w:lang w:val="en-GB"/>
              </w:rPr>
              <w:drawing>
                <wp:inline distT="0" distB="0" distL="0" distR="0" wp14:anchorId="08977613" wp14:editId="3B6EF36A">
                  <wp:extent cx="1687195" cy="158940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1687195" cy="1589405"/>
                          </a:xfrm>
                          <a:prstGeom prst="rect">
                            <a:avLst/>
                          </a:prstGeom>
                          <a:noFill/>
                          <a:ln>
                            <a:noFill/>
                          </a:ln>
                        </pic:spPr>
                      </pic:pic>
                    </a:graphicData>
                  </a:graphic>
                </wp:inline>
              </w:drawing>
            </w:r>
          </w:p>
        </w:tc>
      </w:tr>
      <w:tr w:rsidR="001F0752" w:rsidRPr="00467207" w14:paraId="495D4E56" w14:textId="77777777" w:rsidTr="00836692">
        <w:tc>
          <w:tcPr>
            <w:tcW w:w="4675" w:type="dxa"/>
            <w:shd w:val="clear" w:color="auto" w:fill="auto"/>
          </w:tcPr>
          <w:p w14:paraId="68F861D4" w14:textId="77777777" w:rsidR="001F0752" w:rsidRPr="00467207" w:rsidRDefault="001F0752" w:rsidP="00836692">
            <w:pPr>
              <w:pStyle w:val="Standard"/>
              <w:framePr w:hSpace="0" w:wrap="auto" w:vAnchor="margin" w:hAnchor="text" w:xAlign="left" w:yAlign="inline"/>
              <w:rPr>
                <w:lang w:val="en-GB"/>
              </w:rPr>
            </w:pPr>
          </w:p>
        </w:tc>
        <w:tc>
          <w:tcPr>
            <w:tcW w:w="4675" w:type="dxa"/>
            <w:shd w:val="clear" w:color="auto" w:fill="auto"/>
          </w:tcPr>
          <w:p w14:paraId="1BCE0332" w14:textId="77777777" w:rsidR="001F0752" w:rsidRPr="00467207" w:rsidRDefault="001F0752" w:rsidP="00836692">
            <w:pPr>
              <w:pStyle w:val="Standard"/>
              <w:framePr w:hSpace="0" w:wrap="auto" w:vAnchor="margin" w:hAnchor="text" w:xAlign="left" w:yAlign="inline"/>
              <w:jc w:val="left"/>
              <w:rPr>
                <w:lang w:val="en-GB"/>
              </w:rPr>
            </w:pPr>
          </w:p>
        </w:tc>
      </w:tr>
    </w:tbl>
    <w:p w14:paraId="7C8B724F" w14:textId="08E3E5D3" w:rsidR="00560720" w:rsidRPr="004337DA" w:rsidRDefault="00560720" w:rsidP="00B87308">
      <w:pPr>
        <w:rPr>
          <w:b/>
          <w:color w:val="5B9BD5"/>
        </w:rPr>
      </w:pPr>
      <w:r w:rsidRPr="004337DA">
        <w:rPr>
          <w:b/>
          <w:color w:val="5B9BD5"/>
        </w:rPr>
        <w:t xml:space="preserve">Accreditation </w:t>
      </w:r>
      <w:r w:rsidR="00B85633" w:rsidRPr="004337DA">
        <w:rPr>
          <w:b/>
          <w:color w:val="5B9BD5"/>
        </w:rPr>
        <w:t>c</w:t>
      </w:r>
      <w:r w:rsidRPr="004337DA">
        <w:rPr>
          <w:b/>
          <w:color w:val="5B9BD5"/>
        </w:rPr>
        <w:t>ard:</w:t>
      </w:r>
    </w:p>
    <w:p w14:paraId="0CAD319F" w14:textId="77777777" w:rsidR="00560720" w:rsidRPr="00467207" w:rsidRDefault="00CF4EC0" w:rsidP="00A330A7">
      <w:pPr>
        <w:numPr>
          <w:ilvl w:val="0"/>
          <w:numId w:val="16"/>
        </w:numPr>
      </w:pPr>
      <w:r w:rsidRPr="00467207">
        <w:t>Athletes and team o</w:t>
      </w:r>
      <w:r w:rsidR="00CC1E80" w:rsidRPr="00467207">
        <w:t>fficials</w:t>
      </w:r>
      <w:r w:rsidR="00F06B6A" w:rsidRPr="00467207">
        <w:t>,</w:t>
      </w:r>
      <w:r w:rsidR="00CC1E80" w:rsidRPr="00467207">
        <w:t xml:space="preserve"> registered in </w:t>
      </w:r>
      <w:r w:rsidR="007D56C4" w:rsidRPr="00467207">
        <w:t>WAREOS</w:t>
      </w:r>
      <w:r w:rsidR="00F06B6A" w:rsidRPr="00467207">
        <w:t>,</w:t>
      </w:r>
      <w:r w:rsidR="00CC1E80" w:rsidRPr="00467207">
        <w:t xml:space="preserve"> </w:t>
      </w:r>
      <w:r w:rsidR="00F06B6A" w:rsidRPr="00467207">
        <w:t>will be issued a World Archery a</w:t>
      </w:r>
      <w:r w:rsidR="00CC1E80" w:rsidRPr="00467207">
        <w:t>ccreditation</w:t>
      </w:r>
      <w:r w:rsidR="00F06B6A" w:rsidRPr="00467207">
        <w:t xml:space="preserve"> and lanyard</w:t>
      </w:r>
      <w:r w:rsidR="00CC1E80" w:rsidRPr="00467207">
        <w:t>.</w:t>
      </w:r>
      <w:r w:rsidR="00560720" w:rsidRPr="00467207">
        <w:t xml:space="preserve"> Please ensure </w:t>
      </w:r>
      <w:r w:rsidRPr="00467207">
        <w:t xml:space="preserve">all </w:t>
      </w:r>
      <w:r w:rsidR="00560720" w:rsidRPr="00467207">
        <w:t xml:space="preserve">details </w:t>
      </w:r>
      <w:r w:rsidRPr="00467207">
        <w:t xml:space="preserve">are </w:t>
      </w:r>
      <w:r w:rsidR="00560720" w:rsidRPr="00467207">
        <w:t xml:space="preserve">correctly </w:t>
      </w:r>
      <w:r w:rsidRPr="00467207">
        <w:t xml:space="preserve">entered </w:t>
      </w:r>
      <w:r w:rsidR="00560720" w:rsidRPr="00467207">
        <w:t>in WAREOS.</w:t>
      </w:r>
    </w:p>
    <w:p w14:paraId="6B554A0B" w14:textId="77777777" w:rsidR="00C05BA1" w:rsidRPr="00467207" w:rsidRDefault="00F90E10" w:rsidP="00A330A7">
      <w:pPr>
        <w:numPr>
          <w:ilvl w:val="0"/>
          <w:numId w:val="16"/>
        </w:numPr>
      </w:pPr>
      <w:r w:rsidRPr="00467207">
        <w:rPr>
          <w:b/>
          <w:i/>
          <w:u w:val="single"/>
        </w:rPr>
        <w:t>Only one</w:t>
      </w:r>
      <w:r w:rsidRPr="00467207">
        <w:t xml:space="preserve"> accreditation will be issued</w:t>
      </w:r>
      <w:r w:rsidR="00560720" w:rsidRPr="00467207">
        <w:t xml:space="preserve">, with </w:t>
      </w:r>
      <w:r w:rsidR="00F06B6A" w:rsidRPr="00467207">
        <w:t xml:space="preserve">a </w:t>
      </w:r>
      <w:r w:rsidR="00560720" w:rsidRPr="00467207">
        <w:t>lanyard,</w:t>
      </w:r>
      <w:r w:rsidRPr="00467207">
        <w:t xml:space="preserve"> for all the 201</w:t>
      </w:r>
      <w:r w:rsidR="004922B6" w:rsidRPr="00467207">
        <w:t>9</w:t>
      </w:r>
      <w:r w:rsidRPr="00467207">
        <w:t xml:space="preserve"> season. Athletes and </w:t>
      </w:r>
      <w:r w:rsidR="00AE46F8" w:rsidRPr="00467207">
        <w:t>team o</w:t>
      </w:r>
      <w:r w:rsidRPr="00467207">
        <w:t xml:space="preserve">fficials should bring their accreditation to </w:t>
      </w:r>
      <w:r w:rsidR="00C05BA1" w:rsidRPr="00467207">
        <w:t xml:space="preserve">all </w:t>
      </w:r>
      <w:r w:rsidRPr="00467207">
        <w:t>W</w:t>
      </w:r>
      <w:r w:rsidR="00C05BA1" w:rsidRPr="00467207">
        <w:t xml:space="preserve">orld </w:t>
      </w:r>
      <w:r w:rsidRPr="00467207">
        <w:t>A</w:t>
      </w:r>
      <w:r w:rsidR="00C05BA1" w:rsidRPr="00467207">
        <w:t xml:space="preserve">rchery </w:t>
      </w:r>
      <w:r w:rsidRPr="00467207">
        <w:t>events such as, W</w:t>
      </w:r>
      <w:r w:rsidR="00C05BA1" w:rsidRPr="00467207">
        <w:t xml:space="preserve">orld </w:t>
      </w:r>
      <w:r w:rsidRPr="00467207">
        <w:t>C</w:t>
      </w:r>
      <w:r w:rsidR="00C05BA1" w:rsidRPr="00467207">
        <w:t xml:space="preserve">hampionships, </w:t>
      </w:r>
      <w:r w:rsidR="007D56C4" w:rsidRPr="00467207">
        <w:t xml:space="preserve">Hyundai Archery </w:t>
      </w:r>
      <w:r w:rsidRPr="00467207">
        <w:t>W</w:t>
      </w:r>
      <w:r w:rsidR="00C05BA1" w:rsidRPr="00467207">
        <w:t xml:space="preserve">orld </w:t>
      </w:r>
      <w:r w:rsidRPr="00467207">
        <w:t>C</w:t>
      </w:r>
      <w:r w:rsidR="00C05BA1" w:rsidRPr="00467207">
        <w:t>up</w:t>
      </w:r>
      <w:r w:rsidR="007D56C4" w:rsidRPr="00467207">
        <w:t xml:space="preserve"> stage</w:t>
      </w:r>
      <w:r w:rsidR="00C05BA1" w:rsidRPr="00467207">
        <w:t xml:space="preserve">s and </w:t>
      </w:r>
      <w:r w:rsidR="007D56C4" w:rsidRPr="00467207">
        <w:t xml:space="preserve">the Hyundai Archery </w:t>
      </w:r>
      <w:r w:rsidRPr="00467207">
        <w:t>W</w:t>
      </w:r>
      <w:r w:rsidR="00C05BA1" w:rsidRPr="00467207">
        <w:t xml:space="preserve">orld </w:t>
      </w:r>
      <w:r w:rsidRPr="00467207">
        <w:t>C</w:t>
      </w:r>
      <w:r w:rsidR="00C05BA1" w:rsidRPr="00467207">
        <w:t xml:space="preserve">up </w:t>
      </w:r>
      <w:r w:rsidRPr="00467207">
        <w:t>F</w:t>
      </w:r>
      <w:r w:rsidR="00C05BA1" w:rsidRPr="00467207">
        <w:t>inal</w:t>
      </w:r>
      <w:r w:rsidRPr="00467207">
        <w:t>.</w:t>
      </w:r>
    </w:p>
    <w:p w14:paraId="42068B6C" w14:textId="77777777" w:rsidR="00F90E10" w:rsidRPr="00467207" w:rsidRDefault="00F90E10" w:rsidP="00A330A7">
      <w:pPr>
        <w:numPr>
          <w:ilvl w:val="0"/>
          <w:numId w:val="16"/>
        </w:numPr>
      </w:pPr>
      <w:r w:rsidRPr="00467207">
        <w:t xml:space="preserve">Accreditation will consist of, </w:t>
      </w:r>
      <w:r w:rsidR="00560720" w:rsidRPr="00467207">
        <w:t xml:space="preserve">a </w:t>
      </w:r>
      <w:r w:rsidR="00392145" w:rsidRPr="00467207">
        <w:t xml:space="preserve">photograph, </w:t>
      </w:r>
      <w:r w:rsidRPr="00467207">
        <w:t>full name, role</w:t>
      </w:r>
      <w:r w:rsidR="00560720" w:rsidRPr="00467207">
        <w:t xml:space="preserve">, </w:t>
      </w:r>
      <w:r w:rsidR="00392145" w:rsidRPr="00467207">
        <w:t>category/bow discipline</w:t>
      </w:r>
      <w:r w:rsidRPr="00467207">
        <w:t xml:space="preserve">, </w:t>
      </w:r>
      <w:r w:rsidR="00392145" w:rsidRPr="00467207">
        <w:t xml:space="preserve">country of representation, individual World Archery ID code and </w:t>
      </w:r>
      <w:r w:rsidRPr="00467207">
        <w:t>access</w:t>
      </w:r>
      <w:r w:rsidR="00560720" w:rsidRPr="00467207">
        <w:t xml:space="preserve"> privileges.</w:t>
      </w:r>
    </w:p>
    <w:p w14:paraId="101F78CB" w14:textId="77777777" w:rsidR="00F90E10" w:rsidRPr="00467207" w:rsidRDefault="00F90E10" w:rsidP="00A330A7">
      <w:pPr>
        <w:numPr>
          <w:ilvl w:val="0"/>
          <w:numId w:val="16"/>
        </w:numPr>
      </w:pPr>
      <w:r w:rsidRPr="00467207">
        <w:t xml:space="preserve">All accreditations will need </w:t>
      </w:r>
      <w:r w:rsidR="00F06B6A" w:rsidRPr="00467207">
        <w:t xml:space="preserve">to be </w:t>
      </w:r>
      <w:r w:rsidRPr="00467207">
        <w:t>v</w:t>
      </w:r>
      <w:r w:rsidR="00C05BA1" w:rsidRPr="00467207">
        <w:t>alidat</w:t>
      </w:r>
      <w:r w:rsidR="00F06B6A" w:rsidRPr="00467207">
        <w:t>ed</w:t>
      </w:r>
      <w:r w:rsidR="00C05BA1" w:rsidRPr="00467207">
        <w:t xml:space="preserve"> </w:t>
      </w:r>
      <w:r w:rsidR="00AE46F8" w:rsidRPr="00467207">
        <w:t xml:space="preserve">and activated on site at </w:t>
      </w:r>
      <w:r w:rsidR="00F06B6A" w:rsidRPr="00467207">
        <w:t xml:space="preserve">each </w:t>
      </w:r>
      <w:r w:rsidR="00AE46F8" w:rsidRPr="00467207">
        <w:t xml:space="preserve">of the separate </w:t>
      </w:r>
      <w:r w:rsidR="00F06B6A" w:rsidRPr="00467207">
        <w:t>World Archery event</w:t>
      </w:r>
      <w:r w:rsidR="00AE46F8" w:rsidRPr="00467207">
        <w:t>s</w:t>
      </w:r>
      <w:r w:rsidR="00F06B6A" w:rsidRPr="00467207">
        <w:t>.</w:t>
      </w:r>
    </w:p>
    <w:p w14:paraId="2269ACF5" w14:textId="1B93036C" w:rsidR="00E525D6" w:rsidRPr="001F0752" w:rsidRDefault="00F90E10" w:rsidP="00A330A7">
      <w:pPr>
        <w:numPr>
          <w:ilvl w:val="0"/>
          <w:numId w:val="16"/>
        </w:numPr>
        <w:rPr>
          <w:rFonts w:cs="Verdana"/>
          <w:b/>
          <w:szCs w:val="21"/>
          <w:shd w:val="clear" w:color="auto" w:fill="FFFFFF"/>
        </w:rPr>
      </w:pPr>
      <w:r w:rsidRPr="00467207">
        <w:t>The</w:t>
      </w:r>
      <w:r w:rsidR="00560720" w:rsidRPr="00467207">
        <w:t>re is a QR</w:t>
      </w:r>
      <w:r w:rsidR="00C05BA1" w:rsidRPr="00467207">
        <w:t xml:space="preserve"> code </w:t>
      </w:r>
      <w:r w:rsidR="00AE46F8" w:rsidRPr="00467207">
        <w:t xml:space="preserve">on all accreditations </w:t>
      </w:r>
      <w:r w:rsidR="00BF543F" w:rsidRPr="00467207">
        <w:t xml:space="preserve">that will be </w:t>
      </w:r>
      <w:r w:rsidRPr="00467207">
        <w:t xml:space="preserve">scanned </w:t>
      </w:r>
      <w:r w:rsidR="00BF543F" w:rsidRPr="00467207">
        <w:t xml:space="preserve">to enter and exit the </w:t>
      </w:r>
      <w:r w:rsidR="00560720" w:rsidRPr="00467207">
        <w:t xml:space="preserve">competition </w:t>
      </w:r>
      <w:r w:rsidRPr="00467207">
        <w:t>areas.</w:t>
      </w:r>
    </w:p>
    <w:p w14:paraId="71F71954" w14:textId="77777777" w:rsidR="001F0752" w:rsidRPr="00467207" w:rsidRDefault="001F0752" w:rsidP="001F0752">
      <w:pPr>
        <w:ind w:left="720"/>
        <w:rPr>
          <w:rFonts w:cs="Verdana"/>
          <w:b/>
          <w:szCs w:val="21"/>
          <w:shd w:val="clear" w:color="auto" w:fill="FFFFFF"/>
        </w:rPr>
      </w:pPr>
    </w:p>
    <w:p w14:paraId="4B1D0919" w14:textId="77777777" w:rsidR="00C05BA1" w:rsidRPr="004337DA" w:rsidRDefault="00C05BA1" w:rsidP="00702E25">
      <w:pPr>
        <w:rPr>
          <w:b/>
          <w:color w:val="5B9BD5"/>
        </w:rPr>
      </w:pPr>
      <w:r w:rsidRPr="004337DA">
        <w:rPr>
          <w:b/>
          <w:color w:val="5B9BD5"/>
        </w:rPr>
        <w:t>Photographs</w:t>
      </w:r>
      <w:r w:rsidR="00AE46F8" w:rsidRPr="004337DA">
        <w:rPr>
          <w:b/>
          <w:color w:val="5B9BD5"/>
        </w:rPr>
        <w:t>:</w:t>
      </w:r>
    </w:p>
    <w:p w14:paraId="33F2D29C" w14:textId="77777777" w:rsidR="00F90E10" w:rsidRPr="00467207" w:rsidRDefault="00F90E10" w:rsidP="00A330A7">
      <w:pPr>
        <w:numPr>
          <w:ilvl w:val="0"/>
          <w:numId w:val="17"/>
        </w:numPr>
      </w:pPr>
      <w:r w:rsidRPr="00467207">
        <w:t>Will be taken on venue</w:t>
      </w:r>
      <w:r w:rsidR="00560720" w:rsidRPr="00467207">
        <w:t xml:space="preserve"> </w:t>
      </w:r>
      <w:r w:rsidR="007D56C4" w:rsidRPr="00467207">
        <w:t xml:space="preserve">two </w:t>
      </w:r>
      <w:r w:rsidR="00560720" w:rsidRPr="00467207">
        <w:t>days before official practice.</w:t>
      </w:r>
    </w:p>
    <w:p w14:paraId="05866BF0" w14:textId="77777777" w:rsidR="00F90E10" w:rsidRPr="00467207" w:rsidRDefault="00F90E10" w:rsidP="00A330A7">
      <w:pPr>
        <w:numPr>
          <w:ilvl w:val="0"/>
          <w:numId w:val="17"/>
        </w:numPr>
      </w:pPr>
      <w:r w:rsidRPr="00467207">
        <w:t>For a valid photograph</w:t>
      </w:r>
      <w:r w:rsidR="00702E25" w:rsidRPr="00467207">
        <w:t>,</w:t>
      </w:r>
      <w:r w:rsidRPr="00467207">
        <w:t xml:space="preserve"> persons are to smile and wear their official Member Association team uniform. No hats or sunglasses can be worn.</w:t>
      </w:r>
    </w:p>
    <w:p w14:paraId="10E791AF" w14:textId="77777777" w:rsidR="007B5912" w:rsidRPr="00467207" w:rsidRDefault="007B5912" w:rsidP="00A330A7">
      <w:pPr>
        <w:numPr>
          <w:ilvl w:val="0"/>
          <w:numId w:val="17"/>
        </w:numPr>
      </w:pPr>
      <w:r w:rsidRPr="00467207">
        <w:t>Photos are used for both event accreditation and website biographies.</w:t>
      </w:r>
    </w:p>
    <w:p w14:paraId="1ECCA298" w14:textId="77777777" w:rsidR="00046C86" w:rsidRPr="00467207" w:rsidRDefault="00046C86" w:rsidP="00A330A7">
      <w:pPr>
        <w:numPr>
          <w:ilvl w:val="0"/>
          <w:numId w:val="17"/>
        </w:numPr>
      </w:pPr>
      <w:r w:rsidRPr="00467207">
        <w:t>Athlete</w:t>
      </w:r>
      <w:r w:rsidR="00560720" w:rsidRPr="00467207">
        <w:t>s</w:t>
      </w:r>
      <w:r w:rsidR="004A631B" w:rsidRPr="00467207">
        <w:t xml:space="preserve"> and </w:t>
      </w:r>
      <w:r w:rsidR="00AE46F8" w:rsidRPr="00467207">
        <w:t>team o</w:t>
      </w:r>
      <w:r w:rsidR="004A631B" w:rsidRPr="00467207">
        <w:t>fficial</w:t>
      </w:r>
      <w:r w:rsidRPr="00467207">
        <w:t xml:space="preserve"> profile photographs expire after 24 months.</w:t>
      </w:r>
    </w:p>
    <w:p w14:paraId="2B8667A7" w14:textId="4BF688A2" w:rsidR="00E525D6" w:rsidRDefault="00E525D6" w:rsidP="00A330A7">
      <w:pPr>
        <w:numPr>
          <w:ilvl w:val="0"/>
          <w:numId w:val="17"/>
        </w:numPr>
        <w:rPr>
          <w:rFonts w:cs="Verdana"/>
          <w:szCs w:val="21"/>
          <w:shd w:val="clear" w:color="auto" w:fill="FFFFFF"/>
        </w:rPr>
      </w:pPr>
      <w:r w:rsidRPr="00467207">
        <w:t>Any athlete or official that desires to update their photograph in the system can go to the accreditation area to do so.</w:t>
      </w:r>
    </w:p>
    <w:p w14:paraId="4BE481B9" w14:textId="77777777" w:rsidR="001F0752" w:rsidRPr="00467207" w:rsidRDefault="001F0752" w:rsidP="001F0752">
      <w:pPr>
        <w:ind w:left="720"/>
        <w:rPr>
          <w:rFonts w:cs="Verdana"/>
          <w:szCs w:val="21"/>
          <w:shd w:val="clear" w:color="auto" w:fill="FFFFFF"/>
        </w:rPr>
      </w:pPr>
    </w:p>
    <w:p w14:paraId="5E43419D" w14:textId="263A44EF" w:rsidR="00C05BA1" w:rsidRPr="004337DA" w:rsidRDefault="00C05BA1" w:rsidP="00702E25">
      <w:pPr>
        <w:rPr>
          <w:b/>
          <w:color w:val="5B9BD5"/>
        </w:rPr>
      </w:pPr>
      <w:r w:rsidRPr="004337DA">
        <w:rPr>
          <w:b/>
          <w:color w:val="5B9BD5"/>
        </w:rPr>
        <w:t>Lost/</w:t>
      </w:r>
      <w:r w:rsidR="00F24F75" w:rsidRPr="004337DA">
        <w:rPr>
          <w:b/>
          <w:color w:val="5B9BD5"/>
        </w:rPr>
        <w:t>D</w:t>
      </w:r>
      <w:r w:rsidRPr="004337DA">
        <w:rPr>
          <w:b/>
          <w:color w:val="5B9BD5"/>
        </w:rPr>
        <w:t>amage/</w:t>
      </w:r>
      <w:r w:rsidR="00F24F75" w:rsidRPr="004337DA">
        <w:rPr>
          <w:b/>
          <w:color w:val="5B9BD5"/>
        </w:rPr>
        <w:t xml:space="preserve">Replacement </w:t>
      </w:r>
      <w:r w:rsidR="00B85633" w:rsidRPr="004337DA">
        <w:rPr>
          <w:b/>
          <w:color w:val="5B9BD5"/>
        </w:rPr>
        <w:t>c</w:t>
      </w:r>
      <w:r w:rsidRPr="004337DA">
        <w:rPr>
          <w:b/>
          <w:color w:val="5B9BD5"/>
        </w:rPr>
        <w:t>osts</w:t>
      </w:r>
      <w:r w:rsidR="00AE46F8" w:rsidRPr="004337DA">
        <w:rPr>
          <w:b/>
          <w:color w:val="5B9BD5"/>
        </w:rPr>
        <w:t>:</w:t>
      </w:r>
    </w:p>
    <w:p w14:paraId="55391CF8" w14:textId="02D63BFA" w:rsidR="00E525D6" w:rsidRPr="001F0752" w:rsidRDefault="004A631B" w:rsidP="00A330A7">
      <w:pPr>
        <w:numPr>
          <w:ilvl w:val="0"/>
          <w:numId w:val="18"/>
        </w:numPr>
        <w:rPr>
          <w:rFonts w:cs="Verdana"/>
          <w:szCs w:val="21"/>
          <w:shd w:val="clear" w:color="auto" w:fill="FFFFFF"/>
        </w:rPr>
      </w:pPr>
      <w:r w:rsidRPr="00467207">
        <w:t xml:space="preserve">For those persons that unfortunately forget to bring, damage or lose their accreditation, can purchase another </w:t>
      </w:r>
      <w:r w:rsidR="00AE46F8" w:rsidRPr="00467207">
        <w:t xml:space="preserve">accreditation </w:t>
      </w:r>
      <w:r w:rsidRPr="00467207">
        <w:t xml:space="preserve">from World Archery </w:t>
      </w:r>
      <w:r w:rsidR="00560720" w:rsidRPr="00467207">
        <w:t xml:space="preserve">accreditation area </w:t>
      </w:r>
      <w:r w:rsidRPr="00467207">
        <w:t xml:space="preserve">at the event </w:t>
      </w:r>
      <w:r w:rsidR="00560720" w:rsidRPr="00467207">
        <w:t xml:space="preserve">for </w:t>
      </w:r>
      <w:r w:rsidRPr="00467207">
        <w:t xml:space="preserve">the cost </w:t>
      </w:r>
      <w:r w:rsidR="009F10DE">
        <w:t>of 30 CHF</w:t>
      </w:r>
      <w:r w:rsidR="009F10DE" w:rsidRPr="00B26E75">
        <w:t xml:space="preserve"> (</w:t>
      </w:r>
      <w:r w:rsidR="009F10DE">
        <w:t>EUR/USD or local currency will be accepted, at a rate to be displayed on site</w:t>
      </w:r>
      <w:r w:rsidR="009F10DE" w:rsidRPr="00B26E75">
        <w:t>).</w:t>
      </w:r>
    </w:p>
    <w:p w14:paraId="0B193661" w14:textId="78AD354E" w:rsidR="00C05BA1" w:rsidRPr="004337DA" w:rsidRDefault="00C05BA1" w:rsidP="00702E25">
      <w:pPr>
        <w:rPr>
          <w:b/>
          <w:color w:val="5B9BD5"/>
        </w:rPr>
      </w:pPr>
      <w:r w:rsidRPr="004337DA">
        <w:rPr>
          <w:b/>
          <w:color w:val="5B9BD5"/>
        </w:rPr>
        <w:lastRenderedPageBreak/>
        <w:t>Upgrade</w:t>
      </w:r>
      <w:r w:rsidR="00487660" w:rsidRPr="004337DA">
        <w:rPr>
          <w:b/>
          <w:color w:val="5B9BD5"/>
        </w:rPr>
        <w:t xml:space="preserve"> </w:t>
      </w:r>
      <w:r w:rsidR="00B85633" w:rsidRPr="004337DA">
        <w:rPr>
          <w:b/>
          <w:color w:val="5B9BD5"/>
        </w:rPr>
        <w:t>c</w:t>
      </w:r>
      <w:r w:rsidR="00487660" w:rsidRPr="004337DA">
        <w:rPr>
          <w:b/>
          <w:color w:val="5B9BD5"/>
        </w:rPr>
        <w:t>ard</w:t>
      </w:r>
      <w:r w:rsidR="00560720" w:rsidRPr="004337DA">
        <w:rPr>
          <w:b/>
          <w:color w:val="5B9BD5"/>
        </w:rPr>
        <w:t>:</w:t>
      </w:r>
    </w:p>
    <w:p w14:paraId="6147EA5F" w14:textId="77777777" w:rsidR="00487660" w:rsidRPr="00467207" w:rsidRDefault="00F06B6A" w:rsidP="00A330A7">
      <w:pPr>
        <w:numPr>
          <w:ilvl w:val="0"/>
          <w:numId w:val="18"/>
        </w:numPr>
      </w:pPr>
      <w:r w:rsidRPr="00467207">
        <w:t xml:space="preserve">Upgrade </w:t>
      </w:r>
      <w:r w:rsidR="00487660" w:rsidRPr="00467207">
        <w:t>cards</w:t>
      </w:r>
      <w:r w:rsidRPr="00467207">
        <w:t xml:space="preserve"> are available for those teams that do not have a coach or team manager available on their team </w:t>
      </w:r>
      <w:r w:rsidR="00487660" w:rsidRPr="00467207">
        <w:t>and wish to have a coach for their athlete/team</w:t>
      </w:r>
      <w:r w:rsidR="00F24F75" w:rsidRPr="00467207">
        <w:t>’s match</w:t>
      </w:r>
      <w:r w:rsidR="00487660" w:rsidRPr="00467207">
        <w:t xml:space="preserve">.  </w:t>
      </w:r>
    </w:p>
    <w:p w14:paraId="1EF73520" w14:textId="77777777" w:rsidR="00F06B6A" w:rsidRPr="00467207" w:rsidRDefault="00487660" w:rsidP="00A330A7">
      <w:pPr>
        <w:numPr>
          <w:ilvl w:val="0"/>
          <w:numId w:val="18"/>
        </w:numPr>
      </w:pPr>
      <w:r w:rsidRPr="00467207">
        <w:t xml:space="preserve">An upgrade card can be allocated to another </w:t>
      </w:r>
      <w:r w:rsidR="00F06B6A" w:rsidRPr="00467207">
        <w:t>athlete or accredited person to perform the role of coach for a specific athlete</w:t>
      </w:r>
      <w:r w:rsidRPr="00467207">
        <w:t xml:space="preserve"> at that particular event</w:t>
      </w:r>
      <w:r w:rsidR="00F06B6A" w:rsidRPr="00467207">
        <w:t>.</w:t>
      </w:r>
    </w:p>
    <w:p w14:paraId="0CBDD4B6" w14:textId="77777777" w:rsidR="00F06B6A" w:rsidRPr="00467207" w:rsidRDefault="00F06B6A" w:rsidP="00A330A7">
      <w:pPr>
        <w:numPr>
          <w:ilvl w:val="0"/>
          <w:numId w:val="18"/>
        </w:numPr>
      </w:pPr>
      <w:r w:rsidRPr="00467207">
        <w:t xml:space="preserve">Upgrade </w:t>
      </w:r>
      <w:r w:rsidR="00487660" w:rsidRPr="00467207">
        <w:t>cards</w:t>
      </w:r>
      <w:r w:rsidRPr="00467207">
        <w:t xml:space="preserve"> </w:t>
      </w:r>
      <w:r w:rsidR="00F24F75" w:rsidRPr="00467207">
        <w:t>(</w:t>
      </w:r>
      <w:r w:rsidRPr="00467207">
        <w:t>serial numbered</w:t>
      </w:r>
      <w:r w:rsidR="00F24F75" w:rsidRPr="00467207">
        <w:t xml:space="preserve">) </w:t>
      </w:r>
      <w:r w:rsidR="00487660" w:rsidRPr="00467207">
        <w:t xml:space="preserve">are </w:t>
      </w:r>
      <w:r w:rsidR="00F24F75" w:rsidRPr="00467207">
        <w:t>individually a</w:t>
      </w:r>
      <w:r w:rsidRPr="00467207">
        <w:t>llocated</w:t>
      </w:r>
      <w:r w:rsidR="00487660" w:rsidRPr="00467207">
        <w:t>/valid</w:t>
      </w:r>
      <w:r w:rsidRPr="00467207">
        <w:t xml:space="preserve"> </w:t>
      </w:r>
      <w:r w:rsidR="00F24F75" w:rsidRPr="00467207">
        <w:t xml:space="preserve">to an individual person </w:t>
      </w:r>
      <w:r w:rsidRPr="00467207">
        <w:t>for a particular event</w:t>
      </w:r>
      <w:r w:rsidR="00F24F75" w:rsidRPr="00467207">
        <w:t xml:space="preserve"> </w:t>
      </w:r>
      <w:r w:rsidRPr="00467207">
        <w:t>athlete</w:t>
      </w:r>
      <w:r w:rsidR="00487660" w:rsidRPr="00467207">
        <w:t>/team</w:t>
      </w:r>
      <w:r w:rsidRPr="00467207">
        <w:t>. As soon as the athlete</w:t>
      </w:r>
      <w:r w:rsidR="00487660" w:rsidRPr="00467207">
        <w:t>/team</w:t>
      </w:r>
      <w:r w:rsidRPr="00467207">
        <w:t xml:space="preserve"> is out of the competition, the upgrade </w:t>
      </w:r>
      <w:r w:rsidR="00487660" w:rsidRPr="00467207">
        <w:t>card</w:t>
      </w:r>
      <w:r w:rsidRPr="00467207">
        <w:t xml:space="preserve"> is no longer</w:t>
      </w:r>
      <w:r w:rsidR="00E525D6" w:rsidRPr="00467207">
        <w:t xml:space="preserve"> active</w:t>
      </w:r>
      <w:r w:rsidRPr="00467207">
        <w:t>.</w:t>
      </w:r>
    </w:p>
    <w:p w14:paraId="6995F38D" w14:textId="77777777" w:rsidR="00F06B6A" w:rsidRPr="00467207" w:rsidRDefault="00487660" w:rsidP="00A330A7">
      <w:pPr>
        <w:numPr>
          <w:ilvl w:val="0"/>
          <w:numId w:val="18"/>
        </w:numPr>
      </w:pPr>
      <w:r w:rsidRPr="00467207">
        <w:t>For an upgrade card to be issued, a</w:t>
      </w:r>
      <w:r w:rsidR="00F06B6A" w:rsidRPr="00467207">
        <w:t xml:space="preserve">n </w:t>
      </w:r>
      <w:r w:rsidR="00F24F75" w:rsidRPr="00467207">
        <w:t>A</w:t>
      </w:r>
      <w:r w:rsidR="00F06B6A" w:rsidRPr="00467207">
        <w:t xml:space="preserve">ccreditation </w:t>
      </w:r>
      <w:r w:rsidR="00F24F75" w:rsidRPr="00467207">
        <w:t>U</w:t>
      </w:r>
      <w:r w:rsidR="00F06B6A" w:rsidRPr="00467207">
        <w:t xml:space="preserve">pgrade </w:t>
      </w:r>
      <w:r w:rsidR="00F24F75" w:rsidRPr="00467207">
        <w:t>F</w:t>
      </w:r>
      <w:r w:rsidR="00F06B6A" w:rsidRPr="00467207">
        <w:t>orm (AUF) needs to be completed and signed by the Team Manager, President or Secretary General of the Member Association</w:t>
      </w:r>
      <w:r w:rsidR="00F44C52" w:rsidRPr="00467207">
        <w:t xml:space="preserve"> of the athlete/team to be coached</w:t>
      </w:r>
      <w:r w:rsidR="00F06B6A" w:rsidRPr="00467207">
        <w:t>.  This form can be completed in advance in WAREOS or on venue.</w:t>
      </w:r>
    </w:p>
    <w:p w14:paraId="38AD5339" w14:textId="00C5110F" w:rsidR="00F06B6A" w:rsidRPr="00467207" w:rsidRDefault="00F06B6A" w:rsidP="00A330A7">
      <w:pPr>
        <w:numPr>
          <w:ilvl w:val="0"/>
          <w:numId w:val="18"/>
        </w:numPr>
      </w:pPr>
      <w:r w:rsidRPr="00467207">
        <w:t xml:space="preserve">Each upgrade </w:t>
      </w:r>
      <w:r w:rsidR="00487660" w:rsidRPr="00467207">
        <w:t>cards</w:t>
      </w:r>
      <w:r w:rsidRPr="00467207">
        <w:t xml:space="preserve"> costs</w:t>
      </w:r>
      <w:r w:rsidR="00487660" w:rsidRPr="00467207">
        <w:t xml:space="preserve"> </w:t>
      </w:r>
      <w:r w:rsidR="00455F6C">
        <w:t>30 CHF</w:t>
      </w:r>
      <w:r w:rsidR="00455F6C" w:rsidRPr="00B26E75">
        <w:t xml:space="preserve"> (</w:t>
      </w:r>
      <w:r w:rsidR="00455F6C">
        <w:t>EUR/USD or local currency will be accepted, at a rate to be displayed on site</w:t>
      </w:r>
      <w:r w:rsidR="00455F6C" w:rsidRPr="00B26E75">
        <w:t>).</w:t>
      </w:r>
    </w:p>
    <w:p w14:paraId="6C5E73DE" w14:textId="77777777" w:rsidR="007B5912" w:rsidRPr="00467207" w:rsidRDefault="007B5912" w:rsidP="00A330A7">
      <w:pPr>
        <w:numPr>
          <w:ilvl w:val="0"/>
          <w:numId w:val="18"/>
        </w:numPr>
      </w:pPr>
      <w:r w:rsidRPr="00467207">
        <w:t>R</w:t>
      </w:r>
      <w:r w:rsidR="00487660" w:rsidRPr="00467207">
        <w:t>emember, as stated in</w:t>
      </w:r>
      <w:r w:rsidR="003D780A" w:rsidRPr="00467207">
        <w:t xml:space="preserve"> </w:t>
      </w:r>
      <w:r w:rsidR="00487660" w:rsidRPr="00467207">
        <w:t>the World Archery rule</w:t>
      </w:r>
      <w:r w:rsidR="003D780A" w:rsidRPr="00467207">
        <w:t>s</w:t>
      </w:r>
      <w:r w:rsidR="00487660" w:rsidRPr="00467207">
        <w:t xml:space="preserve">, only </w:t>
      </w:r>
      <w:r w:rsidRPr="00467207">
        <w:t xml:space="preserve">1 </w:t>
      </w:r>
      <w:r w:rsidR="00F44C52" w:rsidRPr="00467207">
        <w:t xml:space="preserve">accredited </w:t>
      </w:r>
      <w:r w:rsidR="00487660" w:rsidRPr="00467207">
        <w:t xml:space="preserve">team </w:t>
      </w:r>
      <w:r w:rsidRPr="00467207">
        <w:t xml:space="preserve">official </w:t>
      </w:r>
      <w:r w:rsidR="003D780A" w:rsidRPr="00467207">
        <w:t xml:space="preserve">per </w:t>
      </w:r>
      <w:r w:rsidRPr="00467207">
        <w:t xml:space="preserve">athlete is </w:t>
      </w:r>
      <w:r w:rsidR="003D780A" w:rsidRPr="00467207">
        <w:t>allowed</w:t>
      </w:r>
      <w:r w:rsidRPr="00467207">
        <w:t xml:space="preserve"> </w:t>
      </w:r>
      <w:r w:rsidR="003D780A" w:rsidRPr="00467207">
        <w:t xml:space="preserve">with a maximum of 4 officials if a team has more than 4 athletes competing </w:t>
      </w:r>
      <w:r w:rsidR="00F44C52" w:rsidRPr="00467207">
        <w:t>o</w:t>
      </w:r>
      <w:r w:rsidR="003D780A" w:rsidRPr="00467207">
        <w:t>n the field of play</w:t>
      </w:r>
      <w:r w:rsidRPr="00467207">
        <w:t>.</w:t>
      </w:r>
      <w:r w:rsidR="00487660" w:rsidRPr="00467207">
        <w:t xml:space="preserve"> </w:t>
      </w:r>
    </w:p>
    <w:p w14:paraId="7E8FF465" w14:textId="77777777" w:rsidR="00E525D6" w:rsidRPr="00467207" w:rsidRDefault="00E525D6" w:rsidP="00E525D6"/>
    <w:p w14:paraId="739FC47E" w14:textId="498F7EEA" w:rsidR="00BD3060" w:rsidRPr="00467207" w:rsidRDefault="00BD3060" w:rsidP="001529D0">
      <w:pPr>
        <w:pStyle w:val="Heading1"/>
      </w:pPr>
      <w:bookmarkStart w:id="28" w:name="_Toc7278731"/>
      <w:r w:rsidRPr="00467207">
        <w:t>5</w:t>
      </w:r>
      <w:r w:rsidR="00111763" w:rsidRPr="00467207">
        <w:t>.</w:t>
      </w:r>
      <w:r w:rsidRPr="00467207">
        <w:t xml:space="preserve"> Logistical </w:t>
      </w:r>
      <w:r w:rsidR="00B85633">
        <w:t>a</w:t>
      </w:r>
      <w:r w:rsidRPr="00467207">
        <w:t>spects (OC)</w:t>
      </w:r>
      <w:bookmarkEnd w:id="28"/>
    </w:p>
    <w:p w14:paraId="53421513" w14:textId="77777777" w:rsidR="00BD3060" w:rsidRPr="001739AD" w:rsidRDefault="00BD3060" w:rsidP="00481474">
      <w:pPr>
        <w:pStyle w:val="Heading2"/>
      </w:pPr>
      <w:bookmarkStart w:id="29" w:name="_Toc7278732"/>
      <w:r w:rsidRPr="001739AD">
        <w:t>5.1. Tra</w:t>
      </w:r>
      <w:r w:rsidRPr="00481474">
        <w:t>nsporta</w:t>
      </w:r>
      <w:r w:rsidRPr="001739AD">
        <w:t>tion</w:t>
      </w:r>
      <w:bookmarkEnd w:id="29"/>
    </w:p>
    <w:p w14:paraId="292F6B1F" w14:textId="77777777" w:rsidR="000D6A91" w:rsidRPr="0083725C" w:rsidRDefault="00BD3060" w:rsidP="00A330A7">
      <w:pPr>
        <w:numPr>
          <w:ilvl w:val="0"/>
          <w:numId w:val="19"/>
        </w:numPr>
      </w:pPr>
      <w:r w:rsidRPr="0083725C">
        <w:t>Daily transport</w:t>
      </w:r>
      <w:r w:rsidR="00673726" w:rsidRPr="0083725C">
        <w:t>ation</w:t>
      </w:r>
      <w:r w:rsidRPr="0083725C">
        <w:t xml:space="preserve"> information and schedules will be placed at the competition field and </w:t>
      </w:r>
      <w:r w:rsidR="00F44C52" w:rsidRPr="0083725C">
        <w:t xml:space="preserve">notice boards </w:t>
      </w:r>
      <w:r w:rsidRPr="0083725C">
        <w:t xml:space="preserve">at all the official event hotels. </w:t>
      </w:r>
    </w:p>
    <w:p w14:paraId="1B2D4959" w14:textId="77777777" w:rsidR="00702E25" w:rsidRPr="00467207" w:rsidRDefault="00702E25" w:rsidP="000D6A91">
      <w:pPr>
        <w:pStyle w:val="FITAnormal"/>
        <w:rPr>
          <w:rStyle w:val="FITA3"/>
          <w:rFonts w:ascii="HelveticaNeueLT Pro 55 Roman" w:hAnsi="HelveticaNeueLT Pro 55 Roman"/>
          <w:sz w:val="22"/>
          <w:szCs w:val="21"/>
        </w:rPr>
      </w:pPr>
    </w:p>
    <w:p w14:paraId="3363A0F1" w14:textId="7BE5B2FD" w:rsidR="00BD3060" w:rsidRDefault="00BD3060" w:rsidP="00481474">
      <w:pPr>
        <w:pStyle w:val="Heading2"/>
        <w:rPr>
          <w:rStyle w:val="FITA3"/>
          <w:rFonts w:ascii="HelveticaNeueLT Pro 55 Roman" w:hAnsi="HelveticaNeueLT Pro 55 Roman"/>
          <w:b/>
          <w:color w:val="5B9BD5"/>
          <w:sz w:val="22"/>
        </w:rPr>
      </w:pPr>
      <w:bookmarkStart w:id="30" w:name="_Toc7278733"/>
      <w:r w:rsidRPr="00481474">
        <w:rPr>
          <w:rStyle w:val="FITA3"/>
          <w:rFonts w:ascii="HelveticaNeueLT Pro 55 Roman" w:hAnsi="HelveticaNeueLT Pro 55 Roman"/>
          <w:b/>
          <w:color w:val="5B9BD5"/>
          <w:sz w:val="22"/>
        </w:rPr>
        <w:t>5.2. Meals during the event</w:t>
      </w:r>
      <w:bookmarkEnd w:id="30"/>
    </w:p>
    <w:p w14:paraId="36109E74" w14:textId="77777777" w:rsidR="003A50BC" w:rsidRPr="003A50BC" w:rsidRDefault="003A50BC" w:rsidP="003A50BC"/>
    <w:p w14:paraId="6419B770" w14:textId="77777777" w:rsidR="00481474" w:rsidRPr="0083725C" w:rsidRDefault="00481474" w:rsidP="00481474">
      <w:pPr>
        <w:numPr>
          <w:ilvl w:val="0"/>
          <w:numId w:val="19"/>
        </w:numPr>
      </w:pPr>
      <w:r w:rsidRPr="0083725C">
        <w:t>Meals will be served at the hotel restaurants according to the schedule below:</w:t>
      </w:r>
    </w:p>
    <w:p w14:paraId="499F2086" w14:textId="77777777" w:rsidR="00481474" w:rsidRPr="0083725C" w:rsidRDefault="00481474" w:rsidP="00481474">
      <w:pPr>
        <w:numPr>
          <w:ilvl w:val="0"/>
          <w:numId w:val="40"/>
        </w:numPr>
      </w:pPr>
      <w:r w:rsidRPr="0083725C">
        <w:t>Purple Mountain Hotel</w:t>
      </w:r>
    </w:p>
    <w:p w14:paraId="0248F280" w14:textId="761F718B" w:rsidR="00481474" w:rsidRPr="0083725C" w:rsidRDefault="00481474" w:rsidP="003A50BC">
      <w:pPr>
        <w:ind w:left="420" w:firstLine="420"/>
      </w:pPr>
      <w:r w:rsidRPr="0083725C">
        <w:t>Breakfast/Lunch/Dinner: The Collection, 2nd Floor</w:t>
      </w:r>
    </w:p>
    <w:p w14:paraId="438BCF6C" w14:textId="77777777" w:rsidR="00481474" w:rsidRPr="0083725C" w:rsidRDefault="00481474" w:rsidP="00481474">
      <w:pPr>
        <w:numPr>
          <w:ilvl w:val="0"/>
          <w:numId w:val="40"/>
        </w:numPr>
      </w:pPr>
      <w:r w:rsidRPr="0083725C">
        <w:t>Tong Mao Hotel</w:t>
      </w:r>
    </w:p>
    <w:p w14:paraId="517A691B" w14:textId="2E20EE61" w:rsidR="00481474" w:rsidRPr="0083725C" w:rsidRDefault="00481474" w:rsidP="00481474">
      <w:pPr>
        <w:ind w:left="300" w:firstLine="420"/>
      </w:pPr>
      <w:r w:rsidRPr="0083725C">
        <w:t>Breakfast/Lunch/Dinner: Seasons Cafe, 1st Floor</w:t>
      </w:r>
    </w:p>
    <w:p w14:paraId="601F1B48" w14:textId="77777777" w:rsidR="00481474" w:rsidRPr="0083725C" w:rsidRDefault="00481474" w:rsidP="00481474">
      <w:pPr>
        <w:numPr>
          <w:ilvl w:val="0"/>
          <w:numId w:val="40"/>
        </w:numPr>
      </w:pPr>
      <w:proofErr w:type="spellStart"/>
      <w:r w:rsidRPr="0083725C">
        <w:t>Benjoy</w:t>
      </w:r>
      <w:proofErr w:type="spellEnd"/>
      <w:r w:rsidRPr="0083725C">
        <w:t xml:space="preserve"> Hotel</w:t>
      </w:r>
    </w:p>
    <w:p w14:paraId="24667745" w14:textId="369B9C70" w:rsidR="00481474" w:rsidRDefault="00481474" w:rsidP="00481474">
      <w:pPr>
        <w:ind w:left="300" w:firstLine="420"/>
      </w:pPr>
      <w:r w:rsidRPr="0083725C">
        <w:t>Breakfast/Lunch/Dinner: VIP Hall, 1st Floor</w:t>
      </w:r>
    </w:p>
    <w:p w14:paraId="0ACD356E" w14:textId="77777777" w:rsidR="003A50BC" w:rsidRPr="0083725C" w:rsidRDefault="003A50BC" w:rsidP="00481474">
      <w:pPr>
        <w:ind w:left="300" w:firstLine="420"/>
      </w:pPr>
    </w:p>
    <w:p w14:paraId="09FA4AF1" w14:textId="77777777" w:rsidR="00481474" w:rsidRPr="0083725C" w:rsidRDefault="00481474" w:rsidP="00481474">
      <w:pPr>
        <w:numPr>
          <w:ilvl w:val="0"/>
          <w:numId w:val="19"/>
        </w:numPr>
      </w:pPr>
      <w:r w:rsidRPr="0083725C">
        <w:t xml:space="preserve">*Catering Times: </w:t>
      </w:r>
      <w:r w:rsidRPr="0083725C">
        <w:tab/>
      </w:r>
      <w:r w:rsidRPr="0083725C">
        <w:tab/>
        <w:t xml:space="preserve">  Breakfast </w:t>
      </w:r>
      <w:r w:rsidRPr="0083725C">
        <w:tab/>
      </w:r>
      <w:r w:rsidRPr="0083725C">
        <w:tab/>
      </w:r>
      <w:r w:rsidRPr="0083725C">
        <w:tab/>
        <w:t>07:00 - 10:00hrs</w:t>
      </w:r>
    </w:p>
    <w:p w14:paraId="6219ADDB" w14:textId="49EC15BD" w:rsidR="00481474" w:rsidRPr="0083725C" w:rsidRDefault="00481474" w:rsidP="00092C1D">
      <w:pPr>
        <w:ind w:firstLine="3119"/>
      </w:pPr>
      <w:r w:rsidRPr="0083725C">
        <w:t>Lunch</w:t>
      </w:r>
      <w:r w:rsidRPr="0083725C">
        <w:tab/>
      </w:r>
      <w:r w:rsidRPr="0083725C">
        <w:tab/>
      </w:r>
      <w:r w:rsidRPr="0083725C">
        <w:tab/>
      </w:r>
      <w:r w:rsidRPr="0083725C">
        <w:tab/>
        <w:t>12:00 - 14:00hrs</w:t>
      </w:r>
    </w:p>
    <w:p w14:paraId="0E2F8E24" w14:textId="7D876E09" w:rsidR="00481474" w:rsidRDefault="00481474" w:rsidP="00092C1D">
      <w:pPr>
        <w:ind w:firstLine="3119"/>
      </w:pPr>
      <w:r w:rsidRPr="0083725C">
        <w:t xml:space="preserve">Dinner </w:t>
      </w:r>
      <w:r w:rsidRPr="0083725C">
        <w:tab/>
      </w:r>
      <w:r w:rsidRPr="0083725C">
        <w:tab/>
      </w:r>
      <w:r w:rsidRPr="0083725C">
        <w:tab/>
        <w:t>18:00 - 20:00hrs</w:t>
      </w:r>
    </w:p>
    <w:p w14:paraId="4F954E7F" w14:textId="77777777" w:rsidR="003A50BC" w:rsidRPr="0083725C" w:rsidRDefault="003A50BC" w:rsidP="00092C1D">
      <w:pPr>
        <w:ind w:firstLine="3119"/>
      </w:pPr>
    </w:p>
    <w:p w14:paraId="516CBDEA" w14:textId="77777777" w:rsidR="00481474" w:rsidRPr="0083725C" w:rsidRDefault="00481474" w:rsidP="00481474">
      <w:pPr>
        <w:jc w:val="right"/>
        <w:rPr>
          <w:i/>
        </w:rPr>
      </w:pPr>
      <w:r w:rsidRPr="0083725C">
        <w:rPr>
          <w:i/>
        </w:rPr>
        <w:t>*Times will adjust to the competition schedule as and when required.</w:t>
      </w:r>
    </w:p>
    <w:p w14:paraId="53BE94BF" w14:textId="2DF14876" w:rsidR="00481474" w:rsidRDefault="00481474" w:rsidP="00481474">
      <w:pPr>
        <w:jc w:val="right"/>
        <w:rPr>
          <w:i/>
        </w:rPr>
      </w:pPr>
      <w:r w:rsidRPr="0083725C">
        <w:rPr>
          <w:i/>
        </w:rPr>
        <w:t>**Due to peak season in the hotels, please allow enough time for your meals.</w:t>
      </w:r>
    </w:p>
    <w:p w14:paraId="1C75A70B" w14:textId="77777777" w:rsidR="003A50BC" w:rsidRPr="0083725C" w:rsidRDefault="003A50BC" w:rsidP="00481474">
      <w:pPr>
        <w:jc w:val="right"/>
        <w:rPr>
          <w:i/>
        </w:rPr>
      </w:pPr>
    </w:p>
    <w:p w14:paraId="515D3BF4" w14:textId="40301B70" w:rsidR="00481474" w:rsidRPr="0083725C" w:rsidRDefault="00481474" w:rsidP="00481474">
      <w:pPr>
        <w:numPr>
          <w:ilvl w:val="0"/>
          <w:numId w:val="39"/>
        </w:numPr>
      </w:pPr>
      <w:r w:rsidRPr="0083725C">
        <w:t xml:space="preserve">Coaches and Team managers who don’t have time to return to hotel for lunches can order lunch boxes at the hotel information desks a </w:t>
      </w:r>
      <w:r w:rsidRPr="003A50BC">
        <w:rPr>
          <w:b/>
          <w:i/>
        </w:rPr>
        <w:t>minimum of 24 hours before</w:t>
      </w:r>
      <w:r w:rsidRPr="0083725C">
        <w:t>.</w:t>
      </w:r>
    </w:p>
    <w:p w14:paraId="10995BE0" w14:textId="66665F17" w:rsidR="0036035A" w:rsidRPr="0083725C" w:rsidRDefault="0036035A" w:rsidP="0036035A"/>
    <w:p w14:paraId="005AD079" w14:textId="36FC60A3" w:rsidR="0036035A" w:rsidRPr="0083725C" w:rsidRDefault="0036035A">
      <w:pPr>
        <w:widowControl/>
        <w:suppressAutoHyphens w:val="0"/>
        <w:jc w:val="left"/>
      </w:pPr>
      <w:r w:rsidRPr="0083725C">
        <w:br w:type="page"/>
      </w:r>
    </w:p>
    <w:p w14:paraId="1D7242CD" w14:textId="27978D27" w:rsidR="00F05AA6" w:rsidRPr="00AF4D4B" w:rsidRDefault="00F05AA6" w:rsidP="00481474">
      <w:pPr>
        <w:pStyle w:val="Heading2"/>
      </w:pPr>
      <w:bookmarkStart w:id="31" w:name="_Toc7278734"/>
      <w:r w:rsidRPr="00AF4D4B">
        <w:lastRenderedPageBreak/>
        <w:t xml:space="preserve">5.3. Top </w:t>
      </w:r>
      <w:r w:rsidR="00B85633">
        <w:t>t</w:t>
      </w:r>
      <w:r w:rsidRPr="00AF4D4B">
        <w:t xml:space="preserve">hings </w:t>
      </w:r>
      <w:r w:rsidR="00B85633">
        <w:t>t</w:t>
      </w:r>
      <w:r w:rsidRPr="00AF4D4B">
        <w:t xml:space="preserve">o </w:t>
      </w:r>
      <w:r w:rsidR="00B85633">
        <w:t>d</w:t>
      </w:r>
      <w:r w:rsidRPr="00AF4D4B">
        <w:t xml:space="preserve">o </w:t>
      </w:r>
      <w:r w:rsidR="00B85633" w:rsidRPr="00C566AE">
        <w:t>i</w:t>
      </w:r>
      <w:r w:rsidRPr="00C566AE">
        <w:t xml:space="preserve">n </w:t>
      </w:r>
      <w:r w:rsidR="00C566AE">
        <w:t>Shanghai</w:t>
      </w:r>
      <w:bookmarkEnd w:id="31"/>
      <w:r w:rsidR="00C566AE">
        <w:t xml:space="preserve"> </w:t>
      </w:r>
    </w:p>
    <w:p w14:paraId="26EC430D" w14:textId="6989CBF6" w:rsidR="00F05AA6" w:rsidRPr="0083725C" w:rsidRDefault="00F05AA6" w:rsidP="00F05AA6">
      <w:r w:rsidRPr="0083725C">
        <w:t xml:space="preserve">The following is a short list of the sights and attractions that </w:t>
      </w:r>
      <w:r w:rsidR="002F0C7F" w:rsidRPr="0083725C">
        <w:rPr>
          <w:rFonts w:hint="eastAsia"/>
          <w:lang w:eastAsia="zh-CN"/>
        </w:rPr>
        <w:t>S</w:t>
      </w:r>
      <w:r w:rsidR="002F0C7F" w:rsidRPr="0083725C">
        <w:rPr>
          <w:lang w:eastAsia="zh-CN"/>
        </w:rPr>
        <w:t>hanghai</w:t>
      </w:r>
      <w:r w:rsidRPr="0083725C">
        <w:t xml:space="preserve"> has to offer:</w:t>
      </w:r>
    </w:p>
    <w:p w14:paraId="5F72A7F6" w14:textId="77777777" w:rsidR="002F0C7F" w:rsidRPr="0083725C" w:rsidRDefault="002F0C7F" w:rsidP="002F0C7F">
      <w:pPr>
        <w:numPr>
          <w:ilvl w:val="0"/>
          <w:numId w:val="39"/>
        </w:numPr>
      </w:pPr>
      <w:r w:rsidRPr="0083725C">
        <w:rPr>
          <w:b/>
        </w:rPr>
        <w:t>#8. Peace Hotel</w:t>
      </w:r>
      <w:r w:rsidRPr="0083725C">
        <w:t xml:space="preserve"> - This magnificent hotel was built in 1929 and remained as one of the finest </w:t>
      </w:r>
      <w:hyperlink r:id="rId17" w:history="1">
        <w:r w:rsidRPr="0083725C">
          <w:t>hotels in</w:t>
        </w:r>
      </w:hyperlink>
      <w:r w:rsidRPr="0083725C">
        <w:t> the world through the 1930's. Take a walk through the lobby, eighth-floor ballroom and up to the rooftop for a great view of the Bund and Nanjing Lu.</w:t>
      </w:r>
    </w:p>
    <w:p w14:paraId="4CA26979" w14:textId="77777777" w:rsidR="002F0C7F" w:rsidRPr="0083725C" w:rsidRDefault="002F0C7F" w:rsidP="002F0C7F">
      <w:pPr>
        <w:numPr>
          <w:ilvl w:val="0"/>
          <w:numId w:val="39"/>
        </w:numPr>
      </w:pPr>
      <w:r w:rsidRPr="0083725C">
        <w:rPr>
          <w:b/>
        </w:rPr>
        <w:t xml:space="preserve">#7. </w:t>
      </w:r>
      <w:proofErr w:type="spellStart"/>
      <w:r w:rsidRPr="0083725C">
        <w:rPr>
          <w:b/>
        </w:rPr>
        <w:t>Jin</w:t>
      </w:r>
      <w:proofErr w:type="spellEnd"/>
      <w:r w:rsidRPr="0083725C">
        <w:rPr>
          <w:b/>
        </w:rPr>
        <w:t xml:space="preserve"> Mao Tower</w:t>
      </w:r>
      <w:r w:rsidRPr="0083725C">
        <w:t xml:space="preserve"> - For a good overview of the city, there is no better spot than the top of </w:t>
      </w:r>
      <w:proofErr w:type="spellStart"/>
      <w:r w:rsidRPr="0083725C">
        <w:t>Jin</w:t>
      </w:r>
      <w:proofErr w:type="spellEnd"/>
      <w:r w:rsidRPr="0083725C">
        <w:t xml:space="preserve"> Mao Tower in Pudong. Home to the Shanghai Hyatt, it is a wonderful place to stay a few nights or just to visit for the spectacular view. The appropriately named Cloud 9 restaurant and bar sits on the top floor and lays claim to the title of highest bar in the world.</w:t>
      </w:r>
    </w:p>
    <w:p w14:paraId="0DB53062" w14:textId="77777777" w:rsidR="002F0C7F" w:rsidRPr="0083725C" w:rsidRDefault="002F0C7F" w:rsidP="002F0C7F">
      <w:pPr>
        <w:numPr>
          <w:ilvl w:val="0"/>
          <w:numId w:val="39"/>
        </w:numPr>
      </w:pPr>
      <w:r w:rsidRPr="0083725C">
        <w:rPr>
          <w:b/>
        </w:rPr>
        <w:t>#6. Xin Tian Di</w:t>
      </w:r>
      <w:r w:rsidRPr="0083725C">
        <w:t xml:space="preserve"> - Shanghai's most popular restaurant and bar district is a great example of the success of the urban renewal effort. Tourists and locals alike pack the streets day and night. Xin Tian Di is divided into the North and South Blocks. The South Block is the more modern of the two and is home to one of China's first major </w:t>
      </w:r>
      <w:hyperlink r:id="rId18" w:history="1">
        <w:r w:rsidRPr="0083725C">
          <w:t>shopping</w:t>
        </w:r>
      </w:hyperlink>
      <w:r w:rsidRPr="0083725C">
        <w:t> </w:t>
      </w:r>
      <w:proofErr w:type="spellStart"/>
      <w:r w:rsidRPr="0083725C">
        <w:t>centers</w:t>
      </w:r>
      <w:proofErr w:type="spellEnd"/>
      <w:r w:rsidRPr="0083725C">
        <w:t xml:space="preserve"> as well as boutiques, restaurants and nightclubs. </w:t>
      </w:r>
      <w:proofErr w:type="spellStart"/>
      <w:r w:rsidRPr="0083725C">
        <w:t>Shikumen</w:t>
      </w:r>
      <w:proofErr w:type="spellEnd"/>
      <w:r w:rsidRPr="0083725C">
        <w:t xml:space="preserve"> architecture lines the streets in the North Block providing a contrast to the modernity of the South Block.</w:t>
      </w:r>
    </w:p>
    <w:p w14:paraId="7B0DE8E1" w14:textId="77777777" w:rsidR="002F0C7F" w:rsidRPr="0083725C" w:rsidRDefault="002F0C7F" w:rsidP="002F0C7F">
      <w:pPr>
        <w:numPr>
          <w:ilvl w:val="0"/>
          <w:numId w:val="39"/>
        </w:numPr>
      </w:pPr>
      <w:r w:rsidRPr="0083725C">
        <w:rPr>
          <w:b/>
        </w:rPr>
        <w:t>#5. Yu Yuan Garden</w:t>
      </w:r>
      <w:r w:rsidRPr="0083725C">
        <w:t xml:space="preserve"> - In the </w:t>
      </w:r>
      <w:proofErr w:type="spellStart"/>
      <w:r w:rsidRPr="0083725C">
        <w:t>center</w:t>
      </w:r>
      <w:proofErr w:type="spellEnd"/>
      <w:r w:rsidRPr="0083725C">
        <w:t xml:space="preserve"> of Old Town, just southwest of the Bund, the Garden of Peace and Comfort offers an escape from the fast pace of the surrounding city. With 30 pavilions and over 5 acres, this 16th century garden can be explored for days. Of the many temples and halls, the Grand Rockery is the most popular. Two thousand tons of rare yellow stones are combined with rice glue to form a massive sculpture that stands 46 feet high.</w:t>
      </w:r>
    </w:p>
    <w:p w14:paraId="5FABF24D" w14:textId="77777777" w:rsidR="002F0C7F" w:rsidRPr="0083725C" w:rsidRDefault="002F0C7F" w:rsidP="002F0C7F">
      <w:pPr>
        <w:numPr>
          <w:ilvl w:val="0"/>
          <w:numId w:val="39"/>
        </w:numPr>
      </w:pPr>
      <w:r w:rsidRPr="0083725C">
        <w:rPr>
          <w:b/>
        </w:rPr>
        <w:t>#4. Nanjing Lu</w:t>
      </w:r>
      <w:r w:rsidRPr="0083725C">
        <w:t xml:space="preserve"> - Nanjing Road is by far the most popular shopping street in Shanghai. Crowds jam the pedestrian walkway for shopping and sightseeing every day of the week. At night the neon lights shine like the Las Vegas strip. With hundreds of shops and restaurants there is something for everyone. It runs west to east from People's Park all the way to the Bund.</w:t>
      </w:r>
    </w:p>
    <w:p w14:paraId="627B69D5" w14:textId="77777777" w:rsidR="002F0C7F" w:rsidRPr="0083725C" w:rsidRDefault="002F0C7F" w:rsidP="002F0C7F">
      <w:pPr>
        <w:numPr>
          <w:ilvl w:val="0"/>
          <w:numId w:val="39"/>
        </w:numPr>
      </w:pPr>
      <w:r w:rsidRPr="0083725C">
        <w:rPr>
          <w:b/>
        </w:rPr>
        <w:t>#3. Jade Buddha Temple</w:t>
      </w:r>
      <w:r w:rsidRPr="0083725C">
        <w:t xml:space="preserve"> - Shanghai's most famous temple is known for its white jade Buddhas carved from a single slab of Burmese jade. Brought to Shanghai in 1881, the statues are housed in separate houses amongst beautiful jewels and stones. In </w:t>
      </w:r>
      <w:proofErr w:type="gramStart"/>
      <w:r w:rsidRPr="0083725C">
        <w:t>addition</w:t>
      </w:r>
      <w:proofErr w:type="gramEnd"/>
      <w:r w:rsidRPr="0083725C">
        <w:t xml:space="preserve"> there are also ancient carvings, paintings and precious Buddhist cultural relics.</w:t>
      </w:r>
    </w:p>
    <w:p w14:paraId="339805DE" w14:textId="77777777" w:rsidR="002F0C7F" w:rsidRPr="0083725C" w:rsidRDefault="002F0C7F" w:rsidP="002F0C7F">
      <w:pPr>
        <w:numPr>
          <w:ilvl w:val="0"/>
          <w:numId w:val="39"/>
        </w:numPr>
      </w:pPr>
      <w:r w:rsidRPr="0083725C">
        <w:rPr>
          <w:b/>
        </w:rPr>
        <w:t>#2. Huangpu River Cruise</w:t>
      </w:r>
      <w:r w:rsidRPr="0083725C">
        <w:t xml:space="preserve"> - With so many different cruise options, there is no excuse not to enjoy at least a short river cruise. Cruises range from a quick 30 minutes to 4 hours. Along the way you will see the glory of Shanghai from a completely new perspective. The Bund, </w:t>
      </w:r>
      <w:proofErr w:type="spellStart"/>
      <w:r w:rsidRPr="0083725C">
        <w:t>Jin</w:t>
      </w:r>
      <w:proofErr w:type="spellEnd"/>
      <w:r w:rsidRPr="0083725C">
        <w:t xml:space="preserve"> Mao Tower, the Oriental Pearl TV Tower and Huangpu Park are just a few of the many sights to be seen. Some evening cruises also include dinner under the glittering lights of Shanghai's skyscrapers.</w:t>
      </w:r>
    </w:p>
    <w:p w14:paraId="6A25E84B" w14:textId="58A8EB30" w:rsidR="002F0C7F" w:rsidRPr="0083725C" w:rsidRDefault="002F0C7F" w:rsidP="002F0C7F">
      <w:pPr>
        <w:numPr>
          <w:ilvl w:val="0"/>
          <w:numId w:val="39"/>
        </w:numPr>
      </w:pPr>
      <w:r w:rsidRPr="0083725C">
        <w:rPr>
          <w:b/>
        </w:rPr>
        <w:t>#1. The Bund</w:t>
      </w:r>
      <w:r w:rsidRPr="0083725C">
        <w:t xml:space="preserve"> - This famous waterfront has been Shanghai's </w:t>
      </w:r>
      <w:proofErr w:type="spellStart"/>
      <w:r w:rsidRPr="0083725C">
        <w:t>center</w:t>
      </w:r>
      <w:proofErr w:type="spellEnd"/>
      <w:r w:rsidRPr="0083725C">
        <w:t xml:space="preserve"> since the mid-1800's. It offers a taste of the past with the colonial structures along the promenade and a view of the future across the river in Pudong. The city's historical landmarks as well as new 21st century structures can all be seen along the </w:t>
      </w:r>
      <w:proofErr w:type="gramStart"/>
      <w:r w:rsidRPr="0083725C">
        <w:t>1 mile</w:t>
      </w:r>
      <w:proofErr w:type="gramEnd"/>
      <w:r w:rsidRPr="0083725C">
        <w:t xml:space="preserve"> walk. It can get extremely crowded during the day, so try to see it in the early mornings along with the locals doing tai-chi or at night under the glow of all the buildings.</w:t>
      </w:r>
    </w:p>
    <w:p w14:paraId="6353760A" w14:textId="6427F6D2" w:rsidR="007152F2" w:rsidRPr="0083725C" w:rsidRDefault="007152F2">
      <w:pPr>
        <w:widowControl/>
        <w:suppressAutoHyphens w:val="0"/>
        <w:jc w:val="left"/>
      </w:pPr>
      <w:r w:rsidRPr="0083725C">
        <w:br w:type="page"/>
      </w:r>
    </w:p>
    <w:p w14:paraId="684B82EF" w14:textId="77777777" w:rsidR="00BD3060" w:rsidRPr="004337DA" w:rsidRDefault="00BD3060" w:rsidP="001529D0">
      <w:pPr>
        <w:pStyle w:val="Heading1"/>
        <w:rPr>
          <w:rStyle w:val="FITA3"/>
          <w:rFonts w:ascii="HelveticaNeueLT Pro 55 Roman" w:hAnsi="HelveticaNeueLT Pro 55 Roman"/>
          <w:b/>
          <w:color w:val="5B9BD5"/>
          <w:sz w:val="24"/>
        </w:rPr>
      </w:pPr>
      <w:bookmarkStart w:id="32" w:name="OLE_LINK7"/>
      <w:bookmarkStart w:id="33" w:name="_Toc7278735"/>
      <w:r w:rsidRPr="004337DA">
        <w:rPr>
          <w:rStyle w:val="FITA3"/>
          <w:rFonts w:ascii="HelveticaNeueLT Pro 55 Roman" w:hAnsi="HelveticaNeueLT Pro 55 Roman"/>
          <w:b/>
          <w:color w:val="5B9BD5"/>
          <w:sz w:val="24"/>
        </w:rPr>
        <w:lastRenderedPageBreak/>
        <w:t>6. Protocol and ceremonies</w:t>
      </w:r>
      <w:r w:rsidRPr="001739AD">
        <w:t xml:space="preserve"> (OC)</w:t>
      </w:r>
      <w:bookmarkEnd w:id="32"/>
      <w:bookmarkEnd w:id="33"/>
    </w:p>
    <w:p w14:paraId="33EAEF87" w14:textId="14D67A9A" w:rsidR="00BD3060" w:rsidRPr="001739AD" w:rsidRDefault="00BD3060" w:rsidP="00481474">
      <w:pPr>
        <w:pStyle w:val="Heading2"/>
        <w:rPr>
          <w:sz w:val="20"/>
          <w:shd w:val="clear" w:color="auto" w:fill="FFFF00"/>
        </w:rPr>
      </w:pPr>
      <w:bookmarkStart w:id="34" w:name="_Toc7278736"/>
      <w:r w:rsidRPr="004337DA">
        <w:rPr>
          <w:rStyle w:val="FITA3"/>
          <w:rFonts w:ascii="HelveticaNeueLT Pro 55 Roman" w:hAnsi="HelveticaNeueLT Pro 55 Roman"/>
          <w:b/>
          <w:color w:val="5B9BD5"/>
          <w:sz w:val="22"/>
        </w:rPr>
        <w:t xml:space="preserve">6.1. Medal </w:t>
      </w:r>
      <w:r w:rsidR="00B85633" w:rsidRPr="004337DA">
        <w:rPr>
          <w:rStyle w:val="FITA3"/>
          <w:rFonts w:ascii="HelveticaNeueLT Pro 55 Roman" w:hAnsi="HelveticaNeueLT Pro 55 Roman"/>
          <w:b/>
          <w:color w:val="5B9BD5"/>
          <w:sz w:val="22"/>
        </w:rPr>
        <w:t>c</w:t>
      </w:r>
      <w:r w:rsidRPr="004337DA">
        <w:rPr>
          <w:rStyle w:val="FITA3"/>
          <w:rFonts w:ascii="HelveticaNeueLT Pro 55 Roman" w:hAnsi="HelveticaNeueLT Pro 55 Roman"/>
          <w:b/>
          <w:color w:val="5B9BD5"/>
          <w:sz w:val="22"/>
        </w:rPr>
        <w:t>eremonies</w:t>
      </w:r>
      <w:bookmarkEnd w:id="34"/>
    </w:p>
    <w:p w14:paraId="56F3ECAD" w14:textId="4B6062C2" w:rsidR="00BD3060" w:rsidRPr="00467207" w:rsidRDefault="00BD3060" w:rsidP="00A330A7">
      <w:pPr>
        <w:numPr>
          <w:ilvl w:val="0"/>
          <w:numId w:val="33"/>
        </w:numPr>
      </w:pPr>
      <w:r w:rsidRPr="00467207">
        <w:t>All athletes involved in the ceremonies are requested to go to the gathering point</w:t>
      </w:r>
      <w:r w:rsidR="008415DF" w:rsidRPr="00467207">
        <w:t xml:space="preserve"> by the athletes’ entrance to the main FoP</w:t>
      </w:r>
      <w:r w:rsidR="002D22E2" w:rsidRPr="00467207">
        <w:t>, equipment can be stored in the staging area until the end of the corresponding victory ceremon</w:t>
      </w:r>
      <w:r w:rsidR="00455F6C">
        <w:t>y</w:t>
      </w:r>
      <w:r w:rsidR="0002115C" w:rsidRPr="00467207">
        <w:t>.</w:t>
      </w:r>
      <w:r w:rsidRPr="00467207">
        <w:t xml:space="preserve"> </w:t>
      </w:r>
    </w:p>
    <w:p w14:paraId="66CB927F" w14:textId="77777777" w:rsidR="00351A4F" w:rsidRPr="00467207" w:rsidRDefault="002D22E2" w:rsidP="00A330A7">
      <w:pPr>
        <w:numPr>
          <w:ilvl w:val="0"/>
          <w:numId w:val="33"/>
        </w:numPr>
      </w:pPr>
      <w:r w:rsidRPr="00467207">
        <w:t xml:space="preserve">Bronze </w:t>
      </w:r>
      <w:r w:rsidR="0002115C" w:rsidRPr="00467207">
        <w:t>medal winner</w:t>
      </w:r>
      <w:r w:rsidR="00CF7C30" w:rsidRPr="00467207">
        <w:t>s</w:t>
      </w:r>
      <w:r w:rsidR="0002115C" w:rsidRPr="00467207">
        <w:t xml:space="preserve"> are requested to be present at the </w:t>
      </w:r>
      <w:proofErr w:type="gramStart"/>
      <w:r w:rsidR="0002115C" w:rsidRPr="00467207">
        <w:t>finals</w:t>
      </w:r>
      <w:proofErr w:type="gramEnd"/>
      <w:r w:rsidR="0002115C" w:rsidRPr="00467207">
        <w:t xml:space="preserve"> venue gathering point of the Award Ceremony, 1</w:t>
      </w:r>
      <w:r w:rsidR="008415DF" w:rsidRPr="00467207">
        <w:t>0</w:t>
      </w:r>
      <w:r w:rsidR="0002115C" w:rsidRPr="00467207">
        <w:t xml:space="preserve"> min</w:t>
      </w:r>
      <w:r w:rsidR="007D56C4" w:rsidRPr="00467207">
        <w:t>utes</w:t>
      </w:r>
      <w:r w:rsidR="0002115C" w:rsidRPr="00467207">
        <w:t xml:space="preserve"> before the ceremonies are due to start.</w:t>
      </w:r>
    </w:p>
    <w:p w14:paraId="2ABFF053" w14:textId="77777777" w:rsidR="00351A4F" w:rsidRPr="00467207" w:rsidRDefault="00BD3060" w:rsidP="00A330A7">
      <w:pPr>
        <w:numPr>
          <w:ilvl w:val="0"/>
          <w:numId w:val="33"/>
        </w:numPr>
      </w:pPr>
      <w:r w:rsidRPr="00467207">
        <w:t xml:space="preserve">Medal ceremonies will be conducted immediately after the conclusion of each </w:t>
      </w:r>
      <w:r w:rsidR="008415DF" w:rsidRPr="00467207">
        <w:t xml:space="preserve">gold medal match </w:t>
      </w:r>
      <w:r w:rsidR="00393F01" w:rsidRPr="00467207">
        <w:t xml:space="preserve">of each category </w:t>
      </w:r>
      <w:r w:rsidRPr="00467207">
        <w:t>during the days of the finals (please check the competition schedule).</w:t>
      </w:r>
    </w:p>
    <w:p w14:paraId="20735FFE" w14:textId="56D612C2" w:rsidR="00BD3060" w:rsidRPr="00467207" w:rsidRDefault="00BD3060" w:rsidP="004F314F">
      <w:pPr>
        <w:rPr>
          <w:rStyle w:val="FITA3"/>
          <w:rFonts w:ascii="HelveticaNeueLT Pro 55 Roman" w:hAnsi="HelveticaNeueLT Pro 55 Roman"/>
          <w:sz w:val="22"/>
          <w:szCs w:val="21"/>
          <w:lang w:eastAsia="en-US"/>
        </w:rPr>
      </w:pPr>
      <w:r w:rsidRPr="00467207">
        <w:rPr>
          <w:rStyle w:val="FITA3"/>
          <w:rFonts w:ascii="HelveticaNeueLT Pro 55 Roman" w:hAnsi="HelveticaNeueLT Pro 55 Roman"/>
          <w:sz w:val="22"/>
          <w:szCs w:val="21"/>
          <w:lang w:eastAsia="en-US"/>
        </w:rPr>
        <w:t xml:space="preserve">Mixed </w:t>
      </w:r>
      <w:r w:rsidR="00B85633">
        <w:rPr>
          <w:rStyle w:val="FITA3"/>
          <w:rFonts w:ascii="HelveticaNeueLT Pro 55 Roman" w:hAnsi="HelveticaNeueLT Pro 55 Roman"/>
          <w:sz w:val="22"/>
          <w:szCs w:val="21"/>
          <w:lang w:eastAsia="en-US"/>
        </w:rPr>
        <w:t>z</w:t>
      </w:r>
      <w:r w:rsidRPr="00467207">
        <w:rPr>
          <w:rStyle w:val="FITA3"/>
          <w:rFonts w:ascii="HelveticaNeueLT Pro 55 Roman" w:hAnsi="HelveticaNeueLT Pro 55 Roman"/>
          <w:sz w:val="22"/>
          <w:szCs w:val="21"/>
          <w:lang w:eastAsia="en-US"/>
        </w:rPr>
        <w:t xml:space="preserve">one and </w:t>
      </w:r>
      <w:r w:rsidR="00B85633">
        <w:rPr>
          <w:rStyle w:val="FITA3"/>
          <w:rFonts w:ascii="HelveticaNeueLT Pro 55 Roman" w:hAnsi="HelveticaNeueLT Pro 55 Roman"/>
          <w:sz w:val="22"/>
          <w:szCs w:val="21"/>
          <w:lang w:eastAsia="en-US"/>
        </w:rPr>
        <w:t>p</w:t>
      </w:r>
      <w:r w:rsidRPr="00467207">
        <w:rPr>
          <w:rStyle w:val="FITA3"/>
          <w:rFonts w:ascii="HelveticaNeueLT Pro 55 Roman" w:hAnsi="HelveticaNeueLT Pro 55 Roman"/>
          <w:sz w:val="22"/>
          <w:szCs w:val="21"/>
          <w:lang w:eastAsia="en-US"/>
        </w:rPr>
        <w:t xml:space="preserve">ress </w:t>
      </w:r>
      <w:r w:rsidR="00B85633">
        <w:rPr>
          <w:rStyle w:val="FITA3"/>
          <w:rFonts w:ascii="HelveticaNeueLT Pro 55 Roman" w:hAnsi="HelveticaNeueLT Pro 55 Roman"/>
          <w:sz w:val="22"/>
          <w:szCs w:val="21"/>
          <w:lang w:eastAsia="en-US"/>
        </w:rPr>
        <w:t>c</w:t>
      </w:r>
      <w:r w:rsidRPr="00467207">
        <w:rPr>
          <w:rStyle w:val="FITA3"/>
          <w:rFonts w:ascii="HelveticaNeueLT Pro 55 Roman" w:hAnsi="HelveticaNeueLT Pro 55 Roman"/>
          <w:sz w:val="22"/>
          <w:szCs w:val="21"/>
          <w:lang w:eastAsia="en-US"/>
        </w:rPr>
        <w:t>onferences:</w:t>
      </w:r>
    </w:p>
    <w:p w14:paraId="053663D3" w14:textId="77777777" w:rsidR="00BD3060" w:rsidRPr="00467207" w:rsidRDefault="00BD3060" w:rsidP="00A330A7">
      <w:pPr>
        <w:numPr>
          <w:ilvl w:val="0"/>
          <w:numId w:val="34"/>
        </w:numPr>
      </w:pPr>
      <w:r w:rsidRPr="00467207">
        <w:t>Interviews will take place at the Mixed Zone and athletes will be requested to pass through the mixed zone to speak with the media.</w:t>
      </w:r>
    </w:p>
    <w:p w14:paraId="12A0533F" w14:textId="77777777" w:rsidR="0012706D" w:rsidRPr="00467207" w:rsidRDefault="0012706D" w:rsidP="0012706D">
      <w:pPr>
        <w:pStyle w:val="FITAnormal"/>
        <w:ind w:left="720"/>
        <w:rPr>
          <w:rFonts w:ascii="HelveticaNeueLT Pro 55 Roman" w:hAnsi="HelveticaNeueLT Pro 55 Roman"/>
          <w:color w:val="auto"/>
          <w:sz w:val="21"/>
          <w:szCs w:val="21"/>
        </w:rPr>
      </w:pPr>
    </w:p>
    <w:p w14:paraId="2BA65734" w14:textId="14ABA794" w:rsidR="00BD3060" w:rsidRPr="001739AD" w:rsidRDefault="00BD3060" w:rsidP="001529D0">
      <w:pPr>
        <w:pStyle w:val="Heading1"/>
        <w:rPr>
          <w:shd w:val="clear" w:color="auto" w:fill="FFFF00"/>
        </w:rPr>
      </w:pPr>
      <w:bookmarkStart w:id="35" w:name="_Toc7278737"/>
      <w:r w:rsidRPr="004337DA">
        <w:rPr>
          <w:rStyle w:val="FITA3"/>
          <w:rFonts w:ascii="HelveticaNeueLT Pro 55 Roman" w:hAnsi="HelveticaNeueLT Pro 55 Roman"/>
          <w:b/>
          <w:color w:val="5B9BD5"/>
          <w:sz w:val="24"/>
        </w:rPr>
        <w:t xml:space="preserve">7. Medical </w:t>
      </w:r>
      <w:r w:rsidR="00091E7C"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elated issues</w:t>
      </w:r>
      <w:r w:rsidRPr="001739AD">
        <w:t xml:space="preserve"> (Medical representative)</w:t>
      </w:r>
      <w:bookmarkEnd w:id="35"/>
    </w:p>
    <w:p w14:paraId="276C2C06" w14:textId="19EC8F55" w:rsidR="0012706D" w:rsidRPr="00297751" w:rsidRDefault="0012706D" w:rsidP="00A330A7">
      <w:pPr>
        <w:numPr>
          <w:ilvl w:val="0"/>
          <w:numId w:val="34"/>
        </w:numPr>
      </w:pPr>
      <w:r w:rsidRPr="00297751">
        <w:t xml:space="preserve">First Aid services will be available </w:t>
      </w:r>
      <w:r w:rsidR="00481474" w:rsidRPr="00297751">
        <w:t xml:space="preserve">during training days </w:t>
      </w:r>
      <w:r w:rsidRPr="00297751">
        <w:t xml:space="preserve">from </w:t>
      </w:r>
      <w:r w:rsidR="00481474" w:rsidRPr="00297751">
        <w:t>4</w:t>
      </w:r>
      <w:r w:rsidRPr="00297751">
        <w:t xml:space="preserve">– </w:t>
      </w:r>
      <w:r w:rsidR="00481474" w:rsidRPr="00297751">
        <w:t>5</w:t>
      </w:r>
      <w:r w:rsidRPr="00297751">
        <w:t xml:space="preserve"> </w:t>
      </w:r>
      <w:r w:rsidR="00481474" w:rsidRPr="00297751">
        <w:rPr>
          <w:rFonts w:hint="eastAsia"/>
          <w:lang w:eastAsia="zh-CN"/>
        </w:rPr>
        <w:t>May</w:t>
      </w:r>
      <w:r w:rsidR="00481474" w:rsidRPr="00297751">
        <w:t xml:space="preserve">. Ambulance and First Aid Services will be available from 6-10 May in the west area of </w:t>
      </w:r>
      <w:proofErr w:type="spellStart"/>
      <w:r w:rsidR="00481474" w:rsidRPr="00297751">
        <w:t>Yuanshen</w:t>
      </w:r>
      <w:proofErr w:type="spellEnd"/>
      <w:r w:rsidR="00481474" w:rsidRPr="00297751">
        <w:t xml:space="preserve"> Sports </w:t>
      </w:r>
      <w:proofErr w:type="spellStart"/>
      <w:r w:rsidR="00481474" w:rsidRPr="00297751">
        <w:t>Center</w:t>
      </w:r>
      <w:proofErr w:type="spellEnd"/>
      <w:r w:rsidR="00481474" w:rsidRPr="00297751">
        <w:t xml:space="preserve"> and then from 11-12 May at the </w:t>
      </w:r>
      <w:proofErr w:type="spellStart"/>
      <w:r w:rsidR="00481474" w:rsidRPr="00297751">
        <w:t>Lujiazui</w:t>
      </w:r>
      <w:proofErr w:type="spellEnd"/>
      <w:r w:rsidR="00481474" w:rsidRPr="00297751">
        <w:t xml:space="preserve"> </w:t>
      </w:r>
      <w:r w:rsidR="00481474" w:rsidRPr="00297751">
        <w:rPr>
          <w:rFonts w:hint="eastAsia"/>
          <w:lang w:eastAsia="zh-CN"/>
        </w:rPr>
        <w:t>Cen</w:t>
      </w:r>
      <w:r w:rsidR="00481474" w:rsidRPr="00297751">
        <w:rPr>
          <w:lang w:eastAsia="zh-CN"/>
        </w:rPr>
        <w:t>tral Green (Finals Venue).</w:t>
      </w:r>
    </w:p>
    <w:p w14:paraId="7BE1BC9D" w14:textId="7DB1DB2D" w:rsidR="0012706D" w:rsidRPr="00297751" w:rsidRDefault="00481474" w:rsidP="00A330A7">
      <w:pPr>
        <w:numPr>
          <w:ilvl w:val="0"/>
          <w:numId w:val="34"/>
        </w:numPr>
      </w:pPr>
      <w:r w:rsidRPr="00297751">
        <w:t>A doctor and a nurse are available on site for any emergency.</w:t>
      </w:r>
    </w:p>
    <w:p w14:paraId="1E0DDC75" w14:textId="473B2436" w:rsidR="0012706D" w:rsidRPr="00297751" w:rsidRDefault="00481474" w:rsidP="00A330A7">
      <w:pPr>
        <w:numPr>
          <w:ilvl w:val="0"/>
          <w:numId w:val="34"/>
        </w:numPr>
      </w:pPr>
      <w:r w:rsidRPr="00297751">
        <w:t>In case of emergencies in official hotels, please inform the contact person in each hotel or Mr. WANG Peng who is managing medical care operations.</w:t>
      </w:r>
    </w:p>
    <w:p w14:paraId="42E8F80B" w14:textId="45CE7688" w:rsidR="00481474" w:rsidRPr="00297751" w:rsidRDefault="00481474" w:rsidP="00A330A7">
      <w:pPr>
        <w:numPr>
          <w:ilvl w:val="0"/>
          <w:numId w:val="34"/>
        </w:numPr>
      </w:pPr>
      <w:r w:rsidRPr="00297751">
        <w:t>East Hospital is the official hospital and a green channel will be opened for this event.</w:t>
      </w:r>
    </w:p>
    <w:p w14:paraId="37AEA3E0" w14:textId="77777777" w:rsidR="00C956FE" w:rsidRPr="00467207" w:rsidRDefault="00C956FE" w:rsidP="00E9651E">
      <w:pPr>
        <w:rPr>
          <w:rStyle w:val="FITA3"/>
          <w:rFonts w:ascii="HelveticaNeueLT Pro 55 Roman" w:hAnsi="HelveticaNeueLT Pro 55 Roman"/>
          <w:sz w:val="22"/>
          <w:szCs w:val="21"/>
        </w:rPr>
      </w:pPr>
    </w:p>
    <w:p w14:paraId="6B01110F" w14:textId="77777777" w:rsidR="00BD3060" w:rsidRPr="004337DA" w:rsidRDefault="00BD3060" w:rsidP="001529D0">
      <w:pPr>
        <w:pStyle w:val="Heading1"/>
        <w:rPr>
          <w:rStyle w:val="FITA3"/>
          <w:rFonts w:ascii="HelveticaNeueLT Pro 55 Roman" w:hAnsi="HelveticaNeueLT Pro 55 Roman"/>
          <w:b/>
          <w:color w:val="5B9BD5"/>
          <w:sz w:val="24"/>
          <w:szCs w:val="21"/>
        </w:rPr>
      </w:pPr>
      <w:bookmarkStart w:id="36" w:name="_Toc7278738"/>
      <w:r w:rsidRPr="004337DA">
        <w:rPr>
          <w:rStyle w:val="FITA3"/>
          <w:rFonts w:ascii="HelveticaNeueLT Pro 55 Roman" w:hAnsi="HelveticaNeueLT Pro 55 Roman"/>
          <w:b/>
          <w:color w:val="5B9BD5"/>
          <w:sz w:val="24"/>
          <w:szCs w:val="21"/>
        </w:rPr>
        <w:t>8. Clean Sport</w:t>
      </w:r>
      <w:bookmarkEnd w:id="36"/>
    </w:p>
    <w:p w14:paraId="22F86084" w14:textId="77777777" w:rsidR="00BD3060" w:rsidRPr="001739AD" w:rsidRDefault="0002115C" w:rsidP="00481474">
      <w:pPr>
        <w:pStyle w:val="Heading2"/>
        <w:rPr>
          <w:sz w:val="20"/>
        </w:rPr>
      </w:pPr>
      <w:bookmarkStart w:id="37" w:name="_Toc7278739"/>
      <w:r w:rsidRPr="004337DA">
        <w:rPr>
          <w:rStyle w:val="FITA3"/>
          <w:rFonts w:ascii="HelveticaNeueLT Pro 55 Roman" w:hAnsi="HelveticaNeueLT Pro 55 Roman"/>
          <w:b/>
          <w:color w:val="5B9BD5"/>
          <w:sz w:val="22"/>
        </w:rPr>
        <w:t>8.1 Anti-</w:t>
      </w:r>
      <w:r w:rsidR="00BD3060" w:rsidRPr="004337DA">
        <w:rPr>
          <w:rStyle w:val="FITA3"/>
          <w:rFonts w:ascii="HelveticaNeueLT Pro 55 Roman" w:hAnsi="HelveticaNeueLT Pro 55 Roman"/>
          <w:b/>
          <w:color w:val="5B9BD5"/>
          <w:sz w:val="22"/>
        </w:rPr>
        <w:t>Doping control</w:t>
      </w:r>
      <w:bookmarkEnd w:id="37"/>
    </w:p>
    <w:p w14:paraId="2D9B695E" w14:textId="77777777" w:rsidR="00BD3060" w:rsidRPr="00467207" w:rsidRDefault="0002115C" w:rsidP="00A330A7">
      <w:pPr>
        <w:numPr>
          <w:ilvl w:val="0"/>
          <w:numId w:val="35"/>
        </w:numPr>
      </w:pPr>
      <w:r w:rsidRPr="00467207">
        <w:t>Anti-</w:t>
      </w:r>
      <w:r w:rsidR="00BD3060" w:rsidRPr="00467207">
        <w:t>Doping control will follow World Archery rules (</w:t>
      </w:r>
      <w:r w:rsidR="007D56C4" w:rsidRPr="00467207">
        <w:t xml:space="preserve">Hyundai Archery </w:t>
      </w:r>
      <w:r w:rsidR="00BD3060" w:rsidRPr="00467207">
        <w:t xml:space="preserve">World Cup and World Ranking events). </w:t>
      </w:r>
    </w:p>
    <w:p w14:paraId="3E260494" w14:textId="77777777" w:rsidR="00BD3060" w:rsidRPr="00467207" w:rsidRDefault="00BD3060" w:rsidP="00A330A7">
      <w:pPr>
        <w:numPr>
          <w:ilvl w:val="0"/>
          <w:numId w:val="35"/>
        </w:numPr>
      </w:pPr>
      <w:r w:rsidRPr="00467207">
        <w:t xml:space="preserve">Athletes should bring their passports and/or </w:t>
      </w:r>
      <w:r w:rsidR="0002115C" w:rsidRPr="00467207">
        <w:t>accreditation cards to the anti-</w:t>
      </w:r>
      <w:r w:rsidRPr="00467207">
        <w:t>doping control station if selected for a test.</w:t>
      </w:r>
    </w:p>
    <w:p w14:paraId="538A7BE7" w14:textId="77777777" w:rsidR="00BD3060" w:rsidRPr="00467207" w:rsidRDefault="00BD3060">
      <w:pPr>
        <w:pStyle w:val="FITAnormal"/>
        <w:rPr>
          <w:rFonts w:ascii="HelveticaNeueLT Pro 55 Roman" w:hAnsi="HelveticaNeueLT Pro 55 Roman"/>
          <w:sz w:val="21"/>
          <w:szCs w:val="21"/>
        </w:rPr>
      </w:pPr>
    </w:p>
    <w:p w14:paraId="02C03A78" w14:textId="77777777" w:rsidR="00BD3060" w:rsidRPr="001739AD" w:rsidRDefault="00BD3060" w:rsidP="00481474">
      <w:pPr>
        <w:pStyle w:val="Heading2"/>
      </w:pPr>
      <w:bookmarkStart w:id="38" w:name="_Toc7278740"/>
      <w:r w:rsidRPr="004337DA">
        <w:rPr>
          <w:rStyle w:val="FITA3"/>
          <w:rFonts w:ascii="HelveticaNeueLT Pro 55 Roman" w:hAnsi="HelveticaNeueLT Pro 55 Roman"/>
          <w:b/>
          <w:color w:val="5B9BD5"/>
          <w:sz w:val="22"/>
        </w:rPr>
        <w:t>8.2. Alcohol test</w:t>
      </w:r>
      <w:bookmarkEnd w:id="38"/>
    </w:p>
    <w:p w14:paraId="238FB023" w14:textId="77777777" w:rsidR="00BD3060" w:rsidRPr="00467207" w:rsidRDefault="00BD3060" w:rsidP="00A330A7">
      <w:pPr>
        <w:numPr>
          <w:ilvl w:val="0"/>
          <w:numId w:val="36"/>
        </w:numPr>
      </w:pPr>
      <w:r w:rsidRPr="00467207">
        <w:t xml:space="preserve">Athletes </w:t>
      </w:r>
      <w:r w:rsidR="00393F01" w:rsidRPr="00467207">
        <w:t xml:space="preserve">and officials </w:t>
      </w:r>
      <w:r w:rsidRPr="00467207">
        <w:t>should also be available for random alcohol testing during the competition, following World Archery rules.</w:t>
      </w:r>
    </w:p>
    <w:p w14:paraId="5A64FE71" w14:textId="77777777" w:rsidR="00BD3060" w:rsidRPr="00467207" w:rsidRDefault="00BD3060">
      <w:pPr>
        <w:pStyle w:val="FITAnormal"/>
        <w:rPr>
          <w:rStyle w:val="FITA3"/>
          <w:rFonts w:ascii="HelveticaNeueLT Pro 55 Roman" w:hAnsi="HelveticaNeueLT Pro 55 Roman"/>
          <w:sz w:val="21"/>
          <w:szCs w:val="21"/>
        </w:rPr>
      </w:pPr>
      <w:r w:rsidRPr="00467207">
        <w:rPr>
          <w:rFonts w:ascii="HelveticaNeueLT Pro 55 Roman" w:hAnsi="HelveticaNeueLT Pro 55 Roman"/>
          <w:sz w:val="21"/>
          <w:szCs w:val="21"/>
        </w:rPr>
        <w:t xml:space="preserve"> </w:t>
      </w:r>
    </w:p>
    <w:p w14:paraId="6F8209B8" w14:textId="77777777" w:rsidR="007B6E07" w:rsidRPr="001739AD" w:rsidRDefault="00BD3060" w:rsidP="001529D0">
      <w:pPr>
        <w:pStyle w:val="Heading1"/>
      </w:pPr>
      <w:bookmarkStart w:id="39" w:name="_Toc7278741"/>
      <w:r w:rsidRPr="004337DA">
        <w:rPr>
          <w:rStyle w:val="FITA3"/>
          <w:rFonts w:ascii="HelveticaNeueLT Pro 55 Roman" w:hAnsi="HelveticaNeueLT Pro 55 Roman"/>
          <w:b/>
          <w:color w:val="5B9BD5"/>
          <w:sz w:val="24"/>
        </w:rPr>
        <w:t>9. Other matters of importance</w:t>
      </w:r>
      <w:r w:rsidRPr="001739AD">
        <w:t xml:space="preserve"> (WA ED)</w:t>
      </w:r>
      <w:bookmarkEnd w:id="39"/>
    </w:p>
    <w:p w14:paraId="6ABBBB6C" w14:textId="77777777" w:rsidR="00BD3060" w:rsidRPr="00467207" w:rsidRDefault="00BD3060" w:rsidP="00A330A7">
      <w:pPr>
        <w:numPr>
          <w:ilvl w:val="0"/>
          <w:numId w:val="36"/>
        </w:numPr>
      </w:pPr>
      <w:r w:rsidRPr="00467207">
        <w:t xml:space="preserve">Accreditation cards must be </w:t>
      </w:r>
      <w:r w:rsidR="006F4478" w:rsidRPr="00467207">
        <w:t>in you</w:t>
      </w:r>
      <w:r w:rsidR="007B2209" w:rsidRPr="00467207">
        <w:t>r</w:t>
      </w:r>
      <w:r w:rsidR="006F4478" w:rsidRPr="00467207">
        <w:t xml:space="preserve"> p</w:t>
      </w:r>
      <w:r w:rsidR="007B2209" w:rsidRPr="00467207">
        <w:t>erson</w:t>
      </w:r>
      <w:r w:rsidR="006F4478" w:rsidRPr="00467207">
        <w:t xml:space="preserve"> </w:t>
      </w:r>
      <w:r w:rsidRPr="00467207">
        <w:t>at all times in the practice and competition areas.</w:t>
      </w:r>
    </w:p>
    <w:p w14:paraId="3F120782" w14:textId="77777777" w:rsidR="00BD3060" w:rsidRPr="00467207" w:rsidRDefault="00BD3060" w:rsidP="00A330A7">
      <w:pPr>
        <w:numPr>
          <w:ilvl w:val="0"/>
          <w:numId w:val="36"/>
        </w:numPr>
      </w:pPr>
      <w:r w:rsidRPr="00467207">
        <w:t xml:space="preserve">Only athletes scheduled to compete at certain stages of the event are permitted on the Field of Play, together with one coach/official. </w:t>
      </w:r>
    </w:p>
    <w:p w14:paraId="31B6E7EF" w14:textId="77777777" w:rsidR="00B65FEB" w:rsidRPr="00467207" w:rsidRDefault="00DB753D" w:rsidP="00A330A7">
      <w:pPr>
        <w:numPr>
          <w:ilvl w:val="0"/>
          <w:numId w:val="36"/>
        </w:numPr>
      </w:pPr>
      <w:r w:rsidRPr="00467207">
        <w:t>In order to improve the standard of our events, athletes and team members are kindly requested to complete the online event evaluation questionnaires when they receive the email from World Archery.</w:t>
      </w:r>
    </w:p>
    <w:p w14:paraId="50EC9045" w14:textId="77777777" w:rsidR="007C257F" w:rsidRPr="00467207" w:rsidRDefault="00535C9C" w:rsidP="00A330A7">
      <w:pPr>
        <w:numPr>
          <w:ilvl w:val="0"/>
          <w:numId w:val="36"/>
        </w:numPr>
      </w:pPr>
      <w:r w:rsidRPr="00467207">
        <w:t>Please r</w:t>
      </w:r>
      <w:r w:rsidR="007C257F" w:rsidRPr="00467207">
        <w:t>em</w:t>
      </w:r>
      <w:r w:rsidRPr="00467207">
        <w:t>ember</w:t>
      </w:r>
      <w:r w:rsidR="007C257F" w:rsidRPr="00467207">
        <w:t xml:space="preserve"> not</w:t>
      </w:r>
      <w:r w:rsidRPr="00467207">
        <w:t xml:space="preserve"> to</w:t>
      </w:r>
      <w:r w:rsidR="007C257F" w:rsidRPr="00467207">
        <w:t xml:space="preserve"> eat food outside of the hotel since quality cannot be guaranteed.</w:t>
      </w:r>
    </w:p>
    <w:p w14:paraId="1E6775BE" w14:textId="7E87794C" w:rsidR="00BD3060" w:rsidRDefault="00BD3060">
      <w:pPr>
        <w:pStyle w:val="FITAnormal"/>
        <w:rPr>
          <w:rFonts w:ascii="HelveticaNeueLT Pro 55 Roman" w:hAnsi="HelveticaNeueLT Pro 55 Roman"/>
          <w:sz w:val="21"/>
          <w:szCs w:val="21"/>
        </w:rPr>
      </w:pPr>
    </w:p>
    <w:p w14:paraId="2E4564F4" w14:textId="62EBA266" w:rsidR="00F93C16" w:rsidRDefault="00F93C16">
      <w:pPr>
        <w:pStyle w:val="FITAnormal"/>
        <w:rPr>
          <w:rFonts w:ascii="HelveticaNeueLT Pro 55 Roman" w:hAnsi="HelveticaNeueLT Pro 55 Roman"/>
          <w:sz w:val="21"/>
          <w:szCs w:val="21"/>
        </w:rPr>
      </w:pPr>
    </w:p>
    <w:p w14:paraId="04C21A92" w14:textId="77777777" w:rsidR="00F93C16" w:rsidRPr="00467207" w:rsidRDefault="00F93C16">
      <w:pPr>
        <w:pStyle w:val="FITAnormal"/>
        <w:rPr>
          <w:rFonts w:ascii="HelveticaNeueLT Pro 55 Roman" w:hAnsi="HelveticaNeueLT Pro 55 Roman"/>
          <w:sz w:val="21"/>
          <w:szCs w:val="21"/>
        </w:rPr>
      </w:pPr>
    </w:p>
    <w:p w14:paraId="021CC93A" w14:textId="77777777" w:rsidR="00BD3060" w:rsidRPr="00467207" w:rsidRDefault="00BD3060">
      <w:pPr>
        <w:pStyle w:val="FITAnormal"/>
        <w:rPr>
          <w:rStyle w:val="FITA3"/>
          <w:rFonts w:ascii="HelveticaNeueLT Pro 55 Roman" w:hAnsi="HelveticaNeueLT Pro 55 Roman"/>
          <w:sz w:val="22"/>
          <w:szCs w:val="22"/>
        </w:rPr>
      </w:pPr>
      <w:r w:rsidRPr="00467207">
        <w:rPr>
          <w:rStyle w:val="FITA3"/>
          <w:rFonts w:ascii="HelveticaNeueLT Pro 55 Roman" w:hAnsi="HelveticaNeueLT Pro 55 Roman"/>
          <w:sz w:val="22"/>
          <w:szCs w:val="22"/>
        </w:rPr>
        <w:lastRenderedPageBreak/>
        <w:t>Internet access</w:t>
      </w:r>
      <w:r w:rsidR="006F4478" w:rsidRPr="00467207">
        <w:rPr>
          <w:rStyle w:val="FITA3"/>
          <w:rFonts w:ascii="HelveticaNeueLT Pro 55 Roman" w:hAnsi="HelveticaNeueLT Pro 55 Roman"/>
          <w:sz w:val="22"/>
          <w:szCs w:val="22"/>
        </w:rPr>
        <w:t xml:space="preserve"> and additional hotel charges</w:t>
      </w:r>
      <w:r w:rsidRPr="00467207">
        <w:rPr>
          <w:rStyle w:val="FITA3"/>
          <w:rFonts w:ascii="HelveticaNeueLT Pro 55 Roman" w:hAnsi="HelveticaNeueLT Pro 55 Roman"/>
          <w:sz w:val="22"/>
          <w:szCs w:val="22"/>
        </w:rPr>
        <w:t>:</w:t>
      </w:r>
    </w:p>
    <w:p w14:paraId="25606953" w14:textId="77777777" w:rsidR="00BD3060" w:rsidRPr="00467207" w:rsidRDefault="00BD3060" w:rsidP="00A330A7">
      <w:pPr>
        <w:numPr>
          <w:ilvl w:val="0"/>
          <w:numId w:val="37"/>
        </w:numPr>
      </w:pPr>
      <w:r w:rsidRPr="00467207">
        <w:t>Internet access will be free of charge in the rooms and lobby of official hotels.</w:t>
      </w:r>
    </w:p>
    <w:p w14:paraId="7EB551EB" w14:textId="77777777" w:rsidR="00BD3060" w:rsidRPr="00467207" w:rsidRDefault="00BD3060" w:rsidP="00A330A7">
      <w:pPr>
        <w:numPr>
          <w:ilvl w:val="0"/>
          <w:numId w:val="37"/>
        </w:numPr>
      </w:pPr>
      <w:r w:rsidRPr="00467207">
        <w:t>All other hotel expenses including laundry and minibar, etc will be covered by the participants themselves.</w:t>
      </w:r>
    </w:p>
    <w:p w14:paraId="0D14A121" w14:textId="77777777" w:rsidR="00563B5C" w:rsidRPr="00467207" w:rsidRDefault="00563B5C" w:rsidP="00563B5C">
      <w:pPr>
        <w:pStyle w:val="FITAnormal"/>
        <w:ind w:left="720"/>
        <w:rPr>
          <w:rFonts w:ascii="HelveticaNeueLT Pro 55 Roman" w:hAnsi="HelveticaNeueLT Pro 55 Roman"/>
          <w:color w:val="auto"/>
          <w:sz w:val="21"/>
          <w:szCs w:val="21"/>
        </w:rPr>
      </w:pPr>
    </w:p>
    <w:p w14:paraId="6B763319" w14:textId="62378495" w:rsidR="00BD3060" w:rsidRPr="001739AD" w:rsidRDefault="00BD3060">
      <w:pPr>
        <w:pStyle w:val="FITAnormal"/>
        <w:rPr>
          <w:rFonts w:ascii="HelveticaNeueLT Pro 55 Roman" w:hAnsi="HelveticaNeueLT Pro 55 Roman"/>
          <w:color w:val="auto"/>
          <w:sz w:val="24"/>
          <w:szCs w:val="22"/>
        </w:rPr>
      </w:pPr>
      <w:r w:rsidRPr="001739AD">
        <w:rPr>
          <w:rStyle w:val="FITA3"/>
          <w:rFonts w:ascii="HelveticaNeueLT Pro 55 Roman" w:hAnsi="HelveticaNeueLT Pro 55 Roman"/>
          <w:sz w:val="24"/>
          <w:szCs w:val="22"/>
        </w:rPr>
        <w:t xml:space="preserve">10. Questions from Team </w:t>
      </w:r>
      <w:r w:rsidR="00495D73">
        <w:rPr>
          <w:rStyle w:val="FITA3"/>
          <w:rFonts w:ascii="HelveticaNeueLT Pro 55 Roman" w:hAnsi="HelveticaNeueLT Pro 55 Roman"/>
          <w:sz w:val="24"/>
          <w:szCs w:val="22"/>
        </w:rPr>
        <w:t>M</w:t>
      </w:r>
      <w:r w:rsidRPr="001739AD">
        <w:rPr>
          <w:rStyle w:val="FITA3"/>
          <w:rFonts w:ascii="HelveticaNeueLT Pro 55 Roman" w:hAnsi="HelveticaNeueLT Pro 55 Roman"/>
          <w:sz w:val="24"/>
          <w:szCs w:val="22"/>
        </w:rPr>
        <w:t>anagers</w:t>
      </w:r>
    </w:p>
    <w:p w14:paraId="30932431" w14:textId="77777777" w:rsidR="00BD3060" w:rsidRPr="00467207" w:rsidRDefault="00BD3060">
      <w:pPr>
        <w:pStyle w:val="FITAnormal"/>
        <w:rPr>
          <w:rFonts w:ascii="HelveticaNeueLT Pro 55 Roman" w:hAnsi="HelveticaNeueLT Pro 55 Roman"/>
          <w:color w:val="auto"/>
          <w:sz w:val="21"/>
          <w:szCs w:val="21"/>
        </w:rPr>
      </w:pPr>
    </w:p>
    <w:p w14:paraId="17E04B0A" w14:textId="77777777" w:rsidR="00BD3060" w:rsidRPr="001739AD" w:rsidRDefault="00BD3060">
      <w:pPr>
        <w:pStyle w:val="FITAnormal"/>
        <w:rPr>
          <w:rFonts w:ascii="HelveticaNeueLT Pro 55 Roman" w:hAnsi="HelveticaNeueLT Pro 55 Roman"/>
          <w:color w:val="auto"/>
          <w:sz w:val="24"/>
          <w:szCs w:val="22"/>
        </w:rPr>
      </w:pPr>
      <w:r w:rsidRPr="001739AD">
        <w:rPr>
          <w:rStyle w:val="FITA3"/>
          <w:rFonts w:ascii="HelveticaNeueLT Pro 55 Roman" w:hAnsi="HelveticaNeueLT Pro 55 Roman"/>
          <w:sz w:val="24"/>
          <w:szCs w:val="22"/>
        </w:rPr>
        <w:t xml:space="preserve">11. </w:t>
      </w:r>
      <w:r w:rsidRPr="004337DA">
        <w:rPr>
          <w:rStyle w:val="FITA3"/>
          <w:rFonts w:ascii="HelveticaNeueLT Pro 55 Roman" w:hAnsi="HelveticaNeueLT Pro 55 Roman"/>
          <w:color w:val="5B9BD5"/>
          <w:sz w:val="24"/>
          <w:szCs w:val="22"/>
        </w:rPr>
        <w:t>Closure</w:t>
      </w:r>
      <w:r w:rsidRPr="004337DA">
        <w:rPr>
          <w:rFonts w:ascii="HelveticaNeueLT Pro 55 Roman" w:hAnsi="HelveticaNeueLT Pro 55 Roman"/>
          <w:color w:val="5B9BD5"/>
          <w:sz w:val="24"/>
          <w:szCs w:val="22"/>
        </w:rPr>
        <w:t xml:space="preserve"> </w:t>
      </w:r>
      <w:r w:rsidRPr="004337DA">
        <w:rPr>
          <w:rFonts w:ascii="HelveticaNeueLT Pro 55 Roman" w:hAnsi="HelveticaNeueLT Pro 55 Roman"/>
          <w:b/>
          <w:color w:val="5B9BD5"/>
          <w:sz w:val="24"/>
          <w:szCs w:val="22"/>
        </w:rPr>
        <w:t>(ED)</w:t>
      </w:r>
    </w:p>
    <w:p w14:paraId="557F16C4" w14:textId="77777777" w:rsidR="00702E25" w:rsidRPr="00467207" w:rsidRDefault="00702E25" w:rsidP="00A330A7">
      <w:pPr>
        <w:numPr>
          <w:ilvl w:val="0"/>
          <w:numId w:val="38"/>
        </w:numPr>
      </w:pPr>
      <w:r w:rsidRPr="00467207">
        <w:t>Closure</w:t>
      </w:r>
    </w:p>
    <w:p w14:paraId="07994668" w14:textId="77777777" w:rsidR="0016228B" w:rsidRPr="00467207" w:rsidRDefault="0016228B">
      <w:pPr>
        <w:pStyle w:val="FITAnormal"/>
        <w:rPr>
          <w:rFonts w:ascii="HelveticaNeueLT Pro 55 Roman" w:hAnsi="HelveticaNeueLT Pro 55 Roman"/>
          <w:color w:val="auto"/>
          <w:sz w:val="21"/>
          <w:szCs w:val="21"/>
        </w:rPr>
      </w:pPr>
    </w:p>
    <w:p w14:paraId="1E2EB829" w14:textId="77777777" w:rsidR="005928F6" w:rsidRPr="00467207" w:rsidRDefault="005928F6">
      <w:pPr>
        <w:pStyle w:val="FITAnormal"/>
        <w:rPr>
          <w:rFonts w:ascii="HelveticaNeueLT Pro 55 Roman" w:hAnsi="HelveticaNeueLT Pro 55 Roman"/>
          <w:color w:val="auto"/>
        </w:rPr>
      </w:pPr>
    </w:p>
    <w:p w14:paraId="015BAF1A" w14:textId="77777777" w:rsidR="009E2751" w:rsidRPr="00AB5464" w:rsidRDefault="001D0137" w:rsidP="001529D0">
      <w:pPr>
        <w:pStyle w:val="Heading1"/>
        <w:rPr>
          <w:rStyle w:val="FITA3"/>
          <w:rFonts w:ascii="HelveticaNeueLT Pro 55 Roman" w:hAnsi="HelveticaNeueLT Pro 55 Roman" w:cs="SimSun"/>
          <w:b/>
          <w:bCs/>
          <w:color w:val="5B9BD5"/>
          <w:sz w:val="24"/>
        </w:rPr>
      </w:pPr>
      <w:r w:rsidRPr="00467207">
        <w:br w:type="page"/>
      </w:r>
      <w:bookmarkStart w:id="40" w:name="_Toc7278742"/>
      <w:r w:rsidR="009E2751" w:rsidRPr="00AB5464">
        <w:rPr>
          <w:rStyle w:val="FITA2"/>
          <w:rFonts w:ascii="HelveticaNeueLT Pro 55 Roman" w:hAnsi="HelveticaNeueLT Pro 55 Roman" w:cs="SimSun"/>
          <w:b/>
          <w:bCs/>
          <w:color w:val="5B9BD5"/>
          <w:sz w:val="24"/>
        </w:rPr>
        <w:lastRenderedPageBreak/>
        <w:t>I</w:t>
      </w:r>
      <w:r w:rsidR="00111763" w:rsidRPr="00AB5464">
        <w:rPr>
          <w:rStyle w:val="FITA2"/>
          <w:rFonts w:ascii="HelveticaNeueLT Pro 55 Roman" w:hAnsi="HelveticaNeueLT Pro 55 Roman" w:cs="SimSun"/>
          <w:b/>
          <w:bCs/>
          <w:color w:val="5B9BD5"/>
          <w:sz w:val="24"/>
        </w:rPr>
        <w:t>nformation about the Archery Venues</w:t>
      </w:r>
      <w:bookmarkEnd w:id="40"/>
    </w:p>
    <w:p w14:paraId="35592062" w14:textId="66CFCB21" w:rsidR="009E2751" w:rsidRPr="004D6233" w:rsidRDefault="006234F8" w:rsidP="00A330A7">
      <w:pPr>
        <w:numPr>
          <w:ilvl w:val="0"/>
          <w:numId w:val="1"/>
        </w:numPr>
        <w:rPr>
          <w:rStyle w:val="FITA3"/>
          <w:rFonts w:ascii="HelveticaNeueLT Pro 55 Roman" w:hAnsi="HelveticaNeueLT Pro 55 Roman" w:cs="Times New Roman"/>
          <w:b w:val="0"/>
          <w:bCs w:val="0"/>
          <w:color w:val="5B9BD5"/>
          <w:sz w:val="22"/>
          <w:szCs w:val="21"/>
        </w:rPr>
      </w:pPr>
      <w:proofErr w:type="spellStart"/>
      <w:r w:rsidRPr="004D6233">
        <w:rPr>
          <w:rStyle w:val="FITA3"/>
          <w:rFonts w:ascii="HelveticaNeueLT Pro 55 Roman" w:hAnsi="HelveticaNeueLT Pro 55 Roman" w:hint="eastAsia"/>
          <w:color w:val="5B9BD5"/>
          <w:sz w:val="22"/>
          <w:szCs w:val="21"/>
          <w:lang w:eastAsia="zh-CN"/>
        </w:rPr>
        <w:t>Yu</w:t>
      </w:r>
      <w:r w:rsidRPr="004D6233">
        <w:rPr>
          <w:rStyle w:val="FITA3"/>
          <w:rFonts w:ascii="HelveticaNeueLT Pro 55 Roman" w:hAnsi="HelveticaNeueLT Pro 55 Roman"/>
          <w:color w:val="5B9BD5"/>
          <w:sz w:val="22"/>
          <w:szCs w:val="21"/>
          <w:lang w:eastAsia="zh-CN"/>
        </w:rPr>
        <w:t>anshen</w:t>
      </w:r>
      <w:proofErr w:type="spellEnd"/>
      <w:r w:rsidRPr="004D6233">
        <w:rPr>
          <w:rStyle w:val="FITA3"/>
          <w:rFonts w:ascii="HelveticaNeueLT Pro 55 Roman" w:hAnsi="HelveticaNeueLT Pro 55 Roman"/>
          <w:color w:val="5B9BD5"/>
          <w:sz w:val="22"/>
          <w:szCs w:val="21"/>
          <w:lang w:eastAsia="zh-CN"/>
        </w:rPr>
        <w:t xml:space="preserve"> Sports </w:t>
      </w:r>
      <w:proofErr w:type="spellStart"/>
      <w:r w:rsidRPr="004D6233">
        <w:rPr>
          <w:rStyle w:val="FITA3"/>
          <w:rFonts w:ascii="HelveticaNeueLT Pro 55 Roman" w:hAnsi="HelveticaNeueLT Pro 55 Roman"/>
          <w:color w:val="5B9BD5"/>
          <w:sz w:val="22"/>
          <w:szCs w:val="21"/>
          <w:lang w:eastAsia="zh-CN"/>
        </w:rPr>
        <w:t>Center</w:t>
      </w:r>
      <w:proofErr w:type="spellEnd"/>
      <w:r w:rsidR="00072D0B" w:rsidRPr="004D6233">
        <w:rPr>
          <w:rStyle w:val="FITA3"/>
          <w:rFonts w:ascii="HelveticaNeueLT Pro 55 Roman" w:hAnsi="HelveticaNeueLT Pro 55 Roman"/>
          <w:color w:val="5B9BD5"/>
          <w:sz w:val="22"/>
          <w:szCs w:val="21"/>
        </w:rPr>
        <w:t xml:space="preserve">- </w:t>
      </w:r>
      <w:r w:rsidR="009E2751" w:rsidRPr="004D6233">
        <w:rPr>
          <w:rStyle w:val="FITA3"/>
          <w:rFonts w:ascii="HelveticaNeueLT Pro 55 Roman" w:hAnsi="HelveticaNeueLT Pro 55 Roman"/>
          <w:color w:val="5B9BD5"/>
          <w:sz w:val="22"/>
          <w:szCs w:val="21"/>
        </w:rPr>
        <w:t>QUALIFICATION AND ELIMINATIONS:</w:t>
      </w:r>
    </w:p>
    <w:p w14:paraId="4CB0A37A" w14:textId="131D4A87" w:rsidR="004F0F3F" w:rsidRPr="00774837" w:rsidRDefault="005D0F96" w:rsidP="004F0F3F">
      <w:pPr>
        <w:ind w:left="720"/>
        <w:rPr>
          <w:rStyle w:val="FITA3"/>
          <w:rFonts w:ascii="HelveticaNeueLT Pro 55 Roman" w:hAnsi="HelveticaNeueLT Pro 55 Roman" w:cs="Times New Roman"/>
          <w:b w:val="0"/>
          <w:bCs w:val="0"/>
          <w:color w:val="auto"/>
          <w:szCs w:val="20"/>
        </w:rPr>
      </w:pPr>
      <w:hyperlink r:id="rId19" w:history="1">
        <w:r w:rsidR="00E4064C" w:rsidRPr="001930A6">
          <w:rPr>
            <w:rStyle w:val="Hyperlink"/>
            <w:szCs w:val="20"/>
          </w:rPr>
          <w:t xml:space="preserve">655 </w:t>
        </w:r>
        <w:proofErr w:type="spellStart"/>
        <w:r w:rsidR="00E4064C" w:rsidRPr="001930A6">
          <w:rPr>
            <w:rStyle w:val="Hyperlink"/>
            <w:szCs w:val="20"/>
          </w:rPr>
          <w:t>Yuanshen</w:t>
        </w:r>
        <w:proofErr w:type="spellEnd"/>
        <w:r w:rsidR="00E4064C" w:rsidRPr="001930A6">
          <w:rPr>
            <w:rStyle w:val="Hyperlink"/>
            <w:szCs w:val="20"/>
          </w:rPr>
          <w:t xml:space="preserve"> Rd, </w:t>
        </w:r>
        <w:proofErr w:type="spellStart"/>
        <w:r w:rsidR="00F528B0" w:rsidRPr="001930A6">
          <w:rPr>
            <w:rStyle w:val="Hyperlink"/>
            <w:szCs w:val="20"/>
          </w:rPr>
          <w:t>YuanShen</w:t>
        </w:r>
        <w:proofErr w:type="spellEnd"/>
        <w:r w:rsidR="00F528B0" w:rsidRPr="001930A6">
          <w:rPr>
            <w:rStyle w:val="Hyperlink"/>
            <w:szCs w:val="20"/>
          </w:rPr>
          <w:t xml:space="preserve"> </w:t>
        </w:r>
        <w:proofErr w:type="spellStart"/>
        <w:r w:rsidR="00F528B0" w:rsidRPr="001930A6">
          <w:rPr>
            <w:rStyle w:val="Hyperlink"/>
            <w:szCs w:val="20"/>
          </w:rPr>
          <w:t>TiYu</w:t>
        </w:r>
        <w:proofErr w:type="spellEnd"/>
        <w:r w:rsidR="00F528B0" w:rsidRPr="001930A6">
          <w:rPr>
            <w:rStyle w:val="Hyperlink"/>
            <w:szCs w:val="20"/>
          </w:rPr>
          <w:t xml:space="preserve"> </w:t>
        </w:r>
        <w:proofErr w:type="spellStart"/>
        <w:r w:rsidR="00F528B0" w:rsidRPr="001930A6">
          <w:rPr>
            <w:rStyle w:val="Hyperlink"/>
            <w:szCs w:val="20"/>
          </w:rPr>
          <w:t>ZhongXin</w:t>
        </w:r>
        <w:proofErr w:type="spellEnd"/>
        <w:r w:rsidR="00F528B0" w:rsidRPr="001930A6">
          <w:rPr>
            <w:rStyle w:val="Hyperlink"/>
            <w:szCs w:val="20"/>
          </w:rPr>
          <w:t>,</w:t>
        </w:r>
        <w:r w:rsidR="00774837" w:rsidRPr="001930A6">
          <w:rPr>
            <w:rStyle w:val="Hyperlink"/>
            <w:szCs w:val="20"/>
          </w:rPr>
          <w:t xml:space="preserve"> Pudong </w:t>
        </w:r>
        <w:proofErr w:type="spellStart"/>
        <w:r w:rsidR="00774837" w:rsidRPr="001930A6">
          <w:rPr>
            <w:rStyle w:val="Hyperlink"/>
            <w:szCs w:val="20"/>
          </w:rPr>
          <w:t>Xinqu</w:t>
        </w:r>
        <w:proofErr w:type="spellEnd"/>
        <w:r w:rsidR="00774837" w:rsidRPr="001930A6">
          <w:rPr>
            <w:rStyle w:val="Hyperlink"/>
            <w:szCs w:val="20"/>
          </w:rPr>
          <w:t>, Shanghai, China</w:t>
        </w:r>
      </w:hyperlink>
    </w:p>
    <w:p w14:paraId="18FD9D83" w14:textId="3E697DE3" w:rsidR="009E2751" w:rsidRPr="00B625C0" w:rsidRDefault="00E7021F" w:rsidP="007B2209">
      <w:pPr>
        <w:ind w:firstLine="420"/>
        <w:jc w:val="center"/>
        <w:rPr>
          <w:highlight w:val="yellow"/>
        </w:rPr>
      </w:pPr>
      <w:r>
        <w:rPr>
          <w:rFonts w:cs="Verdana"/>
          <w:b/>
          <w:bCs/>
          <w:noProof/>
          <w:color w:val="5B9BD5"/>
          <w:sz w:val="24"/>
          <w:szCs w:val="21"/>
        </w:rPr>
        <w:drawing>
          <wp:anchor distT="0" distB="0" distL="114300" distR="114300" simplePos="0" relativeHeight="251656192" behindDoc="0" locked="0" layoutInCell="1" allowOverlap="1" wp14:anchorId="64C9AAC6" wp14:editId="7FC60318">
            <wp:simplePos x="0" y="0"/>
            <wp:positionH relativeFrom="column">
              <wp:posOffset>174344</wp:posOffset>
            </wp:positionH>
            <wp:positionV relativeFrom="paragraph">
              <wp:posOffset>157424</wp:posOffset>
            </wp:positionV>
            <wp:extent cx="5543550" cy="3688715"/>
            <wp:effectExtent l="0" t="0" r="635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SC-2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43550" cy="3688715"/>
                    </a:xfrm>
                    <a:prstGeom prst="rect">
                      <a:avLst/>
                    </a:prstGeom>
                  </pic:spPr>
                </pic:pic>
              </a:graphicData>
            </a:graphic>
            <wp14:sizeRelH relativeFrom="page">
              <wp14:pctWidth>0</wp14:pctWidth>
            </wp14:sizeRelH>
            <wp14:sizeRelV relativeFrom="page">
              <wp14:pctHeight>0</wp14:pctHeight>
            </wp14:sizeRelV>
          </wp:anchor>
        </w:drawing>
      </w:r>
    </w:p>
    <w:p w14:paraId="5490742B" w14:textId="1DC338E2" w:rsidR="009E2751" w:rsidRPr="00B625C0" w:rsidRDefault="009E2751" w:rsidP="009E2751">
      <w:pPr>
        <w:rPr>
          <w:highlight w:val="yellow"/>
          <w:lang w:eastAsia="zh-CN"/>
        </w:rPr>
      </w:pPr>
    </w:p>
    <w:p w14:paraId="69841192" w14:textId="77777777" w:rsidR="006234F8" w:rsidRDefault="006234F8" w:rsidP="001D0137">
      <w:pPr>
        <w:rPr>
          <w:rStyle w:val="FITA3"/>
          <w:rFonts w:ascii="HelveticaNeueLT Pro 55 Roman" w:hAnsi="HelveticaNeueLT Pro 55 Roman"/>
          <w:color w:val="5B9BD5"/>
          <w:sz w:val="24"/>
          <w:szCs w:val="21"/>
          <w:highlight w:val="yellow"/>
        </w:rPr>
      </w:pPr>
    </w:p>
    <w:p w14:paraId="2BC8194F" w14:textId="7301A4A7" w:rsidR="006234F8" w:rsidRDefault="006234F8" w:rsidP="001D0137">
      <w:pPr>
        <w:rPr>
          <w:rStyle w:val="FITA3"/>
          <w:rFonts w:ascii="HelveticaNeueLT Pro 55 Roman" w:hAnsi="HelveticaNeueLT Pro 55 Roman"/>
          <w:color w:val="5B9BD5"/>
          <w:sz w:val="24"/>
          <w:szCs w:val="21"/>
          <w:highlight w:val="yellow"/>
        </w:rPr>
      </w:pPr>
    </w:p>
    <w:p w14:paraId="5E31B7A8" w14:textId="677B0D26" w:rsidR="006234F8" w:rsidRDefault="006234F8" w:rsidP="001D0137">
      <w:pPr>
        <w:rPr>
          <w:rStyle w:val="FITA3"/>
          <w:rFonts w:ascii="HelveticaNeueLT Pro 55 Roman" w:hAnsi="HelveticaNeueLT Pro 55 Roman"/>
          <w:color w:val="5B9BD5"/>
          <w:sz w:val="24"/>
          <w:szCs w:val="21"/>
          <w:highlight w:val="yellow"/>
        </w:rPr>
      </w:pPr>
    </w:p>
    <w:p w14:paraId="52F14C8C" w14:textId="71D61ED3" w:rsidR="006234F8" w:rsidRDefault="006234F8" w:rsidP="001D0137">
      <w:pPr>
        <w:rPr>
          <w:rStyle w:val="FITA3"/>
          <w:rFonts w:ascii="HelveticaNeueLT Pro 55 Roman" w:hAnsi="HelveticaNeueLT Pro 55 Roman"/>
          <w:color w:val="5B9BD5"/>
          <w:sz w:val="24"/>
          <w:szCs w:val="21"/>
          <w:highlight w:val="yellow"/>
        </w:rPr>
      </w:pPr>
    </w:p>
    <w:p w14:paraId="775753B8" w14:textId="77777777" w:rsidR="006234F8" w:rsidRDefault="006234F8" w:rsidP="001D0137">
      <w:pPr>
        <w:rPr>
          <w:rStyle w:val="FITA3"/>
          <w:rFonts w:ascii="HelveticaNeueLT Pro 55 Roman" w:hAnsi="HelveticaNeueLT Pro 55 Roman"/>
          <w:color w:val="5B9BD5"/>
          <w:sz w:val="24"/>
          <w:szCs w:val="21"/>
          <w:highlight w:val="yellow"/>
        </w:rPr>
      </w:pPr>
    </w:p>
    <w:p w14:paraId="15222ACE" w14:textId="77777777" w:rsidR="006234F8" w:rsidRDefault="006234F8" w:rsidP="001D0137">
      <w:pPr>
        <w:rPr>
          <w:rStyle w:val="FITA3"/>
          <w:rFonts w:ascii="HelveticaNeueLT Pro 55 Roman" w:hAnsi="HelveticaNeueLT Pro 55 Roman"/>
          <w:color w:val="5B9BD5"/>
          <w:sz w:val="24"/>
          <w:szCs w:val="21"/>
          <w:highlight w:val="yellow"/>
        </w:rPr>
      </w:pPr>
    </w:p>
    <w:p w14:paraId="19BB43BC" w14:textId="77777777" w:rsidR="006234F8" w:rsidRDefault="006234F8" w:rsidP="001D0137">
      <w:pPr>
        <w:rPr>
          <w:rStyle w:val="FITA3"/>
          <w:rFonts w:ascii="HelveticaNeueLT Pro 55 Roman" w:hAnsi="HelveticaNeueLT Pro 55 Roman"/>
          <w:color w:val="5B9BD5"/>
          <w:sz w:val="24"/>
          <w:szCs w:val="21"/>
          <w:highlight w:val="yellow"/>
        </w:rPr>
      </w:pPr>
    </w:p>
    <w:p w14:paraId="7EA438AE" w14:textId="77777777" w:rsidR="006234F8" w:rsidRDefault="006234F8" w:rsidP="001D0137">
      <w:pPr>
        <w:rPr>
          <w:rStyle w:val="FITA3"/>
          <w:rFonts w:ascii="HelveticaNeueLT Pro 55 Roman" w:hAnsi="HelveticaNeueLT Pro 55 Roman"/>
          <w:color w:val="5B9BD5"/>
          <w:sz w:val="24"/>
          <w:szCs w:val="21"/>
          <w:highlight w:val="yellow"/>
        </w:rPr>
      </w:pPr>
    </w:p>
    <w:p w14:paraId="3951944A" w14:textId="77777777" w:rsidR="006234F8" w:rsidRDefault="006234F8" w:rsidP="001D0137">
      <w:pPr>
        <w:rPr>
          <w:rStyle w:val="FITA3"/>
          <w:rFonts w:ascii="HelveticaNeueLT Pro 55 Roman" w:hAnsi="HelveticaNeueLT Pro 55 Roman"/>
          <w:color w:val="5B9BD5"/>
          <w:sz w:val="24"/>
          <w:szCs w:val="21"/>
          <w:highlight w:val="yellow"/>
        </w:rPr>
      </w:pPr>
    </w:p>
    <w:p w14:paraId="27F9ECD0" w14:textId="77777777" w:rsidR="006234F8" w:rsidRDefault="006234F8" w:rsidP="001D0137">
      <w:pPr>
        <w:rPr>
          <w:rStyle w:val="FITA3"/>
          <w:rFonts w:ascii="HelveticaNeueLT Pro 55 Roman" w:hAnsi="HelveticaNeueLT Pro 55 Roman"/>
          <w:color w:val="5B9BD5"/>
          <w:sz w:val="24"/>
          <w:szCs w:val="21"/>
          <w:highlight w:val="yellow"/>
        </w:rPr>
      </w:pPr>
    </w:p>
    <w:p w14:paraId="791B4E74" w14:textId="77777777" w:rsidR="006234F8" w:rsidRDefault="006234F8" w:rsidP="001D0137">
      <w:pPr>
        <w:rPr>
          <w:rStyle w:val="FITA3"/>
          <w:rFonts w:ascii="HelveticaNeueLT Pro 55 Roman" w:hAnsi="HelveticaNeueLT Pro 55 Roman"/>
          <w:color w:val="5B9BD5"/>
          <w:sz w:val="24"/>
          <w:szCs w:val="21"/>
          <w:highlight w:val="yellow"/>
        </w:rPr>
      </w:pPr>
    </w:p>
    <w:p w14:paraId="69A74EDA" w14:textId="77777777" w:rsidR="006234F8" w:rsidRDefault="006234F8" w:rsidP="001D0137">
      <w:pPr>
        <w:rPr>
          <w:rStyle w:val="FITA3"/>
          <w:rFonts w:ascii="HelveticaNeueLT Pro 55 Roman" w:hAnsi="HelveticaNeueLT Pro 55 Roman"/>
          <w:color w:val="5B9BD5"/>
          <w:sz w:val="24"/>
          <w:szCs w:val="21"/>
          <w:highlight w:val="yellow"/>
        </w:rPr>
      </w:pPr>
    </w:p>
    <w:p w14:paraId="681F503D" w14:textId="77777777" w:rsidR="006234F8" w:rsidRDefault="006234F8" w:rsidP="001D0137">
      <w:pPr>
        <w:rPr>
          <w:rStyle w:val="FITA3"/>
          <w:rFonts w:ascii="HelveticaNeueLT Pro 55 Roman" w:hAnsi="HelveticaNeueLT Pro 55 Roman"/>
          <w:color w:val="5B9BD5"/>
          <w:sz w:val="24"/>
          <w:szCs w:val="21"/>
          <w:highlight w:val="yellow"/>
        </w:rPr>
      </w:pPr>
    </w:p>
    <w:p w14:paraId="49BF09FC" w14:textId="77777777" w:rsidR="006234F8" w:rsidRDefault="006234F8" w:rsidP="001D0137">
      <w:pPr>
        <w:rPr>
          <w:rStyle w:val="FITA3"/>
          <w:rFonts w:ascii="HelveticaNeueLT Pro 55 Roman" w:hAnsi="HelveticaNeueLT Pro 55 Roman"/>
          <w:color w:val="5B9BD5"/>
          <w:sz w:val="24"/>
          <w:szCs w:val="21"/>
          <w:highlight w:val="yellow"/>
        </w:rPr>
      </w:pPr>
    </w:p>
    <w:p w14:paraId="25FCF252" w14:textId="77777777" w:rsidR="006234F8" w:rsidRDefault="006234F8" w:rsidP="001D0137">
      <w:pPr>
        <w:rPr>
          <w:rStyle w:val="FITA3"/>
          <w:rFonts w:ascii="HelveticaNeueLT Pro 55 Roman" w:hAnsi="HelveticaNeueLT Pro 55 Roman"/>
          <w:color w:val="5B9BD5"/>
          <w:sz w:val="24"/>
          <w:szCs w:val="21"/>
          <w:highlight w:val="yellow"/>
        </w:rPr>
      </w:pPr>
    </w:p>
    <w:p w14:paraId="4DD99560" w14:textId="77777777" w:rsidR="006234F8" w:rsidRDefault="006234F8" w:rsidP="001D0137">
      <w:pPr>
        <w:rPr>
          <w:rStyle w:val="FITA3"/>
          <w:rFonts w:ascii="HelveticaNeueLT Pro 55 Roman" w:hAnsi="HelveticaNeueLT Pro 55 Roman"/>
          <w:color w:val="5B9BD5"/>
          <w:sz w:val="24"/>
          <w:szCs w:val="21"/>
          <w:highlight w:val="yellow"/>
        </w:rPr>
      </w:pPr>
    </w:p>
    <w:p w14:paraId="6F896798" w14:textId="77777777" w:rsidR="006234F8" w:rsidRDefault="006234F8" w:rsidP="001D0137">
      <w:pPr>
        <w:rPr>
          <w:rStyle w:val="FITA3"/>
          <w:rFonts w:ascii="HelveticaNeueLT Pro 55 Roman" w:hAnsi="HelveticaNeueLT Pro 55 Roman"/>
          <w:color w:val="5B9BD5"/>
          <w:sz w:val="24"/>
          <w:szCs w:val="21"/>
          <w:highlight w:val="yellow"/>
        </w:rPr>
      </w:pPr>
    </w:p>
    <w:p w14:paraId="224B79BA" w14:textId="77777777" w:rsidR="006234F8" w:rsidRDefault="006234F8" w:rsidP="001D0137">
      <w:pPr>
        <w:rPr>
          <w:rStyle w:val="FITA3"/>
          <w:rFonts w:ascii="HelveticaNeueLT Pro 55 Roman" w:hAnsi="HelveticaNeueLT Pro 55 Roman"/>
          <w:color w:val="5B9BD5"/>
          <w:sz w:val="24"/>
          <w:szCs w:val="21"/>
          <w:highlight w:val="yellow"/>
        </w:rPr>
      </w:pPr>
    </w:p>
    <w:p w14:paraId="6D994A7B" w14:textId="778B768C" w:rsidR="006234F8" w:rsidRDefault="00E7021F" w:rsidP="001D0137">
      <w:pPr>
        <w:rPr>
          <w:rStyle w:val="FITA3"/>
          <w:rFonts w:ascii="HelveticaNeueLT Pro 55 Roman" w:hAnsi="HelveticaNeueLT Pro 55 Roman"/>
          <w:color w:val="5B9BD5"/>
          <w:sz w:val="24"/>
          <w:szCs w:val="21"/>
          <w:highlight w:val="yellow"/>
        </w:rPr>
      </w:pPr>
      <w:r>
        <w:rPr>
          <w:rFonts w:cs="Verdana"/>
          <w:b/>
          <w:bCs/>
          <w:noProof/>
          <w:color w:val="5B9BD5"/>
          <w:sz w:val="24"/>
          <w:szCs w:val="21"/>
        </w:rPr>
        <w:drawing>
          <wp:anchor distT="0" distB="0" distL="114300" distR="114300" simplePos="0" relativeHeight="251657216" behindDoc="0" locked="0" layoutInCell="1" allowOverlap="1" wp14:anchorId="18B31D3B" wp14:editId="56DAE011">
            <wp:simplePos x="0" y="0"/>
            <wp:positionH relativeFrom="column">
              <wp:posOffset>164919</wp:posOffset>
            </wp:positionH>
            <wp:positionV relativeFrom="paragraph">
              <wp:posOffset>120741</wp:posOffset>
            </wp:positionV>
            <wp:extent cx="5543550" cy="1901825"/>
            <wp:effectExtent l="0" t="0" r="635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a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43550" cy="1901825"/>
                    </a:xfrm>
                    <a:prstGeom prst="rect">
                      <a:avLst/>
                    </a:prstGeom>
                  </pic:spPr>
                </pic:pic>
              </a:graphicData>
            </a:graphic>
            <wp14:sizeRelH relativeFrom="page">
              <wp14:pctWidth>0</wp14:pctWidth>
            </wp14:sizeRelH>
            <wp14:sizeRelV relativeFrom="page">
              <wp14:pctHeight>0</wp14:pctHeight>
            </wp14:sizeRelV>
          </wp:anchor>
        </w:drawing>
      </w:r>
    </w:p>
    <w:p w14:paraId="0F88FF2D" w14:textId="1CA8755B" w:rsidR="006234F8" w:rsidRDefault="006234F8" w:rsidP="001D0137">
      <w:pPr>
        <w:rPr>
          <w:rStyle w:val="FITA3"/>
          <w:rFonts w:ascii="HelveticaNeueLT Pro 55 Roman" w:hAnsi="HelveticaNeueLT Pro 55 Roman"/>
          <w:color w:val="5B9BD5"/>
          <w:sz w:val="24"/>
          <w:szCs w:val="21"/>
          <w:highlight w:val="yellow"/>
        </w:rPr>
      </w:pPr>
    </w:p>
    <w:p w14:paraId="6E6236F7" w14:textId="247958A1" w:rsidR="006234F8" w:rsidRDefault="006234F8" w:rsidP="001D0137">
      <w:pPr>
        <w:rPr>
          <w:rStyle w:val="FITA3"/>
          <w:rFonts w:ascii="HelveticaNeueLT Pro 55 Roman" w:hAnsi="HelveticaNeueLT Pro 55 Roman"/>
          <w:color w:val="5B9BD5"/>
          <w:sz w:val="24"/>
          <w:szCs w:val="21"/>
          <w:highlight w:val="yellow"/>
        </w:rPr>
      </w:pPr>
    </w:p>
    <w:p w14:paraId="5D8099BF" w14:textId="53391782" w:rsidR="006234F8" w:rsidRDefault="006234F8" w:rsidP="001D0137">
      <w:pPr>
        <w:rPr>
          <w:rStyle w:val="FITA3"/>
          <w:rFonts w:ascii="HelveticaNeueLT Pro 55 Roman" w:hAnsi="HelveticaNeueLT Pro 55 Roman"/>
          <w:color w:val="5B9BD5"/>
          <w:sz w:val="24"/>
          <w:szCs w:val="21"/>
          <w:highlight w:val="yellow"/>
        </w:rPr>
      </w:pPr>
    </w:p>
    <w:p w14:paraId="279B841C" w14:textId="741F8057" w:rsidR="006234F8" w:rsidRDefault="006234F8" w:rsidP="001D0137">
      <w:pPr>
        <w:rPr>
          <w:rStyle w:val="FITA3"/>
          <w:rFonts w:ascii="HelveticaNeueLT Pro 55 Roman" w:hAnsi="HelveticaNeueLT Pro 55 Roman"/>
          <w:color w:val="5B9BD5"/>
          <w:sz w:val="24"/>
          <w:szCs w:val="21"/>
          <w:highlight w:val="yellow"/>
        </w:rPr>
      </w:pPr>
    </w:p>
    <w:p w14:paraId="1499D3BC" w14:textId="3F681F06" w:rsidR="00E7021F" w:rsidRDefault="00E7021F" w:rsidP="001D0137">
      <w:pPr>
        <w:rPr>
          <w:rStyle w:val="FITA3"/>
          <w:rFonts w:ascii="HelveticaNeueLT Pro 55 Roman" w:hAnsi="HelveticaNeueLT Pro 55 Roman"/>
          <w:color w:val="5B9BD5"/>
          <w:sz w:val="24"/>
          <w:szCs w:val="21"/>
          <w:highlight w:val="yellow"/>
        </w:rPr>
      </w:pPr>
    </w:p>
    <w:p w14:paraId="187AEE0B" w14:textId="3F0ACCB3" w:rsidR="00E7021F" w:rsidRDefault="00E7021F" w:rsidP="001D0137">
      <w:pPr>
        <w:rPr>
          <w:rStyle w:val="FITA3"/>
          <w:rFonts w:ascii="HelveticaNeueLT Pro 55 Roman" w:hAnsi="HelveticaNeueLT Pro 55 Roman"/>
          <w:color w:val="5B9BD5"/>
          <w:sz w:val="24"/>
          <w:szCs w:val="21"/>
          <w:highlight w:val="yellow"/>
        </w:rPr>
      </w:pPr>
    </w:p>
    <w:p w14:paraId="1C5BCB6B" w14:textId="089779ED" w:rsidR="00E7021F" w:rsidRDefault="00E7021F" w:rsidP="001D0137">
      <w:pPr>
        <w:rPr>
          <w:rStyle w:val="FITA3"/>
          <w:rFonts w:ascii="HelveticaNeueLT Pro 55 Roman" w:hAnsi="HelveticaNeueLT Pro 55 Roman"/>
          <w:color w:val="5B9BD5"/>
          <w:sz w:val="24"/>
          <w:szCs w:val="21"/>
          <w:highlight w:val="yellow"/>
        </w:rPr>
      </w:pPr>
    </w:p>
    <w:p w14:paraId="362D3976" w14:textId="09C2EFD3" w:rsidR="00E7021F" w:rsidRDefault="00E7021F" w:rsidP="001D0137">
      <w:pPr>
        <w:rPr>
          <w:rStyle w:val="FITA3"/>
          <w:rFonts w:ascii="HelveticaNeueLT Pro 55 Roman" w:hAnsi="HelveticaNeueLT Pro 55 Roman"/>
          <w:color w:val="5B9BD5"/>
          <w:sz w:val="24"/>
          <w:szCs w:val="21"/>
          <w:highlight w:val="yellow"/>
        </w:rPr>
      </w:pPr>
    </w:p>
    <w:p w14:paraId="7131387C" w14:textId="0850D55A" w:rsidR="00E7021F" w:rsidRDefault="00E7021F" w:rsidP="001D0137">
      <w:pPr>
        <w:rPr>
          <w:rStyle w:val="FITA3"/>
          <w:rFonts w:ascii="HelveticaNeueLT Pro 55 Roman" w:hAnsi="HelveticaNeueLT Pro 55 Roman"/>
          <w:color w:val="5B9BD5"/>
          <w:sz w:val="24"/>
          <w:szCs w:val="21"/>
          <w:highlight w:val="yellow"/>
        </w:rPr>
      </w:pPr>
    </w:p>
    <w:p w14:paraId="2015991E" w14:textId="779FC8F2" w:rsidR="00E7021F" w:rsidRDefault="00E7021F" w:rsidP="001D0137">
      <w:pPr>
        <w:rPr>
          <w:rStyle w:val="FITA3"/>
          <w:rFonts w:ascii="HelveticaNeueLT Pro 55 Roman" w:hAnsi="HelveticaNeueLT Pro 55 Roman"/>
          <w:color w:val="5B9BD5"/>
          <w:sz w:val="24"/>
          <w:szCs w:val="21"/>
          <w:highlight w:val="yellow"/>
        </w:rPr>
      </w:pPr>
    </w:p>
    <w:p w14:paraId="47ECDCD5" w14:textId="64E0A707" w:rsidR="00E7021F" w:rsidRDefault="00E7021F" w:rsidP="001D0137">
      <w:pPr>
        <w:rPr>
          <w:rStyle w:val="FITA3"/>
          <w:rFonts w:ascii="HelveticaNeueLT Pro 55 Roman" w:hAnsi="HelveticaNeueLT Pro 55 Roman"/>
          <w:color w:val="5B9BD5"/>
          <w:sz w:val="24"/>
          <w:szCs w:val="21"/>
          <w:highlight w:val="yellow"/>
        </w:rPr>
      </w:pPr>
    </w:p>
    <w:p w14:paraId="1974949B" w14:textId="2875C8B7" w:rsidR="00E7021F" w:rsidRDefault="00E7021F" w:rsidP="001D0137">
      <w:pPr>
        <w:rPr>
          <w:rStyle w:val="FITA3"/>
          <w:rFonts w:ascii="HelveticaNeueLT Pro 55 Roman" w:hAnsi="HelveticaNeueLT Pro 55 Roman"/>
          <w:color w:val="5B9BD5"/>
          <w:sz w:val="24"/>
          <w:szCs w:val="21"/>
          <w:highlight w:val="yellow"/>
        </w:rPr>
      </w:pPr>
    </w:p>
    <w:p w14:paraId="49A1D61E" w14:textId="60A01B3B" w:rsidR="00E7021F" w:rsidRDefault="00E7021F" w:rsidP="001D0137">
      <w:pPr>
        <w:rPr>
          <w:rStyle w:val="FITA3"/>
          <w:rFonts w:ascii="HelveticaNeueLT Pro 55 Roman" w:hAnsi="HelveticaNeueLT Pro 55 Roman"/>
          <w:color w:val="5B9BD5"/>
          <w:sz w:val="24"/>
          <w:szCs w:val="21"/>
          <w:highlight w:val="yellow"/>
        </w:rPr>
      </w:pPr>
    </w:p>
    <w:p w14:paraId="79419A92" w14:textId="64D3C1B5" w:rsidR="00E7021F" w:rsidRDefault="00E7021F" w:rsidP="001D0137">
      <w:pPr>
        <w:rPr>
          <w:rStyle w:val="FITA3"/>
          <w:rFonts w:ascii="HelveticaNeueLT Pro 55 Roman" w:hAnsi="HelveticaNeueLT Pro 55 Roman"/>
          <w:color w:val="5B9BD5"/>
          <w:sz w:val="24"/>
          <w:szCs w:val="21"/>
          <w:highlight w:val="yellow"/>
        </w:rPr>
      </w:pPr>
    </w:p>
    <w:p w14:paraId="2ABB2189" w14:textId="68024402" w:rsidR="00E7021F" w:rsidRDefault="00E7021F" w:rsidP="001D0137">
      <w:pPr>
        <w:rPr>
          <w:rStyle w:val="FITA3"/>
          <w:rFonts w:ascii="HelveticaNeueLT Pro 55 Roman" w:hAnsi="HelveticaNeueLT Pro 55 Roman"/>
          <w:color w:val="5B9BD5"/>
          <w:sz w:val="24"/>
          <w:szCs w:val="21"/>
          <w:highlight w:val="yellow"/>
        </w:rPr>
      </w:pPr>
    </w:p>
    <w:p w14:paraId="39F7E641" w14:textId="76492A2B" w:rsidR="00E7021F" w:rsidRDefault="00E7021F" w:rsidP="001D0137">
      <w:pPr>
        <w:rPr>
          <w:rStyle w:val="FITA3"/>
          <w:rFonts w:ascii="HelveticaNeueLT Pro 55 Roman" w:hAnsi="HelveticaNeueLT Pro 55 Roman"/>
          <w:color w:val="5B9BD5"/>
          <w:sz w:val="24"/>
          <w:szCs w:val="21"/>
          <w:highlight w:val="yellow"/>
        </w:rPr>
      </w:pPr>
    </w:p>
    <w:p w14:paraId="6FE3BCAA" w14:textId="0EC9A824" w:rsidR="00E7021F" w:rsidRDefault="00E7021F" w:rsidP="001D0137">
      <w:pPr>
        <w:rPr>
          <w:rStyle w:val="FITA3"/>
          <w:rFonts w:ascii="HelveticaNeueLT Pro 55 Roman" w:hAnsi="HelveticaNeueLT Pro 55 Roman"/>
          <w:color w:val="5B9BD5"/>
          <w:sz w:val="24"/>
          <w:szCs w:val="21"/>
          <w:highlight w:val="yellow"/>
        </w:rPr>
      </w:pPr>
    </w:p>
    <w:p w14:paraId="69443395" w14:textId="787BD868" w:rsidR="00E7021F" w:rsidRDefault="00E7021F" w:rsidP="001D0137">
      <w:pPr>
        <w:rPr>
          <w:rStyle w:val="FITA3"/>
          <w:rFonts w:ascii="HelveticaNeueLT Pro 55 Roman" w:hAnsi="HelveticaNeueLT Pro 55 Roman"/>
          <w:color w:val="5B9BD5"/>
          <w:sz w:val="24"/>
          <w:szCs w:val="21"/>
          <w:highlight w:val="yellow"/>
        </w:rPr>
      </w:pPr>
    </w:p>
    <w:p w14:paraId="422A0298" w14:textId="60B261F3" w:rsidR="00E7021F" w:rsidRDefault="00E7021F" w:rsidP="001D0137">
      <w:pPr>
        <w:rPr>
          <w:rStyle w:val="FITA3"/>
          <w:rFonts w:ascii="HelveticaNeueLT Pro 55 Roman" w:hAnsi="HelveticaNeueLT Pro 55 Roman"/>
          <w:color w:val="5B9BD5"/>
          <w:sz w:val="24"/>
          <w:szCs w:val="21"/>
          <w:highlight w:val="yellow"/>
        </w:rPr>
      </w:pPr>
    </w:p>
    <w:p w14:paraId="36649439" w14:textId="4B972C98" w:rsidR="00E7021F" w:rsidRDefault="00E7021F" w:rsidP="001D0137">
      <w:pPr>
        <w:rPr>
          <w:rStyle w:val="FITA3"/>
          <w:rFonts w:ascii="HelveticaNeueLT Pro 55 Roman" w:hAnsi="HelveticaNeueLT Pro 55 Roman"/>
          <w:color w:val="5B9BD5"/>
          <w:sz w:val="24"/>
          <w:szCs w:val="21"/>
          <w:highlight w:val="yellow"/>
        </w:rPr>
      </w:pPr>
    </w:p>
    <w:p w14:paraId="01968D8D" w14:textId="07C114E5" w:rsidR="00E7021F" w:rsidRDefault="00E7021F" w:rsidP="001D0137">
      <w:pPr>
        <w:rPr>
          <w:rStyle w:val="FITA3"/>
          <w:rFonts w:ascii="HelveticaNeueLT Pro 55 Roman" w:hAnsi="HelveticaNeueLT Pro 55 Roman"/>
          <w:color w:val="5B9BD5"/>
          <w:sz w:val="24"/>
          <w:szCs w:val="21"/>
          <w:highlight w:val="yellow"/>
        </w:rPr>
      </w:pPr>
    </w:p>
    <w:p w14:paraId="154B514A" w14:textId="77777777" w:rsidR="00E7021F" w:rsidRDefault="00E7021F" w:rsidP="001D0137">
      <w:pPr>
        <w:rPr>
          <w:rStyle w:val="FITA3"/>
          <w:rFonts w:ascii="HelveticaNeueLT Pro 55 Roman" w:hAnsi="HelveticaNeueLT Pro 55 Roman"/>
          <w:color w:val="5B9BD5"/>
          <w:sz w:val="24"/>
          <w:szCs w:val="21"/>
          <w:highlight w:val="yellow"/>
        </w:rPr>
      </w:pPr>
    </w:p>
    <w:p w14:paraId="595F5542" w14:textId="77777777" w:rsidR="006234F8" w:rsidRDefault="006234F8" w:rsidP="001D0137">
      <w:pPr>
        <w:rPr>
          <w:rStyle w:val="FITA3"/>
          <w:rFonts w:ascii="HelveticaNeueLT Pro 55 Roman" w:hAnsi="HelveticaNeueLT Pro 55 Roman"/>
          <w:color w:val="5B9BD5"/>
          <w:sz w:val="24"/>
          <w:szCs w:val="21"/>
          <w:highlight w:val="yellow"/>
        </w:rPr>
      </w:pPr>
    </w:p>
    <w:p w14:paraId="44C57DB2" w14:textId="1427E3EA" w:rsidR="00CC74DA" w:rsidRPr="002B61B0" w:rsidRDefault="009E2751" w:rsidP="001D0137">
      <w:pPr>
        <w:rPr>
          <w:rStyle w:val="FITA3"/>
          <w:rFonts w:ascii="HelveticaNeueLT Pro 55 Roman" w:hAnsi="HelveticaNeueLT Pro 55 Roman"/>
          <w:color w:val="5B9BD5"/>
          <w:sz w:val="24"/>
          <w:szCs w:val="21"/>
        </w:rPr>
      </w:pPr>
      <w:r w:rsidRPr="002B61B0">
        <w:rPr>
          <w:rStyle w:val="FITA3"/>
          <w:rFonts w:ascii="HelveticaNeueLT Pro 55 Roman" w:hAnsi="HelveticaNeueLT Pro 55 Roman"/>
          <w:color w:val="5B9BD5"/>
          <w:sz w:val="24"/>
          <w:szCs w:val="21"/>
        </w:rPr>
        <w:t>ARCHERY VENUE FOR FINALS</w:t>
      </w:r>
      <w:r w:rsidR="00181AF7" w:rsidRPr="002B61B0">
        <w:rPr>
          <w:rStyle w:val="FITA3"/>
          <w:rFonts w:ascii="HelveticaNeueLT Pro 55 Roman" w:hAnsi="HelveticaNeueLT Pro 55 Roman"/>
          <w:color w:val="5B9BD5"/>
          <w:sz w:val="24"/>
          <w:szCs w:val="21"/>
        </w:rPr>
        <w:t xml:space="preserve">: </w:t>
      </w:r>
      <w:bookmarkStart w:id="41" w:name="_Hlk513822816"/>
    </w:p>
    <w:p w14:paraId="6773FAF7" w14:textId="631186E0" w:rsidR="003C3B3E" w:rsidRPr="002B61B0" w:rsidRDefault="006234F8" w:rsidP="00A330A7">
      <w:pPr>
        <w:numPr>
          <w:ilvl w:val="0"/>
          <w:numId w:val="1"/>
        </w:numPr>
        <w:rPr>
          <w:rStyle w:val="FITA3"/>
          <w:rFonts w:ascii="HelveticaNeueLT Pro 55 Roman" w:hAnsi="HelveticaNeueLT Pro 55 Roman"/>
          <w:color w:val="5B9BD5"/>
          <w:sz w:val="22"/>
          <w:szCs w:val="21"/>
        </w:rPr>
      </w:pPr>
      <w:proofErr w:type="spellStart"/>
      <w:r w:rsidRPr="002B61B0">
        <w:rPr>
          <w:rStyle w:val="FITA3"/>
          <w:rFonts w:ascii="HelveticaNeueLT Pro 55 Roman" w:hAnsi="HelveticaNeueLT Pro 55 Roman"/>
          <w:bCs w:val="0"/>
          <w:color w:val="5B9BD5"/>
          <w:sz w:val="22"/>
          <w:szCs w:val="21"/>
        </w:rPr>
        <w:t>Lujiazui</w:t>
      </w:r>
      <w:proofErr w:type="spellEnd"/>
      <w:r w:rsidRPr="002B61B0">
        <w:rPr>
          <w:rStyle w:val="FITA3"/>
          <w:rFonts w:ascii="HelveticaNeueLT Pro 55 Roman" w:hAnsi="HelveticaNeueLT Pro 55 Roman"/>
          <w:bCs w:val="0"/>
          <w:color w:val="5B9BD5"/>
          <w:sz w:val="22"/>
          <w:szCs w:val="21"/>
        </w:rPr>
        <w:t xml:space="preserve"> Central Green</w:t>
      </w:r>
    </w:p>
    <w:p w14:paraId="32702D5F" w14:textId="4345858F" w:rsidR="002B61B0" w:rsidRPr="002B2760" w:rsidRDefault="005D0F96" w:rsidP="002B61B0">
      <w:pPr>
        <w:ind w:left="720"/>
        <w:rPr>
          <w:rStyle w:val="FITA3"/>
          <w:rFonts w:ascii="HelveticaNeueLT Pro 55 Roman" w:hAnsi="HelveticaNeueLT Pro 55 Roman"/>
          <w:color w:val="auto"/>
          <w:szCs w:val="20"/>
        </w:rPr>
      </w:pPr>
      <w:hyperlink r:id="rId22" w:history="1">
        <w:proofErr w:type="spellStart"/>
        <w:r w:rsidR="00371EA1" w:rsidRPr="002B2760">
          <w:rPr>
            <w:rStyle w:val="Hyperlink"/>
            <w:rFonts w:cs="Verdana"/>
            <w:szCs w:val="20"/>
          </w:rPr>
          <w:t>Lujiazui</w:t>
        </w:r>
        <w:proofErr w:type="spellEnd"/>
        <w:r w:rsidR="00371EA1" w:rsidRPr="002B2760">
          <w:rPr>
            <w:rStyle w:val="Hyperlink"/>
            <w:rFonts w:cs="Verdana"/>
            <w:szCs w:val="20"/>
          </w:rPr>
          <w:t>, Pudong, China</w:t>
        </w:r>
      </w:hyperlink>
    </w:p>
    <w:bookmarkEnd w:id="41"/>
    <w:p w14:paraId="46021F6E" w14:textId="6B2E5CBE" w:rsidR="00915410" w:rsidRPr="00467207" w:rsidRDefault="00E7021F" w:rsidP="003C3B3E">
      <w:pPr>
        <w:ind w:firstLine="420"/>
        <w:jc w:val="center"/>
      </w:pPr>
      <w:r>
        <w:rPr>
          <w:b/>
          <w:noProof/>
          <w:color w:val="5B9BD5"/>
          <w:sz w:val="44"/>
        </w:rPr>
        <w:drawing>
          <wp:anchor distT="0" distB="0" distL="114300" distR="114300" simplePos="0" relativeHeight="251658240" behindDoc="0" locked="0" layoutInCell="1" allowOverlap="1" wp14:anchorId="57458A75" wp14:editId="49D3FC6C">
            <wp:simplePos x="0" y="0"/>
            <wp:positionH relativeFrom="column">
              <wp:posOffset>1905</wp:posOffset>
            </wp:positionH>
            <wp:positionV relativeFrom="paragraph">
              <wp:posOffset>135422</wp:posOffset>
            </wp:positionV>
            <wp:extent cx="5543550" cy="3118485"/>
            <wp:effectExtent l="0" t="0" r="635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ayout copy 2.00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3550" cy="3118485"/>
                    </a:xfrm>
                    <a:prstGeom prst="rect">
                      <a:avLst/>
                    </a:prstGeom>
                  </pic:spPr>
                </pic:pic>
              </a:graphicData>
            </a:graphic>
            <wp14:sizeRelH relativeFrom="page">
              <wp14:pctWidth>0</wp14:pctWidth>
            </wp14:sizeRelH>
            <wp14:sizeRelV relativeFrom="page">
              <wp14:pctHeight>0</wp14:pctHeight>
            </wp14:sizeRelV>
          </wp:anchor>
        </w:drawing>
      </w:r>
    </w:p>
    <w:p w14:paraId="5A7CA024" w14:textId="7C6ECD6A" w:rsidR="007B2209" w:rsidRPr="007B2209" w:rsidRDefault="007B2209" w:rsidP="003C3B3E">
      <w:pPr>
        <w:ind w:firstLine="420"/>
        <w:jc w:val="center"/>
        <w:rPr>
          <w:rStyle w:val="FITA3"/>
          <w:color w:val="auto"/>
          <w:highlight w:val="yellow"/>
        </w:rPr>
      </w:pPr>
    </w:p>
    <w:p w14:paraId="0E4991E0" w14:textId="279A72AF" w:rsidR="006234F8" w:rsidRDefault="006234F8" w:rsidP="00AB5464">
      <w:pPr>
        <w:rPr>
          <w:b/>
          <w:color w:val="5B9BD5"/>
          <w:sz w:val="44"/>
        </w:rPr>
      </w:pPr>
    </w:p>
    <w:p w14:paraId="0F7C8E87" w14:textId="209E05DA" w:rsidR="006234F8" w:rsidRDefault="006234F8" w:rsidP="00AB5464">
      <w:pPr>
        <w:rPr>
          <w:b/>
          <w:color w:val="5B9BD5"/>
          <w:sz w:val="44"/>
        </w:rPr>
      </w:pPr>
    </w:p>
    <w:p w14:paraId="6837FD8E" w14:textId="77777777" w:rsidR="006234F8" w:rsidRDefault="006234F8" w:rsidP="00AB5464">
      <w:pPr>
        <w:rPr>
          <w:b/>
          <w:color w:val="5B9BD5"/>
          <w:sz w:val="44"/>
        </w:rPr>
      </w:pPr>
    </w:p>
    <w:p w14:paraId="798B8B31" w14:textId="77777777" w:rsidR="006234F8" w:rsidRDefault="006234F8" w:rsidP="00AB5464">
      <w:pPr>
        <w:rPr>
          <w:b/>
          <w:color w:val="5B9BD5"/>
          <w:sz w:val="44"/>
        </w:rPr>
      </w:pPr>
    </w:p>
    <w:p w14:paraId="1C62F922" w14:textId="77777777" w:rsidR="006234F8" w:rsidRDefault="006234F8" w:rsidP="00AB5464">
      <w:pPr>
        <w:rPr>
          <w:b/>
          <w:color w:val="5B9BD5"/>
          <w:sz w:val="44"/>
        </w:rPr>
      </w:pPr>
    </w:p>
    <w:p w14:paraId="3BA564C5" w14:textId="77777777" w:rsidR="006234F8" w:rsidRDefault="006234F8" w:rsidP="00AB5464">
      <w:pPr>
        <w:rPr>
          <w:b/>
          <w:color w:val="5B9BD5"/>
          <w:sz w:val="44"/>
        </w:rPr>
      </w:pPr>
    </w:p>
    <w:p w14:paraId="4C8D0E02" w14:textId="77777777" w:rsidR="006234F8" w:rsidRDefault="006234F8" w:rsidP="00AB5464">
      <w:pPr>
        <w:rPr>
          <w:b/>
          <w:color w:val="5B9BD5"/>
          <w:sz w:val="44"/>
        </w:rPr>
      </w:pPr>
    </w:p>
    <w:p w14:paraId="13C88B29" w14:textId="20A03A33" w:rsidR="006234F8" w:rsidRDefault="00E7021F" w:rsidP="00AB5464">
      <w:pPr>
        <w:rPr>
          <w:b/>
          <w:color w:val="5B9BD5"/>
          <w:sz w:val="44"/>
        </w:rPr>
      </w:pPr>
      <w:r>
        <w:rPr>
          <w:b/>
          <w:noProof/>
          <w:color w:val="5B9BD5"/>
          <w:sz w:val="44"/>
        </w:rPr>
        <w:drawing>
          <wp:anchor distT="0" distB="0" distL="114300" distR="114300" simplePos="0" relativeHeight="251660288" behindDoc="0" locked="0" layoutInCell="1" allowOverlap="1" wp14:anchorId="4C84E247" wp14:editId="35830CD7">
            <wp:simplePos x="0" y="0"/>
            <wp:positionH relativeFrom="column">
              <wp:posOffset>-3810</wp:posOffset>
            </wp:positionH>
            <wp:positionV relativeFrom="paragraph">
              <wp:posOffset>286385</wp:posOffset>
            </wp:positionV>
            <wp:extent cx="5543550" cy="4157980"/>
            <wp:effectExtent l="0" t="0" r="635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71553567334_.pic_hd.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43550" cy="4157980"/>
                    </a:xfrm>
                    <a:prstGeom prst="rect">
                      <a:avLst/>
                    </a:prstGeom>
                  </pic:spPr>
                </pic:pic>
              </a:graphicData>
            </a:graphic>
            <wp14:sizeRelH relativeFrom="page">
              <wp14:pctWidth>0</wp14:pctWidth>
            </wp14:sizeRelH>
            <wp14:sizeRelV relativeFrom="page">
              <wp14:pctHeight>0</wp14:pctHeight>
            </wp14:sizeRelV>
          </wp:anchor>
        </w:drawing>
      </w:r>
    </w:p>
    <w:p w14:paraId="0945A71E" w14:textId="6A89B1D7" w:rsidR="006234F8" w:rsidRDefault="006234F8" w:rsidP="00AB5464">
      <w:pPr>
        <w:rPr>
          <w:b/>
          <w:color w:val="5B9BD5"/>
          <w:sz w:val="44"/>
        </w:rPr>
      </w:pPr>
    </w:p>
    <w:p w14:paraId="2415EEEC" w14:textId="7D50D249" w:rsidR="00E7021F" w:rsidRDefault="00E7021F" w:rsidP="00AB5464">
      <w:pPr>
        <w:rPr>
          <w:b/>
          <w:color w:val="5B9BD5"/>
          <w:sz w:val="44"/>
        </w:rPr>
      </w:pPr>
    </w:p>
    <w:p w14:paraId="3776EAC4" w14:textId="68192ADB" w:rsidR="00E7021F" w:rsidRDefault="00E7021F" w:rsidP="00AB5464">
      <w:pPr>
        <w:rPr>
          <w:b/>
          <w:color w:val="5B9BD5"/>
          <w:sz w:val="44"/>
        </w:rPr>
      </w:pPr>
    </w:p>
    <w:p w14:paraId="288E029B" w14:textId="6B06AF20" w:rsidR="00E7021F" w:rsidRDefault="00E7021F" w:rsidP="00AB5464">
      <w:pPr>
        <w:rPr>
          <w:b/>
          <w:color w:val="5B9BD5"/>
          <w:sz w:val="44"/>
        </w:rPr>
      </w:pPr>
    </w:p>
    <w:p w14:paraId="7A794F04" w14:textId="1AD937FA" w:rsidR="00E7021F" w:rsidRDefault="00E7021F" w:rsidP="00AB5464">
      <w:pPr>
        <w:rPr>
          <w:b/>
          <w:color w:val="5B9BD5"/>
          <w:sz w:val="44"/>
        </w:rPr>
      </w:pPr>
    </w:p>
    <w:p w14:paraId="1A453E79" w14:textId="6D7A7AD3" w:rsidR="00E7021F" w:rsidRDefault="00E7021F" w:rsidP="00AB5464">
      <w:pPr>
        <w:rPr>
          <w:b/>
          <w:color w:val="5B9BD5"/>
          <w:sz w:val="44"/>
        </w:rPr>
      </w:pPr>
    </w:p>
    <w:p w14:paraId="0EC6ECD0" w14:textId="00779A4B" w:rsidR="00E7021F" w:rsidRDefault="00E7021F" w:rsidP="00AB5464">
      <w:pPr>
        <w:rPr>
          <w:b/>
          <w:color w:val="5B9BD5"/>
          <w:sz w:val="44"/>
        </w:rPr>
      </w:pPr>
    </w:p>
    <w:p w14:paraId="0766E19A" w14:textId="10E986D3" w:rsidR="00E7021F" w:rsidRDefault="00E7021F" w:rsidP="00AB5464">
      <w:pPr>
        <w:rPr>
          <w:b/>
          <w:color w:val="5B9BD5"/>
          <w:sz w:val="44"/>
        </w:rPr>
      </w:pPr>
    </w:p>
    <w:p w14:paraId="69E5FC44" w14:textId="370BBA52" w:rsidR="00E7021F" w:rsidRDefault="00E7021F" w:rsidP="00AB5464">
      <w:pPr>
        <w:rPr>
          <w:b/>
          <w:color w:val="5B9BD5"/>
          <w:sz w:val="44"/>
        </w:rPr>
      </w:pPr>
    </w:p>
    <w:p w14:paraId="57F7B673" w14:textId="551F51BD" w:rsidR="00E7021F" w:rsidRDefault="00E7021F" w:rsidP="00AB5464">
      <w:pPr>
        <w:rPr>
          <w:b/>
          <w:color w:val="5B9BD5"/>
          <w:sz w:val="44"/>
        </w:rPr>
      </w:pPr>
    </w:p>
    <w:p w14:paraId="012C9F34" w14:textId="77777777" w:rsidR="00E7021F" w:rsidRDefault="00E7021F" w:rsidP="00AB5464">
      <w:pPr>
        <w:rPr>
          <w:b/>
          <w:color w:val="5B9BD5"/>
          <w:sz w:val="44"/>
        </w:rPr>
      </w:pPr>
    </w:p>
    <w:p w14:paraId="4C4E2BB3" w14:textId="77777777" w:rsidR="006234F8" w:rsidRDefault="006234F8" w:rsidP="00AB5464">
      <w:pPr>
        <w:rPr>
          <w:b/>
          <w:color w:val="5B9BD5"/>
          <w:sz w:val="44"/>
        </w:rPr>
      </w:pPr>
    </w:p>
    <w:p w14:paraId="7A187578" w14:textId="7176C324" w:rsidR="00BD3060" w:rsidRPr="0075773D" w:rsidRDefault="00BD3060" w:rsidP="00AB5464">
      <w:pPr>
        <w:rPr>
          <w:b/>
          <w:color w:val="5B9BD5"/>
          <w:sz w:val="44"/>
        </w:rPr>
      </w:pPr>
      <w:r w:rsidRPr="0075773D">
        <w:rPr>
          <w:b/>
          <w:color w:val="5B9BD5"/>
          <w:sz w:val="44"/>
        </w:rPr>
        <w:lastRenderedPageBreak/>
        <w:t>T</w:t>
      </w:r>
      <w:r w:rsidR="000E05B7" w:rsidRPr="0075773D">
        <w:rPr>
          <w:b/>
          <w:color w:val="5B9BD5"/>
          <w:sz w:val="44"/>
        </w:rPr>
        <w:t>EAM MEMBER NOMINATION FORM</w:t>
      </w:r>
    </w:p>
    <w:p w14:paraId="175F681E" w14:textId="77777777" w:rsidR="00BD3060" w:rsidRPr="00200D4C" w:rsidRDefault="00BD3060">
      <w:pPr>
        <w:ind w:left="720" w:firstLine="720"/>
      </w:pPr>
    </w:p>
    <w:p w14:paraId="422A138D" w14:textId="77777777" w:rsidR="00BD3060" w:rsidRPr="00200D4C" w:rsidRDefault="00BD3060">
      <w:pPr>
        <w:rPr>
          <w:sz w:val="24"/>
        </w:rPr>
      </w:pPr>
      <w:r w:rsidRPr="004337DA">
        <w:rPr>
          <w:rStyle w:val="FITA2"/>
          <w:rFonts w:ascii="HelveticaNeueLT Pro 55 Roman" w:hAnsi="HelveticaNeueLT Pro 55 Roman"/>
          <w:color w:val="5B9BD5"/>
          <w:sz w:val="32"/>
        </w:rPr>
        <w:t>National Team:</w:t>
      </w:r>
      <w:r w:rsidRPr="00200D4C">
        <w:rPr>
          <w:rStyle w:val="FITA2"/>
          <w:rFonts w:ascii="HelveticaNeueLT Pro 55 Roman" w:hAnsi="HelveticaNeueLT Pro 55 Roman"/>
          <w:sz w:val="32"/>
        </w:rPr>
        <w:t xml:space="preserve"> </w:t>
      </w:r>
      <w:r w:rsidRPr="00200D4C">
        <w:rPr>
          <w:rStyle w:val="FITA2"/>
          <w:rFonts w:ascii="HelveticaNeueLT Pro 55 Roman" w:hAnsi="HelveticaNeueLT Pro 55 Roman"/>
          <w:b w:val="0"/>
          <w:bCs w:val="0"/>
          <w:color w:val="000000"/>
          <w:sz w:val="32"/>
        </w:rPr>
        <w:t>…....................................................</w:t>
      </w:r>
    </w:p>
    <w:p w14:paraId="30ADFD83" w14:textId="77777777" w:rsidR="00BD3060" w:rsidRPr="004337DA" w:rsidRDefault="00BD3060">
      <w:pPr>
        <w:tabs>
          <w:tab w:val="left" w:pos="6237"/>
        </w:tabs>
        <w:spacing w:line="360" w:lineRule="auto"/>
        <w:rPr>
          <w:rFonts w:cs="Verdana"/>
          <w:color w:val="5B9BD5"/>
          <w:sz w:val="28"/>
          <w:szCs w:val="22"/>
        </w:rPr>
      </w:pPr>
      <w:r w:rsidRPr="004337DA">
        <w:rPr>
          <w:rStyle w:val="FITA2"/>
          <w:rFonts w:ascii="HelveticaNeueLT Pro 55 Roman" w:hAnsi="HelveticaNeueLT Pro 55 Roman"/>
          <w:color w:val="5B9BD5"/>
          <w:sz w:val="28"/>
          <w:szCs w:val="22"/>
        </w:rPr>
        <w:t>Recurve Women:</w:t>
      </w:r>
      <w:r w:rsidRPr="004337DA">
        <w:rPr>
          <w:rStyle w:val="FITA2"/>
          <w:rFonts w:ascii="HelveticaNeueLT Pro 55 Roman" w:hAnsi="HelveticaNeueLT Pro 55 Roman"/>
          <w:color w:val="5B9BD5"/>
          <w:sz w:val="28"/>
          <w:szCs w:val="22"/>
        </w:rPr>
        <w:tab/>
      </w:r>
    </w:p>
    <w:p w14:paraId="1DE3639B"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3771030E"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058F1073" w14:textId="77777777" w:rsidR="00BD3060" w:rsidRPr="00200D4C" w:rsidRDefault="00BD3060">
      <w:pPr>
        <w:spacing w:line="360" w:lineRule="auto"/>
        <w:ind w:firstLine="720"/>
        <w:rPr>
          <w:sz w:val="22"/>
          <w:szCs w:val="22"/>
        </w:rPr>
      </w:pPr>
      <w:r w:rsidRPr="00200D4C">
        <w:rPr>
          <w:rFonts w:cs="Verdana"/>
          <w:sz w:val="22"/>
          <w:szCs w:val="22"/>
        </w:rPr>
        <w:t>3. …................................................................................</w:t>
      </w:r>
    </w:p>
    <w:p w14:paraId="5C76AF84"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1AFFD6DF" w14:textId="77777777" w:rsidR="00BD3060" w:rsidRPr="004337DA" w:rsidRDefault="00BD3060">
      <w:pPr>
        <w:rPr>
          <w:color w:val="5B9BD5"/>
          <w:sz w:val="24"/>
        </w:rPr>
      </w:pPr>
      <w:r w:rsidRPr="004337DA">
        <w:rPr>
          <w:rStyle w:val="FITA2"/>
          <w:rFonts w:ascii="HelveticaNeueLT Pro 55 Roman" w:hAnsi="HelveticaNeueLT Pro 55 Roman"/>
          <w:color w:val="5B9BD5"/>
          <w:sz w:val="28"/>
          <w:szCs w:val="22"/>
        </w:rPr>
        <w:t>Recurve Men:</w:t>
      </w:r>
    </w:p>
    <w:p w14:paraId="63E2F549"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14E8EE47"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4709DDD4" w14:textId="77777777" w:rsidR="00BD3060" w:rsidRPr="00200D4C" w:rsidRDefault="00BD3060">
      <w:pPr>
        <w:spacing w:line="360" w:lineRule="auto"/>
        <w:ind w:firstLine="720"/>
        <w:rPr>
          <w:sz w:val="22"/>
          <w:szCs w:val="22"/>
        </w:rPr>
      </w:pPr>
      <w:r w:rsidRPr="00200D4C">
        <w:rPr>
          <w:rFonts w:cs="Verdana"/>
          <w:sz w:val="22"/>
          <w:szCs w:val="22"/>
        </w:rPr>
        <w:t>3. …................................................................................</w:t>
      </w:r>
    </w:p>
    <w:p w14:paraId="608FE528"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267C62C3" w14:textId="77777777" w:rsidR="00BD3060" w:rsidRPr="004337DA" w:rsidRDefault="00BD3060">
      <w:pPr>
        <w:rPr>
          <w:color w:val="5B9BD5"/>
          <w:sz w:val="24"/>
        </w:rPr>
      </w:pPr>
      <w:r w:rsidRPr="004337DA">
        <w:rPr>
          <w:rStyle w:val="FITA2"/>
          <w:rFonts w:ascii="HelveticaNeueLT Pro 55 Roman" w:hAnsi="HelveticaNeueLT Pro 55 Roman"/>
          <w:color w:val="5B9BD5"/>
          <w:sz w:val="28"/>
          <w:szCs w:val="22"/>
        </w:rPr>
        <w:t>Compound Women:</w:t>
      </w:r>
    </w:p>
    <w:p w14:paraId="0CE59395"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5E5B6C35"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7453061E" w14:textId="77777777" w:rsidR="00BD3060" w:rsidRPr="00200D4C" w:rsidRDefault="00BD3060">
      <w:pPr>
        <w:spacing w:line="360" w:lineRule="auto"/>
        <w:ind w:firstLine="720"/>
        <w:rPr>
          <w:sz w:val="22"/>
          <w:szCs w:val="22"/>
        </w:rPr>
      </w:pPr>
      <w:r w:rsidRPr="00200D4C">
        <w:rPr>
          <w:rFonts w:cs="Verdana"/>
          <w:sz w:val="22"/>
          <w:szCs w:val="22"/>
        </w:rPr>
        <w:t>3. …................................................................................</w:t>
      </w:r>
    </w:p>
    <w:p w14:paraId="301E9713"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4741EC4E" w14:textId="77777777" w:rsidR="00BD3060" w:rsidRPr="004337DA" w:rsidRDefault="00BD3060">
      <w:pPr>
        <w:pStyle w:val="FITAnormalbold"/>
        <w:rPr>
          <w:rFonts w:ascii="HelveticaNeueLT Pro 55 Roman" w:hAnsi="HelveticaNeueLT Pro 55 Roman"/>
          <w:b w:val="0"/>
          <w:color w:val="5B9BD5"/>
          <w:sz w:val="24"/>
        </w:rPr>
      </w:pPr>
      <w:r w:rsidRPr="004337DA">
        <w:rPr>
          <w:rStyle w:val="FITA2"/>
          <w:rFonts w:ascii="HelveticaNeueLT Pro 55 Roman" w:hAnsi="HelveticaNeueLT Pro 55 Roman"/>
          <w:b/>
          <w:color w:val="5B9BD5"/>
          <w:sz w:val="28"/>
          <w:szCs w:val="22"/>
        </w:rPr>
        <w:t>Compound Men:</w:t>
      </w:r>
    </w:p>
    <w:p w14:paraId="47133B63"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47DA10A4"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13BD4EF4" w14:textId="77777777" w:rsidR="00BD3060" w:rsidRPr="00200D4C" w:rsidRDefault="00BD3060">
      <w:pPr>
        <w:spacing w:line="360" w:lineRule="auto"/>
        <w:ind w:firstLine="720"/>
        <w:rPr>
          <w:sz w:val="22"/>
          <w:szCs w:val="22"/>
        </w:rPr>
      </w:pPr>
      <w:r w:rsidRPr="00200D4C">
        <w:rPr>
          <w:rFonts w:cs="Verdana"/>
          <w:sz w:val="22"/>
          <w:szCs w:val="22"/>
        </w:rPr>
        <w:t>3. …................................................................................</w:t>
      </w:r>
    </w:p>
    <w:p w14:paraId="608AA547"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37CD5623" w14:textId="3263F8A5" w:rsidR="00BD3060" w:rsidRPr="004337DA" w:rsidRDefault="00BD3060">
      <w:pPr>
        <w:pStyle w:val="FITAnormalbold"/>
        <w:rPr>
          <w:rFonts w:ascii="HelveticaNeueLT Pro 55 Roman" w:hAnsi="HelveticaNeueLT Pro 55 Roman"/>
          <w:b w:val="0"/>
          <w:color w:val="5B9BD5"/>
          <w:sz w:val="24"/>
        </w:rPr>
      </w:pPr>
      <w:r w:rsidRPr="004337DA">
        <w:rPr>
          <w:rStyle w:val="FITA2"/>
          <w:rFonts w:ascii="HelveticaNeueLT Pro 55 Roman" w:hAnsi="HelveticaNeueLT Pro 55 Roman"/>
          <w:b/>
          <w:color w:val="5B9BD5"/>
          <w:sz w:val="28"/>
          <w:szCs w:val="22"/>
        </w:rPr>
        <w:t xml:space="preserve">Name and </w:t>
      </w:r>
      <w:r w:rsidR="00860BFA" w:rsidRPr="004337DA">
        <w:rPr>
          <w:rStyle w:val="FITA2"/>
          <w:rFonts w:ascii="HelveticaNeueLT Pro 55 Roman" w:hAnsi="HelveticaNeueLT Pro 55 Roman"/>
          <w:b/>
          <w:color w:val="5B9BD5"/>
          <w:sz w:val="28"/>
          <w:szCs w:val="22"/>
        </w:rPr>
        <w:t>s</w:t>
      </w:r>
      <w:r w:rsidRPr="004337DA">
        <w:rPr>
          <w:rStyle w:val="FITA2"/>
          <w:rFonts w:ascii="HelveticaNeueLT Pro 55 Roman" w:hAnsi="HelveticaNeueLT Pro 55 Roman"/>
          <w:b/>
          <w:color w:val="5B9BD5"/>
          <w:sz w:val="28"/>
          <w:szCs w:val="22"/>
        </w:rPr>
        <w:t>ignature of Team Official:</w:t>
      </w:r>
    </w:p>
    <w:p w14:paraId="5B6E5C66" w14:textId="77777777" w:rsidR="00BD3060" w:rsidRPr="00200D4C" w:rsidRDefault="00BD3060"/>
    <w:p w14:paraId="33DB8D2C" w14:textId="77777777" w:rsidR="00BD3060" w:rsidRPr="00200D4C" w:rsidRDefault="00BD3060">
      <w:pPr>
        <w:rPr>
          <w:rFonts w:cs="Verdana"/>
          <w:b/>
          <w:bCs/>
          <w:sz w:val="16"/>
          <w:szCs w:val="16"/>
        </w:rPr>
      </w:pPr>
      <w:r w:rsidRPr="00200D4C">
        <w:rPr>
          <w:rFonts w:cs="Verdana"/>
          <w:color w:val="000000"/>
          <w:sz w:val="22"/>
          <w:szCs w:val="22"/>
        </w:rPr>
        <w:t>…....................................................................................................</w:t>
      </w:r>
    </w:p>
    <w:p w14:paraId="6D608EEE" w14:textId="302D6764" w:rsidR="00DC655F" w:rsidRDefault="006717DB" w:rsidP="00BC0889">
      <w:pPr>
        <w:widowControl/>
        <w:suppressAutoHyphens w:val="0"/>
        <w:autoSpaceDE w:val="0"/>
        <w:autoSpaceDN w:val="0"/>
        <w:adjustRightInd w:val="0"/>
        <w:jc w:val="left"/>
        <w:rPr>
          <w:rStyle w:val="FITA2"/>
          <w:rFonts w:ascii="HelveticaNeueLT Pro 55 Roman" w:hAnsi="HelveticaNeueLT Pro 55 Roman"/>
          <w:color w:val="auto"/>
          <w:sz w:val="18"/>
          <w:szCs w:val="19"/>
        </w:rPr>
      </w:pPr>
      <w:r w:rsidRPr="00200D4C">
        <w:rPr>
          <w:rStyle w:val="FITA2"/>
          <w:rFonts w:ascii="HelveticaNeueLT Pro 55 Roman" w:hAnsi="HelveticaNeueLT Pro 55 Roman"/>
          <w:color w:val="auto"/>
          <w:sz w:val="18"/>
          <w:szCs w:val="19"/>
        </w:rPr>
        <w:t>The results of the 3 highest scoring members of the team, per discipline and gender will automatically be used for the team events.</w:t>
      </w:r>
      <w:r w:rsidR="00CF6990">
        <w:rPr>
          <w:rStyle w:val="FITA2"/>
          <w:rFonts w:ascii="HelveticaNeueLT Pro 55 Roman" w:hAnsi="HelveticaNeueLT Pro 55 Roman"/>
          <w:color w:val="auto"/>
          <w:sz w:val="18"/>
          <w:szCs w:val="19"/>
        </w:rPr>
        <w:t xml:space="preserve"> </w:t>
      </w:r>
      <w:r w:rsidRPr="00200D4C">
        <w:rPr>
          <w:rStyle w:val="FITA2"/>
          <w:rFonts w:ascii="HelveticaNeueLT Pro 55 Roman" w:hAnsi="HelveticaNeueLT Pro 55 Roman"/>
          <w:color w:val="auto"/>
          <w:sz w:val="18"/>
          <w:szCs w:val="19"/>
        </w:rPr>
        <w:t xml:space="preserve">If Team Managers wish to use other athletes of the team, pleased use this form to name the athletes that will be competing in the team event. </w:t>
      </w:r>
    </w:p>
    <w:p w14:paraId="58E42DE9" w14:textId="77777777" w:rsidR="005E79BE" w:rsidRDefault="005E79BE" w:rsidP="00BC0889">
      <w:pPr>
        <w:widowControl/>
        <w:suppressAutoHyphens w:val="0"/>
        <w:autoSpaceDE w:val="0"/>
        <w:autoSpaceDN w:val="0"/>
        <w:adjustRightInd w:val="0"/>
        <w:jc w:val="left"/>
        <w:rPr>
          <w:rStyle w:val="FITA2"/>
          <w:rFonts w:ascii="HelveticaNeueLT Pro 55 Roman" w:hAnsi="HelveticaNeueLT Pro 55 Roman"/>
          <w:color w:val="auto"/>
          <w:sz w:val="18"/>
          <w:szCs w:val="19"/>
        </w:rPr>
      </w:pPr>
    </w:p>
    <w:p w14:paraId="08C39BD7" w14:textId="1E07E6C9" w:rsidR="00B71938" w:rsidRPr="00200D4C" w:rsidRDefault="0054791F" w:rsidP="00BC0889">
      <w:pPr>
        <w:widowControl/>
        <w:suppressAutoHyphens w:val="0"/>
        <w:autoSpaceDE w:val="0"/>
        <w:autoSpaceDN w:val="0"/>
        <w:adjustRightInd w:val="0"/>
        <w:jc w:val="left"/>
        <w:rPr>
          <w:rFonts w:eastAsia="Verdana,Bold" w:cs="Verdana,Bold"/>
          <w:b/>
          <w:bCs/>
          <w:kern w:val="0"/>
          <w:sz w:val="18"/>
          <w:szCs w:val="19"/>
          <w:lang w:eastAsia="en-US"/>
        </w:rPr>
      </w:pPr>
      <w:r w:rsidRPr="00200D4C">
        <w:rPr>
          <w:rFonts w:eastAsia="Verdana,Bold" w:cs="Verdana,Bold"/>
          <w:b/>
          <w:bCs/>
          <w:kern w:val="0"/>
          <w:sz w:val="18"/>
          <w:szCs w:val="19"/>
          <w:lang w:eastAsia="en-US"/>
        </w:rPr>
        <w:t>Forms to be given to the World Archery</w:t>
      </w:r>
      <w:r w:rsidR="00563B5C" w:rsidRPr="00200D4C">
        <w:rPr>
          <w:rFonts w:eastAsia="Verdana,Bold" w:cs="Verdana,Bold"/>
          <w:b/>
          <w:bCs/>
          <w:kern w:val="0"/>
          <w:sz w:val="18"/>
          <w:szCs w:val="19"/>
          <w:lang w:eastAsia="en-US"/>
        </w:rPr>
        <w:t xml:space="preserve"> Results Manager</w:t>
      </w:r>
      <w:r w:rsidRPr="00200D4C">
        <w:rPr>
          <w:rFonts w:eastAsia="Verdana,Bold" w:cs="Verdana,Bold"/>
          <w:b/>
          <w:bCs/>
          <w:kern w:val="0"/>
          <w:sz w:val="18"/>
          <w:szCs w:val="19"/>
          <w:lang w:eastAsia="en-US"/>
        </w:rPr>
        <w:t xml:space="preserve"> or Chairman of the Judges Commission </w:t>
      </w:r>
      <w:r w:rsidR="003C3B3E" w:rsidRPr="00200D4C">
        <w:rPr>
          <w:rFonts w:eastAsia="Verdana,Bold" w:cs="Verdana,Bold"/>
          <w:b/>
          <w:bCs/>
          <w:kern w:val="0"/>
          <w:sz w:val="18"/>
          <w:szCs w:val="19"/>
          <w:lang w:eastAsia="en-US"/>
        </w:rPr>
        <w:t xml:space="preserve">at least </w:t>
      </w:r>
      <w:r w:rsidRPr="00200D4C">
        <w:rPr>
          <w:rFonts w:eastAsia="Verdana,Bold" w:cs="Verdana,Bold"/>
          <w:b/>
          <w:bCs/>
          <w:kern w:val="0"/>
          <w:sz w:val="18"/>
          <w:szCs w:val="19"/>
          <w:lang w:eastAsia="en-US"/>
        </w:rPr>
        <w:t xml:space="preserve">1 hour before </w:t>
      </w:r>
      <w:r w:rsidR="00563B5C" w:rsidRPr="00200D4C">
        <w:rPr>
          <w:rFonts w:eastAsia="Verdana,Bold" w:cs="Verdana,Bold"/>
          <w:b/>
          <w:bCs/>
          <w:kern w:val="0"/>
          <w:sz w:val="18"/>
          <w:szCs w:val="19"/>
          <w:lang w:eastAsia="en-US"/>
        </w:rPr>
        <w:t xml:space="preserve">the start of the team </w:t>
      </w:r>
      <w:r w:rsidRPr="00200D4C">
        <w:rPr>
          <w:rFonts w:eastAsia="Verdana,Bold" w:cs="Verdana,Bold"/>
          <w:b/>
          <w:bCs/>
          <w:kern w:val="0"/>
          <w:sz w:val="18"/>
          <w:szCs w:val="19"/>
          <w:lang w:eastAsia="en-US"/>
        </w:rPr>
        <w:t xml:space="preserve">competition </w:t>
      </w:r>
      <w:r w:rsidR="00563B5C" w:rsidRPr="00200D4C">
        <w:rPr>
          <w:rFonts w:eastAsia="Verdana,Bold" w:cs="Verdana,Bold"/>
          <w:b/>
          <w:bCs/>
          <w:kern w:val="0"/>
          <w:sz w:val="18"/>
          <w:szCs w:val="19"/>
          <w:lang w:eastAsia="en-US"/>
        </w:rPr>
        <w:t>(</w:t>
      </w:r>
      <w:r w:rsidR="00563B5C" w:rsidRPr="00174EA8">
        <w:rPr>
          <w:rFonts w:eastAsia="Verdana,Bold" w:cs="Verdana,Bold"/>
          <w:b/>
          <w:bCs/>
          <w:kern w:val="0"/>
          <w:sz w:val="18"/>
          <w:szCs w:val="19"/>
          <w:lang w:eastAsia="en-US"/>
        </w:rPr>
        <w:t>1/</w:t>
      </w:r>
      <w:r w:rsidR="00EC364B" w:rsidRPr="00174EA8">
        <w:rPr>
          <w:rFonts w:eastAsia="Verdana,Bold" w:cs="Verdana,Bold"/>
          <w:b/>
          <w:bCs/>
          <w:kern w:val="0"/>
          <w:sz w:val="18"/>
          <w:szCs w:val="19"/>
          <w:lang w:eastAsia="en-US"/>
        </w:rPr>
        <w:t>12</w:t>
      </w:r>
      <w:r w:rsidR="00563B5C" w:rsidRPr="00174EA8">
        <w:rPr>
          <w:rFonts w:eastAsia="Verdana,Bold" w:cs="Verdana,Bold"/>
          <w:b/>
          <w:bCs/>
          <w:kern w:val="0"/>
          <w:sz w:val="18"/>
          <w:szCs w:val="19"/>
          <w:lang w:eastAsia="en-US"/>
        </w:rPr>
        <w:t xml:space="preserve"> elimination</w:t>
      </w:r>
      <w:r w:rsidR="00122599" w:rsidRPr="00174EA8">
        <w:rPr>
          <w:rFonts w:eastAsia="Verdana,Bold" w:cs="Verdana,Bold"/>
          <w:b/>
          <w:bCs/>
          <w:kern w:val="0"/>
          <w:sz w:val="18"/>
          <w:szCs w:val="19"/>
          <w:lang w:eastAsia="en-US"/>
        </w:rPr>
        <w:t xml:space="preserve"> round</w:t>
      </w:r>
      <w:r w:rsidR="00174EA8">
        <w:rPr>
          <w:rFonts w:eastAsia="Verdana,Bold" w:cs="Verdana,Bold"/>
          <w:b/>
          <w:bCs/>
          <w:kern w:val="0"/>
          <w:sz w:val="18"/>
          <w:szCs w:val="19"/>
          <w:lang w:eastAsia="en-US"/>
        </w:rPr>
        <w:t xml:space="preserve"> - </w:t>
      </w:r>
      <w:r w:rsidR="00DC5C1D" w:rsidRPr="005E79BE">
        <w:rPr>
          <w:rFonts w:eastAsia="Verdana,Bold" w:cs="Verdana,Bold"/>
          <w:b/>
          <w:bCs/>
          <w:kern w:val="0"/>
          <w:sz w:val="18"/>
          <w:szCs w:val="19"/>
          <w:u w:val="single"/>
          <w:lang w:eastAsia="en-US"/>
        </w:rPr>
        <w:t>RECURVE</w:t>
      </w:r>
      <w:r w:rsidR="00563B5C" w:rsidRPr="00174EA8">
        <w:rPr>
          <w:rFonts w:eastAsia="Verdana,Bold" w:cs="Verdana,Bold"/>
          <w:b/>
          <w:bCs/>
          <w:kern w:val="0"/>
          <w:sz w:val="18"/>
          <w:szCs w:val="19"/>
          <w:lang w:eastAsia="en-US"/>
        </w:rPr>
        <w:t xml:space="preserve">) </w:t>
      </w:r>
      <w:r w:rsidRPr="00174EA8">
        <w:rPr>
          <w:rFonts w:eastAsia="Verdana,Bold" w:cs="Verdana,Bold"/>
          <w:b/>
          <w:bCs/>
          <w:kern w:val="0"/>
          <w:sz w:val="18"/>
          <w:szCs w:val="19"/>
          <w:lang w:eastAsia="en-US"/>
        </w:rPr>
        <w:t xml:space="preserve">on </w:t>
      </w:r>
      <w:r w:rsidR="009B16D3" w:rsidRPr="00174EA8">
        <w:rPr>
          <w:rFonts w:eastAsia="Verdana,Bold" w:cs="Verdana,Bold"/>
          <w:b/>
          <w:bCs/>
          <w:kern w:val="0"/>
          <w:sz w:val="18"/>
          <w:szCs w:val="19"/>
          <w:lang w:eastAsia="en-US"/>
        </w:rPr>
        <w:t>8 May</w:t>
      </w:r>
      <w:r w:rsidR="00DC5C1D">
        <w:rPr>
          <w:rFonts w:eastAsia="Verdana,Bold" w:cs="Verdana,Bold"/>
          <w:b/>
          <w:bCs/>
          <w:kern w:val="0"/>
          <w:sz w:val="18"/>
          <w:szCs w:val="19"/>
          <w:lang w:eastAsia="en-US"/>
        </w:rPr>
        <w:t xml:space="preserve">; </w:t>
      </w:r>
      <w:r w:rsidR="00DC5C1D" w:rsidRPr="00200D4C">
        <w:rPr>
          <w:rFonts w:eastAsia="Verdana,Bold" w:cs="Verdana,Bold"/>
          <w:b/>
          <w:bCs/>
          <w:kern w:val="0"/>
          <w:sz w:val="18"/>
          <w:szCs w:val="19"/>
          <w:lang w:eastAsia="en-US"/>
        </w:rPr>
        <w:t>(</w:t>
      </w:r>
      <w:r w:rsidR="00DC5C1D" w:rsidRPr="00174EA8">
        <w:rPr>
          <w:rFonts w:eastAsia="Verdana,Bold" w:cs="Verdana,Bold"/>
          <w:b/>
          <w:bCs/>
          <w:kern w:val="0"/>
          <w:sz w:val="18"/>
          <w:szCs w:val="19"/>
          <w:lang w:eastAsia="en-US"/>
        </w:rPr>
        <w:t>1/</w:t>
      </w:r>
      <w:r w:rsidR="00DC5C1D">
        <w:rPr>
          <w:rFonts w:eastAsia="Verdana,Bold" w:cs="Verdana,Bold"/>
          <w:b/>
          <w:bCs/>
          <w:kern w:val="0"/>
          <w:sz w:val="18"/>
          <w:szCs w:val="19"/>
          <w:lang w:eastAsia="en-US"/>
        </w:rPr>
        <w:t>8</w:t>
      </w:r>
      <w:r w:rsidR="00DC5C1D" w:rsidRPr="00174EA8">
        <w:rPr>
          <w:rFonts w:eastAsia="Verdana,Bold" w:cs="Verdana,Bold"/>
          <w:b/>
          <w:bCs/>
          <w:kern w:val="0"/>
          <w:sz w:val="18"/>
          <w:szCs w:val="19"/>
          <w:lang w:eastAsia="en-US"/>
        </w:rPr>
        <w:t xml:space="preserve"> elimination round</w:t>
      </w:r>
      <w:r w:rsidR="00DC5C1D">
        <w:rPr>
          <w:rFonts w:eastAsia="Verdana,Bold" w:cs="Verdana,Bold"/>
          <w:b/>
          <w:bCs/>
          <w:kern w:val="0"/>
          <w:sz w:val="18"/>
          <w:szCs w:val="19"/>
          <w:lang w:eastAsia="en-US"/>
        </w:rPr>
        <w:t xml:space="preserve"> - </w:t>
      </w:r>
      <w:r w:rsidR="005E79BE" w:rsidRPr="005E79BE">
        <w:rPr>
          <w:rFonts w:eastAsia="Verdana,Bold" w:cs="Verdana,Bold"/>
          <w:b/>
          <w:bCs/>
          <w:kern w:val="0"/>
          <w:sz w:val="18"/>
          <w:szCs w:val="19"/>
          <w:u w:val="single"/>
          <w:lang w:eastAsia="en-US"/>
        </w:rPr>
        <w:t>COMPOUND</w:t>
      </w:r>
      <w:r w:rsidR="00DC5C1D" w:rsidRPr="00174EA8">
        <w:rPr>
          <w:rFonts w:eastAsia="Verdana,Bold" w:cs="Verdana,Bold"/>
          <w:b/>
          <w:bCs/>
          <w:kern w:val="0"/>
          <w:sz w:val="18"/>
          <w:szCs w:val="19"/>
          <w:lang w:eastAsia="en-US"/>
        </w:rPr>
        <w:t xml:space="preserve">) on </w:t>
      </w:r>
      <w:r w:rsidR="00DC5C1D">
        <w:rPr>
          <w:rFonts w:eastAsia="Verdana,Bold" w:cs="Verdana,Bold"/>
          <w:b/>
          <w:bCs/>
          <w:kern w:val="0"/>
          <w:sz w:val="18"/>
          <w:szCs w:val="19"/>
          <w:lang w:eastAsia="en-US"/>
        </w:rPr>
        <w:t>9</w:t>
      </w:r>
      <w:r w:rsidR="00DC5C1D" w:rsidRPr="00174EA8">
        <w:rPr>
          <w:rFonts w:eastAsia="Verdana,Bold" w:cs="Verdana,Bold"/>
          <w:b/>
          <w:bCs/>
          <w:kern w:val="0"/>
          <w:sz w:val="18"/>
          <w:szCs w:val="19"/>
          <w:lang w:eastAsia="en-US"/>
        </w:rPr>
        <w:t xml:space="preserve"> May</w:t>
      </w:r>
      <w:r w:rsidRPr="00174EA8">
        <w:rPr>
          <w:rFonts w:eastAsia="Verdana,Bold" w:cs="Verdana,Bold"/>
          <w:b/>
          <w:bCs/>
          <w:kern w:val="0"/>
          <w:sz w:val="18"/>
          <w:szCs w:val="19"/>
          <w:lang w:eastAsia="en-US"/>
        </w:rPr>
        <w:t>.</w:t>
      </w:r>
      <w:r w:rsidR="00174EA8">
        <w:rPr>
          <w:rFonts w:eastAsia="Verdana,Bold" w:cs="Verdana,Bold"/>
          <w:b/>
          <w:bCs/>
          <w:kern w:val="0"/>
          <w:sz w:val="18"/>
          <w:szCs w:val="19"/>
          <w:lang w:eastAsia="en-US"/>
        </w:rPr>
        <w:t xml:space="preserve"> </w:t>
      </w:r>
    </w:p>
    <w:p w14:paraId="17FDB969" w14:textId="7AD7333D" w:rsidR="00CE4261" w:rsidRPr="0075773D" w:rsidRDefault="00AC056B" w:rsidP="00AB5464">
      <w:pPr>
        <w:rPr>
          <w:b/>
          <w:color w:val="5B9BD5"/>
          <w:sz w:val="44"/>
        </w:rPr>
      </w:pPr>
      <w:r>
        <w:rPr>
          <w:rFonts w:ascii="Verdana" w:eastAsia="Verdana,Bold" w:hAnsi="Verdana" w:cs="Verdana,Bold"/>
          <w:b/>
          <w:bCs/>
          <w:kern w:val="0"/>
          <w:sz w:val="19"/>
          <w:szCs w:val="19"/>
        </w:rPr>
        <w:br w:type="page"/>
      </w:r>
      <w:r w:rsidR="00CE4261" w:rsidRPr="0075773D">
        <w:rPr>
          <w:b/>
          <w:color w:val="5B9BD5"/>
          <w:sz w:val="44"/>
        </w:rPr>
        <w:lastRenderedPageBreak/>
        <w:t>M</w:t>
      </w:r>
      <w:r w:rsidR="009A16F5" w:rsidRPr="0075773D">
        <w:rPr>
          <w:b/>
          <w:color w:val="5B9BD5"/>
          <w:sz w:val="44"/>
        </w:rPr>
        <w:t>IXED TEAM FORM</w:t>
      </w:r>
      <w:r w:rsidR="00BD3060" w:rsidRPr="0075773D">
        <w:rPr>
          <w:b/>
          <w:color w:val="5B9BD5"/>
          <w:sz w:val="44"/>
        </w:rPr>
        <w:t xml:space="preserve"> </w:t>
      </w:r>
    </w:p>
    <w:p w14:paraId="7BBEC12A" w14:textId="6E0D81C7" w:rsidR="00BD3060" w:rsidRPr="0075773D" w:rsidRDefault="00BD3060" w:rsidP="00AB5464">
      <w:pPr>
        <w:rPr>
          <w:b/>
          <w:color w:val="5B9BD5"/>
          <w:sz w:val="44"/>
        </w:rPr>
      </w:pPr>
      <w:r w:rsidRPr="0075773D">
        <w:rPr>
          <w:b/>
          <w:color w:val="5B9BD5"/>
          <w:sz w:val="44"/>
        </w:rPr>
        <w:t>M</w:t>
      </w:r>
      <w:r w:rsidR="000E05B7" w:rsidRPr="0075773D">
        <w:rPr>
          <w:b/>
          <w:color w:val="5B9BD5"/>
          <w:sz w:val="44"/>
        </w:rPr>
        <w:t>EMBER NOMINATION FORM</w:t>
      </w:r>
    </w:p>
    <w:p w14:paraId="60056829" w14:textId="77777777" w:rsidR="00BD3060" w:rsidRPr="00200D4C" w:rsidRDefault="00BD3060">
      <w:pPr>
        <w:ind w:left="720" w:firstLine="720"/>
      </w:pPr>
    </w:p>
    <w:p w14:paraId="4A79C922" w14:textId="77777777" w:rsidR="00BD3060" w:rsidRPr="00200D4C" w:rsidRDefault="00BD3060">
      <w:pPr>
        <w:rPr>
          <w:sz w:val="22"/>
        </w:rPr>
      </w:pPr>
      <w:r w:rsidRPr="004337DA">
        <w:rPr>
          <w:rStyle w:val="FITA2"/>
          <w:rFonts w:ascii="HelveticaNeueLT Pro 55 Roman" w:hAnsi="HelveticaNeueLT Pro 55 Roman"/>
          <w:color w:val="5B9BD5"/>
          <w:sz w:val="32"/>
          <w:szCs w:val="27"/>
        </w:rPr>
        <w:t>National Team</w:t>
      </w:r>
      <w:r w:rsidRPr="004337DA">
        <w:rPr>
          <w:rStyle w:val="FITA2"/>
          <w:rFonts w:ascii="HelveticaNeueLT Pro 55 Roman" w:hAnsi="HelveticaNeueLT Pro 55 Roman"/>
          <w:color w:val="5B9BD5"/>
          <w:sz w:val="28"/>
          <w:szCs w:val="27"/>
        </w:rPr>
        <w:t>:</w:t>
      </w:r>
      <w:r w:rsidRPr="00200D4C">
        <w:rPr>
          <w:rStyle w:val="FITA2"/>
          <w:rFonts w:ascii="HelveticaNeueLT Pro 55 Roman" w:hAnsi="HelveticaNeueLT Pro 55 Roman"/>
          <w:sz w:val="28"/>
        </w:rPr>
        <w:t xml:space="preserve"> </w:t>
      </w:r>
      <w:r w:rsidRPr="00200D4C">
        <w:rPr>
          <w:rStyle w:val="FITA2"/>
          <w:rFonts w:ascii="HelveticaNeueLT Pro 55 Roman" w:hAnsi="HelveticaNeueLT Pro 55 Roman"/>
          <w:b w:val="0"/>
          <w:bCs w:val="0"/>
          <w:color w:val="000000"/>
          <w:sz w:val="28"/>
        </w:rPr>
        <w:t>…....................................................</w:t>
      </w:r>
    </w:p>
    <w:p w14:paraId="3D25E7D5" w14:textId="77777777" w:rsidR="00BD3060" w:rsidRPr="00200D4C" w:rsidRDefault="00BD3060"/>
    <w:p w14:paraId="723B9EFB" w14:textId="77777777" w:rsidR="00BD3060" w:rsidRPr="00200D4C" w:rsidRDefault="00BD3060">
      <w:pPr>
        <w:rPr>
          <w:rFonts w:cs="Comic Sans MS"/>
          <w:b/>
          <w:szCs w:val="36"/>
        </w:rPr>
      </w:pPr>
    </w:p>
    <w:p w14:paraId="744F03C2" w14:textId="77777777" w:rsidR="00BD3060" w:rsidRPr="00200D4C" w:rsidRDefault="00BD3060">
      <w:pPr>
        <w:tabs>
          <w:tab w:val="left" w:pos="6237"/>
        </w:tabs>
        <w:spacing w:line="360" w:lineRule="auto"/>
      </w:pPr>
    </w:p>
    <w:p w14:paraId="16501DFE" w14:textId="77777777" w:rsidR="00BD3060" w:rsidRPr="004337DA" w:rsidRDefault="00BD3060">
      <w:pPr>
        <w:tabs>
          <w:tab w:val="left" w:pos="6237"/>
        </w:tabs>
        <w:spacing w:line="360" w:lineRule="auto"/>
        <w:rPr>
          <w:rFonts w:cs="Verdana"/>
          <w:color w:val="5B9BD5"/>
          <w:sz w:val="32"/>
        </w:rPr>
      </w:pPr>
      <w:r w:rsidRPr="004337DA">
        <w:rPr>
          <w:rStyle w:val="FITA2"/>
          <w:rFonts w:ascii="HelveticaNeueLT Pro 55 Roman" w:hAnsi="HelveticaNeueLT Pro 55 Roman"/>
          <w:color w:val="5B9BD5"/>
          <w:sz w:val="28"/>
        </w:rPr>
        <w:t>RECURVE Mixed Team:</w:t>
      </w:r>
      <w:r w:rsidRPr="004337DA">
        <w:rPr>
          <w:rStyle w:val="FITA2"/>
          <w:rFonts w:ascii="HelveticaNeueLT Pro 55 Roman" w:hAnsi="HelveticaNeueLT Pro 55 Roman"/>
          <w:color w:val="5B9BD5"/>
          <w:sz w:val="28"/>
        </w:rPr>
        <w:tab/>
      </w:r>
    </w:p>
    <w:p w14:paraId="1A9B5E23" w14:textId="77777777" w:rsidR="00BD3060" w:rsidRPr="00200D4C" w:rsidRDefault="00BD3060">
      <w:pPr>
        <w:spacing w:line="360" w:lineRule="auto"/>
        <w:ind w:firstLine="720"/>
        <w:rPr>
          <w:rFonts w:cs="Verdana"/>
          <w:sz w:val="28"/>
        </w:rPr>
      </w:pPr>
      <w:r w:rsidRPr="00200D4C">
        <w:rPr>
          <w:rFonts w:cs="Verdana"/>
          <w:sz w:val="28"/>
        </w:rPr>
        <w:t>1. …...................................................................</w:t>
      </w:r>
    </w:p>
    <w:p w14:paraId="5577156B" w14:textId="77777777" w:rsidR="00BD3060" w:rsidRPr="00200D4C" w:rsidRDefault="00BD3060">
      <w:pPr>
        <w:spacing w:line="360" w:lineRule="auto"/>
        <w:ind w:firstLine="720"/>
        <w:rPr>
          <w:sz w:val="14"/>
        </w:rPr>
      </w:pPr>
      <w:r w:rsidRPr="00200D4C">
        <w:rPr>
          <w:rFonts w:cs="Verdana"/>
          <w:sz w:val="28"/>
        </w:rPr>
        <w:t>2. …...................................................................</w:t>
      </w:r>
    </w:p>
    <w:p w14:paraId="547D8642" w14:textId="77777777" w:rsidR="00BD3060" w:rsidRPr="00200D4C" w:rsidRDefault="00BD3060">
      <w:pPr>
        <w:pStyle w:val="FITAnormalbold"/>
        <w:rPr>
          <w:rStyle w:val="FITA2"/>
          <w:rFonts w:ascii="HelveticaNeueLT Pro 55 Roman" w:hAnsi="HelveticaNeueLT Pro 55 Roman"/>
        </w:rPr>
      </w:pPr>
      <w:r w:rsidRPr="00200D4C">
        <w:rPr>
          <w:rFonts w:ascii="HelveticaNeueLT Pro 55 Roman" w:hAnsi="HelveticaNeueLT Pro 55 Roman"/>
          <w:sz w:val="14"/>
        </w:rPr>
        <w:tab/>
      </w:r>
      <w:r w:rsidRPr="00200D4C">
        <w:rPr>
          <w:rFonts w:ascii="HelveticaNeueLT Pro 55 Roman" w:hAnsi="HelveticaNeueLT Pro 55 Roman"/>
          <w:sz w:val="14"/>
        </w:rPr>
        <w:tab/>
      </w:r>
    </w:p>
    <w:p w14:paraId="6E946A64" w14:textId="77777777" w:rsidR="00BD3060" w:rsidRPr="004337DA" w:rsidRDefault="00BD3060">
      <w:pPr>
        <w:tabs>
          <w:tab w:val="left" w:pos="6237"/>
        </w:tabs>
        <w:spacing w:line="360" w:lineRule="auto"/>
        <w:rPr>
          <w:rFonts w:cs="Verdana"/>
          <w:color w:val="5B9BD5"/>
          <w:sz w:val="32"/>
        </w:rPr>
      </w:pPr>
      <w:r w:rsidRPr="004337DA">
        <w:rPr>
          <w:rStyle w:val="FITA2"/>
          <w:rFonts w:ascii="HelveticaNeueLT Pro 55 Roman" w:hAnsi="HelveticaNeueLT Pro 55 Roman"/>
          <w:color w:val="5B9BD5"/>
          <w:sz w:val="28"/>
        </w:rPr>
        <w:t>COMPOUND Mixed Team:</w:t>
      </w:r>
    </w:p>
    <w:p w14:paraId="4EC2650E" w14:textId="77777777" w:rsidR="00BD3060" w:rsidRPr="00200D4C" w:rsidRDefault="00BD3060">
      <w:pPr>
        <w:spacing w:line="360" w:lineRule="auto"/>
        <w:ind w:firstLine="720"/>
        <w:rPr>
          <w:rFonts w:cs="Verdana"/>
          <w:sz w:val="28"/>
        </w:rPr>
      </w:pPr>
      <w:r w:rsidRPr="00200D4C">
        <w:rPr>
          <w:rFonts w:cs="Verdana"/>
          <w:sz w:val="28"/>
        </w:rPr>
        <w:t>1. …..................................................................</w:t>
      </w:r>
    </w:p>
    <w:p w14:paraId="12ABA520" w14:textId="77777777" w:rsidR="00BD3060" w:rsidRPr="00200D4C" w:rsidRDefault="00BD3060">
      <w:pPr>
        <w:spacing w:line="360" w:lineRule="auto"/>
        <w:ind w:firstLine="720"/>
        <w:rPr>
          <w:rFonts w:cs="Verdana"/>
          <w:sz w:val="28"/>
        </w:rPr>
      </w:pPr>
      <w:r w:rsidRPr="00200D4C">
        <w:rPr>
          <w:rFonts w:cs="Verdana"/>
          <w:sz w:val="28"/>
        </w:rPr>
        <w:t>2. …..................................................................</w:t>
      </w:r>
    </w:p>
    <w:p w14:paraId="5DEA8AB3" w14:textId="0477161E" w:rsidR="00BD3060" w:rsidRDefault="00BD3060">
      <w:pPr>
        <w:spacing w:line="360" w:lineRule="auto"/>
        <w:ind w:firstLine="720"/>
        <w:rPr>
          <w:rFonts w:cs="Verdana"/>
          <w:sz w:val="28"/>
        </w:rPr>
      </w:pPr>
    </w:p>
    <w:p w14:paraId="67982EA6" w14:textId="77777777" w:rsidR="00DD1450" w:rsidRPr="00200D4C" w:rsidRDefault="00DD1450">
      <w:pPr>
        <w:spacing w:line="360" w:lineRule="auto"/>
        <w:ind w:firstLine="720"/>
        <w:rPr>
          <w:rFonts w:cs="Verdana"/>
          <w:sz w:val="28"/>
        </w:rPr>
      </w:pPr>
    </w:p>
    <w:p w14:paraId="09D7D936" w14:textId="25D5D789" w:rsidR="00BD3060" w:rsidRPr="004337DA" w:rsidRDefault="00BD3060">
      <w:pPr>
        <w:rPr>
          <w:rFonts w:cs="Verdana"/>
          <w:color w:val="5B9BD5"/>
          <w:sz w:val="22"/>
          <w:szCs w:val="21"/>
        </w:rPr>
      </w:pPr>
      <w:r w:rsidRPr="004337DA">
        <w:rPr>
          <w:rStyle w:val="FITA2"/>
          <w:rFonts w:ascii="HelveticaNeueLT Pro 55 Roman" w:hAnsi="HelveticaNeueLT Pro 55 Roman"/>
          <w:color w:val="5B9BD5"/>
          <w:sz w:val="28"/>
        </w:rPr>
        <w:t xml:space="preserve">Name and </w:t>
      </w:r>
      <w:r w:rsidR="002E6B21" w:rsidRPr="004337DA">
        <w:rPr>
          <w:rStyle w:val="FITA2"/>
          <w:rFonts w:ascii="HelveticaNeueLT Pro 55 Roman" w:hAnsi="HelveticaNeueLT Pro 55 Roman"/>
          <w:color w:val="5B9BD5"/>
          <w:sz w:val="28"/>
        </w:rPr>
        <w:t>s</w:t>
      </w:r>
      <w:r w:rsidRPr="004337DA">
        <w:rPr>
          <w:rStyle w:val="FITA2"/>
          <w:rFonts w:ascii="HelveticaNeueLT Pro 55 Roman" w:hAnsi="HelveticaNeueLT Pro 55 Roman"/>
          <w:color w:val="5B9BD5"/>
          <w:sz w:val="28"/>
        </w:rPr>
        <w:t>ignature of Team Official:</w:t>
      </w:r>
    </w:p>
    <w:p w14:paraId="38B49A79" w14:textId="77777777" w:rsidR="00BD3060" w:rsidRPr="00200D4C" w:rsidRDefault="00BD3060">
      <w:pPr>
        <w:ind w:left="720"/>
        <w:rPr>
          <w:rFonts w:cs="Verdana"/>
          <w:color w:val="0000FF"/>
          <w:szCs w:val="21"/>
        </w:rPr>
      </w:pPr>
    </w:p>
    <w:p w14:paraId="0396F418" w14:textId="77777777" w:rsidR="00BD3060" w:rsidRPr="00200D4C" w:rsidRDefault="00BD3060">
      <w:pPr>
        <w:rPr>
          <w:b/>
        </w:rPr>
      </w:pPr>
    </w:p>
    <w:p w14:paraId="511EF1EB" w14:textId="77777777" w:rsidR="00BD3060" w:rsidRPr="00200D4C" w:rsidRDefault="00CE4261">
      <w:pPr>
        <w:rPr>
          <w:b/>
        </w:rPr>
      </w:pPr>
      <w:r w:rsidRPr="00200D4C">
        <w:rPr>
          <w:b/>
        </w:rPr>
        <w:t>………………………………………………………………………………………………………..</w:t>
      </w:r>
    </w:p>
    <w:p w14:paraId="4712DB54" w14:textId="3974FF21" w:rsidR="00200D4C" w:rsidRDefault="00200D4C"/>
    <w:p w14:paraId="586C781E" w14:textId="5448FCA6" w:rsidR="00200D4C" w:rsidRDefault="00200D4C"/>
    <w:p w14:paraId="0F115FC6" w14:textId="2893DEE3" w:rsidR="00200D4C" w:rsidRDefault="00200D4C"/>
    <w:p w14:paraId="4BDA6788" w14:textId="77777777" w:rsidR="00200D4C" w:rsidRPr="00200D4C" w:rsidRDefault="00200D4C"/>
    <w:p w14:paraId="3480313E" w14:textId="77777777" w:rsidR="00BD3060" w:rsidRPr="00200D4C" w:rsidRDefault="00BD3060"/>
    <w:p w14:paraId="34EDDF15" w14:textId="77777777" w:rsidR="00BD3060" w:rsidRPr="00200D4C" w:rsidRDefault="00BD3060"/>
    <w:p w14:paraId="2493EE04" w14:textId="77777777" w:rsidR="006717DB" w:rsidRPr="00200D4C" w:rsidRDefault="006717DB" w:rsidP="00D6277E">
      <w:pPr>
        <w:rPr>
          <w:rStyle w:val="FITA2"/>
          <w:rFonts w:ascii="HelveticaNeueLT Pro 55 Roman" w:hAnsi="HelveticaNeueLT Pro 55 Roman"/>
          <w:b w:val="0"/>
          <w:color w:val="auto"/>
          <w:sz w:val="18"/>
          <w:szCs w:val="19"/>
        </w:rPr>
      </w:pPr>
      <w:r w:rsidRPr="00200D4C">
        <w:rPr>
          <w:rStyle w:val="FITA2"/>
          <w:rFonts w:ascii="HelveticaNeueLT Pro 55 Roman" w:hAnsi="HelveticaNeueLT Pro 55 Roman"/>
          <w:color w:val="auto"/>
          <w:sz w:val="18"/>
          <w:szCs w:val="19"/>
        </w:rPr>
        <w:t xml:space="preserve">The results of the highest scoring male and female members of the team, will automatically be used for the mixed team event.  If Team Managers wish to use other athletes of the team, pleased use this form to name the athletes that will be competing in the mixed team event. </w:t>
      </w:r>
    </w:p>
    <w:p w14:paraId="5D6CBAE7" w14:textId="77777777" w:rsidR="00AB2865" w:rsidRDefault="00AB2865" w:rsidP="006608AA">
      <w:pPr>
        <w:rPr>
          <w:rStyle w:val="FITA2"/>
          <w:rFonts w:ascii="HelveticaNeueLT Pro 55 Roman" w:hAnsi="HelveticaNeueLT Pro 55 Roman"/>
          <w:color w:val="auto"/>
          <w:sz w:val="18"/>
          <w:szCs w:val="19"/>
        </w:rPr>
      </w:pPr>
    </w:p>
    <w:p w14:paraId="43A2EEEE" w14:textId="62E0997A" w:rsidR="00163346" w:rsidRPr="009F0872" w:rsidRDefault="006717DB" w:rsidP="006608AA">
      <w:r w:rsidRPr="00200D4C">
        <w:rPr>
          <w:rStyle w:val="FITA2"/>
          <w:rFonts w:ascii="HelveticaNeueLT Pro 55 Roman" w:hAnsi="HelveticaNeueLT Pro 55 Roman"/>
          <w:color w:val="auto"/>
          <w:sz w:val="18"/>
          <w:szCs w:val="19"/>
        </w:rPr>
        <w:t xml:space="preserve">Forms to be given to </w:t>
      </w:r>
      <w:r w:rsidR="00051EDE" w:rsidRPr="00200D4C">
        <w:rPr>
          <w:rStyle w:val="FITA2"/>
          <w:rFonts w:ascii="HelveticaNeueLT Pro 55 Roman" w:hAnsi="HelveticaNeueLT Pro 55 Roman"/>
          <w:color w:val="auto"/>
          <w:sz w:val="18"/>
          <w:szCs w:val="19"/>
        </w:rPr>
        <w:t xml:space="preserve">the </w:t>
      </w:r>
      <w:r w:rsidRPr="00200D4C">
        <w:rPr>
          <w:rStyle w:val="FITA2"/>
          <w:rFonts w:ascii="HelveticaNeueLT Pro 55 Roman" w:hAnsi="HelveticaNeueLT Pro 55 Roman"/>
          <w:color w:val="auto"/>
          <w:sz w:val="18"/>
          <w:szCs w:val="19"/>
        </w:rPr>
        <w:t>W</w:t>
      </w:r>
      <w:r w:rsidR="00051EDE" w:rsidRPr="00200D4C">
        <w:rPr>
          <w:rStyle w:val="FITA2"/>
          <w:rFonts w:ascii="HelveticaNeueLT Pro 55 Roman" w:hAnsi="HelveticaNeueLT Pro 55 Roman"/>
          <w:color w:val="auto"/>
          <w:sz w:val="18"/>
          <w:szCs w:val="19"/>
        </w:rPr>
        <w:t xml:space="preserve">orld </w:t>
      </w:r>
      <w:r w:rsidRPr="00200D4C">
        <w:rPr>
          <w:rStyle w:val="FITA2"/>
          <w:rFonts w:ascii="HelveticaNeueLT Pro 55 Roman" w:hAnsi="HelveticaNeueLT Pro 55 Roman"/>
          <w:color w:val="auto"/>
          <w:sz w:val="18"/>
          <w:szCs w:val="19"/>
        </w:rPr>
        <w:t>A</w:t>
      </w:r>
      <w:r w:rsidR="00051EDE" w:rsidRPr="00200D4C">
        <w:rPr>
          <w:rStyle w:val="FITA2"/>
          <w:rFonts w:ascii="HelveticaNeueLT Pro 55 Roman" w:hAnsi="HelveticaNeueLT Pro 55 Roman"/>
          <w:color w:val="auto"/>
          <w:sz w:val="18"/>
          <w:szCs w:val="19"/>
        </w:rPr>
        <w:t>rchery</w:t>
      </w:r>
      <w:r w:rsidR="001F1358" w:rsidRPr="00200D4C">
        <w:rPr>
          <w:rStyle w:val="FITA2"/>
          <w:rFonts w:ascii="HelveticaNeueLT Pro 55 Roman" w:hAnsi="HelveticaNeueLT Pro 55 Roman"/>
          <w:color w:val="auto"/>
          <w:sz w:val="18"/>
          <w:szCs w:val="19"/>
        </w:rPr>
        <w:t xml:space="preserve"> Results Manager</w:t>
      </w:r>
      <w:r w:rsidRPr="00200D4C">
        <w:rPr>
          <w:rStyle w:val="FITA2"/>
          <w:rFonts w:ascii="HelveticaNeueLT Pro 55 Roman" w:hAnsi="HelveticaNeueLT Pro 55 Roman"/>
          <w:color w:val="auto"/>
          <w:sz w:val="18"/>
          <w:szCs w:val="19"/>
        </w:rPr>
        <w:t xml:space="preserve"> or Chairman of the Judges Commission </w:t>
      </w:r>
      <w:r w:rsidR="003C3B3E" w:rsidRPr="00200D4C">
        <w:rPr>
          <w:rStyle w:val="FITA2"/>
          <w:rFonts w:ascii="HelveticaNeueLT Pro 55 Roman" w:hAnsi="HelveticaNeueLT Pro 55 Roman"/>
          <w:color w:val="auto"/>
          <w:sz w:val="18"/>
          <w:szCs w:val="19"/>
        </w:rPr>
        <w:t xml:space="preserve">at least </w:t>
      </w:r>
      <w:r w:rsidR="006D0CC5" w:rsidRPr="00200D4C">
        <w:rPr>
          <w:rStyle w:val="FITA2"/>
          <w:rFonts w:ascii="HelveticaNeueLT Pro 55 Roman" w:hAnsi="HelveticaNeueLT Pro 55 Roman"/>
          <w:color w:val="auto"/>
          <w:sz w:val="18"/>
          <w:szCs w:val="19"/>
        </w:rPr>
        <w:t xml:space="preserve">1 hour before </w:t>
      </w:r>
      <w:r w:rsidR="001F1358" w:rsidRPr="00200D4C">
        <w:rPr>
          <w:rStyle w:val="FITA2"/>
          <w:rFonts w:ascii="HelveticaNeueLT Pro 55 Roman" w:hAnsi="HelveticaNeueLT Pro 55 Roman"/>
          <w:color w:val="auto"/>
          <w:sz w:val="18"/>
          <w:szCs w:val="19"/>
        </w:rPr>
        <w:t xml:space="preserve">the start of the mixed team </w:t>
      </w:r>
      <w:r w:rsidR="006D0CC5" w:rsidRPr="00200D4C">
        <w:rPr>
          <w:rStyle w:val="FITA2"/>
          <w:rFonts w:ascii="HelveticaNeueLT Pro 55 Roman" w:hAnsi="HelveticaNeueLT Pro 55 Roman"/>
          <w:color w:val="auto"/>
          <w:sz w:val="18"/>
          <w:szCs w:val="19"/>
        </w:rPr>
        <w:t>competition</w:t>
      </w:r>
      <w:r w:rsidRPr="00200D4C">
        <w:rPr>
          <w:rStyle w:val="FITA2"/>
          <w:rFonts w:ascii="HelveticaNeueLT Pro 55 Roman" w:hAnsi="HelveticaNeueLT Pro 55 Roman"/>
          <w:color w:val="auto"/>
          <w:sz w:val="18"/>
          <w:szCs w:val="19"/>
        </w:rPr>
        <w:t xml:space="preserve"> </w:t>
      </w:r>
      <w:r w:rsidR="001F1358" w:rsidRPr="00200D4C">
        <w:rPr>
          <w:rStyle w:val="FITA2"/>
          <w:rFonts w:ascii="HelveticaNeueLT Pro 55 Roman" w:hAnsi="HelveticaNeueLT Pro 55 Roman"/>
          <w:color w:val="auto"/>
          <w:sz w:val="18"/>
          <w:szCs w:val="19"/>
        </w:rPr>
        <w:t>(1/</w:t>
      </w:r>
      <w:r w:rsidR="00AC64E0">
        <w:rPr>
          <w:rStyle w:val="FITA2"/>
          <w:rFonts w:ascii="HelveticaNeueLT Pro 55 Roman" w:hAnsi="HelveticaNeueLT Pro 55 Roman"/>
          <w:color w:val="auto"/>
          <w:sz w:val="18"/>
          <w:szCs w:val="19"/>
        </w:rPr>
        <w:t>12</w:t>
      </w:r>
      <w:r w:rsidR="001F1358" w:rsidRPr="00200D4C">
        <w:rPr>
          <w:rStyle w:val="FITA2"/>
          <w:rFonts w:ascii="HelveticaNeueLT Pro 55 Roman" w:hAnsi="HelveticaNeueLT Pro 55 Roman"/>
          <w:color w:val="auto"/>
          <w:sz w:val="18"/>
          <w:szCs w:val="19"/>
        </w:rPr>
        <w:t xml:space="preserve"> elimination round</w:t>
      </w:r>
      <w:r w:rsidR="006608AA">
        <w:rPr>
          <w:rStyle w:val="FITA2"/>
          <w:rFonts w:ascii="HelveticaNeueLT Pro 55 Roman" w:hAnsi="HelveticaNeueLT Pro 55 Roman"/>
          <w:color w:val="auto"/>
          <w:sz w:val="18"/>
          <w:szCs w:val="19"/>
        </w:rPr>
        <w:t xml:space="preserve"> or equivalent first round</w:t>
      </w:r>
      <w:r w:rsidR="001F1358" w:rsidRPr="00200D4C">
        <w:rPr>
          <w:rStyle w:val="FITA2"/>
          <w:rFonts w:ascii="HelveticaNeueLT Pro 55 Roman" w:hAnsi="HelveticaNeueLT Pro 55 Roman"/>
          <w:color w:val="auto"/>
          <w:sz w:val="18"/>
          <w:szCs w:val="19"/>
        </w:rPr>
        <w:t xml:space="preserve">) </w:t>
      </w:r>
      <w:r w:rsidRPr="00200D4C">
        <w:rPr>
          <w:rStyle w:val="FITA2"/>
          <w:rFonts w:ascii="HelveticaNeueLT Pro 55 Roman" w:hAnsi="HelveticaNeueLT Pro 55 Roman"/>
          <w:color w:val="auto"/>
          <w:sz w:val="18"/>
          <w:szCs w:val="19"/>
        </w:rPr>
        <w:t xml:space="preserve">on </w:t>
      </w:r>
      <w:r w:rsidR="00185DD8">
        <w:rPr>
          <w:rStyle w:val="FITA2"/>
          <w:rFonts w:ascii="HelveticaNeueLT Pro 55 Roman" w:hAnsi="HelveticaNeueLT Pro 55 Roman"/>
          <w:color w:val="auto"/>
          <w:sz w:val="18"/>
          <w:szCs w:val="19"/>
        </w:rPr>
        <w:t>8 May</w:t>
      </w:r>
      <w:r w:rsidRPr="00200D4C">
        <w:rPr>
          <w:rStyle w:val="FITA2"/>
          <w:rFonts w:ascii="HelveticaNeueLT Pro 55 Roman" w:hAnsi="HelveticaNeueLT Pro 55 Roman"/>
          <w:color w:val="auto"/>
          <w:sz w:val="18"/>
          <w:szCs w:val="19"/>
        </w:rPr>
        <w:t>.</w:t>
      </w:r>
      <w:r w:rsidRPr="00200D4C">
        <w:t xml:space="preserve"> </w:t>
      </w:r>
    </w:p>
    <w:p w14:paraId="5CB504A3" w14:textId="44369908" w:rsidR="00485330" w:rsidRPr="009F0872" w:rsidRDefault="00301C7F" w:rsidP="001529D0">
      <w:pPr>
        <w:pStyle w:val="Heading1"/>
      </w:pPr>
      <w:bookmarkStart w:id="42" w:name="_Toc7278743"/>
      <w:r>
        <w:rPr>
          <w:rFonts w:eastAsia="Times New Roman"/>
          <w:noProof/>
          <w:kern w:val="0"/>
        </w:rPr>
        <w:lastRenderedPageBreak/>
        <w:drawing>
          <wp:anchor distT="0" distB="0" distL="114300" distR="114300" simplePos="0" relativeHeight="251654144" behindDoc="0" locked="0" layoutInCell="1" allowOverlap="1" wp14:anchorId="1BB6DFC4" wp14:editId="27849E8B">
            <wp:simplePos x="0" y="0"/>
            <wp:positionH relativeFrom="column">
              <wp:posOffset>-48260</wp:posOffset>
            </wp:positionH>
            <wp:positionV relativeFrom="paragraph">
              <wp:posOffset>-186055</wp:posOffset>
            </wp:positionV>
            <wp:extent cx="1133475" cy="1171575"/>
            <wp:effectExtent l="0" t="0" r="0" b="0"/>
            <wp:wrapSquare wrapText="bothSides"/>
            <wp:docPr id="46" name="Picture 2" descr="Description: Description: Macintosh HD:Users:hakan:Desktop:12_WA_letterhead_plai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Macintosh HD:Users:hakan:Desktop:12_WA_letterhead_plain.jpg"/>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33475" cy="11715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5168" behindDoc="0" locked="0" layoutInCell="1" allowOverlap="1" wp14:anchorId="51B33573" wp14:editId="697527B6">
                <wp:simplePos x="0" y="0"/>
                <wp:positionH relativeFrom="column">
                  <wp:posOffset>3914775</wp:posOffset>
                </wp:positionH>
                <wp:positionV relativeFrom="paragraph">
                  <wp:posOffset>-86360</wp:posOffset>
                </wp:positionV>
                <wp:extent cx="1395730" cy="893445"/>
                <wp:effectExtent l="0" t="0" r="127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95730" cy="893445"/>
                        </a:xfrm>
                        <a:prstGeom prst="rect">
                          <a:avLst/>
                        </a:prstGeom>
                        <a:solidFill>
                          <a:srgbClr val="FFFFFF"/>
                        </a:solidFill>
                        <a:ln w="9525">
                          <a:solidFill>
                            <a:srgbClr val="000000"/>
                          </a:solidFill>
                          <a:miter lim="800000"/>
                          <a:headEnd/>
                          <a:tailEnd/>
                        </a:ln>
                      </wps:spPr>
                      <wps:txbx>
                        <w:txbxContent>
                          <w:p w14:paraId="496B3296" w14:textId="77777777" w:rsidR="00A265FB" w:rsidRPr="002E132C" w:rsidRDefault="00A265FB">
                            <w:pPr>
                              <w:rPr>
                                <w:rFonts w:ascii="Verdana" w:hAnsi="Verdana"/>
                                <w:b/>
                                <w:sz w:val="24"/>
                              </w:rPr>
                            </w:pPr>
                            <w:r>
                              <w:rPr>
                                <w:rFonts w:ascii="Verdana" w:hAnsi="Verdana"/>
                                <w:b/>
                                <w:sz w:val="24"/>
                              </w:rPr>
                              <w:t xml:space="preserve">Appeal </w:t>
                            </w:r>
                            <w:r w:rsidRPr="002E132C">
                              <w:rPr>
                                <w:rFonts w:ascii="Verdana" w:hAnsi="Verdana"/>
                                <w:b/>
                                <w:sz w:val="24"/>
                              </w:rPr>
                              <w:t>Fee</w:t>
                            </w:r>
                          </w:p>
                          <w:p w14:paraId="3080818E" w14:textId="77777777" w:rsidR="00A265FB" w:rsidRPr="002E132C" w:rsidRDefault="00A265FB" w:rsidP="00A330A7">
                            <w:pPr>
                              <w:numPr>
                                <w:ilvl w:val="0"/>
                                <w:numId w:val="8"/>
                              </w:numPr>
                              <w:rPr>
                                <w:rFonts w:ascii="Verdana" w:hAnsi="Verdana"/>
                                <w:szCs w:val="20"/>
                              </w:rPr>
                            </w:pPr>
                            <w:r>
                              <w:rPr>
                                <w:rFonts w:ascii="Verdana" w:hAnsi="Verdana"/>
                                <w:szCs w:val="20"/>
                              </w:rPr>
                              <w:t>USD50</w:t>
                            </w:r>
                          </w:p>
                          <w:p w14:paraId="4CF6EEFD" w14:textId="77777777" w:rsidR="00A265FB" w:rsidRPr="002E132C" w:rsidRDefault="00A265FB" w:rsidP="00A330A7">
                            <w:pPr>
                              <w:numPr>
                                <w:ilvl w:val="0"/>
                                <w:numId w:val="8"/>
                              </w:numPr>
                              <w:rPr>
                                <w:rFonts w:ascii="Verdana" w:hAnsi="Verdana"/>
                                <w:szCs w:val="20"/>
                              </w:rPr>
                            </w:pPr>
                            <w:r w:rsidRPr="002E132C">
                              <w:rPr>
                                <w:rFonts w:ascii="Verdana" w:hAnsi="Verdana"/>
                                <w:szCs w:val="20"/>
                              </w:rPr>
                              <w:t>CHF50</w:t>
                            </w:r>
                          </w:p>
                          <w:p w14:paraId="383B47E9" w14:textId="77777777" w:rsidR="00A265FB" w:rsidRPr="002E132C" w:rsidRDefault="00A265FB" w:rsidP="00A330A7">
                            <w:pPr>
                              <w:numPr>
                                <w:ilvl w:val="0"/>
                                <w:numId w:val="8"/>
                              </w:numPr>
                              <w:rPr>
                                <w:rFonts w:ascii="Verdana" w:hAnsi="Verdana"/>
                                <w:szCs w:val="20"/>
                              </w:rPr>
                            </w:pPr>
                            <w:r w:rsidRPr="002E132C">
                              <w:rPr>
                                <w:rFonts w:ascii="Verdana" w:hAnsi="Verdana"/>
                                <w:szCs w:val="20"/>
                              </w:rPr>
                              <w:t>EUR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1B33573" id="_x0000_t202" coordsize="21600,21600" o:spt="202" path="m,l,21600r21600,l21600,xe">
                <v:stroke joinstyle="miter"/>
                <v:path gradientshapeok="t" o:connecttype="rect"/>
              </v:shapetype>
              <v:shape id="Text Box 2" o:spid="_x0000_s1026" type="#_x0000_t202" style="position:absolute;margin-left:308.25pt;margin-top:-6.8pt;width:109.9pt;height:70.35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">
                <v:path arrowok="t"/>
                <v:textbox style="mso-fit-shape-to-text:t">
                  <w:txbxContent>
                    <w:p w14:paraId="496B3296" w14:textId="77777777" w:rsidR="00A265FB" w:rsidRPr="002E132C" w:rsidRDefault="00A265FB">
                      <w:pPr>
                        <w:rPr>
                          <w:rFonts w:ascii="Verdana" w:hAnsi="Verdana"/>
                          <w:b/>
                          <w:sz w:val="24"/>
                        </w:rPr>
                      </w:pPr>
                      <w:r>
                        <w:rPr>
                          <w:rFonts w:ascii="Verdana" w:hAnsi="Verdana"/>
                          <w:b/>
                          <w:sz w:val="24"/>
                        </w:rPr>
                        <w:t xml:space="preserve">Appeal </w:t>
                      </w:r>
                      <w:r w:rsidRPr="002E132C">
                        <w:rPr>
                          <w:rFonts w:ascii="Verdana" w:hAnsi="Verdana"/>
                          <w:b/>
                          <w:sz w:val="24"/>
                        </w:rPr>
                        <w:t>Fee</w:t>
                      </w:r>
                    </w:p>
                    <w:p w14:paraId="3080818E" w14:textId="77777777" w:rsidR="00A265FB" w:rsidRPr="002E132C" w:rsidRDefault="00A265FB" w:rsidP="00A330A7">
                      <w:pPr>
                        <w:numPr>
                          <w:ilvl w:val="0"/>
                          <w:numId w:val="8"/>
                        </w:numPr>
                        <w:rPr>
                          <w:rFonts w:ascii="Verdana" w:hAnsi="Verdana"/>
                          <w:szCs w:val="20"/>
                        </w:rPr>
                      </w:pPr>
                      <w:r>
                        <w:rPr>
                          <w:rFonts w:ascii="Verdana" w:hAnsi="Verdana"/>
                          <w:szCs w:val="20"/>
                        </w:rPr>
                        <w:t>USD50</w:t>
                      </w:r>
                    </w:p>
                    <w:p w14:paraId="4CF6EEFD" w14:textId="77777777" w:rsidR="00A265FB" w:rsidRPr="002E132C" w:rsidRDefault="00A265FB" w:rsidP="00A330A7">
                      <w:pPr>
                        <w:numPr>
                          <w:ilvl w:val="0"/>
                          <w:numId w:val="8"/>
                        </w:numPr>
                        <w:rPr>
                          <w:rFonts w:ascii="Verdana" w:hAnsi="Verdana"/>
                          <w:szCs w:val="20"/>
                        </w:rPr>
                      </w:pPr>
                      <w:r w:rsidRPr="002E132C">
                        <w:rPr>
                          <w:rFonts w:ascii="Verdana" w:hAnsi="Verdana"/>
                          <w:szCs w:val="20"/>
                        </w:rPr>
                        <w:t>CHF50</w:t>
                      </w:r>
                    </w:p>
                    <w:p w14:paraId="383B47E9" w14:textId="77777777" w:rsidR="00A265FB" w:rsidRPr="002E132C" w:rsidRDefault="00A265FB" w:rsidP="00A330A7">
                      <w:pPr>
                        <w:numPr>
                          <w:ilvl w:val="0"/>
                          <w:numId w:val="8"/>
                        </w:numPr>
                        <w:rPr>
                          <w:rFonts w:ascii="Verdana" w:hAnsi="Verdana"/>
                          <w:szCs w:val="20"/>
                        </w:rPr>
                      </w:pPr>
                      <w:r w:rsidRPr="002E132C">
                        <w:rPr>
                          <w:rFonts w:ascii="Verdana" w:hAnsi="Verdana"/>
                          <w:szCs w:val="20"/>
                        </w:rPr>
                        <w:t>EUR50</w:t>
                      </w:r>
                    </w:p>
                  </w:txbxContent>
                </v:textbox>
                <w10:wrap type="square"/>
              </v:shape>
            </w:pict>
          </mc:Fallback>
        </mc:AlternateContent>
      </w:r>
      <w:r w:rsidR="00485330" w:rsidRPr="009F0872">
        <w:t>A</w:t>
      </w:r>
      <w:r w:rsidR="003C2034" w:rsidRPr="009F0872">
        <w:t>ppeal Form</w:t>
      </w:r>
      <w:bookmarkEnd w:id="42"/>
    </w:p>
    <w:p w14:paraId="277FDBCD"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 xml:space="preserve">This is an intention of Appeal </w:t>
      </w:r>
      <w:r w:rsidRPr="009F0872">
        <w:rPr>
          <w:rFonts w:eastAsia="Times New Roman"/>
          <w:kern w:val="0"/>
          <w:szCs w:val="20"/>
          <w:lang w:eastAsia="de-DE"/>
        </w:rPr>
        <w:tab/>
      </w:r>
      <w:r w:rsidRPr="009F0872">
        <w:rPr>
          <w:rFonts w:ascii="Times New Roman" w:eastAsia="Times New Roman" w:hAnsi="Times New Roman"/>
          <w:b/>
          <w:kern w:val="0"/>
          <w:szCs w:val="20"/>
          <w:lang w:eastAsia="de-DE"/>
        </w:rPr>
        <w:t></w:t>
      </w:r>
    </w:p>
    <w:p w14:paraId="6F20013D"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This is an appeal from</w:t>
      </w:r>
      <w:r w:rsidRPr="009F0872">
        <w:rPr>
          <w:rFonts w:eastAsia="Times New Roman"/>
          <w:kern w:val="0"/>
          <w:szCs w:val="20"/>
          <w:lang w:eastAsia="de-DE"/>
        </w:rPr>
        <w:tab/>
      </w:r>
      <w:r w:rsidRPr="009F0872">
        <w:rPr>
          <w:rFonts w:eastAsia="Times New Roman"/>
          <w:kern w:val="0"/>
          <w:szCs w:val="20"/>
          <w:lang w:eastAsia="de-DE"/>
        </w:rPr>
        <w:tab/>
      </w:r>
      <w:r w:rsidRPr="009F0872">
        <w:rPr>
          <w:rFonts w:eastAsia="Times New Roman"/>
          <w:kern w:val="0"/>
          <w:szCs w:val="20"/>
          <w:lang w:eastAsia="de-DE"/>
        </w:rPr>
        <w:tab/>
      </w:r>
      <w:r w:rsidRPr="009F0872">
        <w:rPr>
          <w:rFonts w:ascii="Times New Roman" w:eastAsia="Times New Roman" w:hAnsi="Times New Roman"/>
          <w:b/>
          <w:kern w:val="0"/>
          <w:szCs w:val="20"/>
          <w:lang w:eastAsia="de-DE"/>
        </w:rPr>
        <w:t></w:t>
      </w:r>
    </w:p>
    <w:p w14:paraId="39DC8316" w14:textId="77777777" w:rsidR="00485330"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please tick appropriate box</w:t>
      </w:r>
      <w:r w:rsidRPr="009F0872">
        <w:rPr>
          <w:rFonts w:eastAsia="Times New Roman"/>
          <w:i/>
          <w:kern w:val="0"/>
          <w:szCs w:val="20"/>
          <w:lang w:eastAsia="de-DE"/>
        </w:rPr>
        <w:t>)</w:t>
      </w:r>
    </w:p>
    <w:p w14:paraId="5B9DBBA2" w14:textId="4AB09C46" w:rsidR="00F05E53" w:rsidRPr="009F0872" w:rsidRDefault="00485330" w:rsidP="009F0872">
      <w:pPr>
        <w:widowControl/>
        <w:suppressAutoHyphens w:val="0"/>
        <w:spacing w:line="360" w:lineRule="auto"/>
        <w:ind w:left="2100"/>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F05E53" w:rsidRPr="009F0872">
        <w:rPr>
          <w:rFonts w:eastAsia="Times New Roman"/>
          <w:kern w:val="0"/>
          <w:szCs w:val="20"/>
          <w:lang w:eastAsia="de-DE"/>
        </w:rPr>
        <w:t xml:space="preserve">Team </w:t>
      </w:r>
      <w:r w:rsidR="00F5185C" w:rsidRPr="009F0872">
        <w:rPr>
          <w:rFonts w:eastAsia="Times New Roman"/>
          <w:kern w:val="0"/>
          <w:szCs w:val="20"/>
          <w:lang w:eastAsia="de-DE"/>
        </w:rPr>
        <w:t xml:space="preserve">Manager </w:t>
      </w:r>
      <w:r w:rsidRPr="009F0872">
        <w:rPr>
          <w:rFonts w:eastAsia="Times New Roman"/>
          <w:kern w:val="0"/>
          <w:szCs w:val="20"/>
          <w:lang w:eastAsia="de-DE"/>
        </w:rPr>
        <w:t>of the following</w:t>
      </w:r>
      <w:r w:rsidR="00AC056B" w:rsidRPr="009F0872">
        <w:rPr>
          <w:rFonts w:eastAsia="Times New Roman"/>
          <w:kern w:val="0"/>
          <w:szCs w:val="20"/>
          <w:lang w:eastAsia="de-DE"/>
        </w:rPr>
        <w:t xml:space="preserve"> </w:t>
      </w:r>
      <w:r w:rsidRPr="009F0872">
        <w:rPr>
          <w:rFonts w:eastAsia="Times New Roman"/>
          <w:kern w:val="0"/>
          <w:szCs w:val="20"/>
          <w:lang w:eastAsia="de-DE"/>
        </w:rPr>
        <w:t>country</w:t>
      </w:r>
      <w:r w:rsidR="00F05E53" w:rsidRPr="009F0872">
        <w:rPr>
          <w:rFonts w:eastAsia="Times New Roman"/>
          <w:kern w:val="0"/>
          <w:szCs w:val="20"/>
          <w:lang w:eastAsia="de-DE"/>
        </w:rPr>
        <w:t>:</w:t>
      </w:r>
      <w:r w:rsidRPr="009F0872">
        <w:rPr>
          <w:rFonts w:eastAsia="Times New Roman"/>
          <w:kern w:val="0"/>
          <w:szCs w:val="20"/>
          <w:lang w:eastAsia="de-DE"/>
        </w:rPr>
        <w:t xml:space="preserve"> ___________________________________</w:t>
      </w:r>
    </w:p>
    <w:p w14:paraId="4D340B1F" w14:textId="2CBDE355" w:rsidR="00F05E53" w:rsidRPr="009F0872" w:rsidRDefault="009F0872"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00F05E53" w:rsidRPr="009F0872">
        <w:rPr>
          <w:rFonts w:eastAsia="Times New Roman"/>
          <w:kern w:val="0"/>
          <w:szCs w:val="20"/>
          <w:lang w:eastAsia="de-DE"/>
        </w:rPr>
        <w:t xml:space="preserve"> Name of the Team </w:t>
      </w:r>
      <w:r w:rsidR="00F5185C" w:rsidRPr="009F0872">
        <w:rPr>
          <w:rFonts w:eastAsia="Times New Roman"/>
          <w:kern w:val="0"/>
          <w:szCs w:val="20"/>
          <w:lang w:eastAsia="de-DE"/>
        </w:rPr>
        <w:t>Manager</w:t>
      </w:r>
      <w:r w:rsidR="00F05E53" w:rsidRPr="009F0872">
        <w:rPr>
          <w:rFonts w:eastAsia="Times New Roman"/>
          <w:kern w:val="0"/>
          <w:szCs w:val="20"/>
          <w:lang w:eastAsia="de-DE"/>
        </w:rPr>
        <w:t>:</w:t>
      </w:r>
      <w:r w:rsidR="00485330" w:rsidRPr="009F0872">
        <w:rPr>
          <w:rFonts w:eastAsia="Times New Roman"/>
          <w:kern w:val="0"/>
          <w:szCs w:val="20"/>
          <w:lang w:eastAsia="de-DE"/>
        </w:rPr>
        <w:t xml:space="preserve"> ___________________________________________</w:t>
      </w:r>
    </w:p>
    <w:p w14:paraId="609B72DC"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00485330" w:rsidRPr="009F0872">
        <w:rPr>
          <w:rFonts w:eastAsia="Times New Roman"/>
          <w:kern w:val="0"/>
          <w:szCs w:val="20"/>
          <w:lang w:eastAsia="de-DE"/>
        </w:rPr>
        <w:t xml:space="preserve"> Team (please name country</w:t>
      </w:r>
      <w:r w:rsidR="007B2209" w:rsidRPr="009F0872">
        <w:rPr>
          <w:rFonts w:eastAsia="Times New Roman"/>
          <w:kern w:val="0"/>
          <w:szCs w:val="20"/>
          <w:lang w:eastAsia="de-DE"/>
        </w:rPr>
        <w:t>) :</w:t>
      </w:r>
      <w:r w:rsidR="00485330" w:rsidRPr="009F0872">
        <w:rPr>
          <w:rFonts w:eastAsia="Times New Roman"/>
          <w:kern w:val="0"/>
          <w:szCs w:val="20"/>
          <w:lang w:eastAsia="de-DE"/>
        </w:rPr>
        <w:t xml:space="preserve"> __________________________________________</w:t>
      </w:r>
    </w:p>
    <w:p w14:paraId="46925084"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485330" w:rsidRPr="009F0872">
        <w:rPr>
          <w:rFonts w:eastAsia="Times New Roman"/>
          <w:kern w:val="0"/>
          <w:szCs w:val="20"/>
          <w:lang w:eastAsia="de-DE"/>
        </w:rPr>
        <w:t>Individual person (name)</w:t>
      </w:r>
      <w:r w:rsidR="007B2209" w:rsidRPr="009F0872">
        <w:rPr>
          <w:rFonts w:eastAsia="Times New Roman"/>
          <w:kern w:val="0"/>
          <w:szCs w:val="20"/>
          <w:lang w:eastAsia="de-DE"/>
        </w:rPr>
        <w:t xml:space="preserve"> </w:t>
      </w:r>
      <w:r w:rsidRPr="009F0872">
        <w:rPr>
          <w:rFonts w:eastAsia="Times New Roman"/>
          <w:kern w:val="0"/>
          <w:szCs w:val="20"/>
          <w:lang w:eastAsia="de-DE"/>
        </w:rPr>
        <w:t xml:space="preserve">: </w:t>
      </w:r>
      <w:r w:rsidR="00485330" w:rsidRPr="009F0872">
        <w:rPr>
          <w:rFonts w:eastAsia="Times New Roman"/>
          <w:kern w:val="0"/>
          <w:szCs w:val="20"/>
          <w:lang w:eastAsia="de-DE"/>
        </w:rPr>
        <w:t>_____________________________________________</w:t>
      </w:r>
    </w:p>
    <w:p w14:paraId="7627B5AF"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7B2209" w:rsidRPr="009F0872">
        <w:rPr>
          <w:rFonts w:eastAsia="Times New Roman"/>
          <w:kern w:val="0"/>
          <w:szCs w:val="20"/>
          <w:lang w:eastAsia="de-DE"/>
        </w:rPr>
        <w:t>Other (</w:t>
      </w:r>
      <w:r w:rsidRPr="009F0872">
        <w:rPr>
          <w:rFonts w:eastAsia="Times New Roman"/>
          <w:kern w:val="0"/>
          <w:szCs w:val="20"/>
          <w:lang w:eastAsia="de-DE"/>
        </w:rPr>
        <w:t>please specify)</w:t>
      </w:r>
      <w:r w:rsidR="007B2209" w:rsidRPr="009F0872">
        <w:rPr>
          <w:rFonts w:eastAsia="Times New Roman"/>
          <w:kern w:val="0"/>
          <w:szCs w:val="20"/>
          <w:lang w:eastAsia="de-DE"/>
        </w:rPr>
        <w:t xml:space="preserve"> </w:t>
      </w:r>
      <w:r w:rsidRPr="009F0872">
        <w:rPr>
          <w:rFonts w:eastAsia="Times New Roman"/>
          <w:kern w:val="0"/>
          <w:szCs w:val="20"/>
          <w:lang w:eastAsia="de-DE"/>
        </w:rPr>
        <w:t>:</w:t>
      </w:r>
      <w:r w:rsidR="00485330" w:rsidRPr="009F0872">
        <w:rPr>
          <w:rFonts w:eastAsia="Times New Roman"/>
          <w:kern w:val="0"/>
          <w:szCs w:val="20"/>
          <w:lang w:eastAsia="de-DE"/>
        </w:rPr>
        <w:t xml:space="preserve"> _______________________________________________</w:t>
      </w:r>
    </w:p>
    <w:p w14:paraId="6C7203B1" w14:textId="77777777" w:rsidR="00F05E53" w:rsidRPr="009F0872" w:rsidRDefault="00485330" w:rsidP="00485330">
      <w:pPr>
        <w:widowControl/>
        <w:pBdr>
          <w:bottom w:val="single" w:sz="12" w:space="1" w:color="auto"/>
        </w:pBdr>
        <w:suppressAutoHyphens w:val="0"/>
        <w:spacing w:line="360" w:lineRule="auto"/>
        <w:jc w:val="left"/>
        <w:rPr>
          <w:rFonts w:eastAsia="Times New Roman"/>
          <w:kern w:val="0"/>
          <w:szCs w:val="20"/>
          <w:lang w:eastAsia="de-DE"/>
        </w:rPr>
      </w:pPr>
      <w:r w:rsidRPr="009F0872">
        <w:rPr>
          <w:rFonts w:eastAsia="Times New Roman"/>
          <w:kern w:val="0"/>
          <w:szCs w:val="20"/>
          <w:lang w:eastAsia="de-DE"/>
        </w:rPr>
        <w:t>This appeal is against</w:t>
      </w:r>
      <w:r w:rsidR="00F05E53" w:rsidRPr="009F0872">
        <w:rPr>
          <w:rFonts w:eastAsia="Times New Roman"/>
          <w:kern w:val="0"/>
          <w:szCs w:val="20"/>
          <w:lang w:eastAsia="de-DE"/>
        </w:rPr>
        <w:t>:</w:t>
      </w:r>
      <w:r w:rsidRPr="009F0872">
        <w:rPr>
          <w:rFonts w:eastAsia="Times New Roman"/>
          <w:kern w:val="0"/>
          <w:szCs w:val="20"/>
          <w:lang w:eastAsia="de-DE"/>
        </w:rPr>
        <w:t xml:space="preserve"> __________________________________________________</w:t>
      </w:r>
      <w:r w:rsidR="00F05E53" w:rsidRPr="009F0872">
        <w:rPr>
          <w:rFonts w:eastAsia="Times New Roman"/>
          <w:kern w:val="0"/>
          <w:szCs w:val="20"/>
          <w:lang w:eastAsia="de-DE"/>
        </w:rPr>
        <w:t xml:space="preserve"> </w:t>
      </w:r>
    </w:p>
    <w:p w14:paraId="6D0486B9" w14:textId="77777777" w:rsidR="00F05E53" w:rsidRPr="009F0872" w:rsidRDefault="00F05E53" w:rsidP="00F05E53">
      <w:pPr>
        <w:widowControl/>
        <w:suppressAutoHyphens w:val="0"/>
        <w:jc w:val="left"/>
        <w:rPr>
          <w:rFonts w:eastAsia="Times New Roman"/>
          <w:i/>
          <w:kern w:val="0"/>
          <w:szCs w:val="20"/>
          <w:lang w:eastAsia="de-DE"/>
        </w:rPr>
      </w:pPr>
      <w:r w:rsidRPr="009F0872">
        <w:rPr>
          <w:rFonts w:eastAsia="Times New Roman"/>
          <w:kern w:val="0"/>
          <w:szCs w:val="20"/>
          <w:lang w:eastAsia="de-DE"/>
        </w:rPr>
        <w:t>Description of Appeal or Protest</w:t>
      </w:r>
      <w:r w:rsidRPr="009F0872">
        <w:rPr>
          <w:rFonts w:eastAsia="Times New Roman"/>
          <w:i/>
          <w:kern w:val="0"/>
          <w:szCs w:val="20"/>
          <w:lang w:eastAsia="de-DE"/>
        </w:rPr>
        <w:t>:</w:t>
      </w:r>
    </w:p>
    <w:p w14:paraId="61B156EC"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6B609557"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734E233D"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17AAC616"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r w:rsidR="00485330" w:rsidRPr="009F0872">
        <w:rPr>
          <w:rFonts w:eastAsia="Times New Roman"/>
          <w:kern w:val="0"/>
          <w:szCs w:val="20"/>
          <w:lang w:eastAsia="de-DE"/>
        </w:rPr>
        <w:t>---------------------------</w:t>
      </w:r>
    </w:p>
    <w:p w14:paraId="0D7DF544"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I believe this action is against the following</w:t>
      </w:r>
      <w:r w:rsidR="00485330" w:rsidRPr="009F0872">
        <w:rPr>
          <w:rFonts w:eastAsia="Times New Roman"/>
          <w:kern w:val="0"/>
          <w:szCs w:val="20"/>
          <w:lang w:eastAsia="de-DE"/>
        </w:rPr>
        <w:t xml:space="preserve"> rules (state article if known): ____________</w:t>
      </w:r>
    </w:p>
    <w:p w14:paraId="3436D8D1" w14:textId="77777777" w:rsidR="00F05E53" w:rsidRPr="009F0872" w:rsidRDefault="00F05E53" w:rsidP="009F0872">
      <w:pPr>
        <w:widowControl/>
        <w:pBdr>
          <w:bottom w:val="single" w:sz="12" w:space="0" w:color="auto"/>
        </w:pBdr>
        <w:suppressAutoHyphens w:val="0"/>
        <w:jc w:val="left"/>
        <w:rPr>
          <w:rFonts w:eastAsia="Times New Roman"/>
          <w:kern w:val="0"/>
          <w:szCs w:val="20"/>
          <w:lang w:eastAsia="de-DE"/>
        </w:rPr>
      </w:pPr>
    </w:p>
    <w:p w14:paraId="2C113408" w14:textId="07E63BE5" w:rsidR="00F05E53" w:rsidRDefault="00F05E53" w:rsidP="009F0872">
      <w:pPr>
        <w:widowControl/>
        <w:pBdr>
          <w:bottom w:val="single" w:sz="12" w:space="0" w:color="auto"/>
        </w:pBdr>
        <w:suppressAutoHyphens w:val="0"/>
        <w:jc w:val="left"/>
        <w:rPr>
          <w:rFonts w:eastAsia="Times New Roman"/>
          <w:kern w:val="0"/>
          <w:szCs w:val="20"/>
          <w:lang w:eastAsia="de-DE"/>
        </w:rPr>
      </w:pPr>
      <w:r w:rsidRPr="009F0872">
        <w:rPr>
          <w:rFonts w:eastAsia="Times New Roman"/>
          <w:kern w:val="0"/>
          <w:szCs w:val="20"/>
          <w:lang w:eastAsia="de-DE"/>
        </w:rPr>
        <w:t>Signature:</w:t>
      </w:r>
      <w:r w:rsidR="00485330" w:rsidRPr="009F0872">
        <w:rPr>
          <w:rFonts w:eastAsia="Times New Roman"/>
          <w:kern w:val="0"/>
          <w:szCs w:val="20"/>
          <w:lang w:eastAsia="de-DE"/>
        </w:rPr>
        <w:t xml:space="preserve"> ________________________ </w:t>
      </w:r>
      <w:r w:rsidRPr="009F0872">
        <w:rPr>
          <w:rFonts w:eastAsia="Times New Roman"/>
          <w:kern w:val="0"/>
          <w:szCs w:val="20"/>
          <w:lang w:eastAsia="de-DE"/>
        </w:rPr>
        <w:tab/>
      </w:r>
      <w:r w:rsidR="00485330" w:rsidRPr="009F0872">
        <w:rPr>
          <w:rFonts w:eastAsia="Times New Roman"/>
          <w:kern w:val="0"/>
          <w:szCs w:val="20"/>
          <w:lang w:eastAsia="de-DE"/>
        </w:rPr>
        <w:t xml:space="preserve">Print </w:t>
      </w:r>
      <w:r w:rsidRPr="009F0872">
        <w:rPr>
          <w:rFonts w:eastAsia="Times New Roman"/>
          <w:kern w:val="0"/>
          <w:szCs w:val="20"/>
          <w:lang w:eastAsia="de-DE"/>
        </w:rPr>
        <w:t>Name:</w:t>
      </w:r>
      <w:r w:rsidR="00485330" w:rsidRPr="009F0872">
        <w:rPr>
          <w:rFonts w:eastAsia="Times New Roman"/>
          <w:kern w:val="0"/>
          <w:szCs w:val="20"/>
          <w:lang w:eastAsia="de-DE"/>
        </w:rPr>
        <w:t xml:space="preserve"> ______________________</w:t>
      </w:r>
    </w:p>
    <w:p w14:paraId="26946881" w14:textId="77777777" w:rsidR="009F0872" w:rsidRPr="009F0872" w:rsidRDefault="009F0872" w:rsidP="009F0872">
      <w:pPr>
        <w:widowControl/>
        <w:pBdr>
          <w:bottom w:val="single" w:sz="12" w:space="0" w:color="auto"/>
        </w:pBdr>
        <w:suppressAutoHyphens w:val="0"/>
        <w:jc w:val="left"/>
        <w:rPr>
          <w:rFonts w:eastAsia="Times New Roman"/>
          <w:kern w:val="0"/>
          <w:szCs w:val="20"/>
          <w:lang w:eastAsia="de-DE"/>
        </w:rPr>
      </w:pPr>
    </w:p>
    <w:p w14:paraId="2B05F40B" w14:textId="77777777" w:rsidR="00F05E53" w:rsidRPr="000A1523" w:rsidRDefault="00F05E53" w:rsidP="00F05E53">
      <w:pPr>
        <w:widowControl/>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Article 3.13.3.1:</w:t>
      </w:r>
    </w:p>
    <w:p w14:paraId="1E701B5F" w14:textId="77777777" w:rsidR="00F05E53" w:rsidRPr="000A1523" w:rsidRDefault="00F05E53" w:rsidP="00351A4F">
      <w:pPr>
        <w:widowControl/>
        <w:suppressAutoHyphens w:val="0"/>
        <w:rPr>
          <w:rFonts w:eastAsia="Times New Roman"/>
          <w:kern w:val="0"/>
          <w:sz w:val="18"/>
          <w:szCs w:val="16"/>
          <w:u w:val="single"/>
          <w:lang w:eastAsia="de-DE"/>
        </w:rPr>
      </w:pPr>
      <w:r w:rsidRPr="000A1523">
        <w:rPr>
          <w:rFonts w:eastAsia="Times New Roman"/>
          <w:kern w:val="0"/>
          <w:sz w:val="18"/>
          <w:szCs w:val="16"/>
          <w:lang w:eastAsia="de-DE"/>
        </w:rPr>
        <w:t>An intention to appeal when it might affect the progression of an athlete from one stage of the competition to the next, shall be expressed in writing and lodged with the chairperson of the Tournament Judge Commission within five minutes of the end of the relevant round or match, whichever applies. During the Finals of match play rounds, the notice of intent to file an appeal shall be given within five minutes of the end of the match, or prior to the start of the next match, whichever is first.</w:t>
      </w:r>
    </w:p>
    <w:p w14:paraId="4DD6C907" w14:textId="77777777" w:rsidR="00485330" w:rsidRPr="000A1523" w:rsidRDefault="00485330" w:rsidP="00351A4F">
      <w:pPr>
        <w:widowControl/>
        <w:suppressAutoHyphens w:val="0"/>
        <w:rPr>
          <w:rFonts w:eastAsia="Times New Roman"/>
          <w:kern w:val="0"/>
          <w:sz w:val="18"/>
          <w:szCs w:val="16"/>
          <w:u w:val="single"/>
          <w:lang w:eastAsia="de-DE"/>
        </w:rPr>
      </w:pPr>
    </w:p>
    <w:p w14:paraId="43EAF041" w14:textId="77777777" w:rsidR="00F05E53" w:rsidRPr="000A1523" w:rsidRDefault="00F05E53" w:rsidP="00351A4F">
      <w:pPr>
        <w:widowControl/>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Article 3.13.8:</w:t>
      </w:r>
    </w:p>
    <w:p w14:paraId="270FB7DE" w14:textId="77777777" w:rsidR="00F05E53" w:rsidRPr="000A1523" w:rsidRDefault="00F05E53" w:rsidP="002E132C">
      <w:pPr>
        <w:widowControl/>
        <w:pBdr>
          <w:bottom w:val="single" w:sz="6" w:space="0" w:color="auto"/>
        </w:pBdr>
        <w:suppressAutoHyphens w:val="0"/>
        <w:rPr>
          <w:rFonts w:eastAsia="Times New Roman"/>
          <w:kern w:val="0"/>
          <w:sz w:val="18"/>
          <w:szCs w:val="16"/>
          <w:lang w:eastAsia="de-DE"/>
        </w:rPr>
      </w:pPr>
      <w:r w:rsidRPr="000A1523">
        <w:rPr>
          <w:rFonts w:eastAsia="Times New Roman"/>
          <w:kern w:val="0"/>
          <w:sz w:val="18"/>
          <w:szCs w:val="16"/>
          <w:lang w:eastAsia="de-DE"/>
        </w:rPr>
        <w:t xml:space="preserve">Jury decisions shall be </w:t>
      </w:r>
      <w:proofErr w:type="spellStart"/>
      <w:r w:rsidRPr="000A1523">
        <w:rPr>
          <w:rFonts w:eastAsia="Times New Roman"/>
          <w:kern w:val="0"/>
          <w:sz w:val="18"/>
          <w:szCs w:val="16"/>
          <w:lang w:eastAsia="de-DE"/>
        </w:rPr>
        <w:t>minuted</w:t>
      </w:r>
      <w:proofErr w:type="spellEnd"/>
      <w:r w:rsidRPr="000A1523">
        <w:rPr>
          <w:rFonts w:eastAsia="Times New Roman"/>
          <w:kern w:val="0"/>
          <w:sz w:val="18"/>
          <w:szCs w:val="16"/>
          <w:lang w:eastAsia="de-DE"/>
        </w:rPr>
        <w:t xml:space="preserve"> and reported to the appellant, the chairperson of the Tournament Judge Commission and the organisers before the beginning of the next stage of the competition or before the awarding of prizes.</w:t>
      </w:r>
    </w:p>
    <w:p w14:paraId="210D99B7" w14:textId="77777777" w:rsidR="002E132C" w:rsidRPr="000A1523" w:rsidRDefault="002E132C" w:rsidP="002E132C">
      <w:pPr>
        <w:widowControl/>
        <w:pBdr>
          <w:bottom w:val="single" w:sz="6" w:space="0" w:color="auto"/>
        </w:pBdr>
        <w:suppressAutoHyphens w:val="0"/>
        <w:rPr>
          <w:rFonts w:eastAsia="Times New Roman"/>
          <w:kern w:val="0"/>
          <w:sz w:val="18"/>
          <w:szCs w:val="16"/>
          <w:u w:val="single"/>
          <w:lang w:eastAsia="de-DE"/>
        </w:rPr>
      </w:pPr>
    </w:p>
    <w:p w14:paraId="21CEC1B2" w14:textId="77777777" w:rsidR="002E132C" w:rsidRPr="000A1523" w:rsidRDefault="002E132C" w:rsidP="002E132C">
      <w:pPr>
        <w:widowControl/>
        <w:pBdr>
          <w:bottom w:val="single" w:sz="6" w:space="0" w:color="auto"/>
        </w:pBdr>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 xml:space="preserve">3.13.4 </w:t>
      </w:r>
    </w:p>
    <w:p w14:paraId="13E996B2" w14:textId="2679EC10" w:rsidR="002E132C" w:rsidRPr="000A1523" w:rsidRDefault="002E132C" w:rsidP="002E132C">
      <w:pPr>
        <w:widowControl/>
        <w:pBdr>
          <w:bottom w:val="single" w:sz="6" w:space="0" w:color="auto"/>
        </w:pBdr>
        <w:suppressAutoHyphens w:val="0"/>
        <w:rPr>
          <w:rFonts w:eastAsia="Times New Roman"/>
          <w:kern w:val="0"/>
          <w:sz w:val="18"/>
          <w:szCs w:val="16"/>
          <w:lang w:eastAsia="de-DE"/>
        </w:rPr>
      </w:pPr>
      <w:r w:rsidRPr="000A1523">
        <w:rPr>
          <w:rFonts w:eastAsia="Times New Roman"/>
          <w:kern w:val="0"/>
          <w:sz w:val="18"/>
          <w:szCs w:val="16"/>
          <w:lang w:eastAsia="de-DE"/>
        </w:rPr>
        <w:t>Amount paid is reviewed and determined by the World Archery Executive Board on an annual basis.</w:t>
      </w:r>
    </w:p>
    <w:p w14:paraId="65B6C555" w14:textId="7F71AD66" w:rsidR="009F0872" w:rsidRDefault="009F0872" w:rsidP="00F05E53">
      <w:pPr>
        <w:widowControl/>
        <w:suppressAutoHyphens w:val="0"/>
        <w:jc w:val="left"/>
        <w:rPr>
          <w:rFonts w:eastAsia="Times New Roman"/>
          <w:kern w:val="0"/>
          <w:szCs w:val="20"/>
          <w:lang w:eastAsia="de-DE"/>
        </w:rPr>
      </w:pPr>
    </w:p>
    <w:p w14:paraId="5CD3A273" w14:textId="2CA23422" w:rsidR="00F05E53" w:rsidRPr="009F0872" w:rsidRDefault="00485330" w:rsidP="00F05E53">
      <w:pPr>
        <w:widowControl/>
        <w:suppressAutoHyphens w:val="0"/>
        <w:jc w:val="left"/>
        <w:rPr>
          <w:rFonts w:eastAsia="Times New Roman"/>
          <w:kern w:val="0"/>
          <w:szCs w:val="20"/>
          <w:lang w:eastAsia="de-DE"/>
        </w:rPr>
      </w:pPr>
      <w:r w:rsidRPr="009F0872">
        <w:rPr>
          <w:rFonts w:eastAsia="Times New Roman"/>
          <w:kern w:val="0"/>
          <w:szCs w:val="20"/>
          <w:lang w:eastAsia="de-DE"/>
        </w:rPr>
        <w:t>Received on: ______</w:t>
      </w:r>
      <w:r w:rsidR="00351A4F" w:rsidRPr="009F0872">
        <w:rPr>
          <w:rFonts w:eastAsia="Times New Roman"/>
          <w:kern w:val="0"/>
          <w:szCs w:val="20"/>
          <w:lang w:eastAsia="de-DE"/>
        </w:rPr>
        <w:t>/____</w:t>
      </w:r>
      <w:r w:rsidRPr="009F0872">
        <w:rPr>
          <w:rFonts w:eastAsia="Times New Roman"/>
          <w:kern w:val="0"/>
          <w:szCs w:val="20"/>
          <w:lang w:eastAsia="de-DE"/>
        </w:rPr>
        <w:t>___</w:t>
      </w:r>
      <w:r w:rsidR="00351A4F" w:rsidRPr="009F0872">
        <w:rPr>
          <w:rFonts w:eastAsia="Times New Roman"/>
          <w:kern w:val="0"/>
          <w:szCs w:val="20"/>
          <w:lang w:eastAsia="de-DE"/>
        </w:rPr>
        <w:t>/</w:t>
      </w:r>
      <w:r w:rsidRPr="009F0872">
        <w:rPr>
          <w:rFonts w:eastAsia="Times New Roman"/>
          <w:kern w:val="0"/>
          <w:szCs w:val="20"/>
          <w:lang w:eastAsia="de-DE"/>
        </w:rPr>
        <w:t>_</w:t>
      </w:r>
      <w:r w:rsidR="00351A4F" w:rsidRPr="009F0872">
        <w:rPr>
          <w:rFonts w:eastAsia="Times New Roman"/>
          <w:kern w:val="0"/>
          <w:szCs w:val="20"/>
          <w:lang w:eastAsia="de-DE"/>
        </w:rPr>
        <w:t>_</w:t>
      </w:r>
      <w:r w:rsidRPr="009F0872">
        <w:rPr>
          <w:rFonts w:eastAsia="Times New Roman"/>
          <w:kern w:val="0"/>
          <w:szCs w:val="20"/>
          <w:lang w:eastAsia="de-DE"/>
        </w:rPr>
        <w:t>_____</w:t>
      </w:r>
      <w:r w:rsidR="00F05E53" w:rsidRPr="009F0872">
        <w:rPr>
          <w:rFonts w:eastAsia="Times New Roman"/>
          <w:kern w:val="0"/>
          <w:szCs w:val="20"/>
          <w:lang w:eastAsia="de-DE"/>
        </w:rPr>
        <w:t xml:space="preserve">         Time: _</w:t>
      </w:r>
      <w:r w:rsidR="00351A4F" w:rsidRPr="009F0872">
        <w:rPr>
          <w:rFonts w:eastAsia="Times New Roman"/>
          <w:kern w:val="0"/>
          <w:szCs w:val="20"/>
          <w:lang w:eastAsia="de-DE"/>
        </w:rPr>
        <w:t>___________</w:t>
      </w:r>
      <w:r w:rsidR="00F05E53" w:rsidRPr="009F0872">
        <w:rPr>
          <w:rFonts w:eastAsia="Times New Roman"/>
          <w:kern w:val="0"/>
          <w:szCs w:val="20"/>
          <w:lang w:eastAsia="de-DE"/>
        </w:rPr>
        <w:t>____________</w:t>
      </w:r>
    </w:p>
    <w:p w14:paraId="3E0BECEB"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 xml:space="preserve">by Chair Person of the Tournament Judge Commission </w:t>
      </w:r>
    </w:p>
    <w:p w14:paraId="6A8CD6B9" w14:textId="77777777" w:rsidR="00F05E53" w:rsidRPr="009F0872" w:rsidRDefault="00F05E53" w:rsidP="00F05E53">
      <w:pPr>
        <w:widowControl/>
        <w:suppressAutoHyphens w:val="0"/>
        <w:jc w:val="left"/>
        <w:rPr>
          <w:rFonts w:eastAsia="Times New Roman"/>
          <w:kern w:val="0"/>
          <w:szCs w:val="20"/>
          <w:lang w:eastAsia="de-DE"/>
        </w:rPr>
      </w:pPr>
    </w:p>
    <w:p w14:paraId="381671DE" w14:textId="41A25A63" w:rsidR="00F05E53"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Signature: _____________________ Name in printing: _______________________</w:t>
      </w:r>
    </w:p>
    <w:p w14:paraId="0C725153" w14:textId="18A689F6" w:rsidR="002107A0" w:rsidRDefault="002107A0" w:rsidP="00F05E53">
      <w:pPr>
        <w:widowControl/>
        <w:suppressAutoHyphens w:val="0"/>
        <w:jc w:val="left"/>
        <w:rPr>
          <w:rFonts w:eastAsia="Times New Roman"/>
          <w:kern w:val="0"/>
          <w:szCs w:val="20"/>
          <w:lang w:eastAsia="de-DE"/>
        </w:rPr>
      </w:pPr>
    </w:p>
    <w:p w14:paraId="48076DAC" w14:textId="676B8486" w:rsidR="002107A0" w:rsidRPr="009F0872" w:rsidRDefault="006E533C" w:rsidP="007E3008">
      <w:pPr>
        <w:pStyle w:val="Heading1"/>
      </w:pPr>
      <w:bookmarkStart w:id="43" w:name="_Toc7278744"/>
      <w:r>
        <w:rPr>
          <w:noProof/>
        </w:rPr>
        <w:lastRenderedPageBreak/>
        <mc:AlternateContent>
          <mc:Choice Requires="wps">
            <w:drawing>
              <wp:anchor distT="0" distB="0" distL="114300" distR="114300" simplePos="0" relativeHeight="251662336" behindDoc="0" locked="0" layoutInCell="1" allowOverlap="1" wp14:anchorId="22C7E96A" wp14:editId="66ABBCFC">
                <wp:simplePos x="0" y="0"/>
                <wp:positionH relativeFrom="column">
                  <wp:posOffset>-288994</wp:posOffset>
                </wp:positionH>
                <wp:positionV relativeFrom="paragraph">
                  <wp:posOffset>1936437</wp:posOffset>
                </wp:positionV>
                <wp:extent cx="1460440" cy="251352"/>
                <wp:effectExtent l="0" t="0" r="26035" b="15875"/>
                <wp:wrapNone/>
                <wp:docPr id="2" name="Rectangle 2"/>
                <wp:cNvGraphicFramePr/>
                <a:graphic xmlns:a="http://schemas.openxmlformats.org/drawingml/2006/main">
                  <a:graphicData uri="http://schemas.microsoft.com/office/word/2010/wordprocessingShape">
                    <wps:wsp>
                      <wps:cNvSpPr/>
                      <wps:spPr>
                        <a:xfrm>
                          <a:off x="0" y="0"/>
                          <a:ext cx="1460440" cy="2513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DDD17F" id="Rectangle 2" o:spid="_x0000_s1026" style="position:absolute;margin-left:-22.75pt;margin-top:152.5pt;width:115pt;height:19.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" fillcolor="white [3212]" strokecolor="white [3212]" strokeweight="1pt"/>
            </w:pict>
          </mc:Fallback>
        </mc:AlternateContent>
      </w:r>
      <w:r w:rsidR="002766D1">
        <w:rPr>
          <w:noProof/>
        </w:rPr>
        <w:drawing>
          <wp:anchor distT="0" distB="0" distL="114300" distR="114300" simplePos="0" relativeHeight="251661312" behindDoc="0" locked="0" layoutInCell="1" allowOverlap="1" wp14:anchorId="120EB838" wp14:editId="0632A0B9">
            <wp:simplePos x="0" y="0"/>
            <wp:positionH relativeFrom="page">
              <wp:align>left</wp:align>
            </wp:positionH>
            <wp:positionV relativeFrom="paragraph">
              <wp:posOffset>-721212</wp:posOffset>
            </wp:positionV>
            <wp:extent cx="7559227" cy="1070779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560830" cy="10710061"/>
                    </a:xfrm>
                    <a:prstGeom prst="rect">
                      <a:avLst/>
                    </a:prstGeom>
                    <a:noFill/>
                    <a:ln>
                      <a:noFill/>
                    </a:ln>
                  </pic:spPr>
                </pic:pic>
              </a:graphicData>
            </a:graphic>
            <wp14:sizeRelH relativeFrom="page">
              <wp14:pctWidth>0</wp14:pctWidth>
            </wp14:sizeRelH>
            <wp14:sizeRelV relativeFrom="page">
              <wp14:pctHeight>0</wp14:pctHeight>
            </wp14:sizeRelV>
          </wp:anchor>
        </w:drawing>
      </w:r>
      <w:r w:rsidR="007E3008">
        <w:t xml:space="preserve">Accreditation upgrade </w:t>
      </w:r>
      <w:r w:rsidR="00BD447B">
        <w:t>F</w:t>
      </w:r>
      <w:r w:rsidR="007E3008">
        <w:t>orm</w:t>
      </w:r>
      <w:bookmarkEnd w:id="43"/>
    </w:p>
    <w:sectPr w:rsidR="002107A0" w:rsidRPr="009F0872" w:rsidSect="009E3ECB">
      <w:type w:val="continuous"/>
      <w:pgSz w:w="11906" w:h="16838"/>
      <w:pgMar w:top="1134" w:right="1588" w:bottom="1134" w:left="1588"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1B4BB" w14:textId="77777777" w:rsidR="005D0F96" w:rsidRDefault="005D0F96">
      <w:r>
        <w:separator/>
      </w:r>
    </w:p>
  </w:endnote>
  <w:endnote w:type="continuationSeparator" w:id="0">
    <w:p w14:paraId="0739FC1C" w14:textId="77777777" w:rsidR="005D0F96" w:rsidRDefault="005D0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NeueLT Pro 55 Roman">
    <w:altName w:val="Arial"/>
    <w:panose1 w:val="020B0604020202020204"/>
    <w:charset w:val="00"/>
    <w:family w:val="swiss"/>
    <w:notTrueType/>
    <w:pitch w:val="variable"/>
    <w:sig w:usb0="800000AF"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angSong_GB2312">
    <w:altName w:val="Microsoft YaHe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Verdana,Bold">
    <w:altName w:val="PMingLiU"/>
    <w:panose1 w:val="00000000000000000000"/>
    <w:charset w:val="88"/>
    <w:family w:val="auto"/>
    <w:notTrueType/>
    <w:pitch w:val="default"/>
    <w:sig w:usb0="00000001" w:usb1="08080000" w:usb2="00000010" w:usb3="00000000" w:csb0="00100000" w:csb1="00000000"/>
  </w:font>
  <w:font w:name="Comic Sans MS">
    <w:panose1 w:val="030F0702030302020204"/>
    <w:charset w:val="00"/>
    <w:family w:val="script"/>
    <w:pitch w:val="variable"/>
    <w:sig w:usb0="00000287" w:usb1="00000013" w:usb2="00000000" w:usb3="00000000" w:csb0="0000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8B6D6" w14:textId="02202AA1" w:rsidR="00A265FB" w:rsidRDefault="00A265FB" w:rsidP="007E55C4">
    <w:pPr>
      <w:pStyle w:val="Footer"/>
      <w:ind w:left="-1361"/>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EFD80" w14:textId="77777777" w:rsidR="005D0F96" w:rsidRDefault="005D0F96">
      <w:r>
        <w:separator/>
      </w:r>
    </w:p>
  </w:footnote>
  <w:footnote w:type="continuationSeparator" w:id="0">
    <w:p w14:paraId="173D5EDB" w14:textId="77777777" w:rsidR="005D0F96" w:rsidRDefault="005D0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AB1ED" w14:textId="795E9198" w:rsidR="00A265FB" w:rsidRDefault="00A265FB">
    <w:pPr>
      <w:pStyle w:val="Header"/>
    </w:pPr>
    <w:r>
      <w:rPr>
        <w:noProof/>
      </w:rPr>
      <w:drawing>
        <wp:anchor distT="0" distB="0" distL="114300" distR="114300" simplePos="0" relativeHeight="251658240" behindDoc="1" locked="0" layoutInCell="1" allowOverlap="1" wp14:anchorId="759A0CE5" wp14:editId="2102560E">
          <wp:simplePos x="0" y="0"/>
          <wp:positionH relativeFrom="column">
            <wp:posOffset>-1023937</wp:posOffset>
          </wp:positionH>
          <wp:positionV relativeFrom="paragraph">
            <wp:posOffset>-540385</wp:posOffset>
          </wp:positionV>
          <wp:extent cx="7555500" cy="1069181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579" cy="10703246"/>
                  </a:xfrm>
                  <a:prstGeom prst="rect">
                    <a:avLst/>
                  </a:prstGeom>
                  <a:noFill/>
                  <a:ln>
                    <a:noFill/>
                  </a:ln>
                </pic:spPr>
              </pic:pic>
            </a:graphicData>
          </a:graphic>
          <wp14:sizeRelH relativeFrom="page">
            <wp14:pctWidth>0</wp14:pctWidth>
          </wp14:sizeRelH>
          <wp14:sizeRelV relativeFrom="page">
            <wp14:pctHeight>0</wp14:pctHeight>
          </wp14:sizeRelV>
        </wp:anchor>
      </w:drawing>
    </w:r>
    <w:r w:rsidR="005D0F96">
      <w:rPr>
        <w:noProof/>
      </w:rPr>
      <w:pict w14:anchorId="57F94648">
        <v:rect id="Rectangle 6" o:spid="_x0000_s2049" style="position:absolute;left:0;text-align:left;margin-left:529.2pt;margin-top:608.75pt;width:41.95pt;height:171.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" o:allowincell="f" filled="f" stroked="f">
          <o:lock v:ext="edit" aspectratio="t" verticies="t" text="t" shapetype="t"/>
          <v:textbox style="layout-flow:vertical;mso-layout-flow-alt:bottom-to-top;mso-next-textbox:#Rectangle 6;mso-fit-shape-to-text:t">
            <w:txbxContent>
              <w:p w14:paraId="3583D8C2" w14:textId="77777777" w:rsidR="00A265FB" w:rsidRPr="00031304" w:rsidRDefault="00A265FB">
                <w:pPr>
                  <w:pStyle w:val="Footer"/>
                  <w:rPr>
                    <w:rFonts w:ascii="Calibri Light" w:eastAsia="Times New Roman" w:hAnsi="Calibri Light"/>
                    <w:sz w:val="44"/>
                    <w:szCs w:val="44"/>
                  </w:rPr>
                </w:pPr>
                <w:r w:rsidRPr="00031304">
                  <w:rPr>
                    <w:rFonts w:ascii="Calibri Light" w:eastAsia="Times New Roman" w:hAnsi="Calibri Light"/>
                  </w:rPr>
                  <w:t>Page</w:t>
                </w:r>
                <w:r w:rsidRPr="00031304">
                  <w:rPr>
                    <w:rFonts w:ascii="Calibri" w:eastAsia="Times New Roman" w:hAnsi="Calibri"/>
                    <w:sz w:val="22"/>
                    <w:szCs w:val="22"/>
                  </w:rPr>
                  <w:fldChar w:fldCharType="begin"/>
                </w:r>
                <w:r>
                  <w:instrText xml:space="preserve"> PAGE    \* MERGEFORMAT </w:instrText>
                </w:r>
                <w:r w:rsidRPr="00031304">
                  <w:rPr>
                    <w:rFonts w:ascii="Calibri" w:eastAsia="Times New Roman" w:hAnsi="Calibri"/>
                    <w:sz w:val="22"/>
                    <w:szCs w:val="22"/>
                  </w:rPr>
                  <w:fldChar w:fldCharType="separate"/>
                </w:r>
                <w:r w:rsidRPr="00FE3BA9">
                  <w:rPr>
                    <w:rFonts w:ascii="Calibri Light" w:eastAsia="Times New Roman" w:hAnsi="Calibri Light"/>
                    <w:noProof/>
                    <w:sz w:val="44"/>
                    <w:szCs w:val="44"/>
                  </w:rPr>
                  <w:t>24</w:t>
                </w:r>
                <w:r w:rsidRPr="00031304">
                  <w:rPr>
                    <w:rFonts w:ascii="Calibri Light" w:eastAsia="Times New Roman" w:hAnsi="Calibri Light"/>
                    <w:noProof/>
                    <w:sz w:val="44"/>
                    <w:szCs w:val="44"/>
                  </w:rPr>
                  <w:fldChar w:fldCharType="end"/>
                </w:r>
              </w:p>
            </w:txbxContent>
          </v:textbox>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9064BC8A"/>
    <w:name w:val="WW8Num2"/>
    <w:lvl w:ilvl="0">
      <w:start w:val="1"/>
      <w:numFmt w:val="upperLetter"/>
      <w:lvlText w:val="%1)"/>
      <w:lvlJc w:val="left"/>
      <w:pPr>
        <w:tabs>
          <w:tab w:val="num" w:pos="0"/>
        </w:tabs>
        <w:ind w:left="720" w:hanging="360"/>
      </w:pPr>
      <w:rPr>
        <w:rFonts w:ascii="Verdana" w:hAnsi="Verdana" w:hint="default"/>
        <w:b w:val="0"/>
      </w:rPr>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6"/>
    <w:multiLevelType w:val="multilevel"/>
    <w:tmpl w:val="EC3A0160"/>
    <w:name w:val="WW8Num6"/>
    <w:lvl w:ilvl="0">
      <w:start w:val="1"/>
      <w:numFmt w:val="bullet"/>
      <w:lvlText w:val=""/>
      <w:lvlJc w:val="left"/>
      <w:pPr>
        <w:tabs>
          <w:tab w:val="num" w:pos="720"/>
        </w:tabs>
        <w:ind w:left="720" w:hanging="360"/>
      </w:pPr>
      <w:rPr>
        <w:rFonts w:ascii="Symbol" w:hAnsi="Symbol" w:cs="Symbol"/>
        <w:color w:val="auto"/>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5"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7"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8" w15:restartNumberingAfterBreak="0">
    <w:nsid w:val="0000000A"/>
    <w:multiLevelType w:val="multilevel"/>
    <w:tmpl w:val="0000000A"/>
    <w:name w:val="WW8Num10"/>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9"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00C"/>
    <w:multiLevelType w:val="multilevel"/>
    <w:tmpl w:val="0000000C"/>
    <w:name w:val="WW8Num12"/>
    <w:lvl w:ilvl="0">
      <w:start w:val="1"/>
      <w:numFmt w:val="bullet"/>
      <w:lvlText w:val=""/>
      <w:lvlJc w:val="left"/>
      <w:pPr>
        <w:tabs>
          <w:tab w:val="num" w:pos="773"/>
        </w:tabs>
        <w:ind w:left="773" w:hanging="360"/>
      </w:pPr>
      <w:rPr>
        <w:rFonts w:ascii="Symbol" w:hAnsi="Symbol" w:cs="OpenSymbol"/>
      </w:rPr>
    </w:lvl>
    <w:lvl w:ilvl="1">
      <w:start w:val="1"/>
      <w:numFmt w:val="bullet"/>
      <w:lvlText w:val="◦"/>
      <w:lvlJc w:val="left"/>
      <w:pPr>
        <w:tabs>
          <w:tab w:val="num" w:pos="1133"/>
        </w:tabs>
        <w:ind w:left="1133" w:hanging="360"/>
      </w:pPr>
      <w:rPr>
        <w:rFonts w:ascii="OpenSymbol" w:hAnsi="OpenSymbol" w:cs="OpenSymbol"/>
      </w:rPr>
    </w:lvl>
    <w:lvl w:ilvl="2">
      <w:start w:val="1"/>
      <w:numFmt w:val="bullet"/>
      <w:lvlText w:val="▪"/>
      <w:lvlJc w:val="left"/>
      <w:pPr>
        <w:tabs>
          <w:tab w:val="num" w:pos="1493"/>
        </w:tabs>
        <w:ind w:left="1493" w:hanging="360"/>
      </w:pPr>
      <w:rPr>
        <w:rFonts w:ascii="OpenSymbol" w:hAnsi="OpenSymbol" w:cs="OpenSymbol"/>
      </w:rPr>
    </w:lvl>
    <w:lvl w:ilvl="3">
      <w:start w:val="1"/>
      <w:numFmt w:val="bullet"/>
      <w:lvlText w:val=""/>
      <w:lvlJc w:val="left"/>
      <w:pPr>
        <w:tabs>
          <w:tab w:val="num" w:pos="1853"/>
        </w:tabs>
        <w:ind w:left="1853" w:hanging="360"/>
      </w:pPr>
      <w:rPr>
        <w:rFonts w:ascii="Symbol" w:hAnsi="Symbol" w:cs="OpenSymbol"/>
      </w:rPr>
    </w:lvl>
    <w:lvl w:ilvl="4">
      <w:start w:val="1"/>
      <w:numFmt w:val="bullet"/>
      <w:lvlText w:val="◦"/>
      <w:lvlJc w:val="left"/>
      <w:pPr>
        <w:tabs>
          <w:tab w:val="num" w:pos="2213"/>
        </w:tabs>
        <w:ind w:left="2213" w:hanging="360"/>
      </w:pPr>
      <w:rPr>
        <w:rFonts w:ascii="OpenSymbol" w:hAnsi="OpenSymbol" w:cs="OpenSymbol"/>
      </w:rPr>
    </w:lvl>
    <w:lvl w:ilvl="5">
      <w:start w:val="1"/>
      <w:numFmt w:val="bullet"/>
      <w:lvlText w:val="▪"/>
      <w:lvlJc w:val="left"/>
      <w:pPr>
        <w:tabs>
          <w:tab w:val="num" w:pos="2573"/>
        </w:tabs>
        <w:ind w:left="2573" w:hanging="360"/>
      </w:pPr>
      <w:rPr>
        <w:rFonts w:ascii="OpenSymbol" w:hAnsi="OpenSymbol" w:cs="OpenSymbol"/>
      </w:rPr>
    </w:lvl>
    <w:lvl w:ilvl="6">
      <w:start w:val="1"/>
      <w:numFmt w:val="bullet"/>
      <w:lvlText w:val=""/>
      <w:lvlJc w:val="left"/>
      <w:pPr>
        <w:tabs>
          <w:tab w:val="num" w:pos="2933"/>
        </w:tabs>
        <w:ind w:left="2933" w:hanging="360"/>
      </w:pPr>
      <w:rPr>
        <w:rFonts w:ascii="Symbol" w:hAnsi="Symbol" w:cs="OpenSymbol"/>
      </w:rPr>
    </w:lvl>
    <w:lvl w:ilvl="7">
      <w:start w:val="1"/>
      <w:numFmt w:val="bullet"/>
      <w:lvlText w:val="◦"/>
      <w:lvlJc w:val="left"/>
      <w:pPr>
        <w:tabs>
          <w:tab w:val="num" w:pos="3293"/>
        </w:tabs>
        <w:ind w:left="3293" w:hanging="360"/>
      </w:pPr>
      <w:rPr>
        <w:rFonts w:ascii="OpenSymbol" w:hAnsi="OpenSymbol" w:cs="OpenSymbol"/>
      </w:rPr>
    </w:lvl>
    <w:lvl w:ilvl="8">
      <w:start w:val="1"/>
      <w:numFmt w:val="bullet"/>
      <w:lvlText w:val="▪"/>
      <w:lvlJc w:val="left"/>
      <w:pPr>
        <w:tabs>
          <w:tab w:val="num" w:pos="3653"/>
        </w:tabs>
        <w:ind w:left="3653" w:hanging="360"/>
      </w:pPr>
      <w:rPr>
        <w:rFonts w:ascii="OpenSymbol" w:hAnsi="OpenSymbol" w:cs="OpenSymbol"/>
      </w:rPr>
    </w:lvl>
  </w:abstractNum>
  <w:abstractNum w:abstractNumId="11" w15:restartNumberingAfterBreak="0">
    <w:nsid w:val="0000000D"/>
    <w:multiLevelType w:val="multilevel"/>
    <w:tmpl w:val="0000000D"/>
    <w:name w:val="WW8Num1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15:restartNumberingAfterBreak="0">
    <w:nsid w:val="0000000F"/>
    <w:multiLevelType w:val="multilevel"/>
    <w:tmpl w:val="0000000F"/>
    <w:name w:val="WW8Num15"/>
    <w:lvl w:ilvl="0">
      <w:start w:val="1"/>
      <w:numFmt w:val="bullet"/>
      <w:lvlText w:val=""/>
      <w:lvlJc w:val="left"/>
      <w:pPr>
        <w:tabs>
          <w:tab w:val="num" w:pos="502"/>
        </w:tabs>
        <w:ind w:left="502" w:hanging="360"/>
      </w:pPr>
      <w:rPr>
        <w:rFonts w:ascii="Symbol" w:hAnsi="Symbol" w:cs="OpenSymbol"/>
      </w:rPr>
    </w:lvl>
    <w:lvl w:ilvl="1">
      <w:start w:val="1"/>
      <w:numFmt w:val="bullet"/>
      <w:lvlText w:val="◦"/>
      <w:lvlJc w:val="left"/>
      <w:pPr>
        <w:tabs>
          <w:tab w:val="num" w:pos="938"/>
        </w:tabs>
        <w:ind w:left="938" w:hanging="360"/>
      </w:pPr>
      <w:rPr>
        <w:rFonts w:ascii="OpenSymbol" w:hAnsi="OpenSymbol" w:cs="OpenSymbol"/>
      </w:rPr>
    </w:lvl>
    <w:lvl w:ilvl="2">
      <w:start w:val="1"/>
      <w:numFmt w:val="bullet"/>
      <w:lvlText w:val="▪"/>
      <w:lvlJc w:val="left"/>
      <w:pPr>
        <w:tabs>
          <w:tab w:val="num" w:pos="1298"/>
        </w:tabs>
        <w:ind w:left="1298" w:hanging="360"/>
      </w:pPr>
      <w:rPr>
        <w:rFonts w:ascii="OpenSymbol" w:hAnsi="OpenSymbol" w:cs="OpenSymbol"/>
      </w:rPr>
    </w:lvl>
    <w:lvl w:ilvl="3">
      <w:start w:val="1"/>
      <w:numFmt w:val="bullet"/>
      <w:lvlText w:val=""/>
      <w:lvlJc w:val="left"/>
      <w:pPr>
        <w:tabs>
          <w:tab w:val="num" w:pos="1658"/>
        </w:tabs>
        <w:ind w:left="1658" w:hanging="360"/>
      </w:pPr>
      <w:rPr>
        <w:rFonts w:ascii="Symbol" w:hAnsi="Symbol" w:cs="OpenSymbol"/>
      </w:rPr>
    </w:lvl>
    <w:lvl w:ilvl="4">
      <w:start w:val="1"/>
      <w:numFmt w:val="bullet"/>
      <w:lvlText w:val="◦"/>
      <w:lvlJc w:val="left"/>
      <w:pPr>
        <w:tabs>
          <w:tab w:val="num" w:pos="2018"/>
        </w:tabs>
        <w:ind w:left="2018" w:hanging="360"/>
      </w:pPr>
      <w:rPr>
        <w:rFonts w:ascii="OpenSymbol" w:hAnsi="OpenSymbol" w:cs="OpenSymbol"/>
      </w:rPr>
    </w:lvl>
    <w:lvl w:ilvl="5">
      <w:start w:val="1"/>
      <w:numFmt w:val="bullet"/>
      <w:lvlText w:val="▪"/>
      <w:lvlJc w:val="left"/>
      <w:pPr>
        <w:tabs>
          <w:tab w:val="num" w:pos="2378"/>
        </w:tabs>
        <w:ind w:left="2378" w:hanging="360"/>
      </w:pPr>
      <w:rPr>
        <w:rFonts w:ascii="OpenSymbol" w:hAnsi="OpenSymbol" w:cs="OpenSymbol"/>
      </w:rPr>
    </w:lvl>
    <w:lvl w:ilvl="6">
      <w:start w:val="1"/>
      <w:numFmt w:val="bullet"/>
      <w:lvlText w:val=""/>
      <w:lvlJc w:val="left"/>
      <w:pPr>
        <w:tabs>
          <w:tab w:val="num" w:pos="2738"/>
        </w:tabs>
        <w:ind w:left="2738" w:hanging="360"/>
      </w:pPr>
      <w:rPr>
        <w:rFonts w:ascii="Symbol" w:hAnsi="Symbol" w:cs="OpenSymbol"/>
      </w:rPr>
    </w:lvl>
    <w:lvl w:ilvl="7">
      <w:start w:val="1"/>
      <w:numFmt w:val="bullet"/>
      <w:lvlText w:val="◦"/>
      <w:lvlJc w:val="left"/>
      <w:pPr>
        <w:tabs>
          <w:tab w:val="num" w:pos="3098"/>
        </w:tabs>
        <w:ind w:left="3098" w:hanging="360"/>
      </w:pPr>
      <w:rPr>
        <w:rFonts w:ascii="OpenSymbol" w:hAnsi="OpenSymbol" w:cs="OpenSymbol"/>
      </w:rPr>
    </w:lvl>
    <w:lvl w:ilvl="8">
      <w:start w:val="1"/>
      <w:numFmt w:val="bullet"/>
      <w:lvlText w:val="▪"/>
      <w:lvlJc w:val="left"/>
      <w:pPr>
        <w:tabs>
          <w:tab w:val="num" w:pos="3458"/>
        </w:tabs>
        <w:ind w:left="3458" w:hanging="360"/>
      </w:pPr>
      <w:rPr>
        <w:rFonts w:ascii="OpenSymbol" w:hAnsi="OpenSymbol" w:cs="OpenSymbol"/>
      </w:rPr>
    </w:lvl>
  </w:abstractNum>
  <w:abstractNum w:abstractNumId="14" w15:restartNumberingAfterBreak="0">
    <w:nsid w:val="00000010"/>
    <w:multiLevelType w:val="multilevel"/>
    <w:tmpl w:val="00000010"/>
    <w:name w:val="WW8Num1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5" w15:restartNumberingAfterBreak="0">
    <w:nsid w:val="00000011"/>
    <w:multiLevelType w:val="multilevel"/>
    <w:tmpl w:val="00000011"/>
    <w:name w:val="WW8Num17"/>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16" w15:restartNumberingAfterBreak="0">
    <w:nsid w:val="00000012"/>
    <w:multiLevelType w:val="multilevel"/>
    <w:tmpl w:val="00000012"/>
    <w:name w:val="WW8Num1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15:restartNumberingAfterBreak="0">
    <w:nsid w:val="00000013"/>
    <w:multiLevelType w:val="multilevel"/>
    <w:tmpl w:val="00000013"/>
    <w:name w:val="WW8Num19"/>
    <w:lvl w:ilvl="0">
      <w:start w:val="1"/>
      <w:numFmt w:val="bullet"/>
      <w:lvlText w:val=""/>
      <w:lvlJc w:val="left"/>
      <w:pPr>
        <w:tabs>
          <w:tab w:val="num" w:pos="780"/>
        </w:tabs>
        <w:ind w:left="780" w:hanging="360"/>
      </w:pPr>
      <w:rPr>
        <w:rFonts w:ascii="Symbol" w:hAnsi="Symbol" w:cs="OpenSymbol"/>
      </w:rPr>
    </w:lvl>
    <w:lvl w:ilvl="1">
      <w:start w:val="1"/>
      <w:numFmt w:val="bullet"/>
      <w:lvlText w:val="◦"/>
      <w:lvlJc w:val="left"/>
      <w:pPr>
        <w:tabs>
          <w:tab w:val="num" w:pos="1140"/>
        </w:tabs>
        <w:ind w:left="1140" w:hanging="360"/>
      </w:pPr>
      <w:rPr>
        <w:rFonts w:ascii="OpenSymbol" w:hAnsi="OpenSymbol" w:cs="OpenSymbol"/>
      </w:rPr>
    </w:lvl>
    <w:lvl w:ilvl="2">
      <w:start w:val="1"/>
      <w:numFmt w:val="bullet"/>
      <w:lvlText w:val="▪"/>
      <w:lvlJc w:val="left"/>
      <w:pPr>
        <w:tabs>
          <w:tab w:val="num" w:pos="1500"/>
        </w:tabs>
        <w:ind w:left="1500" w:hanging="360"/>
      </w:pPr>
      <w:rPr>
        <w:rFonts w:ascii="OpenSymbol" w:hAnsi="OpenSymbol" w:cs="OpenSymbol"/>
      </w:rPr>
    </w:lvl>
    <w:lvl w:ilvl="3">
      <w:start w:val="1"/>
      <w:numFmt w:val="bullet"/>
      <w:lvlText w:val=""/>
      <w:lvlJc w:val="left"/>
      <w:pPr>
        <w:tabs>
          <w:tab w:val="num" w:pos="1860"/>
        </w:tabs>
        <w:ind w:left="1860" w:hanging="360"/>
      </w:pPr>
      <w:rPr>
        <w:rFonts w:ascii="Symbol" w:hAnsi="Symbol" w:cs="OpenSymbol"/>
      </w:rPr>
    </w:lvl>
    <w:lvl w:ilvl="4">
      <w:start w:val="1"/>
      <w:numFmt w:val="bullet"/>
      <w:lvlText w:val="◦"/>
      <w:lvlJc w:val="left"/>
      <w:pPr>
        <w:tabs>
          <w:tab w:val="num" w:pos="2220"/>
        </w:tabs>
        <w:ind w:left="2220" w:hanging="360"/>
      </w:pPr>
      <w:rPr>
        <w:rFonts w:ascii="OpenSymbol" w:hAnsi="OpenSymbol" w:cs="OpenSymbol"/>
      </w:rPr>
    </w:lvl>
    <w:lvl w:ilvl="5">
      <w:start w:val="1"/>
      <w:numFmt w:val="bullet"/>
      <w:lvlText w:val="▪"/>
      <w:lvlJc w:val="left"/>
      <w:pPr>
        <w:tabs>
          <w:tab w:val="num" w:pos="2580"/>
        </w:tabs>
        <w:ind w:left="2580" w:hanging="360"/>
      </w:pPr>
      <w:rPr>
        <w:rFonts w:ascii="OpenSymbol" w:hAnsi="OpenSymbol" w:cs="OpenSymbol"/>
      </w:rPr>
    </w:lvl>
    <w:lvl w:ilvl="6">
      <w:start w:val="1"/>
      <w:numFmt w:val="bullet"/>
      <w:lvlText w:val=""/>
      <w:lvlJc w:val="left"/>
      <w:pPr>
        <w:tabs>
          <w:tab w:val="num" w:pos="2940"/>
        </w:tabs>
        <w:ind w:left="2940" w:hanging="360"/>
      </w:pPr>
      <w:rPr>
        <w:rFonts w:ascii="Symbol" w:hAnsi="Symbol" w:cs="OpenSymbol"/>
      </w:rPr>
    </w:lvl>
    <w:lvl w:ilvl="7">
      <w:start w:val="1"/>
      <w:numFmt w:val="bullet"/>
      <w:lvlText w:val="◦"/>
      <w:lvlJc w:val="left"/>
      <w:pPr>
        <w:tabs>
          <w:tab w:val="num" w:pos="3300"/>
        </w:tabs>
        <w:ind w:left="3300" w:hanging="360"/>
      </w:pPr>
      <w:rPr>
        <w:rFonts w:ascii="OpenSymbol" w:hAnsi="OpenSymbol" w:cs="OpenSymbol"/>
      </w:rPr>
    </w:lvl>
    <w:lvl w:ilvl="8">
      <w:start w:val="1"/>
      <w:numFmt w:val="bullet"/>
      <w:lvlText w:val="▪"/>
      <w:lvlJc w:val="left"/>
      <w:pPr>
        <w:tabs>
          <w:tab w:val="num" w:pos="3660"/>
        </w:tabs>
        <w:ind w:left="3660" w:hanging="360"/>
      </w:pPr>
      <w:rPr>
        <w:rFonts w:ascii="OpenSymbol" w:hAnsi="OpenSymbol" w:cs="OpenSymbol"/>
      </w:rPr>
    </w:lvl>
  </w:abstractNum>
  <w:abstractNum w:abstractNumId="18" w15:restartNumberingAfterBreak="0">
    <w:nsid w:val="00000014"/>
    <w:multiLevelType w:val="multilevel"/>
    <w:tmpl w:val="00000014"/>
    <w:name w:val="WW8Num2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9" w15:restartNumberingAfterBreak="0">
    <w:nsid w:val="00000015"/>
    <w:multiLevelType w:val="multilevel"/>
    <w:tmpl w:val="00000015"/>
    <w:name w:val="WW8Num2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0" w15:restartNumberingAfterBreak="0">
    <w:nsid w:val="00000016"/>
    <w:multiLevelType w:val="multilevel"/>
    <w:tmpl w:val="6F769E72"/>
    <w:name w:val="WW8Num22"/>
    <w:lvl w:ilvl="0">
      <w:start w:val="1"/>
      <w:numFmt w:val="bullet"/>
      <w:lvlText w:val=""/>
      <w:lvlJc w:val="left"/>
      <w:pPr>
        <w:tabs>
          <w:tab w:val="num" w:pos="720"/>
        </w:tabs>
        <w:ind w:left="720" w:hanging="360"/>
      </w:pPr>
      <w:rPr>
        <w:rFonts w:ascii="Symbol" w:hAnsi="Symbol" w:hint="default"/>
        <w:sz w:val="21"/>
        <w:szCs w:val="21"/>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1" w15:restartNumberingAfterBreak="0">
    <w:nsid w:val="00000017"/>
    <w:multiLevelType w:val="multilevel"/>
    <w:tmpl w:val="2564B138"/>
    <w:name w:val="WW8Num23"/>
    <w:lvl w:ilvl="0">
      <w:start w:val="1"/>
      <w:numFmt w:val="bullet"/>
      <w:lvlText w:val=""/>
      <w:lvlJc w:val="left"/>
      <w:pPr>
        <w:tabs>
          <w:tab w:val="num" w:pos="720"/>
        </w:tabs>
        <w:ind w:left="720" w:hanging="360"/>
      </w:pPr>
      <w:rPr>
        <w:rFonts w:ascii="Symbol" w:hAnsi="Symbol" w:cs="OpenSymbol"/>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2" w15:restartNumberingAfterBreak="0">
    <w:nsid w:val="00000018"/>
    <w:multiLevelType w:val="multilevel"/>
    <w:tmpl w:val="27E4D174"/>
    <w:name w:val="WW8Num24"/>
    <w:lvl w:ilvl="0">
      <w:start w:val="1"/>
      <w:numFmt w:val="bullet"/>
      <w:lvlText w:val=""/>
      <w:lvlJc w:val="left"/>
      <w:pPr>
        <w:tabs>
          <w:tab w:val="num" w:pos="720"/>
        </w:tabs>
        <w:ind w:left="720" w:hanging="360"/>
      </w:pPr>
      <w:rPr>
        <w:rFonts w:ascii="Symbol" w:hAnsi="Symbol" w:cs="OpenSymbol"/>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3" w15:restartNumberingAfterBreak="0">
    <w:nsid w:val="00000019"/>
    <w:multiLevelType w:val="multilevel"/>
    <w:tmpl w:val="0992915C"/>
    <w:name w:val="WW8Num25"/>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4" w15:restartNumberingAfterBreak="0">
    <w:nsid w:val="0000001A"/>
    <w:multiLevelType w:val="multilevel"/>
    <w:tmpl w:val="0000001A"/>
    <w:name w:val="WW8Num2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5" w15:restartNumberingAfterBreak="0">
    <w:nsid w:val="0000001B"/>
    <w:multiLevelType w:val="multilevel"/>
    <w:tmpl w:val="0000001B"/>
    <w:name w:val="WW8Num2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6" w15:restartNumberingAfterBreak="0">
    <w:nsid w:val="0000001C"/>
    <w:multiLevelType w:val="multilevel"/>
    <w:tmpl w:val="0000001C"/>
    <w:name w:val="WW8Num28"/>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27" w15:restartNumberingAfterBreak="0">
    <w:nsid w:val="0000001D"/>
    <w:multiLevelType w:val="multilevel"/>
    <w:tmpl w:val="0000001D"/>
    <w:name w:val="WW8Num2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15:restartNumberingAfterBreak="0">
    <w:nsid w:val="0000001E"/>
    <w:multiLevelType w:val="multilevel"/>
    <w:tmpl w:val="0000001E"/>
    <w:name w:val="WW8Num3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9" w15:restartNumberingAfterBreak="0">
    <w:nsid w:val="0000001F"/>
    <w:multiLevelType w:val="multilevel"/>
    <w:tmpl w:val="0000001F"/>
    <w:name w:val="WW8Num3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0" w15:restartNumberingAfterBreak="0">
    <w:nsid w:val="00000020"/>
    <w:multiLevelType w:val="multilevel"/>
    <w:tmpl w:val="00000020"/>
    <w:name w:val="WW8Num3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1" w15:restartNumberingAfterBreak="0">
    <w:nsid w:val="00000021"/>
    <w:multiLevelType w:val="multilevel"/>
    <w:tmpl w:val="00000021"/>
    <w:name w:val="WW8Num3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2" w15:restartNumberingAfterBreak="0">
    <w:nsid w:val="00000022"/>
    <w:multiLevelType w:val="multilevel"/>
    <w:tmpl w:val="00000022"/>
    <w:name w:val="WW8Num3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3" w15:restartNumberingAfterBreak="0">
    <w:nsid w:val="00000023"/>
    <w:multiLevelType w:val="multilevel"/>
    <w:tmpl w:val="00000023"/>
    <w:name w:val="WW8Num3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4" w15:restartNumberingAfterBreak="0">
    <w:nsid w:val="00000024"/>
    <w:multiLevelType w:val="multilevel"/>
    <w:tmpl w:val="00000024"/>
    <w:name w:val="WW8Num3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5" w15:restartNumberingAfterBreak="0">
    <w:nsid w:val="00000025"/>
    <w:multiLevelType w:val="multilevel"/>
    <w:tmpl w:val="00000025"/>
    <w:name w:val="WW8Num3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6" w15:restartNumberingAfterBreak="0">
    <w:nsid w:val="00000026"/>
    <w:multiLevelType w:val="multilevel"/>
    <w:tmpl w:val="00000026"/>
    <w:name w:val="WW8Num3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15:restartNumberingAfterBreak="0">
    <w:nsid w:val="00000027"/>
    <w:multiLevelType w:val="multilevel"/>
    <w:tmpl w:val="00000027"/>
    <w:name w:val="WW8Num3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8" w15:restartNumberingAfterBreak="0">
    <w:nsid w:val="00000028"/>
    <w:multiLevelType w:val="multilevel"/>
    <w:tmpl w:val="00000028"/>
    <w:name w:val="WW8Num4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9" w15:restartNumberingAfterBreak="0">
    <w:nsid w:val="0033518B"/>
    <w:multiLevelType w:val="hybridMultilevel"/>
    <w:tmpl w:val="BA76E31A"/>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5E429BF"/>
    <w:multiLevelType w:val="hybridMultilevel"/>
    <w:tmpl w:val="6066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C3A3316"/>
    <w:multiLevelType w:val="hybridMultilevel"/>
    <w:tmpl w:val="39F02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CC8775A"/>
    <w:multiLevelType w:val="hybridMultilevel"/>
    <w:tmpl w:val="34CE1506"/>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CDA4BB1"/>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4" w15:restartNumberingAfterBreak="0">
    <w:nsid w:val="0F304DE0"/>
    <w:multiLevelType w:val="hybridMultilevel"/>
    <w:tmpl w:val="BF7A2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3C35C54"/>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6" w15:restartNumberingAfterBreak="0">
    <w:nsid w:val="17221972"/>
    <w:multiLevelType w:val="hybridMultilevel"/>
    <w:tmpl w:val="A7ECA43C"/>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5922C3"/>
    <w:multiLevelType w:val="multilevel"/>
    <w:tmpl w:val="A02424CE"/>
    <w:lvl w:ilvl="0">
      <w:start w:val="1"/>
      <w:numFmt w:val="bullet"/>
      <w:lvlText w:val=""/>
      <w:lvlJc w:val="left"/>
      <w:pPr>
        <w:tabs>
          <w:tab w:val="num" w:pos="720"/>
        </w:tabs>
        <w:ind w:left="720" w:hanging="360"/>
      </w:pPr>
      <w:rPr>
        <w:rFonts w:ascii="Wingdings" w:hAnsi="Wingdings" w:hint="default"/>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8" w15:restartNumberingAfterBreak="0">
    <w:nsid w:val="368C5055"/>
    <w:multiLevelType w:val="hybridMultilevel"/>
    <w:tmpl w:val="3C947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6970D10"/>
    <w:multiLevelType w:val="hybridMultilevel"/>
    <w:tmpl w:val="C2D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83E54B3"/>
    <w:multiLevelType w:val="multilevel"/>
    <w:tmpl w:val="0992915C"/>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1" w15:restartNumberingAfterBreak="0">
    <w:nsid w:val="3B4930C8"/>
    <w:multiLevelType w:val="hybridMultilevel"/>
    <w:tmpl w:val="0892254E"/>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7E69AC"/>
    <w:multiLevelType w:val="hybridMultilevel"/>
    <w:tmpl w:val="60622CD0"/>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ED4C8F"/>
    <w:multiLevelType w:val="hybridMultilevel"/>
    <w:tmpl w:val="B2363726"/>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F613DEB"/>
    <w:multiLevelType w:val="hybridMultilevel"/>
    <w:tmpl w:val="621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C90F99"/>
    <w:multiLevelType w:val="hybridMultilevel"/>
    <w:tmpl w:val="20F23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8B53A3"/>
    <w:multiLevelType w:val="hybridMultilevel"/>
    <w:tmpl w:val="B64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907480"/>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8" w15:restartNumberingAfterBreak="0">
    <w:nsid w:val="47D75722"/>
    <w:multiLevelType w:val="hybridMultilevel"/>
    <w:tmpl w:val="0512CEB4"/>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A05C85"/>
    <w:multiLevelType w:val="hybridMultilevel"/>
    <w:tmpl w:val="4776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F04A6B"/>
    <w:multiLevelType w:val="hybridMultilevel"/>
    <w:tmpl w:val="6A54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A1570E"/>
    <w:multiLevelType w:val="hybridMultilevel"/>
    <w:tmpl w:val="667E53CE"/>
    <w:lvl w:ilvl="0" w:tplc="04090001">
      <w:start w:val="1"/>
      <w:numFmt w:val="bullet"/>
      <w:lvlText w:val=""/>
      <w:lvlJc w:val="left"/>
      <w:pPr>
        <w:ind w:left="720" w:hanging="360"/>
      </w:pPr>
      <w:rPr>
        <w:rFonts w:ascii="Symbol" w:hAnsi="Symbol" w:hint="default"/>
      </w:rPr>
    </w:lvl>
    <w:lvl w:ilvl="1" w:tplc="D38C4F96">
      <w:start w:val="4"/>
      <w:numFmt w:val="bullet"/>
      <w:lvlText w:val="•"/>
      <w:lvlJc w:val="left"/>
      <w:pPr>
        <w:ind w:left="1440" w:hanging="360"/>
      </w:pPr>
      <w:rPr>
        <w:rFonts w:ascii="Verdana" w:eastAsia="SimSun"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5F6BF7"/>
    <w:multiLevelType w:val="hybridMultilevel"/>
    <w:tmpl w:val="1D966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DA06741"/>
    <w:multiLevelType w:val="hybridMultilevel"/>
    <w:tmpl w:val="C78E2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0732F2"/>
    <w:multiLevelType w:val="hybridMultilevel"/>
    <w:tmpl w:val="6C9AEEC0"/>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5" w15:restartNumberingAfterBreak="0">
    <w:nsid w:val="753C5DF4"/>
    <w:multiLevelType w:val="hybridMultilevel"/>
    <w:tmpl w:val="5D562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EF5EF3"/>
    <w:multiLevelType w:val="hybridMultilevel"/>
    <w:tmpl w:val="E91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8727EB7"/>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8" w15:restartNumberingAfterBreak="0">
    <w:nsid w:val="796970D5"/>
    <w:multiLevelType w:val="hybridMultilevel"/>
    <w:tmpl w:val="3A34549C"/>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B413F01"/>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0" w15:restartNumberingAfterBreak="0">
    <w:nsid w:val="7CCB413E"/>
    <w:multiLevelType w:val="hybridMultilevel"/>
    <w:tmpl w:val="3C8E8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8E7B62"/>
    <w:multiLevelType w:val="hybridMultilevel"/>
    <w:tmpl w:val="43EAB7B4"/>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DE92114"/>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num w:numId="1">
    <w:abstractNumId w:val="0"/>
  </w:num>
  <w:num w:numId="2">
    <w:abstractNumId w:val="1"/>
  </w:num>
  <w:num w:numId="3">
    <w:abstractNumId w:val="2"/>
  </w:num>
  <w:num w:numId="4">
    <w:abstractNumId w:val="19"/>
  </w:num>
  <w:num w:numId="5">
    <w:abstractNumId w:val="20"/>
  </w:num>
  <w:num w:numId="6">
    <w:abstractNumId w:val="21"/>
  </w:num>
  <w:num w:numId="7">
    <w:abstractNumId w:val="22"/>
  </w:num>
  <w:num w:numId="8">
    <w:abstractNumId w:val="41"/>
  </w:num>
  <w:num w:numId="9">
    <w:abstractNumId w:val="61"/>
  </w:num>
  <w:num w:numId="10">
    <w:abstractNumId w:val="48"/>
  </w:num>
  <w:num w:numId="11">
    <w:abstractNumId w:val="70"/>
  </w:num>
  <w:num w:numId="12">
    <w:abstractNumId w:val="63"/>
  </w:num>
  <w:num w:numId="13">
    <w:abstractNumId w:val="60"/>
  </w:num>
  <w:num w:numId="14">
    <w:abstractNumId w:val="50"/>
  </w:num>
  <w:num w:numId="15">
    <w:abstractNumId w:val="67"/>
  </w:num>
  <w:num w:numId="16">
    <w:abstractNumId w:val="72"/>
  </w:num>
  <w:num w:numId="17">
    <w:abstractNumId w:val="57"/>
  </w:num>
  <w:num w:numId="18">
    <w:abstractNumId w:val="43"/>
  </w:num>
  <w:num w:numId="19">
    <w:abstractNumId w:val="45"/>
  </w:num>
  <w:num w:numId="20">
    <w:abstractNumId w:val="44"/>
  </w:num>
  <w:num w:numId="21">
    <w:abstractNumId w:val="56"/>
  </w:num>
  <w:num w:numId="22">
    <w:abstractNumId w:val="66"/>
  </w:num>
  <w:num w:numId="23">
    <w:abstractNumId w:val="54"/>
  </w:num>
  <w:num w:numId="24">
    <w:abstractNumId w:val="47"/>
  </w:num>
  <w:num w:numId="25">
    <w:abstractNumId w:val="59"/>
  </w:num>
  <w:num w:numId="26">
    <w:abstractNumId w:val="62"/>
  </w:num>
  <w:num w:numId="27">
    <w:abstractNumId w:val="65"/>
  </w:num>
  <w:num w:numId="28">
    <w:abstractNumId w:val="55"/>
  </w:num>
  <w:num w:numId="29">
    <w:abstractNumId w:val="40"/>
  </w:num>
  <w:num w:numId="30">
    <w:abstractNumId w:val="51"/>
  </w:num>
  <w:num w:numId="31">
    <w:abstractNumId w:val="58"/>
  </w:num>
  <w:num w:numId="32">
    <w:abstractNumId w:val="52"/>
  </w:num>
  <w:num w:numId="33">
    <w:abstractNumId w:val="53"/>
  </w:num>
  <w:num w:numId="34">
    <w:abstractNumId w:val="39"/>
  </w:num>
  <w:num w:numId="35">
    <w:abstractNumId w:val="42"/>
  </w:num>
  <w:num w:numId="36">
    <w:abstractNumId w:val="68"/>
  </w:num>
  <w:num w:numId="37">
    <w:abstractNumId w:val="71"/>
  </w:num>
  <w:num w:numId="38">
    <w:abstractNumId w:val="46"/>
  </w:num>
  <w:num w:numId="39">
    <w:abstractNumId w:val="69"/>
  </w:num>
  <w:num w:numId="40">
    <w:abstractNumId w:val="64"/>
  </w:num>
  <w:num w:numId="41">
    <w:abstractNumId w:val="4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hideSpellingErrors/>
  <w:hideGrammaticalErrors/>
  <w:proofState w:spelling="clean" w:grammar="clean"/>
  <w:defaultTabStop w:val="4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fill="f" fillcolor="white" stroke="f">
      <v:fill color="white" on="f"/>
      <v:stroke on="f"/>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MTS0MDUzNbKwMDFT0lEKTi0uzszPAykwNKgFAB7NQUktAAAA"/>
  </w:docVars>
  <w:rsids>
    <w:rsidRoot w:val="00444373"/>
    <w:rsid w:val="000025C1"/>
    <w:rsid w:val="00002DA9"/>
    <w:rsid w:val="00006F92"/>
    <w:rsid w:val="00010067"/>
    <w:rsid w:val="000118A6"/>
    <w:rsid w:val="000131F6"/>
    <w:rsid w:val="000154DC"/>
    <w:rsid w:val="000174D8"/>
    <w:rsid w:val="0002115C"/>
    <w:rsid w:val="0002165E"/>
    <w:rsid w:val="000239D2"/>
    <w:rsid w:val="00027F12"/>
    <w:rsid w:val="00031304"/>
    <w:rsid w:val="0003143A"/>
    <w:rsid w:val="0003229E"/>
    <w:rsid w:val="00033F19"/>
    <w:rsid w:val="000447A4"/>
    <w:rsid w:val="000447F1"/>
    <w:rsid w:val="00046C86"/>
    <w:rsid w:val="00051EDE"/>
    <w:rsid w:val="00052806"/>
    <w:rsid w:val="0005552C"/>
    <w:rsid w:val="000565CD"/>
    <w:rsid w:val="0006023F"/>
    <w:rsid w:val="00061E41"/>
    <w:rsid w:val="0006247F"/>
    <w:rsid w:val="00062703"/>
    <w:rsid w:val="00072D0B"/>
    <w:rsid w:val="000900C4"/>
    <w:rsid w:val="00091E7C"/>
    <w:rsid w:val="00092688"/>
    <w:rsid w:val="0009279B"/>
    <w:rsid w:val="00092C1D"/>
    <w:rsid w:val="00095C3A"/>
    <w:rsid w:val="00097DA7"/>
    <w:rsid w:val="000A1523"/>
    <w:rsid w:val="000A425B"/>
    <w:rsid w:val="000A4404"/>
    <w:rsid w:val="000A690B"/>
    <w:rsid w:val="000B27D7"/>
    <w:rsid w:val="000B47AE"/>
    <w:rsid w:val="000B4B71"/>
    <w:rsid w:val="000B6372"/>
    <w:rsid w:val="000C3711"/>
    <w:rsid w:val="000C737B"/>
    <w:rsid w:val="000D6A91"/>
    <w:rsid w:val="000D6D75"/>
    <w:rsid w:val="000E05B7"/>
    <w:rsid w:val="000E41C2"/>
    <w:rsid w:val="000E4489"/>
    <w:rsid w:val="000E4533"/>
    <w:rsid w:val="000E4DB2"/>
    <w:rsid w:val="000E6CA9"/>
    <w:rsid w:val="000F013A"/>
    <w:rsid w:val="000F0A8C"/>
    <w:rsid w:val="000F17AA"/>
    <w:rsid w:val="00102233"/>
    <w:rsid w:val="0010390B"/>
    <w:rsid w:val="00111763"/>
    <w:rsid w:val="00112021"/>
    <w:rsid w:val="00112B47"/>
    <w:rsid w:val="00115EB0"/>
    <w:rsid w:val="00117267"/>
    <w:rsid w:val="001179E7"/>
    <w:rsid w:val="001179FB"/>
    <w:rsid w:val="00120217"/>
    <w:rsid w:val="00122599"/>
    <w:rsid w:val="00124D20"/>
    <w:rsid w:val="00125184"/>
    <w:rsid w:val="0012706D"/>
    <w:rsid w:val="0013230B"/>
    <w:rsid w:val="001359ED"/>
    <w:rsid w:val="00135E8B"/>
    <w:rsid w:val="00136452"/>
    <w:rsid w:val="0013758A"/>
    <w:rsid w:val="00146625"/>
    <w:rsid w:val="001470BA"/>
    <w:rsid w:val="001529D0"/>
    <w:rsid w:val="00153469"/>
    <w:rsid w:val="001604CA"/>
    <w:rsid w:val="00161C72"/>
    <w:rsid w:val="0016228B"/>
    <w:rsid w:val="00163346"/>
    <w:rsid w:val="0016466F"/>
    <w:rsid w:val="00164E99"/>
    <w:rsid w:val="00167DF6"/>
    <w:rsid w:val="001739AD"/>
    <w:rsid w:val="00174EA8"/>
    <w:rsid w:val="00176D77"/>
    <w:rsid w:val="00177527"/>
    <w:rsid w:val="00181AF7"/>
    <w:rsid w:val="00182BA7"/>
    <w:rsid w:val="00184B4C"/>
    <w:rsid w:val="00185807"/>
    <w:rsid w:val="00185DD8"/>
    <w:rsid w:val="001930A6"/>
    <w:rsid w:val="0019521F"/>
    <w:rsid w:val="001A01DC"/>
    <w:rsid w:val="001A0A4D"/>
    <w:rsid w:val="001A1AD7"/>
    <w:rsid w:val="001A475B"/>
    <w:rsid w:val="001A4B3A"/>
    <w:rsid w:val="001B36B5"/>
    <w:rsid w:val="001B469E"/>
    <w:rsid w:val="001B780C"/>
    <w:rsid w:val="001C03B5"/>
    <w:rsid w:val="001C0A34"/>
    <w:rsid w:val="001C2223"/>
    <w:rsid w:val="001C362C"/>
    <w:rsid w:val="001C7160"/>
    <w:rsid w:val="001D0137"/>
    <w:rsid w:val="001D19FB"/>
    <w:rsid w:val="001D20BF"/>
    <w:rsid w:val="001D3736"/>
    <w:rsid w:val="001D545D"/>
    <w:rsid w:val="001D77E5"/>
    <w:rsid w:val="001E322B"/>
    <w:rsid w:val="001F0752"/>
    <w:rsid w:val="001F1358"/>
    <w:rsid w:val="001F3486"/>
    <w:rsid w:val="001F6008"/>
    <w:rsid w:val="001F74D1"/>
    <w:rsid w:val="001F7EA0"/>
    <w:rsid w:val="00200BC2"/>
    <w:rsid w:val="00200D4C"/>
    <w:rsid w:val="0020280F"/>
    <w:rsid w:val="00203417"/>
    <w:rsid w:val="00204E7C"/>
    <w:rsid w:val="00206122"/>
    <w:rsid w:val="0020641A"/>
    <w:rsid w:val="002068E7"/>
    <w:rsid w:val="00206EC0"/>
    <w:rsid w:val="002107A0"/>
    <w:rsid w:val="00210A2F"/>
    <w:rsid w:val="002110BA"/>
    <w:rsid w:val="0022706C"/>
    <w:rsid w:val="0023126D"/>
    <w:rsid w:val="00234133"/>
    <w:rsid w:val="002359B8"/>
    <w:rsid w:val="00241665"/>
    <w:rsid w:val="00243DB4"/>
    <w:rsid w:val="0024450B"/>
    <w:rsid w:val="00247689"/>
    <w:rsid w:val="002516B9"/>
    <w:rsid w:val="00253472"/>
    <w:rsid w:val="00255DB4"/>
    <w:rsid w:val="0026580A"/>
    <w:rsid w:val="00273834"/>
    <w:rsid w:val="002766D1"/>
    <w:rsid w:val="0028115F"/>
    <w:rsid w:val="00281DA2"/>
    <w:rsid w:val="002852DD"/>
    <w:rsid w:val="00292F61"/>
    <w:rsid w:val="00293767"/>
    <w:rsid w:val="00294D40"/>
    <w:rsid w:val="00297751"/>
    <w:rsid w:val="002A0C91"/>
    <w:rsid w:val="002A39DF"/>
    <w:rsid w:val="002A3ACF"/>
    <w:rsid w:val="002A6633"/>
    <w:rsid w:val="002A67D7"/>
    <w:rsid w:val="002B2760"/>
    <w:rsid w:val="002B3E8F"/>
    <w:rsid w:val="002B47DF"/>
    <w:rsid w:val="002B5869"/>
    <w:rsid w:val="002B60DD"/>
    <w:rsid w:val="002B61B0"/>
    <w:rsid w:val="002B6CB0"/>
    <w:rsid w:val="002C029C"/>
    <w:rsid w:val="002C794F"/>
    <w:rsid w:val="002D22E2"/>
    <w:rsid w:val="002D364E"/>
    <w:rsid w:val="002E132C"/>
    <w:rsid w:val="002E24F7"/>
    <w:rsid w:val="002E624F"/>
    <w:rsid w:val="002E6B21"/>
    <w:rsid w:val="002F0C7F"/>
    <w:rsid w:val="002F133D"/>
    <w:rsid w:val="002F192E"/>
    <w:rsid w:val="002F7DAB"/>
    <w:rsid w:val="00301A67"/>
    <w:rsid w:val="00301C7F"/>
    <w:rsid w:val="00303001"/>
    <w:rsid w:val="00303874"/>
    <w:rsid w:val="00307817"/>
    <w:rsid w:val="00310FC1"/>
    <w:rsid w:val="003161F7"/>
    <w:rsid w:val="003225CB"/>
    <w:rsid w:val="00324984"/>
    <w:rsid w:val="00330C7F"/>
    <w:rsid w:val="003319D0"/>
    <w:rsid w:val="003444BC"/>
    <w:rsid w:val="0034585C"/>
    <w:rsid w:val="00345C27"/>
    <w:rsid w:val="00345D3D"/>
    <w:rsid w:val="00347042"/>
    <w:rsid w:val="00351A4F"/>
    <w:rsid w:val="00352BD6"/>
    <w:rsid w:val="00357F09"/>
    <w:rsid w:val="0036035A"/>
    <w:rsid w:val="003615C7"/>
    <w:rsid w:val="00365F68"/>
    <w:rsid w:val="003666BA"/>
    <w:rsid w:val="00371EA1"/>
    <w:rsid w:val="003738A6"/>
    <w:rsid w:val="00373D13"/>
    <w:rsid w:val="00373EE4"/>
    <w:rsid w:val="003761ED"/>
    <w:rsid w:val="00376420"/>
    <w:rsid w:val="00377CC4"/>
    <w:rsid w:val="0038029C"/>
    <w:rsid w:val="0038305E"/>
    <w:rsid w:val="00391F80"/>
    <w:rsid w:val="00392145"/>
    <w:rsid w:val="00393F01"/>
    <w:rsid w:val="00395744"/>
    <w:rsid w:val="00395A25"/>
    <w:rsid w:val="00397C1E"/>
    <w:rsid w:val="003A50BC"/>
    <w:rsid w:val="003B05BC"/>
    <w:rsid w:val="003B2DD9"/>
    <w:rsid w:val="003B3560"/>
    <w:rsid w:val="003B493F"/>
    <w:rsid w:val="003B5B31"/>
    <w:rsid w:val="003B7C7D"/>
    <w:rsid w:val="003C2034"/>
    <w:rsid w:val="003C3B3E"/>
    <w:rsid w:val="003C58ED"/>
    <w:rsid w:val="003C6635"/>
    <w:rsid w:val="003D26F8"/>
    <w:rsid w:val="003D5177"/>
    <w:rsid w:val="003D780A"/>
    <w:rsid w:val="003E141E"/>
    <w:rsid w:val="003E2885"/>
    <w:rsid w:val="003F4B04"/>
    <w:rsid w:val="003F5D41"/>
    <w:rsid w:val="003F5FB1"/>
    <w:rsid w:val="003F6339"/>
    <w:rsid w:val="003F7225"/>
    <w:rsid w:val="00400A55"/>
    <w:rsid w:val="00403BF8"/>
    <w:rsid w:val="0041086A"/>
    <w:rsid w:val="00411E8D"/>
    <w:rsid w:val="00412E70"/>
    <w:rsid w:val="00413B20"/>
    <w:rsid w:val="0041400D"/>
    <w:rsid w:val="00417FF2"/>
    <w:rsid w:val="00420EEC"/>
    <w:rsid w:val="00420F99"/>
    <w:rsid w:val="00420FBB"/>
    <w:rsid w:val="004227FB"/>
    <w:rsid w:val="004252DE"/>
    <w:rsid w:val="004265F0"/>
    <w:rsid w:val="0043179B"/>
    <w:rsid w:val="004337DA"/>
    <w:rsid w:val="004365D1"/>
    <w:rsid w:val="004379AF"/>
    <w:rsid w:val="00441961"/>
    <w:rsid w:val="00444373"/>
    <w:rsid w:val="004449C8"/>
    <w:rsid w:val="00446D06"/>
    <w:rsid w:val="00447603"/>
    <w:rsid w:val="0045245D"/>
    <w:rsid w:val="00455F6C"/>
    <w:rsid w:val="00461363"/>
    <w:rsid w:val="004670FF"/>
    <w:rsid w:val="00467207"/>
    <w:rsid w:val="00467542"/>
    <w:rsid w:val="004748B8"/>
    <w:rsid w:val="00481474"/>
    <w:rsid w:val="00483EA9"/>
    <w:rsid w:val="00485330"/>
    <w:rsid w:val="00487660"/>
    <w:rsid w:val="004878D4"/>
    <w:rsid w:val="00490C5C"/>
    <w:rsid w:val="004922B6"/>
    <w:rsid w:val="00495D73"/>
    <w:rsid w:val="004A3A42"/>
    <w:rsid w:val="004A631B"/>
    <w:rsid w:val="004A6D8B"/>
    <w:rsid w:val="004B0483"/>
    <w:rsid w:val="004B0C1E"/>
    <w:rsid w:val="004B52FA"/>
    <w:rsid w:val="004B55F9"/>
    <w:rsid w:val="004B6233"/>
    <w:rsid w:val="004C0B06"/>
    <w:rsid w:val="004C16A8"/>
    <w:rsid w:val="004D0A79"/>
    <w:rsid w:val="004D1A5A"/>
    <w:rsid w:val="004D1BFE"/>
    <w:rsid w:val="004D49D1"/>
    <w:rsid w:val="004D6233"/>
    <w:rsid w:val="004D657C"/>
    <w:rsid w:val="004E241F"/>
    <w:rsid w:val="004E2EAF"/>
    <w:rsid w:val="004E372D"/>
    <w:rsid w:val="004E715A"/>
    <w:rsid w:val="004F0F3F"/>
    <w:rsid w:val="004F189A"/>
    <w:rsid w:val="004F2C8F"/>
    <w:rsid w:val="004F314F"/>
    <w:rsid w:val="004F36AF"/>
    <w:rsid w:val="004F3CB3"/>
    <w:rsid w:val="004F4039"/>
    <w:rsid w:val="004F6701"/>
    <w:rsid w:val="004F702A"/>
    <w:rsid w:val="0050463A"/>
    <w:rsid w:val="0050693B"/>
    <w:rsid w:val="00520419"/>
    <w:rsid w:val="0052516A"/>
    <w:rsid w:val="0053089F"/>
    <w:rsid w:val="00531EA1"/>
    <w:rsid w:val="0053324A"/>
    <w:rsid w:val="00533DCA"/>
    <w:rsid w:val="005342F1"/>
    <w:rsid w:val="00535C9C"/>
    <w:rsid w:val="00540A73"/>
    <w:rsid w:val="0054791F"/>
    <w:rsid w:val="0055322C"/>
    <w:rsid w:val="005542D0"/>
    <w:rsid w:val="00560720"/>
    <w:rsid w:val="00562944"/>
    <w:rsid w:val="00563B5C"/>
    <w:rsid w:val="00563BA0"/>
    <w:rsid w:val="00567226"/>
    <w:rsid w:val="00580B67"/>
    <w:rsid w:val="005822DC"/>
    <w:rsid w:val="00586EB4"/>
    <w:rsid w:val="00591F3B"/>
    <w:rsid w:val="005928F6"/>
    <w:rsid w:val="00593B62"/>
    <w:rsid w:val="005959F2"/>
    <w:rsid w:val="00596144"/>
    <w:rsid w:val="00597EF8"/>
    <w:rsid w:val="005A00C5"/>
    <w:rsid w:val="005A0A6F"/>
    <w:rsid w:val="005B30E0"/>
    <w:rsid w:val="005B42BB"/>
    <w:rsid w:val="005C2594"/>
    <w:rsid w:val="005C3C26"/>
    <w:rsid w:val="005D0F96"/>
    <w:rsid w:val="005D2AB1"/>
    <w:rsid w:val="005D6C5C"/>
    <w:rsid w:val="005D71BA"/>
    <w:rsid w:val="005E0156"/>
    <w:rsid w:val="005E2AB4"/>
    <w:rsid w:val="005E3A8D"/>
    <w:rsid w:val="005E5030"/>
    <w:rsid w:val="005E51B8"/>
    <w:rsid w:val="005E579F"/>
    <w:rsid w:val="005E58CF"/>
    <w:rsid w:val="005E65EE"/>
    <w:rsid w:val="005E7290"/>
    <w:rsid w:val="005E79BE"/>
    <w:rsid w:val="005F16A9"/>
    <w:rsid w:val="005F3D62"/>
    <w:rsid w:val="00600775"/>
    <w:rsid w:val="006058FB"/>
    <w:rsid w:val="00606AE0"/>
    <w:rsid w:val="006070C3"/>
    <w:rsid w:val="00607DF9"/>
    <w:rsid w:val="0061002E"/>
    <w:rsid w:val="006121C1"/>
    <w:rsid w:val="00614A4D"/>
    <w:rsid w:val="0061556F"/>
    <w:rsid w:val="00616797"/>
    <w:rsid w:val="00617107"/>
    <w:rsid w:val="00621749"/>
    <w:rsid w:val="006234F8"/>
    <w:rsid w:val="00625518"/>
    <w:rsid w:val="006256C0"/>
    <w:rsid w:val="00634AA9"/>
    <w:rsid w:val="00637383"/>
    <w:rsid w:val="00640810"/>
    <w:rsid w:val="00647BF3"/>
    <w:rsid w:val="00653A49"/>
    <w:rsid w:val="00653BF1"/>
    <w:rsid w:val="00653DA6"/>
    <w:rsid w:val="00656FB2"/>
    <w:rsid w:val="00656FC7"/>
    <w:rsid w:val="006608AA"/>
    <w:rsid w:val="00660BA9"/>
    <w:rsid w:val="006636CA"/>
    <w:rsid w:val="006717DB"/>
    <w:rsid w:val="006725BD"/>
    <w:rsid w:val="0067304C"/>
    <w:rsid w:val="00673726"/>
    <w:rsid w:val="006753F1"/>
    <w:rsid w:val="00682C06"/>
    <w:rsid w:val="00686FD0"/>
    <w:rsid w:val="00690E95"/>
    <w:rsid w:val="006973C9"/>
    <w:rsid w:val="006A0EA8"/>
    <w:rsid w:val="006A6FA3"/>
    <w:rsid w:val="006B0BE4"/>
    <w:rsid w:val="006B1397"/>
    <w:rsid w:val="006B13F0"/>
    <w:rsid w:val="006B4441"/>
    <w:rsid w:val="006B5D5A"/>
    <w:rsid w:val="006C4519"/>
    <w:rsid w:val="006C78B0"/>
    <w:rsid w:val="006D0CC5"/>
    <w:rsid w:val="006D6C69"/>
    <w:rsid w:val="006E0EF2"/>
    <w:rsid w:val="006E24F8"/>
    <w:rsid w:val="006E4A97"/>
    <w:rsid w:val="006E533C"/>
    <w:rsid w:val="006E7B03"/>
    <w:rsid w:val="006F115D"/>
    <w:rsid w:val="006F2C63"/>
    <w:rsid w:val="006F39EA"/>
    <w:rsid w:val="006F4478"/>
    <w:rsid w:val="006F52C3"/>
    <w:rsid w:val="00701AEC"/>
    <w:rsid w:val="00702518"/>
    <w:rsid w:val="00702E25"/>
    <w:rsid w:val="00703B3E"/>
    <w:rsid w:val="00704ED9"/>
    <w:rsid w:val="007069AA"/>
    <w:rsid w:val="0070727C"/>
    <w:rsid w:val="00707785"/>
    <w:rsid w:val="00710470"/>
    <w:rsid w:val="00710701"/>
    <w:rsid w:val="00712326"/>
    <w:rsid w:val="007152F2"/>
    <w:rsid w:val="00720E9F"/>
    <w:rsid w:val="00721829"/>
    <w:rsid w:val="00721F25"/>
    <w:rsid w:val="00722568"/>
    <w:rsid w:val="007255D4"/>
    <w:rsid w:val="00730686"/>
    <w:rsid w:val="00732F47"/>
    <w:rsid w:val="007368A2"/>
    <w:rsid w:val="007412CB"/>
    <w:rsid w:val="0074245F"/>
    <w:rsid w:val="00747A62"/>
    <w:rsid w:val="00753B04"/>
    <w:rsid w:val="0075773D"/>
    <w:rsid w:val="007623C9"/>
    <w:rsid w:val="00766793"/>
    <w:rsid w:val="0076691D"/>
    <w:rsid w:val="00766DB0"/>
    <w:rsid w:val="00774837"/>
    <w:rsid w:val="00774BD6"/>
    <w:rsid w:val="007756CD"/>
    <w:rsid w:val="00776811"/>
    <w:rsid w:val="00777E34"/>
    <w:rsid w:val="00781476"/>
    <w:rsid w:val="00781946"/>
    <w:rsid w:val="00781F59"/>
    <w:rsid w:val="00783161"/>
    <w:rsid w:val="00786D9A"/>
    <w:rsid w:val="0079586E"/>
    <w:rsid w:val="007B1D9D"/>
    <w:rsid w:val="007B2209"/>
    <w:rsid w:val="007B3075"/>
    <w:rsid w:val="007B3535"/>
    <w:rsid w:val="007B58D1"/>
    <w:rsid w:val="007B5912"/>
    <w:rsid w:val="007B6E07"/>
    <w:rsid w:val="007B72D3"/>
    <w:rsid w:val="007B76AE"/>
    <w:rsid w:val="007C0E3F"/>
    <w:rsid w:val="007C1CA6"/>
    <w:rsid w:val="007C257F"/>
    <w:rsid w:val="007C2F3C"/>
    <w:rsid w:val="007C2FF0"/>
    <w:rsid w:val="007D0307"/>
    <w:rsid w:val="007D30AE"/>
    <w:rsid w:val="007D56C4"/>
    <w:rsid w:val="007D6751"/>
    <w:rsid w:val="007D6D29"/>
    <w:rsid w:val="007E059C"/>
    <w:rsid w:val="007E0E26"/>
    <w:rsid w:val="007E3008"/>
    <w:rsid w:val="007E55C4"/>
    <w:rsid w:val="007E5D95"/>
    <w:rsid w:val="007E6EA1"/>
    <w:rsid w:val="007E7632"/>
    <w:rsid w:val="007E7E69"/>
    <w:rsid w:val="007F13C3"/>
    <w:rsid w:val="007F4DFC"/>
    <w:rsid w:val="007F71DE"/>
    <w:rsid w:val="007F7EB8"/>
    <w:rsid w:val="00800351"/>
    <w:rsid w:val="0080161E"/>
    <w:rsid w:val="00802E32"/>
    <w:rsid w:val="0080592F"/>
    <w:rsid w:val="0081264B"/>
    <w:rsid w:val="0081312C"/>
    <w:rsid w:val="008143DA"/>
    <w:rsid w:val="00814EFA"/>
    <w:rsid w:val="00821898"/>
    <w:rsid w:val="0082581B"/>
    <w:rsid w:val="00826192"/>
    <w:rsid w:val="00827498"/>
    <w:rsid w:val="00830648"/>
    <w:rsid w:val="0083357D"/>
    <w:rsid w:val="008350B6"/>
    <w:rsid w:val="008354A2"/>
    <w:rsid w:val="00836692"/>
    <w:rsid w:val="0083725C"/>
    <w:rsid w:val="008415DF"/>
    <w:rsid w:val="00844F1B"/>
    <w:rsid w:val="00845F5F"/>
    <w:rsid w:val="0084708C"/>
    <w:rsid w:val="008516CC"/>
    <w:rsid w:val="00853103"/>
    <w:rsid w:val="008564E1"/>
    <w:rsid w:val="00860BFA"/>
    <w:rsid w:val="00865A6E"/>
    <w:rsid w:val="00872B47"/>
    <w:rsid w:val="008745FE"/>
    <w:rsid w:val="00876AC3"/>
    <w:rsid w:val="00881B6F"/>
    <w:rsid w:val="00882C58"/>
    <w:rsid w:val="008851AA"/>
    <w:rsid w:val="008854B9"/>
    <w:rsid w:val="00890AB5"/>
    <w:rsid w:val="00892CDE"/>
    <w:rsid w:val="008936A0"/>
    <w:rsid w:val="008968A1"/>
    <w:rsid w:val="008A22B5"/>
    <w:rsid w:val="008A50E0"/>
    <w:rsid w:val="008A5568"/>
    <w:rsid w:val="008A704C"/>
    <w:rsid w:val="008B35C3"/>
    <w:rsid w:val="008C73BB"/>
    <w:rsid w:val="008C784F"/>
    <w:rsid w:val="008D2DAB"/>
    <w:rsid w:val="008D3885"/>
    <w:rsid w:val="008E236A"/>
    <w:rsid w:val="008E72C6"/>
    <w:rsid w:val="008F3AD6"/>
    <w:rsid w:val="008F7948"/>
    <w:rsid w:val="00902747"/>
    <w:rsid w:val="00903A91"/>
    <w:rsid w:val="009042B8"/>
    <w:rsid w:val="00906018"/>
    <w:rsid w:val="009103A2"/>
    <w:rsid w:val="00912455"/>
    <w:rsid w:val="00912904"/>
    <w:rsid w:val="009132BB"/>
    <w:rsid w:val="00915410"/>
    <w:rsid w:val="00921187"/>
    <w:rsid w:val="009220E0"/>
    <w:rsid w:val="00924E1B"/>
    <w:rsid w:val="00925255"/>
    <w:rsid w:val="00927D25"/>
    <w:rsid w:val="0093500C"/>
    <w:rsid w:val="00935D94"/>
    <w:rsid w:val="00945B3A"/>
    <w:rsid w:val="00950550"/>
    <w:rsid w:val="0095227E"/>
    <w:rsid w:val="00953741"/>
    <w:rsid w:val="00956CFB"/>
    <w:rsid w:val="00964265"/>
    <w:rsid w:val="00964C60"/>
    <w:rsid w:val="0096603E"/>
    <w:rsid w:val="00966634"/>
    <w:rsid w:val="00970978"/>
    <w:rsid w:val="009754D5"/>
    <w:rsid w:val="00981D04"/>
    <w:rsid w:val="00982549"/>
    <w:rsid w:val="00986622"/>
    <w:rsid w:val="00986E3B"/>
    <w:rsid w:val="00987968"/>
    <w:rsid w:val="00992F8B"/>
    <w:rsid w:val="00997663"/>
    <w:rsid w:val="009A16F5"/>
    <w:rsid w:val="009A6082"/>
    <w:rsid w:val="009A641C"/>
    <w:rsid w:val="009B0AAB"/>
    <w:rsid w:val="009B0B1C"/>
    <w:rsid w:val="009B16D3"/>
    <w:rsid w:val="009B47DD"/>
    <w:rsid w:val="009B5CCF"/>
    <w:rsid w:val="009B6637"/>
    <w:rsid w:val="009C192A"/>
    <w:rsid w:val="009C20AB"/>
    <w:rsid w:val="009C2C42"/>
    <w:rsid w:val="009C3921"/>
    <w:rsid w:val="009C415D"/>
    <w:rsid w:val="009C6A86"/>
    <w:rsid w:val="009D3962"/>
    <w:rsid w:val="009D7A2C"/>
    <w:rsid w:val="009E0D39"/>
    <w:rsid w:val="009E2296"/>
    <w:rsid w:val="009E2751"/>
    <w:rsid w:val="009E2D0E"/>
    <w:rsid w:val="009E3ECB"/>
    <w:rsid w:val="009E463F"/>
    <w:rsid w:val="009E52A0"/>
    <w:rsid w:val="009E530A"/>
    <w:rsid w:val="009E5DA4"/>
    <w:rsid w:val="009E5FDC"/>
    <w:rsid w:val="009E7D84"/>
    <w:rsid w:val="009F0872"/>
    <w:rsid w:val="009F10DE"/>
    <w:rsid w:val="009F1B18"/>
    <w:rsid w:val="009F1EF1"/>
    <w:rsid w:val="009F228B"/>
    <w:rsid w:val="009F3DB6"/>
    <w:rsid w:val="009F6F53"/>
    <w:rsid w:val="00A00F31"/>
    <w:rsid w:val="00A02894"/>
    <w:rsid w:val="00A11FF3"/>
    <w:rsid w:val="00A1231E"/>
    <w:rsid w:val="00A126AF"/>
    <w:rsid w:val="00A2404E"/>
    <w:rsid w:val="00A265FB"/>
    <w:rsid w:val="00A26A8F"/>
    <w:rsid w:val="00A3215F"/>
    <w:rsid w:val="00A330A7"/>
    <w:rsid w:val="00A3452D"/>
    <w:rsid w:val="00A41AFB"/>
    <w:rsid w:val="00A429B6"/>
    <w:rsid w:val="00A55D54"/>
    <w:rsid w:val="00A57C93"/>
    <w:rsid w:val="00A62221"/>
    <w:rsid w:val="00A623CB"/>
    <w:rsid w:val="00A646FC"/>
    <w:rsid w:val="00A6788D"/>
    <w:rsid w:val="00A70BEB"/>
    <w:rsid w:val="00A754C0"/>
    <w:rsid w:val="00A75541"/>
    <w:rsid w:val="00A8008C"/>
    <w:rsid w:val="00A80F74"/>
    <w:rsid w:val="00A91E3E"/>
    <w:rsid w:val="00A95884"/>
    <w:rsid w:val="00AA34FA"/>
    <w:rsid w:val="00AA61FB"/>
    <w:rsid w:val="00AA6FC5"/>
    <w:rsid w:val="00AB03D9"/>
    <w:rsid w:val="00AB1DBD"/>
    <w:rsid w:val="00AB2865"/>
    <w:rsid w:val="00AB317B"/>
    <w:rsid w:val="00AB328A"/>
    <w:rsid w:val="00AB5464"/>
    <w:rsid w:val="00AB6357"/>
    <w:rsid w:val="00AC056B"/>
    <w:rsid w:val="00AC326B"/>
    <w:rsid w:val="00AC64E0"/>
    <w:rsid w:val="00AE46F8"/>
    <w:rsid w:val="00AE51F8"/>
    <w:rsid w:val="00AE7125"/>
    <w:rsid w:val="00AE71C7"/>
    <w:rsid w:val="00AF4AE1"/>
    <w:rsid w:val="00AF4D4B"/>
    <w:rsid w:val="00AF701C"/>
    <w:rsid w:val="00B0076D"/>
    <w:rsid w:val="00B02A22"/>
    <w:rsid w:val="00B04C45"/>
    <w:rsid w:val="00B0642C"/>
    <w:rsid w:val="00B15538"/>
    <w:rsid w:val="00B16B2A"/>
    <w:rsid w:val="00B16CE4"/>
    <w:rsid w:val="00B17776"/>
    <w:rsid w:val="00B20EC4"/>
    <w:rsid w:val="00B210F5"/>
    <w:rsid w:val="00B21A80"/>
    <w:rsid w:val="00B21F79"/>
    <w:rsid w:val="00B33B66"/>
    <w:rsid w:val="00B33CCF"/>
    <w:rsid w:val="00B4049B"/>
    <w:rsid w:val="00B40ED1"/>
    <w:rsid w:val="00B45729"/>
    <w:rsid w:val="00B522B9"/>
    <w:rsid w:val="00B52890"/>
    <w:rsid w:val="00B56858"/>
    <w:rsid w:val="00B5771A"/>
    <w:rsid w:val="00B60DFD"/>
    <w:rsid w:val="00B625C0"/>
    <w:rsid w:val="00B6287C"/>
    <w:rsid w:val="00B641B2"/>
    <w:rsid w:val="00B65672"/>
    <w:rsid w:val="00B65FEB"/>
    <w:rsid w:val="00B66F01"/>
    <w:rsid w:val="00B71938"/>
    <w:rsid w:val="00B740F2"/>
    <w:rsid w:val="00B74969"/>
    <w:rsid w:val="00B75D0C"/>
    <w:rsid w:val="00B77A32"/>
    <w:rsid w:val="00B84672"/>
    <w:rsid w:val="00B8479C"/>
    <w:rsid w:val="00B84C44"/>
    <w:rsid w:val="00B85633"/>
    <w:rsid w:val="00B863B8"/>
    <w:rsid w:val="00B87308"/>
    <w:rsid w:val="00B9150E"/>
    <w:rsid w:val="00BA0264"/>
    <w:rsid w:val="00BB02AD"/>
    <w:rsid w:val="00BB0C5A"/>
    <w:rsid w:val="00BB3DC9"/>
    <w:rsid w:val="00BB6137"/>
    <w:rsid w:val="00BB63FA"/>
    <w:rsid w:val="00BB7501"/>
    <w:rsid w:val="00BB76E6"/>
    <w:rsid w:val="00BC0889"/>
    <w:rsid w:val="00BD0847"/>
    <w:rsid w:val="00BD2CFE"/>
    <w:rsid w:val="00BD3060"/>
    <w:rsid w:val="00BD447B"/>
    <w:rsid w:val="00BD4FB4"/>
    <w:rsid w:val="00BD73D7"/>
    <w:rsid w:val="00BE2383"/>
    <w:rsid w:val="00BE3869"/>
    <w:rsid w:val="00BE3AB5"/>
    <w:rsid w:val="00BE6A12"/>
    <w:rsid w:val="00BE777D"/>
    <w:rsid w:val="00BF543F"/>
    <w:rsid w:val="00BF5F26"/>
    <w:rsid w:val="00C02707"/>
    <w:rsid w:val="00C0274D"/>
    <w:rsid w:val="00C049ED"/>
    <w:rsid w:val="00C05BA1"/>
    <w:rsid w:val="00C11D33"/>
    <w:rsid w:val="00C14519"/>
    <w:rsid w:val="00C153CE"/>
    <w:rsid w:val="00C17C99"/>
    <w:rsid w:val="00C23636"/>
    <w:rsid w:val="00C4789D"/>
    <w:rsid w:val="00C50174"/>
    <w:rsid w:val="00C51472"/>
    <w:rsid w:val="00C51B45"/>
    <w:rsid w:val="00C5328E"/>
    <w:rsid w:val="00C545BD"/>
    <w:rsid w:val="00C550C5"/>
    <w:rsid w:val="00C5546A"/>
    <w:rsid w:val="00C55ADE"/>
    <w:rsid w:val="00C55F8D"/>
    <w:rsid w:val="00C566AE"/>
    <w:rsid w:val="00C6491C"/>
    <w:rsid w:val="00C6649C"/>
    <w:rsid w:val="00C7380E"/>
    <w:rsid w:val="00C74F55"/>
    <w:rsid w:val="00C76BF8"/>
    <w:rsid w:val="00C77A87"/>
    <w:rsid w:val="00C818CA"/>
    <w:rsid w:val="00C87B67"/>
    <w:rsid w:val="00C956FE"/>
    <w:rsid w:val="00CA432B"/>
    <w:rsid w:val="00CA5D36"/>
    <w:rsid w:val="00CB039D"/>
    <w:rsid w:val="00CB0C3F"/>
    <w:rsid w:val="00CB0E0E"/>
    <w:rsid w:val="00CB10EA"/>
    <w:rsid w:val="00CB57F2"/>
    <w:rsid w:val="00CC14BE"/>
    <w:rsid w:val="00CC1E80"/>
    <w:rsid w:val="00CC1EAF"/>
    <w:rsid w:val="00CC74DA"/>
    <w:rsid w:val="00CD3DB3"/>
    <w:rsid w:val="00CD3E7C"/>
    <w:rsid w:val="00CE22B3"/>
    <w:rsid w:val="00CE2D68"/>
    <w:rsid w:val="00CE3AD8"/>
    <w:rsid w:val="00CE4254"/>
    <w:rsid w:val="00CE4261"/>
    <w:rsid w:val="00CE5C03"/>
    <w:rsid w:val="00CF2005"/>
    <w:rsid w:val="00CF4EC0"/>
    <w:rsid w:val="00CF6990"/>
    <w:rsid w:val="00CF7C30"/>
    <w:rsid w:val="00CF7C3F"/>
    <w:rsid w:val="00D006C0"/>
    <w:rsid w:val="00D049BC"/>
    <w:rsid w:val="00D074C1"/>
    <w:rsid w:val="00D14405"/>
    <w:rsid w:val="00D17A32"/>
    <w:rsid w:val="00D20614"/>
    <w:rsid w:val="00D26F84"/>
    <w:rsid w:val="00D30268"/>
    <w:rsid w:val="00D30609"/>
    <w:rsid w:val="00D3127F"/>
    <w:rsid w:val="00D32DD6"/>
    <w:rsid w:val="00D33EEA"/>
    <w:rsid w:val="00D34BDC"/>
    <w:rsid w:val="00D4018C"/>
    <w:rsid w:val="00D41395"/>
    <w:rsid w:val="00D42889"/>
    <w:rsid w:val="00D42C40"/>
    <w:rsid w:val="00D43F2F"/>
    <w:rsid w:val="00D44528"/>
    <w:rsid w:val="00D44841"/>
    <w:rsid w:val="00D4642E"/>
    <w:rsid w:val="00D529B5"/>
    <w:rsid w:val="00D53DF2"/>
    <w:rsid w:val="00D53EF4"/>
    <w:rsid w:val="00D6277E"/>
    <w:rsid w:val="00D63025"/>
    <w:rsid w:val="00D67D21"/>
    <w:rsid w:val="00D71062"/>
    <w:rsid w:val="00D71764"/>
    <w:rsid w:val="00D720B5"/>
    <w:rsid w:val="00D72A53"/>
    <w:rsid w:val="00D73E01"/>
    <w:rsid w:val="00D74FFB"/>
    <w:rsid w:val="00D86B2E"/>
    <w:rsid w:val="00D903C8"/>
    <w:rsid w:val="00D93709"/>
    <w:rsid w:val="00D95BB4"/>
    <w:rsid w:val="00D97FB0"/>
    <w:rsid w:val="00DA1ACD"/>
    <w:rsid w:val="00DA1C65"/>
    <w:rsid w:val="00DA2B40"/>
    <w:rsid w:val="00DB26DF"/>
    <w:rsid w:val="00DB5B65"/>
    <w:rsid w:val="00DB7165"/>
    <w:rsid w:val="00DB753D"/>
    <w:rsid w:val="00DC2B1F"/>
    <w:rsid w:val="00DC2FD7"/>
    <w:rsid w:val="00DC5C1D"/>
    <w:rsid w:val="00DC655F"/>
    <w:rsid w:val="00DC7AFE"/>
    <w:rsid w:val="00DD034F"/>
    <w:rsid w:val="00DD1450"/>
    <w:rsid w:val="00DD2323"/>
    <w:rsid w:val="00DD4033"/>
    <w:rsid w:val="00DD43F8"/>
    <w:rsid w:val="00DD4623"/>
    <w:rsid w:val="00DE223B"/>
    <w:rsid w:val="00DE2F60"/>
    <w:rsid w:val="00DE3837"/>
    <w:rsid w:val="00DE3AFB"/>
    <w:rsid w:val="00DE44D8"/>
    <w:rsid w:val="00DE59F4"/>
    <w:rsid w:val="00DE5C02"/>
    <w:rsid w:val="00DE6BEF"/>
    <w:rsid w:val="00DF116D"/>
    <w:rsid w:val="00DF7D8A"/>
    <w:rsid w:val="00E02EC1"/>
    <w:rsid w:val="00E03284"/>
    <w:rsid w:val="00E1040B"/>
    <w:rsid w:val="00E1181C"/>
    <w:rsid w:val="00E1303A"/>
    <w:rsid w:val="00E13F3E"/>
    <w:rsid w:val="00E14E30"/>
    <w:rsid w:val="00E1633B"/>
    <w:rsid w:val="00E20450"/>
    <w:rsid w:val="00E2097A"/>
    <w:rsid w:val="00E21B80"/>
    <w:rsid w:val="00E25073"/>
    <w:rsid w:val="00E3319A"/>
    <w:rsid w:val="00E4064C"/>
    <w:rsid w:val="00E41616"/>
    <w:rsid w:val="00E41E7B"/>
    <w:rsid w:val="00E42C18"/>
    <w:rsid w:val="00E433D2"/>
    <w:rsid w:val="00E46F31"/>
    <w:rsid w:val="00E525D6"/>
    <w:rsid w:val="00E53441"/>
    <w:rsid w:val="00E562FC"/>
    <w:rsid w:val="00E56764"/>
    <w:rsid w:val="00E63B07"/>
    <w:rsid w:val="00E7021F"/>
    <w:rsid w:val="00E729B6"/>
    <w:rsid w:val="00E73549"/>
    <w:rsid w:val="00E7549A"/>
    <w:rsid w:val="00E773C8"/>
    <w:rsid w:val="00E84DF8"/>
    <w:rsid w:val="00E92215"/>
    <w:rsid w:val="00E932C7"/>
    <w:rsid w:val="00E9651E"/>
    <w:rsid w:val="00E9728D"/>
    <w:rsid w:val="00EA00CA"/>
    <w:rsid w:val="00EA398E"/>
    <w:rsid w:val="00EA4C84"/>
    <w:rsid w:val="00EA53FF"/>
    <w:rsid w:val="00EA5909"/>
    <w:rsid w:val="00EA7417"/>
    <w:rsid w:val="00EB1F43"/>
    <w:rsid w:val="00EB2A23"/>
    <w:rsid w:val="00EB68AA"/>
    <w:rsid w:val="00EC3555"/>
    <w:rsid w:val="00EC364B"/>
    <w:rsid w:val="00EC3742"/>
    <w:rsid w:val="00EC48F6"/>
    <w:rsid w:val="00ED1AAA"/>
    <w:rsid w:val="00ED25E2"/>
    <w:rsid w:val="00ED36C6"/>
    <w:rsid w:val="00ED69F1"/>
    <w:rsid w:val="00EE20C0"/>
    <w:rsid w:val="00EE4F1F"/>
    <w:rsid w:val="00EE6D0F"/>
    <w:rsid w:val="00EF27FC"/>
    <w:rsid w:val="00EF4913"/>
    <w:rsid w:val="00EF5A7C"/>
    <w:rsid w:val="00F014D4"/>
    <w:rsid w:val="00F05AA6"/>
    <w:rsid w:val="00F05BEE"/>
    <w:rsid w:val="00F05E53"/>
    <w:rsid w:val="00F06B6A"/>
    <w:rsid w:val="00F07297"/>
    <w:rsid w:val="00F13ABA"/>
    <w:rsid w:val="00F16393"/>
    <w:rsid w:val="00F24B7B"/>
    <w:rsid w:val="00F24F75"/>
    <w:rsid w:val="00F309E3"/>
    <w:rsid w:val="00F315CC"/>
    <w:rsid w:val="00F36C82"/>
    <w:rsid w:val="00F37A34"/>
    <w:rsid w:val="00F4121D"/>
    <w:rsid w:val="00F43D3A"/>
    <w:rsid w:val="00F44983"/>
    <w:rsid w:val="00F44C52"/>
    <w:rsid w:val="00F514CE"/>
    <w:rsid w:val="00F5185C"/>
    <w:rsid w:val="00F528B0"/>
    <w:rsid w:val="00F55F27"/>
    <w:rsid w:val="00F637BD"/>
    <w:rsid w:val="00F70862"/>
    <w:rsid w:val="00F70BFE"/>
    <w:rsid w:val="00F72A15"/>
    <w:rsid w:val="00F76302"/>
    <w:rsid w:val="00F82456"/>
    <w:rsid w:val="00F83A32"/>
    <w:rsid w:val="00F84573"/>
    <w:rsid w:val="00F90E10"/>
    <w:rsid w:val="00F91EA2"/>
    <w:rsid w:val="00F93C16"/>
    <w:rsid w:val="00F94469"/>
    <w:rsid w:val="00FA1AA5"/>
    <w:rsid w:val="00FA1DB6"/>
    <w:rsid w:val="00FA289D"/>
    <w:rsid w:val="00FA409F"/>
    <w:rsid w:val="00FA6517"/>
    <w:rsid w:val="00FB0BE4"/>
    <w:rsid w:val="00FB167E"/>
    <w:rsid w:val="00FB6560"/>
    <w:rsid w:val="00FC14BF"/>
    <w:rsid w:val="00FC1A55"/>
    <w:rsid w:val="00FC4211"/>
    <w:rsid w:val="00FD198A"/>
    <w:rsid w:val="00FD39D9"/>
    <w:rsid w:val="00FD5064"/>
    <w:rsid w:val="00FD5E28"/>
    <w:rsid w:val="00FE4295"/>
    <w:rsid w:val="00FF0C62"/>
    <w:rsid w:val="00FF1684"/>
    <w:rsid w:val="00FF3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1"/>
    </o:shapelayout>
  </w:shapeDefaults>
  <w:doNotEmbedSmartTags/>
  <w:decimalSymbol w:val="."/>
  <w:listSeparator w:val=","/>
  <w14:docId w14:val="53DB61FD"/>
  <w15:chartTrackingRefBased/>
  <w15:docId w15:val="{A4A38D84-960F-4F8E-9E2A-55A1E83C5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776"/>
    <w:pPr>
      <w:widowControl w:val="0"/>
      <w:suppressAutoHyphens/>
      <w:jc w:val="both"/>
    </w:pPr>
    <w:rPr>
      <w:rFonts w:ascii="HelveticaNeueLT Pro 55 Roman" w:hAnsi="HelveticaNeueLT Pro 55 Roman"/>
      <w:kern w:val="1"/>
      <w:szCs w:val="24"/>
      <w:lang w:val="en-GB" w:eastAsia="ar-SA"/>
    </w:rPr>
  </w:style>
  <w:style w:type="paragraph" w:styleId="Heading1">
    <w:name w:val="heading 1"/>
    <w:basedOn w:val="Normal"/>
    <w:next w:val="BodyText"/>
    <w:autoRedefine/>
    <w:qFormat/>
    <w:rsid w:val="001529D0"/>
    <w:pPr>
      <w:widowControl/>
      <w:jc w:val="left"/>
      <w:outlineLvl w:val="0"/>
    </w:pPr>
    <w:rPr>
      <w:rFonts w:cs="SimSun"/>
      <w:b/>
      <w:bCs/>
      <w:color w:val="5B9BD5"/>
      <w:sz w:val="24"/>
      <w:szCs w:val="20"/>
      <w:lang w:eastAsia="en-US"/>
    </w:rPr>
  </w:style>
  <w:style w:type="paragraph" w:styleId="Heading2">
    <w:name w:val="heading 2"/>
    <w:basedOn w:val="Normal"/>
    <w:next w:val="Normal"/>
    <w:link w:val="Heading2Char"/>
    <w:autoRedefine/>
    <w:uiPriority w:val="9"/>
    <w:qFormat/>
    <w:rsid w:val="00481474"/>
    <w:pPr>
      <w:keepNext/>
      <w:outlineLvl w:val="1"/>
    </w:pPr>
    <w:rPr>
      <w:rFonts w:eastAsia="Times New Roman"/>
      <w:b/>
      <w:bCs/>
      <w:iCs/>
      <w:color w:val="5B9BD5"/>
      <w:sz w:val="22"/>
    </w:rPr>
  </w:style>
  <w:style w:type="paragraph" w:styleId="Heading3">
    <w:name w:val="heading 3"/>
    <w:basedOn w:val="Normal"/>
    <w:next w:val="Normal"/>
    <w:link w:val="Heading3Char"/>
    <w:autoRedefine/>
    <w:uiPriority w:val="9"/>
    <w:qFormat/>
    <w:rsid w:val="001529D0"/>
    <w:pPr>
      <w:keepNext/>
      <w:outlineLvl w:val="2"/>
    </w:pPr>
    <w:rPr>
      <w:rFonts w:eastAsia="Times New Roman"/>
      <w:b/>
      <w:bCs/>
      <w:color w:val="0070C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Pr>
      <w:rFonts w:ascii="Symbol" w:hAnsi="Symbol" w:cs="Symbol"/>
    </w:rPr>
  </w:style>
  <w:style w:type="character" w:customStyle="1" w:styleId="WW8Num3z1">
    <w:name w:val="WW8Num3z1"/>
    <w:rPr>
      <w:rFonts w:ascii="OpenSymbol" w:hAnsi="OpenSymbol" w:cs="OpenSymbol"/>
    </w:rPr>
  </w:style>
  <w:style w:type="character" w:customStyle="1" w:styleId="WW8Num4z0">
    <w:name w:val="WW8Num4z0"/>
    <w:rPr>
      <w:rFonts w:ascii="Symbol" w:hAnsi="Symbol" w:cs="OpenSymbol"/>
    </w:rPr>
  </w:style>
  <w:style w:type="character" w:customStyle="1" w:styleId="WW8Num4z1">
    <w:name w:val="WW8Num4z1"/>
    <w:rPr>
      <w:rFonts w:ascii="OpenSymbol" w:hAnsi="OpenSymbol" w:cs="OpenSymbol"/>
    </w:rPr>
  </w:style>
  <w:style w:type="character" w:customStyle="1" w:styleId="WW8Num5z0">
    <w:name w:val="WW8Num5z0"/>
    <w:rPr>
      <w:rFonts w:ascii="Symbol" w:hAnsi="Symbol" w:cs="OpenSymbol"/>
    </w:rPr>
  </w:style>
  <w:style w:type="character" w:customStyle="1" w:styleId="WW8Num5z1">
    <w:name w:val="WW8Num5z1"/>
    <w:rPr>
      <w:rFonts w:ascii="OpenSymbol" w:hAnsi="OpenSymbol" w:cs="OpenSymbol"/>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OpenSymbol" w:hAnsi="OpenSymbol" w:cs="OpenSymbol"/>
    </w:rPr>
  </w:style>
  <w:style w:type="character" w:customStyle="1" w:styleId="WW8Num8z0">
    <w:name w:val="WW8Num8z0"/>
    <w:rPr>
      <w:rFonts w:ascii="Symbol" w:hAnsi="Symbol" w:cs="Symbol"/>
    </w:rPr>
  </w:style>
  <w:style w:type="character" w:customStyle="1" w:styleId="WW8Num8z1">
    <w:name w:val="WW8Num8z1"/>
    <w:rPr>
      <w:rFonts w:ascii="Courier New" w:hAnsi="Courier New" w:cs="Courier New"/>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10z0">
    <w:name w:val="WW8Num10z0"/>
    <w:rPr>
      <w:rFonts w:ascii="Symbol" w:hAnsi="Symbol" w:cs="OpenSymbol"/>
    </w:rPr>
  </w:style>
  <w:style w:type="character" w:customStyle="1" w:styleId="WW8Num10z1">
    <w:name w:val="WW8Num10z1"/>
    <w:rPr>
      <w:rFonts w:ascii="OpenSymbol" w:hAnsi="OpenSymbol" w:cs="OpenSymbol"/>
    </w:rPr>
  </w:style>
  <w:style w:type="character" w:customStyle="1" w:styleId="WW8Num11z0">
    <w:name w:val="WW8Num11z0"/>
    <w:rPr>
      <w:rFonts w:ascii="Symbol" w:hAnsi="Symbol" w:cs="OpenSymbol"/>
    </w:rPr>
  </w:style>
  <w:style w:type="character" w:customStyle="1" w:styleId="WW8Num11z1">
    <w:name w:val="WW8Num11z1"/>
    <w:rPr>
      <w:rFonts w:ascii="OpenSymbol" w:hAnsi="OpenSymbol" w:cs="OpenSymbol"/>
    </w:rPr>
  </w:style>
  <w:style w:type="character" w:customStyle="1" w:styleId="WW8Num12z0">
    <w:name w:val="WW8Num12z0"/>
    <w:rPr>
      <w:rFonts w:ascii="Symbol" w:hAnsi="Symbol" w:cs="OpenSymbol"/>
    </w:rPr>
  </w:style>
  <w:style w:type="character" w:customStyle="1" w:styleId="WW8Num12z1">
    <w:name w:val="WW8Num12z1"/>
    <w:rPr>
      <w:rFonts w:ascii="OpenSymbol" w:hAnsi="OpenSymbol" w:cs="OpenSymbol"/>
    </w:rPr>
  </w:style>
  <w:style w:type="character" w:customStyle="1" w:styleId="WW8Num13z0">
    <w:name w:val="WW8Num13z0"/>
    <w:rPr>
      <w:rFonts w:ascii="Symbol" w:hAnsi="Symbol" w:cs="OpenSymbol"/>
    </w:rPr>
  </w:style>
  <w:style w:type="character" w:customStyle="1" w:styleId="WW8Num13z1">
    <w:name w:val="WW8Num13z1"/>
    <w:rPr>
      <w:rFonts w:ascii="OpenSymbol" w:hAnsi="OpenSymbol" w:cs="OpenSymbol"/>
    </w:rPr>
  </w:style>
  <w:style w:type="character" w:customStyle="1" w:styleId="WW8Num14z0">
    <w:name w:val="WW8Num14z0"/>
    <w:rPr>
      <w:rFonts w:ascii="Symbol" w:hAnsi="Symbol" w:cs="OpenSymbol"/>
    </w:rPr>
  </w:style>
  <w:style w:type="character" w:customStyle="1" w:styleId="WW8Num14z1">
    <w:name w:val="WW8Num14z1"/>
    <w:rPr>
      <w:rFonts w:ascii="OpenSymbol" w:hAnsi="OpenSymbol" w:cs="OpenSymbol"/>
    </w:rPr>
  </w:style>
  <w:style w:type="character" w:customStyle="1" w:styleId="WW8Num15z0">
    <w:name w:val="WW8Num15z0"/>
    <w:rPr>
      <w:rFonts w:ascii="Symbol" w:hAnsi="Symbol" w:cs="OpenSymbol"/>
    </w:rPr>
  </w:style>
  <w:style w:type="character" w:customStyle="1" w:styleId="WW8Num15z1">
    <w:name w:val="WW8Num15z1"/>
    <w:rPr>
      <w:rFonts w:ascii="OpenSymbol" w:hAnsi="OpenSymbol" w:cs="OpenSymbol"/>
    </w:rPr>
  </w:style>
  <w:style w:type="character" w:customStyle="1" w:styleId="WW8Num16z0">
    <w:name w:val="WW8Num16z0"/>
    <w:rPr>
      <w:rFonts w:ascii="Symbol" w:hAnsi="Symbol" w:cs="OpenSymbol"/>
    </w:rPr>
  </w:style>
  <w:style w:type="character" w:customStyle="1" w:styleId="WW8Num16z1">
    <w:name w:val="WW8Num16z1"/>
    <w:rPr>
      <w:rFonts w:ascii="OpenSymbol" w:hAnsi="OpenSymbol" w:cs="OpenSymbol"/>
    </w:rPr>
  </w:style>
  <w:style w:type="character" w:customStyle="1" w:styleId="WW8Num17z0">
    <w:name w:val="WW8Num17z0"/>
    <w:rPr>
      <w:rFonts w:ascii="Symbol" w:hAnsi="Symbol" w:cs="OpenSymbol"/>
    </w:rPr>
  </w:style>
  <w:style w:type="character" w:customStyle="1" w:styleId="WW8Num17z1">
    <w:name w:val="WW8Num17z1"/>
    <w:rPr>
      <w:rFonts w:ascii="OpenSymbol" w:hAnsi="OpenSymbol" w:cs="OpenSymbol"/>
    </w:rPr>
  </w:style>
  <w:style w:type="character" w:customStyle="1" w:styleId="WW8Num18z0">
    <w:name w:val="WW8Num18z0"/>
    <w:rPr>
      <w:rFonts w:ascii="Symbol" w:hAnsi="Symbol" w:cs="OpenSymbol"/>
    </w:rPr>
  </w:style>
  <w:style w:type="character" w:customStyle="1" w:styleId="WW8Num18z1">
    <w:name w:val="WW8Num18z1"/>
    <w:rPr>
      <w:rFonts w:ascii="OpenSymbol" w:hAnsi="OpenSymbol" w:cs="OpenSymbol"/>
    </w:rPr>
  </w:style>
  <w:style w:type="character" w:customStyle="1" w:styleId="WW8Num19z0">
    <w:name w:val="WW8Num19z0"/>
    <w:rPr>
      <w:rFonts w:ascii="Symbol" w:hAnsi="Symbol" w:cs="OpenSymbol"/>
    </w:rPr>
  </w:style>
  <w:style w:type="character" w:customStyle="1" w:styleId="WW8Num19z1">
    <w:name w:val="WW8Num19z1"/>
    <w:rPr>
      <w:rFonts w:ascii="OpenSymbol" w:hAnsi="OpenSymbol" w:cs="OpenSymbol"/>
    </w:rPr>
  </w:style>
  <w:style w:type="character" w:customStyle="1" w:styleId="WW8Num20z0">
    <w:name w:val="WW8Num20z0"/>
    <w:rPr>
      <w:rFonts w:ascii="Symbol" w:hAnsi="Symbol" w:cs="OpenSymbol"/>
    </w:rPr>
  </w:style>
  <w:style w:type="character" w:customStyle="1" w:styleId="WW8Num20z1">
    <w:name w:val="WW8Num20z1"/>
    <w:rPr>
      <w:rFonts w:ascii="OpenSymbol" w:hAnsi="OpenSymbol" w:cs="OpenSymbol"/>
    </w:rPr>
  </w:style>
  <w:style w:type="character" w:customStyle="1" w:styleId="WW8Num21z0">
    <w:name w:val="WW8Num21z0"/>
    <w:rPr>
      <w:rFonts w:ascii="Symbol" w:hAnsi="Symbol" w:cs="OpenSymbol"/>
    </w:rPr>
  </w:style>
  <w:style w:type="character" w:customStyle="1" w:styleId="WW8Num21z1">
    <w:name w:val="WW8Num21z1"/>
    <w:rPr>
      <w:rFonts w:ascii="OpenSymbol" w:hAnsi="OpenSymbol" w:cs="OpenSymbol"/>
    </w:rPr>
  </w:style>
  <w:style w:type="character" w:customStyle="1" w:styleId="WW8Num22z0">
    <w:name w:val="WW8Num22z0"/>
    <w:rPr>
      <w:rFonts w:ascii="Symbol" w:hAnsi="Symbol" w:cs="OpenSymbol"/>
    </w:rPr>
  </w:style>
  <w:style w:type="character" w:customStyle="1" w:styleId="WW8Num22z1">
    <w:name w:val="WW8Num22z1"/>
    <w:rPr>
      <w:rFonts w:ascii="OpenSymbol" w:hAnsi="OpenSymbol" w:cs="OpenSymbol"/>
    </w:rPr>
  </w:style>
  <w:style w:type="character" w:customStyle="1" w:styleId="WW8Num23z0">
    <w:name w:val="WW8Num23z0"/>
    <w:rPr>
      <w:rFonts w:ascii="Symbol" w:hAnsi="Symbol" w:cs="OpenSymbol"/>
    </w:rPr>
  </w:style>
  <w:style w:type="character" w:customStyle="1" w:styleId="WW8Num23z1">
    <w:name w:val="WW8Num23z1"/>
    <w:rPr>
      <w:rFonts w:ascii="OpenSymbol" w:hAnsi="OpenSymbol" w:cs="OpenSymbol"/>
    </w:rPr>
  </w:style>
  <w:style w:type="character" w:customStyle="1" w:styleId="WW8Num24z0">
    <w:name w:val="WW8Num24z0"/>
    <w:rPr>
      <w:rFonts w:ascii="Symbol" w:hAnsi="Symbol" w:cs="OpenSymbol"/>
    </w:rPr>
  </w:style>
  <w:style w:type="character" w:customStyle="1" w:styleId="WW8Num24z1">
    <w:name w:val="WW8Num24z1"/>
    <w:rPr>
      <w:rFonts w:ascii="OpenSymbol" w:hAnsi="OpenSymbol" w:cs="OpenSymbol"/>
    </w:rPr>
  </w:style>
  <w:style w:type="character" w:customStyle="1" w:styleId="WW8Num25z0">
    <w:name w:val="WW8Num25z0"/>
    <w:rPr>
      <w:rFonts w:ascii="Symbol" w:hAnsi="Symbol" w:cs="OpenSymbol"/>
    </w:rPr>
  </w:style>
  <w:style w:type="character" w:customStyle="1" w:styleId="WW8Num25z1">
    <w:name w:val="WW8Num25z1"/>
    <w:rPr>
      <w:rFonts w:ascii="OpenSymbol" w:hAnsi="OpenSymbol" w:cs="OpenSymbol"/>
    </w:rPr>
  </w:style>
  <w:style w:type="character" w:customStyle="1" w:styleId="WW8Num26z0">
    <w:name w:val="WW8Num26z0"/>
    <w:rPr>
      <w:rFonts w:ascii="Symbol" w:hAnsi="Symbol" w:cs="OpenSymbol"/>
    </w:rPr>
  </w:style>
  <w:style w:type="character" w:customStyle="1" w:styleId="WW8Num26z1">
    <w:name w:val="WW8Num26z1"/>
    <w:rPr>
      <w:rFonts w:ascii="OpenSymbol" w:hAnsi="OpenSymbol" w:cs="OpenSymbol"/>
    </w:rPr>
  </w:style>
  <w:style w:type="character" w:customStyle="1" w:styleId="WW8Num27z0">
    <w:name w:val="WW8Num27z0"/>
    <w:rPr>
      <w:rFonts w:ascii="Symbol" w:hAnsi="Symbol" w:cs="OpenSymbol"/>
    </w:rPr>
  </w:style>
  <w:style w:type="character" w:customStyle="1" w:styleId="WW8Num27z1">
    <w:name w:val="WW8Num27z1"/>
    <w:rPr>
      <w:rFonts w:ascii="OpenSymbol" w:hAnsi="OpenSymbol" w:cs="OpenSymbol"/>
    </w:rPr>
  </w:style>
  <w:style w:type="character" w:customStyle="1" w:styleId="WW8Num28z0">
    <w:name w:val="WW8Num28z0"/>
    <w:rPr>
      <w:rFonts w:ascii="Symbol" w:hAnsi="Symbol" w:cs="OpenSymbol"/>
    </w:rPr>
  </w:style>
  <w:style w:type="character" w:customStyle="1" w:styleId="WW8Num28z1">
    <w:name w:val="WW8Num28z1"/>
    <w:rPr>
      <w:rFonts w:ascii="OpenSymbol" w:hAnsi="OpenSymbol" w:cs="OpenSymbol"/>
    </w:rPr>
  </w:style>
  <w:style w:type="character" w:customStyle="1" w:styleId="WW8Num29z0">
    <w:name w:val="WW8Num29z0"/>
    <w:rPr>
      <w:rFonts w:ascii="Symbol" w:hAnsi="Symbol" w:cs="OpenSymbol"/>
    </w:rPr>
  </w:style>
  <w:style w:type="character" w:customStyle="1" w:styleId="WW8Num29z1">
    <w:name w:val="WW8Num29z1"/>
    <w:rPr>
      <w:rFonts w:ascii="OpenSymbol" w:hAnsi="OpenSymbol" w:cs="OpenSymbol"/>
    </w:rPr>
  </w:style>
  <w:style w:type="character" w:customStyle="1" w:styleId="WW8Num30z0">
    <w:name w:val="WW8Num30z0"/>
    <w:rPr>
      <w:rFonts w:ascii="Symbol" w:hAnsi="Symbol" w:cs="OpenSymbol"/>
    </w:rPr>
  </w:style>
  <w:style w:type="character" w:customStyle="1" w:styleId="WW8Num30z1">
    <w:name w:val="WW8Num30z1"/>
    <w:rPr>
      <w:rFonts w:ascii="OpenSymbol" w:hAnsi="OpenSymbol" w:cs="OpenSymbol"/>
    </w:rPr>
  </w:style>
  <w:style w:type="character" w:customStyle="1" w:styleId="WW8Num31z0">
    <w:name w:val="WW8Num31z0"/>
    <w:rPr>
      <w:rFonts w:ascii="Symbol" w:hAnsi="Symbol" w:cs="OpenSymbol"/>
    </w:rPr>
  </w:style>
  <w:style w:type="character" w:customStyle="1" w:styleId="WW8Num31z1">
    <w:name w:val="WW8Num31z1"/>
    <w:rPr>
      <w:rFonts w:ascii="OpenSymbol" w:hAnsi="OpenSymbol" w:cs="OpenSymbol"/>
    </w:rPr>
  </w:style>
  <w:style w:type="character" w:customStyle="1" w:styleId="WW8Num32z0">
    <w:name w:val="WW8Num32z0"/>
    <w:rPr>
      <w:rFonts w:ascii="Symbol" w:hAnsi="Symbol" w:cs="OpenSymbol"/>
    </w:rPr>
  </w:style>
  <w:style w:type="character" w:customStyle="1" w:styleId="WW8Num32z1">
    <w:name w:val="WW8Num32z1"/>
    <w:rPr>
      <w:rFonts w:ascii="OpenSymbol" w:hAnsi="OpenSymbol" w:cs="OpenSymbol"/>
    </w:rPr>
  </w:style>
  <w:style w:type="character" w:customStyle="1" w:styleId="WW8Num33z0">
    <w:name w:val="WW8Num33z0"/>
    <w:rPr>
      <w:rFonts w:ascii="Symbol" w:hAnsi="Symbol" w:cs="OpenSymbol"/>
    </w:rPr>
  </w:style>
  <w:style w:type="character" w:customStyle="1" w:styleId="WW8Num33z1">
    <w:name w:val="WW8Num33z1"/>
    <w:rPr>
      <w:rFonts w:ascii="OpenSymbol" w:hAnsi="OpenSymbol" w:cs="OpenSymbol"/>
    </w:rPr>
  </w:style>
  <w:style w:type="character" w:customStyle="1" w:styleId="WW8Num34z0">
    <w:name w:val="WW8Num34z0"/>
    <w:rPr>
      <w:rFonts w:ascii="Symbol" w:hAnsi="Symbol" w:cs="OpenSymbol"/>
    </w:rPr>
  </w:style>
  <w:style w:type="character" w:customStyle="1" w:styleId="WW8Num34z1">
    <w:name w:val="WW8Num34z1"/>
    <w:rPr>
      <w:rFonts w:ascii="OpenSymbol" w:hAnsi="OpenSymbol" w:cs="OpenSymbol"/>
    </w:rPr>
  </w:style>
  <w:style w:type="character" w:customStyle="1" w:styleId="WW8Num35z0">
    <w:name w:val="WW8Num35z0"/>
    <w:rPr>
      <w:rFonts w:ascii="Symbol" w:hAnsi="Symbol" w:cs="OpenSymbol"/>
    </w:rPr>
  </w:style>
  <w:style w:type="character" w:customStyle="1" w:styleId="WW8Num35z1">
    <w:name w:val="WW8Num35z1"/>
    <w:rPr>
      <w:rFonts w:ascii="OpenSymbol" w:hAnsi="OpenSymbol" w:cs="OpenSymbol"/>
    </w:rPr>
  </w:style>
  <w:style w:type="character" w:customStyle="1" w:styleId="WW8Num36z0">
    <w:name w:val="WW8Num36z0"/>
    <w:rPr>
      <w:rFonts w:ascii="Symbol" w:hAnsi="Symbol" w:cs="OpenSymbol"/>
    </w:rPr>
  </w:style>
  <w:style w:type="character" w:customStyle="1" w:styleId="WW8Num36z1">
    <w:name w:val="WW8Num36z1"/>
    <w:rPr>
      <w:rFonts w:ascii="OpenSymbol" w:hAnsi="OpenSymbol" w:cs="OpenSymbol"/>
    </w:rPr>
  </w:style>
  <w:style w:type="character" w:customStyle="1" w:styleId="WW8Num37z0">
    <w:name w:val="WW8Num37z0"/>
    <w:rPr>
      <w:rFonts w:ascii="Symbol" w:hAnsi="Symbol" w:cs="OpenSymbol"/>
    </w:rPr>
  </w:style>
  <w:style w:type="character" w:customStyle="1" w:styleId="WW8Num37z1">
    <w:name w:val="WW8Num37z1"/>
    <w:rPr>
      <w:rFonts w:ascii="OpenSymbol" w:hAnsi="OpenSymbol" w:cs="OpenSymbol"/>
    </w:rPr>
  </w:style>
  <w:style w:type="character" w:customStyle="1" w:styleId="WW8Num38z0">
    <w:name w:val="WW8Num38z0"/>
    <w:rPr>
      <w:rFonts w:ascii="Symbol" w:hAnsi="Symbol" w:cs="OpenSymbol"/>
    </w:rPr>
  </w:style>
  <w:style w:type="character" w:customStyle="1" w:styleId="WW8Num38z1">
    <w:name w:val="WW8Num38z1"/>
    <w:rPr>
      <w:rFonts w:ascii="OpenSymbol" w:hAnsi="OpenSymbol" w:cs="OpenSymbol"/>
    </w:rPr>
  </w:style>
  <w:style w:type="character" w:customStyle="1" w:styleId="WW8Num39z0">
    <w:name w:val="WW8Num39z0"/>
    <w:rPr>
      <w:rFonts w:ascii="Symbol" w:hAnsi="Symbol" w:cs="OpenSymbol"/>
    </w:rPr>
  </w:style>
  <w:style w:type="character" w:customStyle="1" w:styleId="WW8Num39z1">
    <w:name w:val="WW8Num39z1"/>
    <w:rPr>
      <w:rFonts w:ascii="OpenSymbol" w:hAnsi="OpenSymbol" w:cs="OpenSymbol"/>
    </w:rPr>
  </w:style>
  <w:style w:type="character" w:customStyle="1" w:styleId="WW8Num40z0">
    <w:name w:val="WW8Num40z0"/>
    <w:rPr>
      <w:rFonts w:ascii="Symbol" w:hAnsi="Symbol" w:cs="OpenSymbol"/>
    </w:rPr>
  </w:style>
  <w:style w:type="character" w:customStyle="1" w:styleId="WW8Num40z1">
    <w:name w:val="WW8Num40z1"/>
    <w:rPr>
      <w:rFonts w:ascii="OpenSymbol" w:hAnsi="OpenSymbol" w:cs="OpenSymbol"/>
    </w:rPr>
  </w:style>
  <w:style w:type="character" w:customStyle="1" w:styleId="WW8Num6z2">
    <w:name w:val="WW8Num6z2"/>
    <w:rPr>
      <w:rFonts w:ascii="Wingdings" w:hAnsi="Wingdings" w:cs="Wingdings"/>
    </w:rPr>
  </w:style>
  <w:style w:type="character" w:customStyle="1" w:styleId="WW8Num8z2">
    <w:name w:val="WW8Num8z2"/>
    <w:rPr>
      <w:rFonts w:ascii="Wingdings" w:hAnsi="Wingdings" w:cs="Wingdings"/>
    </w:rPr>
  </w:style>
  <w:style w:type="character" w:customStyle="1" w:styleId="WW8Num9z2">
    <w:name w:val="WW8Num9z2"/>
    <w:rPr>
      <w:rFonts w:ascii="Wingdings" w:hAnsi="Wingdings" w:cs="Wingdings"/>
    </w:rPr>
  </w:style>
  <w:style w:type="character" w:customStyle="1" w:styleId="DefaultParagraphFont1">
    <w:name w:val="Default Paragraph Font1"/>
  </w:style>
  <w:style w:type="character" w:customStyle="1" w:styleId="FITA2">
    <w:name w:val="FITA 2"/>
    <w:rPr>
      <w:rFonts w:ascii="Verdana" w:hAnsi="Verdana" w:cs="Verdana"/>
      <w:b/>
      <w:bCs/>
      <w:color w:val="0168AC"/>
      <w:sz w:val="27"/>
    </w:rPr>
  </w:style>
  <w:style w:type="character" w:customStyle="1" w:styleId="FITA3">
    <w:name w:val="FITA 3"/>
    <w:rPr>
      <w:rFonts w:ascii="Verdana" w:hAnsi="Verdana" w:cs="Verdana"/>
      <w:b/>
      <w:bCs/>
      <w:color w:val="5899C4"/>
      <w:sz w:val="20"/>
    </w:rPr>
  </w:style>
  <w:style w:type="character" w:customStyle="1" w:styleId="FITAnormalChar">
    <w:name w:val="FITA normal Char"/>
    <w:rPr>
      <w:rFonts w:ascii="Verdana" w:eastAsia="SimSun" w:hAnsi="Verdana" w:cs="Verdana"/>
      <w:color w:val="333333"/>
      <w:lang w:val="en-US" w:eastAsia="ar-SA" w:bidi="ar-SA"/>
    </w:rPr>
  </w:style>
  <w:style w:type="character" w:customStyle="1" w:styleId="FITA1">
    <w:name w:val="FITA 1"/>
    <w:rPr>
      <w:rFonts w:ascii="Verdana" w:hAnsi="Verdana" w:cs="Verdana"/>
      <w:b/>
      <w:bCs/>
      <w:color w:val="0168AC"/>
      <w:sz w:val="36"/>
    </w:rPr>
  </w:style>
  <w:style w:type="character" w:customStyle="1" w:styleId="HeaderChar">
    <w:name w:val="Header Char"/>
    <w:rPr>
      <w:rFonts w:eastAsia="SimSun"/>
      <w:kern w:val="1"/>
      <w:sz w:val="21"/>
      <w:szCs w:val="24"/>
      <w:lang w:val="en-US" w:eastAsia="ar-SA" w:bidi="ar-SA"/>
    </w:rPr>
  </w:style>
  <w:style w:type="character" w:customStyle="1" w:styleId="FooterChar">
    <w:name w:val="Footer Char"/>
    <w:uiPriority w:val="99"/>
    <w:rPr>
      <w:rFonts w:eastAsia="SimSun"/>
      <w:kern w:val="1"/>
      <w:sz w:val="21"/>
      <w:szCs w:val="24"/>
      <w:lang w:val="en-US" w:eastAsia="ar-SA" w:bidi="ar-SA"/>
    </w:rPr>
  </w:style>
  <w:style w:type="character" w:customStyle="1" w:styleId="A2">
    <w:name w:val="A2"/>
    <w:rPr>
      <w:rFonts w:cs="Arial"/>
      <w:color w:val="000000"/>
      <w:sz w:val="17"/>
      <w:szCs w:val="17"/>
    </w:rPr>
  </w:style>
  <w:style w:type="character" w:styleId="Strong">
    <w:name w:val="Strong"/>
    <w:qFormat/>
    <w:rPr>
      <w:b/>
      <w:bCs/>
    </w:rPr>
  </w:style>
  <w:style w:type="character" w:customStyle="1" w:styleId="apple-converted-space">
    <w:name w:val="apple-converted-space"/>
    <w:basedOn w:val="DefaultParagraphFont1"/>
  </w:style>
  <w:style w:type="character" w:customStyle="1" w:styleId="klink">
    <w:name w:val="klink"/>
    <w:basedOn w:val="DefaultParagraphFont1"/>
  </w:style>
  <w:style w:type="character" w:styleId="Hyperlink">
    <w:name w:val="Hyperlink"/>
    <w:uiPriority w:val="99"/>
    <w:rPr>
      <w:color w:val="0000FF"/>
      <w:u w:val="single"/>
    </w:rPr>
  </w:style>
  <w:style w:type="character" w:styleId="CommentReference">
    <w:name w:val="annotation reference"/>
    <w:rPr>
      <w:sz w:val="16"/>
      <w:szCs w:val="16"/>
    </w:rPr>
  </w:style>
  <w:style w:type="character" w:customStyle="1" w:styleId="CommentTextChar">
    <w:name w:val="Comment Text Char"/>
    <w:rPr>
      <w:kern w:val="1"/>
      <w:lang w:val="en-US"/>
    </w:rPr>
  </w:style>
  <w:style w:type="character" w:customStyle="1" w:styleId="BalloonTextChar">
    <w:name w:val="Balloon Text Char"/>
    <w:rPr>
      <w:rFonts w:ascii="Tahoma" w:hAnsi="Tahoma" w:cs="Tahoma"/>
      <w:kern w:val="1"/>
      <w:sz w:val="16"/>
      <w:szCs w:val="16"/>
      <w:lang w:val="en-US"/>
    </w:rPr>
  </w:style>
  <w:style w:type="character" w:customStyle="1" w:styleId="Bullets">
    <w:name w:val="Bullets"/>
    <w:rPr>
      <w:rFonts w:ascii="OpenSymbol" w:eastAsia="OpenSymbol" w:hAnsi="OpenSymbol" w:cs="OpenSymbol"/>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autoRedefine/>
    <w:qFormat/>
    <w:rsid w:val="00F70862"/>
    <w:pPr>
      <w:suppressLineNumbers/>
      <w:spacing w:before="120" w:after="120"/>
      <w:jc w:val="right"/>
    </w:pPr>
    <w:rPr>
      <w:i/>
      <w:iCs/>
      <w:sz w:val="12"/>
    </w:rPr>
  </w:style>
  <w:style w:type="paragraph" w:customStyle="1" w:styleId="Index">
    <w:name w:val="Index"/>
    <w:basedOn w:val="Normal"/>
    <w:pPr>
      <w:suppressLineNumbers/>
    </w:pPr>
  </w:style>
  <w:style w:type="paragraph" w:customStyle="1" w:styleId="DefaultText">
    <w:name w:val="Default Text"/>
    <w:basedOn w:val="Normal"/>
    <w:pPr>
      <w:jc w:val="left"/>
    </w:pPr>
    <w:rPr>
      <w:sz w:val="24"/>
      <w:szCs w:val="20"/>
    </w:rPr>
  </w:style>
  <w:style w:type="paragraph" w:customStyle="1" w:styleId="FITAnormal">
    <w:name w:val="FITA normal"/>
    <w:basedOn w:val="Normal"/>
    <w:pPr>
      <w:autoSpaceDE w:val="0"/>
    </w:pPr>
    <w:rPr>
      <w:rFonts w:ascii="Verdana" w:hAnsi="Verdana" w:cs="Verdana"/>
      <w:color w:val="333333"/>
      <w:szCs w:val="20"/>
    </w:rPr>
  </w:style>
  <w:style w:type="paragraph" w:customStyle="1" w:styleId="FITAnormalbold">
    <w:name w:val="FITA normal bold"/>
    <w:basedOn w:val="Normal"/>
    <w:pPr>
      <w:autoSpaceDE w:val="0"/>
    </w:pPr>
    <w:rPr>
      <w:rFonts w:ascii="Verdana" w:hAnsi="Verdana" w:cs="Verdana"/>
      <w:b/>
      <w:bCs/>
      <w:color w:val="333333"/>
      <w:szCs w:val="20"/>
    </w:rPr>
  </w:style>
  <w:style w:type="paragraph" w:customStyle="1" w:styleId="WW-Default">
    <w:name w:val="WW-Default"/>
    <w:pPr>
      <w:widowControl w:val="0"/>
      <w:suppressAutoHyphens/>
      <w:autoSpaceDE w:val="0"/>
    </w:pPr>
    <w:rPr>
      <w:rFonts w:ascii="Arial" w:hAnsi="Arial" w:cs="Arial"/>
      <w:color w:val="000000"/>
      <w:sz w:val="24"/>
      <w:szCs w:val="24"/>
      <w:lang w:eastAsia="ar-SA"/>
    </w:rPr>
  </w:style>
  <w:style w:type="paragraph" w:styleId="Header">
    <w:name w:val="header"/>
    <w:basedOn w:val="Normal"/>
    <w:pPr>
      <w:tabs>
        <w:tab w:val="center" w:pos="4536"/>
        <w:tab w:val="right" w:pos="9072"/>
      </w:tabs>
    </w:pPr>
  </w:style>
  <w:style w:type="paragraph" w:styleId="Footer">
    <w:name w:val="footer"/>
    <w:basedOn w:val="Normal"/>
    <w:uiPriority w:val="99"/>
    <w:pPr>
      <w:tabs>
        <w:tab w:val="center" w:pos="4536"/>
        <w:tab w:val="right" w:pos="9072"/>
      </w:tabs>
    </w:pPr>
  </w:style>
  <w:style w:type="paragraph" w:customStyle="1" w:styleId="Pa0">
    <w:name w:val="Pa0"/>
    <w:basedOn w:val="WW-Default"/>
    <w:next w:val="WW-Default"/>
    <w:pPr>
      <w:spacing w:line="241" w:lineRule="atLeast"/>
    </w:pPr>
    <w:rPr>
      <w:rFonts w:cs="Times New Roman"/>
      <w:color w:val="auto"/>
    </w:rPr>
  </w:style>
  <w:style w:type="paragraph" w:styleId="NormalWeb">
    <w:name w:val="Normal (Web)"/>
    <w:basedOn w:val="Normal"/>
    <w:pPr>
      <w:widowControl/>
      <w:spacing w:before="280" w:after="280"/>
      <w:jc w:val="left"/>
    </w:pPr>
    <w:rPr>
      <w:rFonts w:ascii="SimSun" w:hAnsi="SimSun" w:cs="SimSun"/>
      <w:sz w:val="24"/>
    </w:rPr>
  </w:style>
  <w:style w:type="paragraph" w:styleId="CommentText">
    <w:name w:val="annotation text"/>
    <w:basedOn w:val="Normal"/>
    <w:link w:val="CommentTextChar1"/>
    <w:rPr>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styleId="CommentSubject">
    <w:name w:val="annotation subject"/>
    <w:basedOn w:val="CommentText"/>
    <w:next w:val="CommentText"/>
    <w:link w:val="CommentSubjectChar"/>
    <w:uiPriority w:val="99"/>
    <w:semiHidden/>
    <w:unhideWhenUsed/>
    <w:rsid w:val="00444373"/>
    <w:rPr>
      <w:b/>
      <w:bCs/>
    </w:rPr>
  </w:style>
  <w:style w:type="character" w:customStyle="1" w:styleId="CommentTextChar1">
    <w:name w:val="Comment Text Char1"/>
    <w:link w:val="CommentText"/>
    <w:rsid w:val="00444373"/>
    <w:rPr>
      <w:rFonts w:eastAsia="SimSun"/>
      <w:kern w:val="1"/>
      <w:lang w:val="en-US" w:eastAsia="ar-SA"/>
    </w:rPr>
  </w:style>
  <w:style w:type="character" w:customStyle="1" w:styleId="CommentSubjectChar">
    <w:name w:val="Comment Subject Char"/>
    <w:link w:val="CommentSubject"/>
    <w:uiPriority w:val="99"/>
    <w:semiHidden/>
    <w:rsid w:val="00444373"/>
    <w:rPr>
      <w:rFonts w:eastAsia="SimSun"/>
      <w:b/>
      <w:bCs/>
      <w:kern w:val="1"/>
      <w:lang w:val="en-US" w:eastAsia="ar-SA"/>
    </w:rPr>
  </w:style>
  <w:style w:type="character" w:styleId="Emphasis">
    <w:name w:val="Emphasis"/>
    <w:uiPriority w:val="20"/>
    <w:qFormat/>
    <w:rsid w:val="00704ED9"/>
    <w:rPr>
      <w:i/>
      <w:iCs/>
    </w:rPr>
  </w:style>
  <w:style w:type="paragraph" w:customStyle="1" w:styleId="MediumGrid1-Accent31">
    <w:name w:val="Medium Grid 1 - Accent 31"/>
    <w:uiPriority w:val="1"/>
    <w:qFormat/>
    <w:rsid w:val="00935D94"/>
    <w:pPr>
      <w:widowControl w:val="0"/>
      <w:suppressAutoHyphens/>
      <w:jc w:val="both"/>
    </w:pPr>
    <w:rPr>
      <w:kern w:val="1"/>
      <w:sz w:val="21"/>
      <w:szCs w:val="24"/>
      <w:lang w:eastAsia="ar-SA"/>
    </w:rPr>
  </w:style>
  <w:style w:type="paragraph" w:customStyle="1" w:styleId="MediumList2-Accent41">
    <w:name w:val="Medium List 2 - Accent 41"/>
    <w:basedOn w:val="Normal"/>
    <w:uiPriority w:val="34"/>
    <w:qFormat/>
    <w:rsid w:val="009C192A"/>
    <w:pPr>
      <w:widowControl/>
      <w:suppressAutoHyphens w:val="0"/>
      <w:ind w:left="720"/>
      <w:jc w:val="left"/>
    </w:pPr>
    <w:rPr>
      <w:rFonts w:eastAsia="Calibri"/>
      <w:color w:val="000000"/>
      <w:kern w:val="0"/>
      <w:sz w:val="24"/>
      <w:lang w:eastAsia="en-US"/>
    </w:rPr>
  </w:style>
  <w:style w:type="character" w:customStyle="1" w:styleId="numlev">
    <w:name w:val="numlev"/>
    <w:rsid w:val="00412E70"/>
  </w:style>
  <w:style w:type="paragraph" w:customStyle="1" w:styleId="MediumList1-Accent41">
    <w:name w:val="Medium List 1 - Accent 41"/>
    <w:hidden/>
    <w:uiPriority w:val="99"/>
    <w:semiHidden/>
    <w:rsid w:val="00C153CE"/>
    <w:rPr>
      <w:kern w:val="1"/>
      <w:sz w:val="21"/>
      <w:szCs w:val="24"/>
      <w:lang w:eastAsia="ar-SA"/>
    </w:rPr>
  </w:style>
  <w:style w:type="character" w:styleId="UnresolvedMention">
    <w:name w:val="Unresolved Mention"/>
    <w:uiPriority w:val="99"/>
    <w:semiHidden/>
    <w:unhideWhenUsed/>
    <w:rsid w:val="00580B67"/>
    <w:rPr>
      <w:color w:val="808080"/>
      <w:shd w:val="clear" w:color="auto" w:fill="E6E6E6"/>
    </w:rPr>
  </w:style>
  <w:style w:type="character" w:styleId="FollowedHyperlink">
    <w:name w:val="FollowedHyperlink"/>
    <w:uiPriority w:val="99"/>
    <w:semiHidden/>
    <w:unhideWhenUsed/>
    <w:rsid w:val="00580B67"/>
    <w:rPr>
      <w:color w:val="954F72"/>
      <w:u w:val="single"/>
    </w:rPr>
  </w:style>
  <w:style w:type="table" w:styleId="TableGrid">
    <w:name w:val="Table Grid"/>
    <w:basedOn w:val="TableNormal"/>
    <w:uiPriority w:val="39"/>
    <w:rsid w:val="00ED1A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32"/>
    <w:qFormat/>
    <w:rsid w:val="00A958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72"/>
    <w:rsid w:val="00A9588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olorfulShading-Accent11">
    <w:name w:val="Colorful Shading - Accent 11"/>
    <w:hidden/>
    <w:uiPriority w:val="71"/>
    <w:rsid w:val="003738A6"/>
    <w:rPr>
      <w:kern w:val="1"/>
      <w:sz w:val="21"/>
      <w:szCs w:val="24"/>
      <w:lang w:eastAsia="ar-SA"/>
    </w:rPr>
  </w:style>
  <w:style w:type="character" w:customStyle="1" w:styleId="Heading2Char">
    <w:name w:val="Heading 2 Char"/>
    <w:link w:val="Heading2"/>
    <w:uiPriority w:val="9"/>
    <w:rsid w:val="00481474"/>
    <w:rPr>
      <w:rFonts w:ascii="HelveticaNeueLT Pro 55 Roman" w:eastAsia="Times New Roman" w:hAnsi="HelveticaNeueLT Pro 55 Roman"/>
      <w:b/>
      <w:bCs/>
      <w:iCs/>
      <w:color w:val="5B9BD5"/>
      <w:kern w:val="1"/>
      <w:sz w:val="22"/>
      <w:szCs w:val="24"/>
      <w:lang w:val="en-GB" w:eastAsia="ar-SA"/>
    </w:rPr>
  </w:style>
  <w:style w:type="character" w:customStyle="1" w:styleId="Heading3Char">
    <w:name w:val="Heading 3 Char"/>
    <w:link w:val="Heading3"/>
    <w:uiPriority w:val="9"/>
    <w:rsid w:val="001529D0"/>
    <w:rPr>
      <w:rFonts w:ascii="HelveticaNeueLT Pro 55 Roman" w:eastAsia="Times New Roman" w:hAnsi="HelveticaNeueLT Pro 55 Roman"/>
      <w:b/>
      <w:bCs/>
      <w:color w:val="0070C0"/>
      <w:kern w:val="1"/>
      <w:szCs w:val="26"/>
      <w:lang w:val="en-GB" w:eastAsia="ar-SA"/>
    </w:rPr>
  </w:style>
  <w:style w:type="paragraph" w:customStyle="1" w:styleId="GridTable31">
    <w:name w:val="Grid Table 31"/>
    <w:basedOn w:val="Heading1"/>
    <w:next w:val="Normal"/>
    <w:uiPriority w:val="39"/>
    <w:unhideWhenUsed/>
    <w:qFormat/>
    <w:rsid w:val="00AB328A"/>
    <w:pPr>
      <w:keepNext/>
      <w:keepLines/>
      <w:suppressAutoHyphens w:val="0"/>
      <w:spacing w:before="240" w:line="259" w:lineRule="auto"/>
      <w:outlineLvl w:val="9"/>
    </w:pPr>
    <w:rPr>
      <w:rFonts w:ascii="Calibri Light" w:eastAsia="Times New Roman" w:hAnsi="Calibri Light" w:cs="Times New Roman"/>
      <w:b w:val="0"/>
      <w:bCs w:val="0"/>
      <w:color w:val="2F5496"/>
      <w:kern w:val="0"/>
      <w:sz w:val="32"/>
      <w:szCs w:val="32"/>
    </w:rPr>
  </w:style>
  <w:style w:type="paragraph" w:styleId="TOC2">
    <w:name w:val="toc 2"/>
    <w:basedOn w:val="Normal"/>
    <w:next w:val="Normal"/>
    <w:autoRedefine/>
    <w:uiPriority w:val="39"/>
    <w:unhideWhenUsed/>
    <w:rsid w:val="00AC326B"/>
    <w:pPr>
      <w:widowControl/>
      <w:tabs>
        <w:tab w:val="right" w:leader="dot" w:pos="8476"/>
      </w:tabs>
      <w:suppressAutoHyphens w:val="0"/>
      <w:spacing w:after="100" w:line="259" w:lineRule="auto"/>
      <w:ind w:left="220"/>
      <w:jc w:val="left"/>
    </w:pPr>
    <w:rPr>
      <w:rFonts w:eastAsia="Times New Roman" w:cs="Verdana"/>
      <w:noProof/>
      <w:kern w:val="0"/>
      <w:sz w:val="22"/>
      <w:szCs w:val="22"/>
      <w:lang w:eastAsia="en-US"/>
    </w:rPr>
  </w:style>
  <w:style w:type="paragraph" w:styleId="TOC1">
    <w:name w:val="toc 1"/>
    <w:basedOn w:val="Normal"/>
    <w:next w:val="Normal"/>
    <w:autoRedefine/>
    <w:uiPriority w:val="39"/>
    <w:unhideWhenUsed/>
    <w:rsid w:val="00F44983"/>
    <w:pPr>
      <w:widowControl/>
      <w:tabs>
        <w:tab w:val="right" w:leader="dot" w:pos="8460"/>
      </w:tabs>
      <w:suppressAutoHyphens w:val="0"/>
      <w:spacing w:line="259" w:lineRule="auto"/>
      <w:jc w:val="left"/>
    </w:pPr>
    <w:rPr>
      <w:rFonts w:eastAsia="Times New Roman"/>
      <w:kern w:val="0"/>
      <w:sz w:val="22"/>
      <w:szCs w:val="22"/>
      <w:lang w:eastAsia="en-US"/>
    </w:rPr>
  </w:style>
  <w:style w:type="paragraph" w:styleId="TOC3">
    <w:name w:val="toc 3"/>
    <w:basedOn w:val="Normal"/>
    <w:next w:val="Normal"/>
    <w:autoRedefine/>
    <w:uiPriority w:val="39"/>
    <w:unhideWhenUsed/>
    <w:rsid w:val="00AB328A"/>
    <w:pPr>
      <w:widowControl/>
      <w:suppressAutoHyphens w:val="0"/>
      <w:spacing w:after="100" w:line="259" w:lineRule="auto"/>
      <w:ind w:left="440"/>
      <w:jc w:val="left"/>
    </w:pPr>
    <w:rPr>
      <w:rFonts w:ascii="Calibri" w:eastAsia="Times New Roman" w:hAnsi="Calibri"/>
      <w:kern w:val="0"/>
      <w:sz w:val="22"/>
      <w:szCs w:val="22"/>
      <w:lang w:eastAsia="en-US"/>
    </w:rPr>
  </w:style>
  <w:style w:type="paragraph" w:customStyle="1" w:styleId="Standard">
    <w:name w:val="Standard"/>
    <w:autoRedefine/>
    <w:qFormat/>
    <w:rsid w:val="00D049BC"/>
    <w:pPr>
      <w:framePr w:hSpace="180" w:wrap="around" w:vAnchor="text" w:hAnchor="margin" w:xAlign="center" w:y="147"/>
      <w:suppressAutoHyphens/>
      <w:autoSpaceDN w:val="0"/>
      <w:jc w:val="right"/>
      <w:textAlignment w:val="baseline"/>
    </w:pPr>
    <w:rPr>
      <w:rFonts w:ascii="HelveticaNeueLT Pro 55 Roman" w:eastAsia="Times New Roman" w:hAnsi="HelveticaNeueLT Pro 55 Roman" w:cs="Courier New"/>
      <w:color w:val="000000"/>
      <w:kern w:val="3"/>
      <w:lang w:eastAsia="de-DE"/>
    </w:rPr>
  </w:style>
  <w:style w:type="paragraph" w:styleId="ListParagraph">
    <w:name w:val="List Paragraph"/>
    <w:basedOn w:val="Normal"/>
    <w:uiPriority w:val="72"/>
    <w:qFormat/>
    <w:rsid w:val="00B177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374228">
      <w:bodyDiv w:val="1"/>
      <w:marLeft w:val="0"/>
      <w:marRight w:val="0"/>
      <w:marTop w:val="0"/>
      <w:marBottom w:val="0"/>
      <w:divBdr>
        <w:top w:val="none" w:sz="0" w:space="0" w:color="auto"/>
        <w:left w:val="none" w:sz="0" w:space="0" w:color="auto"/>
        <w:bottom w:val="none" w:sz="0" w:space="0" w:color="auto"/>
        <w:right w:val="none" w:sz="0" w:space="0" w:color="auto"/>
      </w:divBdr>
    </w:div>
    <w:div w:id="749040968">
      <w:bodyDiv w:val="1"/>
      <w:marLeft w:val="0"/>
      <w:marRight w:val="0"/>
      <w:marTop w:val="0"/>
      <w:marBottom w:val="0"/>
      <w:divBdr>
        <w:top w:val="none" w:sz="0" w:space="0" w:color="auto"/>
        <w:left w:val="none" w:sz="0" w:space="0" w:color="auto"/>
        <w:bottom w:val="none" w:sz="0" w:space="0" w:color="auto"/>
        <w:right w:val="none" w:sz="0" w:space="0" w:color="auto"/>
      </w:divBdr>
    </w:div>
    <w:div w:id="1030104189">
      <w:bodyDiv w:val="1"/>
      <w:marLeft w:val="0"/>
      <w:marRight w:val="0"/>
      <w:marTop w:val="0"/>
      <w:marBottom w:val="0"/>
      <w:divBdr>
        <w:top w:val="none" w:sz="0" w:space="0" w:color="auto"/>
        <w:left w:val="none" w:sz="0" w:space="0" w:color="auto"/>
        <w:bottom w:val="none" w:sz="0" w:space="0" w:color="auto"/>
        <w:right w:val="none" w:sz="0" w:space="0" w:color="auto"/>
      </w:divBdr>
    </w:div>
    <w:div w:id="1225025001">
      <w:bodyDiv w:val="1"/>
      <w:marLeft w:val="0"/>
      <w:marRight w:val="0"/>
      <w:marTop w:val="0"/>
      <w:marBottom w:val="0"/>
      <w:divBdr>
        <w:top w:val="none" w:sz="0" w:space="0" w:color="auto"/>
        <w:left w:val="none" w:sz="0" w:space="0" w:color="auto"/>
        <w:bottom w:val="none" w:sz="0" w:space="0" w:color="auto"/>
        <w:right w:val="none" w:sz="0" w:space="0" w:color="auto"/>
      </w:divBdr>
    </w:div>
    <w:div w:id="1300839912">
      <w:bodyDiv w:val="1"/>
      <w:marLeft w:val="0"/>
      <w:marRight w:val="0"/>
      <w:marTop w:val="0"/>
      <w:marBottom w:val="0"/>
      <w:divBdr>
        <w:top w:val="none" w:sz="0" w:space="0" w:color="auto"/>
        <w:left w:val="none" w:sz="0" w:space="0" w:color="auto"/>
        <w:bottom w:val="none" w:sz="0" w:space="0" w:color="auto"/>
        <w:right w:val="none" w:sz="0" w:space="0" w:color="auto"/>
      </w:divBdr>
    </w:div>
    <w:div w:id="1388988940">
      <w:bodyDiv w:val="1"/>
      <w:marLeft w:val="0"/>
      <w:marRight w:val="0"/>
      <w:marTop w:val="0"/>
      <w:marBottom w:val="0"/>
      <w:divBdr>
        <w:top w:val="none" w:sz="0" w:space="0" w:color="auto"/>
        <w:left w:val="none" w:sz="0" w:space="0" w:color="auto"/>
        <w:bottom w:val="none" w:sz="0" w:space="0" w:color="auto"/>
        <w:right w:val="none" w:sz="0" w:space="0" w:color="auto"/>
      </w:divBdr>
    </w:div>
    <w:div w:id="1483304174">
      <w:bodyDiv w:val="1"/>
      <w:marLeft w:val="0"/>
      <w:marRight w:val="0"/>
      <w:marTop w:val="0"/>
      <w:marBottom w:val="0"/>
      <w:divBdr>
        <w:top w:val="none" w:sz="0" w:space="0" w:color="auto"/>
        <w:left w:val="none" w:sz="0" w:space="0" w:color="auto"/>
        <w:bottom w:val="none" w:sz="0" w:space="0" w:color="auto"/>
        <w:right w:val="none" w:sz="0" w:space="0" w:color="auto"/>
      </w:divBdr>
    </w:div>
    <w:div w:id="1582982031">
      <w:bodyDiv w:val="1"/>
      <w:marLeft w:val="0"/>
      <w:marRight w:val="0"/>
      <w:marTop w:val="0"/>
      <w:marBottom w:val="0"/>
      <w:divBdr>
        <w:top w:val="none" w:sz="0" w:space="0" w:color="auto"/>
        <w:left w:val="none" w:sz="0" w:space="0" w:color="auto"/>
        <w:bottom w:val="none" w:sz="0" w:space="0" w:color="auto"/>
        <w:right w:val="none" w:sz="0" w:space="0" w:color="auto"/>
      </w:divBdr>
      <w:divsChild>
        <w:div w:id="901058516">
          <w:marLeft w:val="0"/>
          <w:marRight w:val="0"/>
          <w:marTop w:val="0"/>
          <w:marBottom w:val="0"/>
          <w:divBdr>
            <w:top w:val="none" w:sz="0" w:space="0" w:color="auto"/>
            <w:left w:val="none" w:sz="0" w:space="0" w:color="auto"/>
            <w:bottom w:val="none" w:sz="0" w:space="0" w:color="auto"/>
            <w:right w:val="none" w:sz="0" w:space="0" w:color="auto"/>
          </w:divBdr>
          <w:divsChild>
            <w:div w:id="761680192">
              <w:marLeft w:val="0"/>
              <w:marRight w:val="0"/>
              <w:marTop w:val="0"/>
              <w:marBottom w:val="0"/>
              <w:divBdr>
                <w:top w:val="none" w:sz="0" w:space="0" w:color="auto"/>
                <w:left w:val="none" w:sz="0" w:space="0" w:color="auto"/>
                <w:bottom w:val="none" w:sz="0" w:space="0" w:color="auto"/>
                <w:right w:val="none" w:sz="0" w:space="0" w:color="auto"/>
              </w:divBdr>
            </w:div>
          </w:divsChild>
        </w:div>
        <w:div w:id="1269896275">
          <w:marLeft w:val="0"/>
          <w:marRight w:val="0"/>
          <w:marTop w:val="0"/>
          <w:marBottom w:val="0"/>
          <w:divBdr>
            <w:top w:val="none" w:sz="0" w:space="0" w:color="auto"/>
            <w:left w:val="none" w:sz="0" w:space="0" w:color="auto"/>
            <w:bottom w:val="none" w:sz="0" w:space="0" w:color="auto"/>
            <w:right w:val="none" w:sz="0" w:space="0" w:color="auto"/>
          </w:divBdr>
          <w:divsChild>
            <w:div w:id="100933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84734">
      <w:bodyDiv w:val="1"/>
      <w:marLeft w:val="0"/>
      <w:marRight w:val="0"/>
      <w:marTop w:val="0"/>
      <w:marBottom w:val="0"/>
      <w:divBdr>
        <w:top w:val="none" w:sz="0" w:space="0" w:color="auto"/>
        <w:left w:val="none" w:sz="0" w:space="0" w:color="auto"/>
        <w:bottom w:val="none" w:sz="0" w:space="0" w:color="auto"/>
        <w:right w:val="none" w:sz="0" w:space="0" w:color="auto"/>
      </w:divBdr>
    </w:div>
    <w:div w:id="1796217231">
      <w:bodyDiv w:val="1"/>
      <w:marLeft w:val="0"/>
      <w:marRight w:val="0"/>
      <w:marTop w:val="0"/>
      <w:marBottom w:val="0"/>
      <w:divBdr>
        <w:top w:val="none" w:sz="0" w:space="0" w:color="auto"/>
        <w:left w:val="none" w:sz="0" w:space="0" w:color="auto"/>
        <w:bottom w:val="none" w:sz="0" w:space="0" w:color="auto"/>
        <w:right w:val="none" w:sz="0" w:space="0" w:color="auto"/>
      </w:divBdr>
      <w:divsChild>
        <w:div w:id="1262761707">
          <w:marLeft w:val="0"/>
          <w:marRight w:val="0"/>
          <w:marTop w:val="0"/>
          <w:marBottom w:val="0"/>
          <w:divBdr>
            <w:top w:val="none" w:sz="0" w:space="0" w:color="auto"/>
            <w:left w:val="none" w:sz="0" w:space="0" w:color="auto"/>
            <w:bottom w:val="none" w:sz="0" w:space="0" w:color="auto"/>
            <w:right w:val="none" w:sz="0" w:space="0" w:color="auto"/>
          </w:divBdr>
          <w:divsChild>
            <w:div w:id="1504005087">
              <w:marLeft w:val="0"/>
              <w:marRight w:val="0"/>
              <w:marTop w:val="0"/>
              <w:marBottom w:val="0"/>
              <w:divBdr>
                <w:top w:val="none" w:sz="0" w:space="0" w:color="auto"/>
                <w:left w:val="none" w:sz="0" w:space="0" w:color="auto"/>
                <w:bottom w:val="none" w:sz="0" w:space="0" w:color="auto"/>
                <w:right w:val="none" w:sz="0" w:space="0" w:color="auto"/>
              </w:divBdr>
            </w:div>
          </w:divsChild>
        </w:div>
        <w:div w:id="1983847658">
          <w:marLeft w:val="0"/>
          <w:marRight w:val="0"/>
          <w:marTop w:val="0"/>
          <w:marBottom w:val="0"/>
          <w:divBdr>
            <w:top w:val="none" w:sz="0" w:space="0" w:color="auto"/>
            <w:left w:val="none" w:sz="0" w:space="0" w:color="auto"/>
            <w:bottom w:val="none" w:sz="0" w:space="0" w:color="auto"/>
            <w:right w:val="none" w:sz="0" w:space="0" w:color="auto"/>
          </w:divBdr>
          <w:divsChild>
            <w:div w:id="204393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49403">
      <w:bodyDiv w:val="1"/>
      <w:marLeft w:val="0"/>
      <w:marRight w:val="0"/>
      <w:marTop w:val="0"/>
      <w:marBottom w:val="0"/>
      <w:divBdr>
        <w:top w:val="none" w:sz="0" w:space="0" w:color="auto"/>
        <w:left w:val="none" w:sz="0" w:space="0" w:color="auto"/>
        <w:bottom w:val="none" w:sz="0" w:space="0" w:color="auto"/>
        <w:right w:val="none" w:sz="0" w:space="0" w:color="auto"/>
      </w:divBdr>
    </w:div>
    <w:div w:id="1946420657">
      <w:bodyDiv w:val="1"/>
      <w:marLeft w:val="0"/>
      <w:marRight w:val="0"/>
      <w:marTop w:val="0"/>
      <w:marBottom w:val="0"/>
      <w:divBdr>
        <w:top w:val="none" w:sz="0" w:space="0" w:color="auto"/>
        <w:left w:val="none" w:sz="0" w:space="0" w:color="auto"/>
        <w:bottom w:val="none" w:sz="0" w:space="0" w:color="auto"/>
        <w:right w:val="none" w:sz="0" w:space="0" w:color="auto"/>
      </w:divBdr>
    </w:div>
    <w:div w:id="202080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orldarchery.org/world-ranking" TargetMode="External"/><Relationship Id="rId18" Type="http://schemas.openxmlformats.org/officeDocument/2006/relationships/hyperlink" Target="http://www.essortment.com/top-10-things-shanghai-32115.html"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worldarchery.org/world-cup-ranking" TargetMode="External"/><Relationship Id="rId17" Type="http://schemas.openxmlformats.org/officeDocument/2006/relationships/hyperlink" Target="http://www.essortment.com/top-10-things-shanghai-32115.html" TargetMode="External"/><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goo.gl/maps/C9bg1h5byFWFWM1m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javascript:void(window.open('http://www.archery.org/content.asp?id=4986&amp;me_id=3534&amp;cnt_id=4988','','resizable=yes,location=no,menubar=no,scrollbars=yes,status=no,toolbar=no,fullscreen=no,dependent=no,width=600,height=600'))" TargetMode="External"/><Relationship Id="rId22" Type="http://schemas.openxmlformats.org/officeDocument/2006/relationships/hyperlink" Target="https://goo.gl/maps/QSv5LLWhr9QDEER68"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BDF25-1078-491D-AAFE-23A3ABD52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4</Pages>
  <Words>6644</Words>
  <Characters>35350</Characters>
  <Application>Microsoft Office Word</Application>
  <DocSecurity>0</DocSecurity>
  <Lines>2525</Lines>
  <Paragraphs>14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am Manager Booklet 2019</vt:lpstr>
      <vt:lpstr>ARCHERY WORLD CUP</vt:lpstr>
    </vt:vector>
  </TitlesOfParts>
  <Company/>
  <LinksUpToDate>false</LinksUpToDate>
  <CharactersWithSpaces>40546</CharactersWithSpaces>
  <SharedDoc>false</SharedDoc>
  <HLinks>
    <vt:vector size="204" baseType="variant">
      <vt:variant>
        <vt:i4>3670115</vt:i4>
      </vt:variant>
      <vt:variant>
        <vt:i4>195</vt:i4>
      </vt:variant>
      <vt:variant>
        <vt:i4>0</vt:i4>
      </vt:variant>
      <vt:variant>
        <vt:i4>5</vt:i4>
      </vt:variant>
      <vt:variant>
        <vt:lpwstr>javascript:void(window.open('http://www.archery.org/content.asp?id=4986&amp;me_id=3534&amp;cnt_id=4988','','resizable=yes,location=no,menubar=no,scrollbars=yes,status=no,toolbar=no,fullscreen=no,dependent=no,width=600,height=600'))</vt:lpwstr>
      </vt:variant>
      <vt:variant>
        <vt:lpwstr/>
      </vt:variant>
      <vt:variant>
        <vt:i4>7798896</vt:i4>
      </vt:variant>
      <vt:variant>
        <vt:i4>192</vt:i4>
      </vt:variant>
      <vt:variant>
        <vt:i4>0</vt:i4>
      </vt:variant>
      <vt:variant>
        <vt:i4>5</vt:i4>
      </vt:variant>
      <vt:variant>
        <vt:lpwstr>https://worldarchery.org/world-ranking</vt:lpwstr>
      </vt:variant>
      <vt:variant>
        <vt:lpwstr/>
      </vt:variant>
      <vt:variant>
        <vt:i4>6553640</vt:i4>
      </vt:variant>
      <vt:variant>
        <vt:i4>189</vt:i4>
      </vt:variant>
      <vt:variant>
        <vt:i4>0</vt:i4>
      </vt:variant>
      <vt:variant>
        <vt:i4>5</vt:i4>
      </vt:variant>
      <vt:variant>
        <vt:lpwstr>https://worldarchery.org/world-cup-ranking</vt:lpwstr>
      </vt:variant>
      <vt:variant>
        <vt:lpwstr/>
      </vt:variant>
      <vt:variant>
        <vt:i4>1114167</vt:i4>
      </vt:variant>
      <vt:variant>
        <vt:i4>182</vt:i4>
      </vt:variant>
      <vt:variant>
        <vt:i4>0</vt:i4>
      </vt:variant>
      <vt:variant>
        <vt:i4>5</vt:i4>
      </vt:variant>
      <vt:variant>
        <vt:lpwstr/>
      </vt:variant>
      <vt:variant>
        <vt:lpwstr>_Toc519698295</vt:lpwstr>
      </vt:variant>
      <vt:variant>
        <vt:i4>1114167</vt:i4>
      </vt:variant>
      <vt:variant>
        <vt:i4>176</vt:i4>
      </vt:variant>
      <vt:variant>
        <vt:i4>0</vt:i4>
      </vt:variant>
      <vt:variant>
        <vt:i4>5</vt:i4>
      </vt:variant>
      <vt:variant>
        <vt:lpwstr/>
      </vt:variant>
      <vt:variant>
        <vt:lpwstr>_Toc519698294</vt:lpwstr>
      </vt:variant>
      <vt:variant>
        <vt:i4>1114167</vt:i4>
      </vt:variant>
      <vt:variant>
        <vt:i4>170</vt:i4>
      </vt:variant>
      <vt:variant>
        <vt:i4>0</vt:i4>
      </vt:variant>
      <vt:variant>
        <vt:i4>5</vt:i4>
      </vt:variant>
      <vt:variant>
        <vt:lpwstr/>
      </vt:variant>
      <vt:variant>
        <vt:lpwstr>_Toc519698293</vt:lpwstr>
      </vt:variant>
      <vt:variant>
        <vt:i4>1114167</vt:i4>
      </vt:variant>
      <vt:variant>
        <vt:i4>164</vt:i4>
      </vt:variant>
      <vt:variant>
        <vt:i4>0</vt:i4>
      </vt:variant>
      <vt:variant>
        <vt:i4>5</vt:i4>
      </vt:variant>
      <vt:variant>
        <vt:lpwstr/>
      </vt:variant>
      <vt:variant>
        <vt:lpwstr>_Toc519698292</vt:lpwstr>
      </vt:variant>
      <vt:variant>
        <vt:i4>1114167</vt:i4>
      </vt:variant>
      <vt:variant>
        <vt:i4>158</vt:i4>
      </vt:variant>
      <vt:variant>
        <vt:i4>0</vt:i4>
      </vt:variant>
      <vt:variant>
        <vt:i4>5</vt:i4>
      </vt:variant>
      <vt:variant>
        <vt:lpwstr/>
      </vt:variant>
      <vt:variant>
        <vt:lpwstr>_Toc519698291</vt:lpwstr>
      </vt:variant>
      <vt:variant>
        <vt:i4>1114167</vt:i4>
      </vt:variant>
      <vt:variant>
        <vt:i4>152</vt:i4>
      </vt:variant>
      <vt:variant>
        <vt:i4>0</vt:i4>
      </vt:variant>
      <vt:variant>
        <vt:i4>5</vt:i4>
      </vt:variant>
      <vt:variant>
        <vt:lpwstr/>
      </vt:variant>
      <vt:variant>
        <vt:lpwstr>_Toc519698290</vt:lpwstr>
      </vt:variant>
      <vt:variant>
        <vt:i4>1048631</vt:i4>
      </vt:variant>
      <vt:variant>
        <vt:i4>146</vt:i4>
      </vt:variant>
      <vt:variant>
        <vt:i4>0</vt:i4>
      </vt:variant>
      <vt:variant>
        <vt:i4>5</vt:i4>
      </vt:variant>
      <vt:variant>
        <vt:lpwstr/>
      </vt:variant>
      <vt:variant>
        <vt:lpwstr>_Toc519698289</vt:lpwstr>
      </vt:variant>
      <vt:variant>
        <vt:i4>1048631</vt:i4>
      </vt:variant>
      <vt:variant>
        <vt:i4>140</vt:i4>
      </vt:variant>
      <vt:variant>
        <vt:i4>0</vt:i4>
      </vt:variant>
      <vt:variant>
        <vt:i4>5</vt:i4>
      </vt:variant>
      <vt:variant>
        <vt:lpwstr/>
      </vt:variant>
      <vt:variant>
        <vt:lpwstr>_Toc519698288</vt:lpwstr>
      </vt:variant>
      <vt:variant>
        <vt:i4>1048631</vt:i4>
      </vt:variant>
      <vt:variant>
        <vt:i4>134</vt:i4>
      </vt:variant>
      <vt:variant>
        <vt:i4>0</vt:i4>
      </vt:variant>
      <vt:variant>
        <vt:i4>5</vt:i4>
      </vt:variant>
      <vt:variant>
        <vt:lpwstr/>
      </vt:variant>
      <vt:variant>
        <vt:lpwstr>_Toc519698287</vt:lpwstr>
      </vt:variant>
      <vt:variant>
        <vt:i4>1048631</vt:i4>
      </vt:variant>
      <vt:variant>
        <vt:i4>128</vt:i4>
      </vt:variant>
      <vt:variant>
        <vt:i4>0</vt:i4>
      </vt:variant>
      <vt:variant>
        <vt:i4>5</vt:i4>
      </vt:variant>
      <vt:variant>
        <vt:lpwstr/>
      </vt:variant>
      <vt:variant>
        <vt:lpwstr>_Toc519698286</vt:lpwstr>
      </vt:variant>
      <vt:variant>
        <vt:i4>1048631</vt:i4>
      </vt:variant>
      <vt:variant>
        <vt:i4>122</vt:i4>
      </vt:variant>
      <vt:variant>
        <vt:i4>0</vt:i4>
      </vt:variant>
      <vt:variant>
        <vt:i4>5</vt:i4>
      </vt:variant>
      <vt:variant>
        <vt:lpwstr/>
      </vt:variant>
      <vt:variant>
        <vt:lpwstr>_Toc519698285</vt:lpwstr>
      </vt:variant>
      <vt:variant>
        <vt:i4>1048631</vt:i4>
      </vt:variant>
      <vt:variant>
        <vt:i4>116</vt:i4>
      </vt:variant>
      <vt:variant>
        <vt:i4>0</vt:i4>
      </vt:variant>
      <vt:variant>
        <vt:i4>5</vt:i4>
      </vt:variant>
      <vt:variant>
        <vt:lpwstr/>
      </vt:variant>
      <vt:variant>
        <vt:lpwstr>_Toc519698284</vt:lpwstr>
      </vt:variant>
      <vt:variant>
        <vt:i4>1048631</vt:i4>
      </vt:variant>
      <vt:variant>
        <vt:i4>110</vt:i4>
      </vt:variant>
      <vt:variant>
        <vt:i4>0</vt:i4>
      </vt:variant>
      <vt:variant>
        <vt:i4>5</vt:i4>
      </vt:variant>
      <vt:variant>
        <vt:lpwstr/>
      </vt:variant>
      <vt:variant>
        <vt:lpwstr>_Toc519698283</vt:lpwstr>
      </vt:variant>
      <vt:variant>
        <vt:i4>1048631</vt:i4>
      </vt:variant>
      <vt:variant>
        <vt:i4>104</vt:i4>
      </vt:variant>
      <vt:variant>
        <vt:i4>0</vt:i4>
      </vt:variant>
      <vt:variant>
        <vt:i4>5</vt:i4>
      </vt:variant>
      <vt:variant>
        <vt:lpwstr/>
      </vt:variant>
      <vt:variant>
        <vt:lpwstr>_Toc519698282</vt:lpwstr>
      </vt:variant>
      <vt:variant>
        <vt:i4>1048631</vt:i4>
      </vt:variant>
      <vt:variant>
        <vt:i4>98</vt:i4>
      </vt:variant>
      <vt:variant>
        <vt:i4>0</vt:i4>
      </vt:variant>
      <vt:variant>
        <vt:i4>5</vt:i4>
      </vt:variant>
      <vt:variant>
        <vt:lpwstr/>
      </vt:variant>
      <vt:variant>
        <vt:lpwstr>_Toc519698281</vt:lpwstr>
      </vt:variant>
      <vt:variant>
        <vt:i4>1048631</vt:i4>
      </vt:variant>
      <vt:variant>
        <vt:i4>92</vt:i4>
      </vt:variant>
      <vt:variant>
        <vt:i4>0</vt:i4>
      </vt:variant>
      <vt:variant>
        <vt:i4>5</vt:i4>
      </vt:variant>
      <vt:variant>
        <vt:lpwstr/>
      </vt:variant>
      <vt:variant>
        <vt:lpwstr>_Toc519698280</vt:lpwstr>
      </vt:variant>
      <vt:variant>
        <vt:i4>2031671</vt:i4>
      </vt:variant>
      <vt:variant>
        <vt:i4>86</vt:i4>
      </vt:variant>
      <vt:variant>
        <vt:i4>0</vt:i4>
      </vt:variant>
      <vt:variant>
        <vt:i4>5</vt:i4>
      </vt:variant>
      <vt:variant>
        <vt:lpwstr/>
      </vt:variant>
      <vt:variant>
        <vt:lpwstr>_Toc519698279</vt:lpwstr>
      </vt:variant>
      <vt:variant>
        <vt:i4>2031671</vt:i4>
      </vt:variant>
      <vt:variant>
        <vt:i4>80</vt:i4>
      </vt:variant>
      <vt:variant>
        <vt:i4>0</vt:i4>
      </vt:variant>
      <vt:variant>
        <vt:i4>5</vt:i4>
      </vt:variant>
      <vt:variant>
        <vt:lpwstr/>
      </vt:variant>
      <vt:variant>
        <vt:lpwstr>_Toc519698278</vt:lpwstr>
      </vt:variant>
      <vt:variant>
        <vt:i4>2031671</vt:i4>
      </vt:variant>
      <vt:variant>
        <vt:i4>74</vt:i4>
      </vt:variant>
      <vt:variant>
        <vt:i4>0</vt:i4>
      </vt:variant>
      <vt:variant>
        <vt:i4>5</vt:i4>
      </vt:variant>
      <vt:variant>
        <vt:lpwstr/>
      </vt:variant>
      <vt:variant>
        <vt:lpwstr>_Toc519698277</vt:lpwstr>
      </vt:variant>
      <vt:variant>
        <vt:i4>2031671</vt:i4>
      </vt:variant>
      <vt:variant>
        <vt:i4>68</vt:i4>
      </vt:variant>
      <vt:variant>
        <vt:i4>0</vt:i4>
      </vt:variant>
      <vt:variant>
        <vt:i4>5</vt:i4>
      </vt:variant>
      <vt:variant>
        <vt:lpwstr/>
      </vt:variant>
      <vt:variant>
        <vt:lpwstr>_Toc519698276</vt:lpwstr>
      </vt:variant>
      <vt:variant>
        <vt:i4>2031671</vt:i4>
      </vt:variant>
      <vt:variant>
        <vt:i4>62</vt:i4>
      </vt:variant>
      <vt:variant>
        <vt:i4>0</vt:i4>
      </vt:variant>
      <vt:variant>
        <vt:i4>5</vt:i4>
      </vt:variant>
      <vt:variant>
        <vt:lpwstr/>
      </vt:variant>
      <vt:variant>
        <vt:lpwstr>_Toc519698275</vt:lpwstr>
      </vt:variant>
      <vt:variant>
        <vt:i4>2031671</vt:i4>
      </vt:variant>
      <vt:variant>
        <vt:i4>56</vt:i4>
      </vt:variant>
      <vt:variant>
        <vt:i4>0</vt:i4>
      </vt:variant>
      <vt:variant>
        <vt:i4>5</vt:i4>
      </vt:variant>
      <vt:variant>
        <vt:lpwstr/>
      </vt:variant>
      <vt:variant>
        <vt:lpwstr>_Toc519698274</vt:lpwstr>
      </vt:variant>
      <vt:variant>
        <vt:i4>2031671</vt:i4>
      </vt:variant>
      <vt:variant>
        <vt:i4>50</vt:i4>
      </vt:variant>
      <vt:variant>
        <vt:i4>0</vt:i4>
      </vt:variant>
      <vt:variant>
        <vt:i4>5</vt:i4>
      </vt:variant>
      <vt:variant>
        <vt:lpwstr/>
      </vt:variant>
      <vt:variant>
        <vt:lpwstr>_Toc519698273</vt:lpwstr>
      </vt:variant>
      <vt:variant>
        <vt:i4>2031671</vt:i4>
      </vt:variant>
      <vt:variant>
        <vt:i4>44</vt:i4>
      </vt:variant>
      <vt:variant>
        <vt:i4>0</vt:i4>
      </vt:variant>
      <vt:variant>
        <vt:i4>5</vt:i4>
      </vt:variant>
      <vt:variant>
        <vt:lpwstr/>
      </vt:variant>
      <vt:variant>
        <vt:lpwstr>_Toc519698272</vt:lpwstr>
      </vt:variant>
      <vt:variant>
        <vt:i4>2031671</vt:i4>
      </vt:variant>
      <vt:variant>
        <vt:i4>38</vt:i4>
      </vt:variant>
      <vt:variant>
        <vt:i4>0</vt:i4>
      </vt:variant>
      <vt:variant>
        <vt:i4>5</vt:i4>
      </vt:variant>
      <vt:variant>
        <vt:lpwstr/>
      </vt:variant>
      <vt:variant>
        <vt:lpwstr>_Toc519698271</vt:lpwstr>
      </vt:variant>
      <vt:variant>
        <vt:i4>2031671</vt:i4>
      </vt:variant>
      <vt:variant>
        <vt:i4>32</vt:i4>
      </vt:variant>
      <vt:variant>
        <vt:i4>0</vt:i4>
      </vt:variant>
      <vt:variant>
        <vt:i4>5</vt:i4>
      </vt:variant>
      <vt:variant>
        <vt:lpwstr/>
      </vt:variant>
      <vt:variant>
        <vt:lpwstr>_Toc519698270</vt:lpwstr>
      </vt:variant>
      <vt:variant>
        <vt:i4>1966135</vt:i4>
      </vt:variant>
      <vt:variant>
        <vt:i4>26</vt:i4>
      </vt:variant>
      <vt:variant>
        <vt:i4>0</vt:i4>
      </vt:variant>
      <vt:variant>
        <vt:i4>5</vt:i4>
      </vt:variant>
      <vt:variant>
        <vt:lpwstr/>
      </vt:variant>
      <vt:variant>
        <vt:lpwstr>_Toc519698269</vt:lpwstr>
      </vt:variant>
      <vt:variant>
        <vt:i4>1966135</vt:i4>
      </vt:variant>
      <vt:variant>
        <vt:i4>20</vt:i4>
      </vt:variant>
      <vt:variant>
        <vt:i4>0</vt:i4>
      </vt:variant>
      <vt:variant>
        <vt:i4>5</vt:i4>
      </vt:variant>
      <vt:variant>
        <vt:lpwstr/>
      </vt:variant>
      <vt:variant>
        <vt:lpwstr>_Toc519698268</vt:lpwstr>
      </vt:variant>
      <vt:variant>
        <vt:i4>1966135</vt:i4>
      </vt:variant>
      <vt:variant>
        <vt:i4>14</vt:i4>
      </vt:variant>
      <vt:variant>
        <vt:i4>0</vt:i4>
      </vt:variant>
      <vt:variant>
        <vt:i4>5</vt:i4>
      </vt:variant>
      <vt:variant>
        <vt:lpwstr/>
      </vt:variant>
      <vt:variant>
        <vt:lpwstr>_Toc519698267</vt:lpwstr>
      </vt:variant>
      <vt:variant>
        <vt:i4>1966135</vt:i4>
      </vt:variant>
      <vt:variant>
        <vt:i4>8</vt:i4>
      </vt:variant>
      <vt:variant>
        <vt:i4>0</vt:i4>
      </vt:variant>
      <vt:variant>
        <vt:i4>5</vt:i4>
      </vt:variant>
      <vt:variant>
        <vt:lpwstr/>
      </vt:variant>
      <vt:variant>
        <vt:lpwstr>_Toc519698266</vt:lpwstr>
      </vt:variant>
      <vt:variant>
        <vt:i4>1966135</vt:i4>
      </vt:variant>
      <vt:variant>
        <vt:i4>2</vt:i4>
      </vt:variant>
      <vt:variant>
        <vt:i4>0</vt:i4>
      </vt:variant>
      <vt:variant>
        <vt:i4>5</vt:i4>
      </vt:variant>
      <vt:variant>
        <vt:lpwstr/>
      </vt:variant>
      <vt:variant>
        <vt:lpwstr>_Toc519698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Manager Booklet 2019</dc:title>
  <dc:subject/>
  <dc:creator>fsuarez@archery.org</dc:creator>
  <cp:keywords>TMB TM Team Manager Booklet</cp:keywords>
  <dc:description/>
  <cp:lastModifiedBy>Fernando Suarez</cp:lastModifiedBy>
  <cp:revision>21</cp:revision>
  <cp:lastPrinted>2018-07-18T11:23:00Z</cp:lastPrinted>
  <dcterms:created xsi:type="dcterms:W3CDTF">2019-04-27T16:35:00Z</dcterms:created>
  <dcterms:modified xsi:type="dcterms:W3CDTF">2019-04-28T20:47:00Z</dcterms:modified>
</cp:coreProperties>
</file>